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2EDE6B" w14:textId="77777777" w:rsidR="00042536" w:rsidRDefault="003D527B">
      <w:pPr>
        <w:spacing w:before="9"/>
        <w:rPr>
          <w:rFonts w:ascii="Times New Roman" w:eastAsia="Times New Roman" w:hAnsi="Times New Roman" w:cs="Times New Roman"/>
          <w:sz w:val="5"/>
          <w:szCs w:val="5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503281808" behindDoc="1" locked="0" layoutInCell="1" allowOverlap="1" wp14:anchorId="3A70740F" wp14:editId="07213C8B">
                <wp:simplePos x="0" y="0"/>
                <wp:positionH relativeFrom="page">
                  <wp:posOffset>232410</wp:posOffset>
                </wp:positionH>
                <wp:positionV relativeFrom="page">
                  <wp:posOffset>4801870</wp:posOffset>
                </wp:positionV>
                <wp:extent cx="9601200" cy="900430"/>
                <wp:effectExtent l="3810" t="1270" r="0" b="3175"/>
                <wp:wrapNone/>
                <wp:docPr id="201" name="Group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01200" cy="900430"/>
                          <a:chOff x="366" y="7562"/>
                          <a:chExt cx="15120" cy="1418"/>
                        </a:xfrm>
                      </wpg:grpSpPr>
                      <wpg:grpSp>
                        <wpg:cNvPr id="202" name="Group 189"/>
                        <wpg:cNvGrpSpPr>
                          <a:grpSpLocks/>
                        </wpg:cNvGrpSpPr>
                        <wpg:grpSpPr bwMode="auto">
                          <a:xfrm>
                            <a:off x="366" y="7562"/>
                            <a:ext cx="15120" cy="1418"/>
                            <a:chOff x="366" y="7562"/>
                            <a:chExt cx="15120" cy="1418"/>
                          </a:xfrm>
                        </wpg:grpSpPr>
                        <wps:wsp>
                          <wps:cNvPr id="203" name="Freeform 190"/>
                          <wps:cNvSpPr>
                            <a:spLocks/>
                          </wps:cNvSpPr>
                          <wps:spPr bwMode="auto">
                            <a:xfrm>
                              <a:off x="366" y="7562"/>
                              <a:ext cx="15120" cy="1418"/>
                            </a:xfrm>
                            <a:custGeom>
                              <a:avLst/>
                              <a:gdLst>
                                <a:gd name="T0" fmla="+- 0 366 366"/>
                                <a:gd name="T1" fmla="*/ T0 w 15120"/>
                                <a:gd name="T2" fmla="+- 0 8980 7562"/>
                                <a:gd name="T3" fmla="*/ 8980 h 1418"/>
                                <a:gd name="T4" fmla="+- 0 15486 366"/>
                                <a:gd name="T5" fmla="*/ T4 w 15120"/>
                                <a:gd name="T6" fmla="+- 0 8980 7562"/>
                                <a:gd name="T7" fmla="*/ 8980 h 1418"/>
                                <a:gd name="T8" fmla="+- 0 15486 366"/>
                                <a:gd name="T9" fmla="*/ T8 w 15120"/>
                                <a:gd name="T10" fmla="+- 0 7562 7562"/>
                                <a:gd name="T11" fmla="*/ 7562 h 1418"/>
                                <a:gd name="T12" fmla="+- 0 366 366"/>
                                <a:gd name="T13" fmla="*/ T12 w 15120"/>
                                <a:gd name="T14" fmla="+- 0 7562 7562"/>
                                <a:gd name="T15" fmla="*/ 7562 h 1418"/>
                                <a:gd name="T16" fmla="+- 0 366 366"/>
                                <a:gd name="T17" fmla="*/ T16 w 15120"/>
                                <a:gd name="T18" fmla="+- 0 8980 7562"/>
                                <a:gd name="T19" fmla="*/ 8980 h 14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120" h="1418">
                                  <a:moveTo>
                                    <a:pt x="0" y="1418"/>
                                  </a:moveTo>
                                  <a:lnTo>
                                    <a:pt x="15120" y="1418"/>
                                  </a:lnTo>
                                  <a:lnTo>
                                    <a:pt x="151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" name="Group 187"/>
                        <wpg:cNvGrpSpPr>
                          <a:grpSpLocks/>
                        </wpg:cNvGrpSpPr>
                        <wpg:grpSpPr bwMode="auto">
                          <a:xfrm>
                            <a:off x="422" y="8509"/>
                            <a:ext cx="826" cy="2"/>
                            <a:chOff x="422" y="8509"/>
                            <a:chExt cx="826" cy="2"/>
                          </a:xfrm>
                        </wpg:grpSpPr>
                        <wps:wsp>
                          <wps:cNvPr id="205" name="Freeform 188"/>
                          <wps:cNvSpPr>
                            <a:spLocks/>
                          </wps:cNvSpPr>
                          <wps:spPr bwMode="auto">
                            <a:xfrm>
                              <a:off x="422" y="8509"/>
                              <a:ext cx="826" cy="2"/>
                            </a:xfrm>
                            <a:custGeom>
                              <a:avLst/>
                              <a:gdLst>
                                <a:gd name="T0" fmla="+- 0 422 422"/>
                                <a:gd name="T1" fmla="*/ T0 w 826"/>
                                <a:gd name="T2" fmla="+- 0 1247 422"/>
                                <a:gd name="T3" fmla="*/ T2 w 8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26">
                                  <a:moveTo>
                                    <a:pt x="0" y="0"/>
                                  </a:moveTo>
                                  <a:lnTo>
                                    <a:pt x="825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" name="Group 185"/>
                        <wpg:cNvGrpSpPr>
                          <a:grpSpLocks/>
                        </wpg:cNvGrpSpPr>
                        <wpg:grpSpPr bwMode="auto">
                          <a:xfrm>
                            <a:off x="1565" y="8509"/>
                            <a:ext cx="946" cy="2"/>
                            <a:chOff x="1565" y="8509"/>
                            <a:chExt cx="946" cy="2"/>
                          </a:xfrm>
                        </wpg:grpSpPr>
                        <wps:wsp>
                          <wps:cNvPr id="207" name="Freeform 186"/>
                          <wps:cNvSpPr>
                            <a:spLocks/>
                          </wps:cNvSpPr>
                          <wps:spPr bwMode="auto">
                            <a:xfrm>
                              <a:off x="1565" y="8509"/>
                              <a:ext cx="946" cy="2"/>
                            </a:xfrm>
                            <a:custGeom>
                              <a:avLst/>
                              <a:gdLst>
                                <a:gd name="T0" fmla="+- 0 1565 1565"/>
                                <a:gd name="T1" fmla="*/ T0 w 946"/>
                                <a:gd name="T2" fmla="+- 0 2510 1565"/>
                                <a:gd name="T3" fmla="*/ T2 w 94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6">
                                  <a:moveTo>
                                    <a:pt x="0" y="0"/>
                                  </a:moveTo>
                                  <a:lnTo>
                                    <a:pt x="945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5DAA0A" id="Group 184" o:spid="_x0000_s1026" style="position:absolute;margin-left:18.3pt;margin-top:378.1pt;width:756pt;height:70.9pt;z-index:-34672;mso-position-horizontal-relative:page;mso-position-vertical-relative:page" coordorigin="366,7562" coordsize="15120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">
                <v:group id="Group 189" o:spid="_x0000_s1027" style="position:absolute;left:366;top:7562;width:15120;height:1418" coordorigin="366,7562" coordsize="15120,14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f8DMxgAAANwA&#10;AAAPAAAAAAAAAAAAAAAAAKoCAABkcnMvZG93bnJldi54bWxQSwUGAAAAAAQABAD6AAAAnQMAAAAA&#10;">
                  <v:shape id="Freeform 190" o:spid="_x0000_s1028" style="position:absolute;left:366;top:7562;width:15120;height:1418;visibility:visible;mso-wrap-style:square;v-text-anchor:top" coordsize="15120,14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NVN8YA&#10;AADcAAAADwAAAGRycy9kb3ducmV2LnhtbESPQWvCQBSE74X+h+UVvNXdxlZsdJWSUqjQQzRSPD6y&#10;r0kw+zZktxr/vSsIHoeZ+YZZrAbbiiP1vnGs4WWsQBCXzjRcadgVX88zED4gG2wdk4YzeVgtHx8W&#10;mBp34g0dt6ESEcI+RQ11CF0qpS9rsujHriOO3p/rLYYo+0qaHk8RbluZKDWVFhuOCzV2lNVUHrb/&#10;VkPx+fNbvGdqPXvbVXk+TV6z/LDXevQ0fMxBBBrCPXxrfxsNiZrA9Uw8AnJ5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zNVN8YAAADcAAAADwAAAAAAAAAAAAAAAACYAgAAZHJz&#10;L2Rvd25yZXYueG1sUEsFBgAAAAAEAAQA9QAAAIsDAAAAAA==&#10;" path="m,1418r15120,l15120,,,,,1418xe" stroked="f">
                    <v:path arrowok="t" o:connecttype="custom" o:connectlocs="0,8980;15120,8980;15120,7562;0,7562;0,8980" o:connectangles="0,0,0,0,0"/>
                  </v:shape>
                </v:group>
                <v:group id="Group 187" o:spid="_x0000_s1029" style="position:absolute;left:422;top:8509;width:826;height:2" coordorigin="422,8509" coordsize="8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9r9I8YAAADcAAAADwAAAGRycy9kb3ducmV2LnhtbESPT2vCQBTE7wW/w/KE&#10;3uomsZWSuoqIlh6kYCKU3h7ZZxLMvg3ZNX++fbdQ6HGYmd8w6+1oGtFT52rLCuJFBIK4sLrmUsEl&#10;Pz69gnAeWWNjmRRM5GC7mT2sMdV24DP1mS9FgLBLUUHlfZtK6YqKDLqFbYmDd7WdQR9kV0rd4RDg&#10;ppFJFK2kwZrDQoUt7SsqbtndKHgfcNgt40N/ul3303f+8vl1ikmpx/m4ewPhafT/4b/2h1aQRM/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2v0jxgAAANwA&#10;AAAPAAAAAAAAAAAAAAAAAKoCAABkcnMvZG93bnJldi54bWxQSwUGAAAAAAQABAD6AAAAnQMAAAAA&#10;">
                  <v:shape id="Freeform 188" o:spid="_x0000_s1030" style="position:absolute;left:422;top:8509;width:826;height:2;visibility:visible;mso-wrap-style:square;v-text-anchor:top" coordsize="8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uolccA&#10;AADcAAAADwAAAGRycy9kb3ducmV2LnhtbESP3WrCQBSE7wXfYTmF3kjdVNSW1E2QQkEUin8t9O40&#10;e5oEs2dDdk3i23cFwcthZr5hFmlvKtFS40rLCp7HEQjizOqScwXHw8fTKwjnkTVWlknBhRykyXCw&#10;wFjbjnfU7n0uAoRdjAoK7+tYSpcVZNCNbU0cvD/bGPRBNrnUDXYBbio5iaK5NFhyWCiwpveCstP+&#10;bBR843G7pp/fzcuorKefX+3y0p07pR4f+uUbCE+9v4dv7ZVWMIlmcD0TjoBM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JrqJXHAAAA3AAAAA8AAAAAAAAAAAAAAAAAmAIAAGRy&#10;cy9kb3ducmV2LnhtbFBLBQYAAAAABAAEAPUAAACMAwAAAAA=&#10;" path="m,l825,e" filled="f" strokeweight=".7pt">
                    <v:path arrowok="t" o:connecttype="custom" o:connectlocs="0,0;825,0" o:connectangles="0,0"/>
                  </v:shape>
                </v:group>
                <v:group id="Group 185" o:spid="_x0000_s1031" style="position:absolute;left:1565;top:8509;width:946;height:2" coordorigin="1565,8509" coordsize="94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RMbPxgAAANwA&#10;AAAPAAAAAAAAAAAAAAAAAKoCAABkcnMvZG93bnJldi54bWxQSwUGAAAAAAQABAD6AAAAnQMAAAAA&#10;">
                  <v:shape id="Freeform 186" o:spid="_x0000_s1032" style="position:absolute;left:1565;top:8509;width:946;height:2;visibility:visible;mso-wrap-style:square;v-text-anchor:top" coordsize="94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7Q3rsQA&#10;AADcAAAADwAAAGRycy9kb3ducmV2LnhtbESPQYvCMBSE74L/ITzBm6b2oNI1igqiIgjr7mG9PZpn&#10;W2xeahO1+uvNguBxmJlvmMmsMaW4Ue0KywoG/QgEcWp1wZmC359VbwzCeWSNpWVS8CAHs2m7NcFE&#10;2zt/0+3gMxEg7BJUkHtfJVK6NCeDrm8r4uCdbG3QB1lnUtd4D3BTyjiKhtJgwWEhx4qWOaXnw9Uo&#10;8H/H7X7w2O3iZ5Gur8MFHy96rVS308y/QHhq/Cf8bm+0gjgawf+ZcATk9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O0N67EAAAA3AAAAA8AAAAAAAAAAAAAAAAAmAIAAGRycy9k&#10;b3ducmV2LnhtbFBLBQYAAAAABAAEAPUAAACJAwAAAAA=&#10;" path="m,l945,e" filled="f" strokeweight=".7pt">
                    <v:path arrowok="t" o:connecttype="custom" o:connectlocs="0,0;945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503281832" behindDoc="1" locked="0" layoutInCell="1" allowOverlap="1" wp14:anchorId="211C52DA" wp14:editId="56A32B11">
            <wp:simplePos x="0" y="0"/>
            <wp:positionH relativeFrom="page">
              <wp:posOffset>231140</wp:posOffset>
            </wp:positionH>
            <wp:positionV relativeFrom="page">
              <wp:posOffset>969010</wp:posOffset>
            </wp:positionV>
            <wp:extent cx="492125" cy="466725"/>
            <wp:effectExtent l="0" t="0" r="3175" b="9525"/>
            <wp:wrapNone/>
            <wp:docPr id="200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25" cy="466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856" behindDoc="1" locked="0" layoutInCell="1" allowOverlap="1" wp14:anchorId="4CB81C04" wp14:editId="4E17B46C">
                <wp:simplePos x="0" y="0"/>
                <wp:positionH relativeFrom="page">
                  <wp:posOffset>264160</wp:posOffset>
                </wp:positionH>
                <wp:positionV relativeFrom="page">
                  <wp:posOffset>2199005</wp:posOffset>
                </wp:positionV>
                <wp:extent cx="744855" cy="1270"/>
                <wp:effectExtent l="6985" t="8255" r="10160" b="9525"/>
                <wp:wrapNone/>
                <wp:docPr id="198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4855" cy="1270"/>
                          <a:chOff x="416" y="3463"/>
                          <a:chExt cx="1173" cy="2"/>
                        </a:xfrm>
                      </wpg:grpSpPr>
                      <wps:wsp>
                        <wps:cNvPr id="199" name="Freeform 182"/>
                        <wps:cNvSpPr>
                          <a:spLocks/>
                        </wps:cNvSpPr>
                        <wps:spPr bwMode="auto">
                          <a:xfrm>
                            <a:off x="416" y="3463"/>
                            <a:ext cx="1173" cy="2"/>
                          </a:xfrm>
                          <a:custGeom>
                            <a:avLst/>
                            <a:gdLst>
                              <a:gd name="T0" fmla="+- 0 416 416"/>
                              <a:gd name="T1" fmla="*/ T0 w 1173"/>
                              <a:gd name="T2" fmla="+- 0 1589 416"/>
                              <a:gd name="T3" fmla="*/ T2 w 11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73">
                                <a:moveTo>
                                  <a:pt x="0" y="0"/>
                                </a:moveTo>
                                <a:lnTo>
                                  <a:pt x="117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B3003A" id="Group 181" o:spid="_x0000_s1026" style="position:absolute;margin-left:20.8pt;margin-top:173.15pt;width:58.65pt;height:.1pt;z-index:-34624;mso-position-horizontal-relative:page;mso-position-vertical-relative:page" coordorigin="416,3463" coordsize="11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">
                <v:shape id="Freeform 182" o:spid="_x0000_s1027" style="position:absolute;left:416;top:3463;width:1173;height:2;visibility:visible;mso-wrap-style:square;v-text-anchor:top" coordsize="11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NO2sQA&#10;AADcAAAADwAAAGRycy9kb3ducmV2LnhtbERPzWrCQBC+F3yHZQRvZqMH0dRVSkEstcU26QMM2TEJ&#10;Zmfj7hrTPn23IPQ2H9/vrLeDaUVPzjeWFcySFARxaXXDlYKvYjddgvABWWNrmRR8k4ftZvSwxkzb&#10;G39Sn4dKxBD2GSqoQ+gyKX1Zk0Gf2I44cifrDIYIXSW1w1sMN62cp+lCGmw4NtTY0XNN5Tm/GgU/&#10;+np5/eje3fJS7N+KxeGo8/6o1GQ8PD2CCDSEf/Hd/aLj/NUK/p6JF8j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mjTtrEAAAA3AAAAA8AAAAAAAAAAAAAAAAAmAIAAGRycy9k&#10;b3ducmV2LnhtbFBLBQYAAAAABAAEAPUAAACJAwAAAAA=&#10;" path="m,l1173,e" filled="f" strokeweight=".7pt">
                  <v:path arrowok="t" o:connecttype="custom" o:connectlocs="0,0;117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880" behindDoc="1" locked="0" layoutInCell="1" allowOverlap="1" wp14:anchorId="7E716D72" wp14:editId="6080A2ED">
                <wp:simplePos x="0" y="0"/>
                <wp:positionH relativeFrom="page">
                  <wp:posOffset>264160</wp:posOffset>
                </wp:positionH>
                <wp:positionV relativeFrom="page">
                  <wp:posOffset>3219450</wp:posOffset>
                </wp:positionV>
                <wp:extent cx="1213485" cy="1270"/>
                <wp:effectExtent l="6985" t="9525" r="8255" b="8255"/>
                <wp:wrapNone/>
                <wp:docPr id="196" name="Group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3485" cy="1270"/>
                          <a:chOff x="416" y="5070"/>
                          <a:chExt cx="1911" cy="2"/>
                        </a:xfrm>
                      </wpg:grpSpPr>
                      <wps:wsp>
                        <wps:cNvPr id="197" name="Freeform 180"/>
                        <wps:cNvSpPr>
                          <a:spLocks/>
                        </wps:cNvSpPr>
                        <wps:spPr bwMode="auto">
                          <a:xfrm>
                            <a:off x="416" y="5070"/>
                            <a:ext cx="1911" cy="2"/>
                          </a:xfrm>
                          <a:custGeom>
                            <a:avLst/>
                            <a:gdLst>
                              <a:gd name="T0" fmla="+- 0 416 416"/>
                              <a:gd name="T1" fmla="*/ T0 w 1911"/>
                              <a:gd name="T2" fmla="+- 0 2326 416"/>
                              <a:gd name="T3" fmla="*/ T2 w 19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1">
                                <a:moveTo>
                                  <a:pt x="0" y="0"/>
                                </a:moveTo>
                                <a:lnTo>
                                  <a:pt x="191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C89708" id="Group 179" o:spid="_x0000_s1026" style="position:absolute;margin-left:20.8pt;margin-top:253.5pt;width:95.55pt;height:.1pt;z-index:-34600;mso-position-horizontal-relative:page;mso-position-vertical-relative:page" coordorigin="416,5070" coordsize="19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">
                <v:shape id="Freeform 180" o:spid="_x0000_s1027" style="position:absolute;left:416;top:5070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HMS5cMA&#10;AADcAAAADwAAAGRycy9kb3ducmV2LnhtbERPTWvCQBC9F/wPywi96cYK1qTZBBW1uXhQS89DdpoE&#10;s7NpdtX033cLQm/zeJ+T5oNpxY1611hWMJtGIIhLqxuuFHycd5MlCOeRNbaWScEPOciz0VOKibZ3&#10;PtLt5CsRQtglqKD2vkukdGVNBt3UdsSB+7K9QR9gX0nd4z2Em1a+RNFCGmw4NNTY0aam8nK6GgUL&#10;v7/Oed6+n4v15w63+/i7OGilnsfD6g2Ep8H/ix/uQof58Sv8PRMuk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HMS5cMAAADcAAAADwAAAAAAAAAAAAAAAACYAgAAZHJzL2Rv&#10;d25yZXYueG1sUEsFBgAAAAAEAAQA9QAAAIgDAAAAAA==&#10;" path="m,l1910,e" filled="f" strokeweight=".7pt">
                  <v:path arrowok="t" o:connecttype="custom" o:connectlocs="0,0;191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904" behindDoc="1" locked="0" layoutInCell="1" allowOverlap="1" wp14:anchorId="41F74952" wp14:editId="46C4A5DB">
                <wp:simplePos x="0" y="0"/>
                <wp:positionH relativeFrom="page">
                  <wp:posOffset>505460</wp:posOffset>
                </wp:positionH>
                <wp:positionV relativeFrom="page">
                  <wp:posOffset>4019550</wp:posOffset>
                </wp:positionV>
                <wp:extent cx="1213485" cy="1270"/>
                <wp:effectExtent l="10160" t="9525" r="5080" b="8255"/>
                <wp:wrapNone/>
                <wp:docPr id="194" name="Group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3485" cy="1270"/>
                          <a:chOff x="796" y="6330"/>
                          <a:chExt cx="1911" cy="2"/>
                        </a:xfrm>
                      </wpg:grpSpPr>
                      <wps:wsp>
                        <wps:cNvPr id="195" name="Freeform 178"/>
                        <wps:cNvSpPr>
                          <a:spLocks/>
                        </wps:cNvSpPr>
                        <wps:spPr bwMode="auto">
                          <a:xfrm>
                            <a:off x="796" y="6330"/>
                            <a:ext cx="1911" cy="2"/>
                          </a:xfrm>
                          <a:custGeom>
                            <a:avLst/>
                            <a:gdLst>
                              <a:gd name="T0" fmla="+- 0 796 796"/>
                              <a:gd name="T1" fmla="*/ T0 w 1911"/>
                              <a:gd name="T2" fmla="+- 0 2706 796"/>
                              <a:gd name="T3" fmla="*/ T2 w 19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1">
                                <a:moveTo>
                                  <a:pt x="0" y="0"/>
                                </a:moveTo>
                                <a:lnTo>
                                  <a:pt x="191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393670" id="Group 177" o:spid="_x0000_s1026" style="position:absolute;margin-left:39.8pt;margin-top:316.5pt;width:95.55pt;height:.1pt;z-index:-34576;mso-position-horizontal-relative:page;mso-position-vertical-relative:page" coordorigin="796,6330" coordsize="19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">
                <v:shape id="Freeform 178" o:spid="_x0000_s1027" style="position:absolute;left:796;top:6330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0pCcEA&#10;AADcAAAADwAAAGRycy9kb3ducmV2LnhtbERPS4vCMBC+L/gfwgje1lRF0WoUFXV78eADz0MztsVm&#10;Upuo9d+bhYW9zcf3nNmiMaV4Uu0Kywp63QgEcWp1wZmC82n7PQbhPLLG0jIpeJODxbz1NcNY2xcf&#10;6Hn0mQgh7GJUkHtfxVK6NCeDrmsr4sBdbW3QB1hnUtf4CuGmlP0oGkmDBYeGHCta55Tejg+jYOR3&#10;jwEPyp9TsrpscbOb3JO9VqrTbpZTEJ4a/y/+cyc6zJ8M4feZcIGc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PtKQnBAAAA3AAAAA8AAAAAAAAAAAAAAAAAmAIAAGRycy9kb3du&#10;cmV2LnhtbFBLBQYAAAAABAAEAPUAAACGAwAAAAA=&#10;" path="m,l1910,e" filled="f" strokeweight=".7pt">
                  <v:path arrowok="t" o:connecttype="custom" o:connectlocs="0,0;191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928" behindDoc="1" locked="0" layoutInCell="1" allowOverlap="1" wp14:anchorId="011B9EF3" wp14:editId="1BAD8255">
                <wp:simplePos x="0" y="0"/>
                <wp:positionH relativeFrom="page">
                  <wp:posOffset>623570</wp:posOffset>
                </wp:positionH>
                <wp:positionV relativeFrom="page">
                  <wp:posOffset>6062345</wp:posOffset>
                </wp:positionV>
                <wp:extent cx="600075" cy="1270"/>
                <wp:effectExtent l="13970" t="13970" r="5080" b="3810"/>
                <wp:wrapNone/>
                <wp:docPr id="192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075" cy="1270"/>
                          <a:chOff x="982" y="9547"/>
                          <a:chExt cx="945" cy="2"/>
                        </a:xfrm>
                      </wpg:grpSpPr>
                      <wps:wsp>
                        <wps:cNvPr id="193" name="Freeform 176"/>
                        <wps:cNvSpPr>
                          <a:spLocks/>
                        </wps:cNvSpPr>
                        <wps:spPr bwMode="auto">
                          <a:xfrm>
                            <a:off x="982" y="9547"/>
                            <a:ext cx="945" cy="2"/>
                          </a:xfrm>
                          <a:custGeom>
                            <a:avLst/>
                            <a:gdLst>
                              <a:gd name="T0" fmla="+- 0 982 982"/>
                              <a:gd name="T1" fmla="*/ T0 w 945"/>
                              <a:gd name="T2" fmla="+- 0 1927 982"/>
                              <a:gd name="T3" fmla="*/ T2 w 94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5">
                                <a:moveTo>
                                  <a:pt x="0" y="0"/>
                                </a:moveTo>
                                <a:lnTo>
                                  <a:pt x="945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626663" id="Group 175" o:spid="_x0000_s1026" style="position:absolute;margin-left:49.1pt;margin-top:477.35pt;width:47.25pt;height:.1pt;z-index:-34552;mso-position-horizontal-relative:page;mso-position-vertical-relative:page" coordorigin="982,9547" coordsize="94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">
                <v:shape id="Freeform 176" o:spid="_x0000_s1027" style="position:absolute;left:982;top:9547;width:945;height:2;visibility:visible;mso-wrap-style:square;v-text-anchor:top" coordsize="9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9StQ8IA&#10;AADcAAAADwAAAGRycy9kb3ducmV2LnhtbERPTWvCQBC9C/0PyxR6qxstiI2uUqotonjQKngcsmM2&#10;mJ0N2U2M/94VCt7m8T5nOu9sKVqqfeFYwaCfgCDOnC44V3D4+3kfg/ABWWPpmBTcyMN89tKbYqrd&#10;lXfU7kMuYgj7FBWYEKpUSp8Zsuj7riKO3NnVFkOEdS51jdcYbks5TJKRtFhwbDBY0beh7LJvrILi&#10;1rTb42mzHC/cEttfg40drJV6e+2+JiACdeEp/nevdJz/+QGPZ+IFcn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1K1DwgAAANwAAAAPAAAAAAAAAAAAAAAAAJgCAABkcnMvZG93&#10;bnJldi54bWxQSwUGAAAAAAQABAD1AAAAhwMAAAAA&#10;" path="m,l945,e" filled="f" strokeweight=".7pt">
                  <v:path arrowok="t" o:connecttype="custom" o:connectlocs="0,0;945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"/>
        <w:gridCol w:w="2137"/>
        <w:gridCol w:w="4500"/>
        <w:gridCol w:w="7740"/>
      </w:tblGrid>
      <w:tr w:rsidR="00042536" w14:paraId="0214E6FF" w14:textId="77777777">
        <w:trPr>
          <w:trHeight w:hRule="exact" w:val="786"/>
        </w:trPr>
        <w:tc>
          <w:tcPr>
            <w:tcW w:w="743" w:type="dxa"/>
            <w:tcBorders>
              <w:top w:val="single" w:sz="6" w:space="0" w:color="729EDB"/>
              <w:left w:val="single" w:sz="6" w:space="0" w:color="729EDB"/>
              <w:bottom w:val="single" w:sz="10" w:space="0" w:color="729EDB"/>
              <w:right w:val="nil"/>
            </w:tcBorders>
          </w:tcPr>
          <w:p w14:paraId="3F178D5B" w14:textId="77777777" w:rsidR="00042536" w:rsidRDefault="00042536"/>
        </w:tc>
        <w:tc>
          <w:tcPr>
            <w:tcW w:w="14377" w:type="dxa"/>
            <w:gridSpan w:val="3"/>
            <w:tcBorders>
              <w:top w:val="single" w:sz="6" w:space="0" w:color="729EDB"/>
              <w:left w:val="nil"/>
              <w:bottom w:val="single" w:sz="10" w:space="0" w:color="729EDB"/>
              <w:right w:val="single" w:sz="6" w:space="0" w:color="729EDB"/>
            </w:tcBorders>
            <w:shd w:val="clear" w:color="auto" w:fill="EFF9FF"/>
          </w:tcPr>
          <w:p w14:paraId="0596B7C6" w14:textId="77777777" w:rsidR="00042536" w:rsidRDefault="00DB2685" w:rsidP="00807A1A">
            <w:pPr>
              <w:pStyle w:val="TableParagraph"/>
              <w:spacing w:before="4" w:line="288" w:lineRule="auto"/>
              <w:ind w:left="160" w:right="304" w:hanging="4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position w:val="2"/>
                <w:sz w:val="28"/>
              </w:rPr>
              <w:t>This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is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only</w:t>
            </w:r>
            <w:r>
              <w:rPr>
                <w:rFonts w:ascii="Garamond"/>
                <w:b/>
                <w:spacing w:val="-4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a</w:t>
            </w:r>
            <w:r>
              <w:rPr>
                <w:rFonts w:ascii="Garamond"/>
                <w:b/>
                <w:spacing w:val="-5"/>
                <w:position w:val="2"/>
                <w:sz w:val="28"/>
              </w:rPr>
              <w:t xml:space="preserve"> </w:t>
            </w:r>
            <w:r>
              <w:rPr>
                <w:rFonts w:ascii="Garamond"/>
                <w:b/>
                <w:position w:val="2"/>
                <w:sz w:val="28"/>
              </w:rPr>
              <w:t>summary.</w:t>
            </w:r>
            <w:r>
              <w:rPr>
                <w:rFonts w:ascii="Garamond"/>
                <w:b/>
                <w:spacing w:val="49"/>
                <w:position w:val="2"/>
                <w:sz w:val="28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a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etai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bou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e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plet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rm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t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hyperlink r:id="rId7">
              <w:r>
                <w:rPr>
                  <w:rFonts w:ascii="Garamond"/>
                  <w:b/>
                  <w:sz w:val="24"/>
                </w:rPr>
                <w:t>https://www.aetna.com/sbcsearch/getpolicydocs?u=071700-060020-021699</w:t>
              </w:r>
            </w:hyperlink>
            <w:r>
              <w:rPr>
                <w:rFonts w:ascii="Garamond"/>
                <w:b/>
                <w:spacing w:val="-2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y</w:t>
            </w:r>
            <w:r>
              <w:rPr>
                <w:rFonts w:ascii="Garamond"/>
                <w:spacing w:val="-2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ing</w:t>
            </w:r>
            <w:r>
              <w:rPr>
                <w:rFonts w:ascii="Garamond"/>
                <w:spacing w:val="-2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1-8</w:t>
            </w:r>
            <w:r w:rsidR="00807A1A">
              <w:rPr>
                <w:rFonts w:ascii="Garamond"/>
                <w:b/>
                <w:sz w:val="24"/>
              </w:rPr>
              <w:t>88-223-4214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042536" w14:paraId="37404E2A" w14:textId="77777777">
        <w:trPr>
          <w:trHeight w:hRule="exact" w:val="316"/>
        </w:trPr>
        <w:tc>
          <w:tcPr>
            <w:tcW w:w="15120" w:type="dxa"/>
            <w:gridSpan w:val="4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0775A8"/>
          </w:tcPr>
          <w:p w14:paraId="76EE83B9" w14:textId="77777777" w:rsidR="00042536" w:rsidRDefault="00DB2685">
            <w:pPr>
              <w:pStyle w:val="TableParagraph"/>
              <w:tabs>
                <w:tab w:val="left" w:pos="2954"/>
                <w:tab w:val="left" w:pos="7434"/>
              </w:tabs>
              <w:spacing w:before="21"/>
              <w:ind w:left="4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Important</w:t>
            </w:r>
            <w:r>
              <w:rPr>
                <w:rFonts w:ascii="Garamond"/>
                <w:b/>
                <w:color w:val="FFFFFF"/>
                <w:spacing w:val="-21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Questions</w:t>
            </w:r>
            <w:r>
              <w:rPr>
                <w:rFonts w:ascii="Garamond"/>
                <w:b/>
                <w:color w:val="FFFFFF"/>
                <w:sz w:val="24"/>
              </w:rPr>
              <w:tab/>
            </w:r>
            <w:r>
              <w:rPr>
                <w:rFonts w:ascii="Garamond"/>
                <w:b/>
                <w:color w:val="FFFFFF"/>
                <w:w w:val="95"/>
                <w:sz w:val="24"/>
              </w:rPr>
              <w:t>Answers</w:t>
            </w:r>
            <w:r>
              <w:rPr>
                <w:rFonts w:ascii="Garamond"/>
                <w:b/>
                <w:color w:val="FFFFFF"/>
                <w:w w:val="95"/>
                <w:sz w:val="24"/>
              </w:rPr>
              <w:tab/>
            </w:r>
            <w:r>
              <w:rPr>
                <w:rFonts w:ascii="Garamond"/>
                <w:b/>
                <w:color w:val="FFFFFF"/>
                <w:sz w:val="24"/>
              </w:rPr>
              <w:t>Why</w:t>
            </w:r>
            <w:r>
              <w:rPr>
                <w:rFonts w:ascii="Garamond"/>
                <w:b/>
                <w:color w:val="FFFFFF"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thi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tters:</w:t>
            </w:r>
          </w:p>
        </w:tc>
      </w:tr>
      <w:tr w:rsidR="00042536" w14:paraId="002C8D9F" w14:textId="77777777">
        <w:trPr>
          <w:trHeight w:hRule="exact" w:val="1280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390378B3" w14:textId="77777777" w:rsidR="00042536" w:rsidRDefault="00042536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14:paraId="553A43E4" w14:textId="77777777" w:rsidR="00042536" w:rsidRDefault="00DB2685">
            <w:pPr>
              <w:pStyle w:val="TableParagraph"/>
              <w:spacing w:line="252" w:lineRule="exact"/>
              <w:ind w:left="38" w:right="93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veral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eductible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374B6C01" w14:textId="77777777" w:rsidR="00042536" w:rsidRDefault="00DB2685">
            <w:pPr>
              <w:pStyle w:val="TableParagraph"/>
              <w:spacing w:line="223" w:lineRule="exact"/>
              <w:ind w:left="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etwork: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dividu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2,000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$4,000</w:t>
            </w:r>
            <w:r>
              <w:rPr>
                <w:rFonts w:ascii="Garamond"/>
                <w:sz w:val="24"/>
              </w:rPr>
              <w:t>.</w:t>
            </w:r>
          </w:p>
          <w:p w14:paraId="637B2499" w14:textId="77777777" w:rsidR="00042536" w:rsidRDefault="00DB2685">
            <w:pPr>
              <w:pStyle w:val="TableParagraph"/>
              <w:spacing w:line="259" w:lineRule="exact"/>
              <w:ind w:left="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Out–of–Network: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Individual</w:t>
            </w:r>
            <w:r>
              <w:rPr>
                <w:rFonts w:ascii="Garamond" w:eastAsia="Garamond" w:hAnsi="Garamond" w:cs="Garamond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4,000</w:t>
            </w:r>
            <w:r>
              <w:rPr>
                <w:rFonts w:ascii="Garamond" w:eastAsia="Garamond" w:hAnsi="Garamond" w:cs="Garamond"/>
                <w:b/>
                <w:bCs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/</w:t>
            </w:r>
            <w:r>
              <w:rPr>
                <w:rFonts w:ascii="Garamond" w:eastAsia="Garamond" w:hAnsi="Garamond" w:cs="Garamond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Family</w:t>
            </w:r>
          </w:p>
          <w:p w14:paraId="0637F14E" w14:textId="77777777" w:rsidR="00042536" w:rsidRDefault="00DB2685">
            <w:pPr>
              <w:pStyle w:val="TableParagraph"/>
              <w:spacing w:before="3" w:line="230" w:lineRule="auto"/>
              <w:ind w:left="26" w:right="85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$8,000</w:t>
            </w:r>
            <w:r>
              <w:rPr>
                <w:rFonts w:ascii="Garamond"/>
                <w:sz w:val="24"/>
              </w:rPr>
              <w:t>.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ppl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mergenc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ventiv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  <w:p w14:paraId="2B30EA25" w14:textId="77777777" w:rsidR="00042536" w:rsidRDefault="00DB2685">
            <w:pPr>
              <w:pStyle w:val="TableParagraph"/>
              <w:spacing w:line="253" w:lineRule="exact"/>
              <w:ind w:left="2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-network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0E9358BF" w14:textId="77777777" w:rsidR="00042536" w:rsidRDefault="00DB2685">
            <w:pPr>
              <w:pStyle w:val="TableParagraph"/>
              <w:spacing w:line="209" w:lineRule="exact"/>
              <w:ind w:left="5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us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p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mou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fo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gins</w:t>
            </w:r>
          </w:p>
          <w:p w14:paraId="45C05FEB" w14:textId="77777777" w:rsidR="00042536" w:rsidRDefault="00DB2685" w:rsidP="006965CB">
            <w:pPr>
              <w:pStyle w:val="TableParagraph"/>
              <w:spacing w:before="3" w:line="230" w:lineRule="auto"/>
              <w:ind w:left="54" w:right="29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eck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star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</w:t>
            </w:r>
            <w:r w:rsidR="006965CB">
              <w:rPr>
                <w:rFonts w:ascii="Garamond"/>
                <w:sz w:val="24"/>
              </w:rPr>
              <w:t>July 1st</w:t>
            </w:r>
            <w:r>
              <w:rPr>
                <w:rFonts w:ascii="Garamond"/>
                <w:sz w:val="24"/>
              </w:rPr>
              <w:t>)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w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uch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ft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et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042536" w14:paraId="20F8E77C" w14:textId="77777777">
        <w:trPr>
          <w:trHeight w:hRule="exact" w:val="62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4841B8AB" w14:textId="77777777" w:rsidR="00042536" w:rsidRDefault="00DB2685">
            <w:pPr>
              <w:pStyle w:val="TableParagraph"/>
              <w:spacing w:before="29" w:line="244" w:lineRule="exact"/>
              <w:ind w:left="38" w:right="6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fic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1C5662E6" w14:textId="77777777" w:rsidR="00042536" w:rsidRDefault="00DB2685">
            <w:pPr>
              <w:pStyle w:val="TableParagraph"/>
              <w:spacing w:before="161"/>
              <w:ind w:left="5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391CCD33" w14:textId="77777777" w:rsidR="00042536" w:rsidRDefault="00DB2685">
            <w:pPr>
              <w:pStyle w:val="TableParagraph"/>
              <w:spacing w:before="17" w:line="256" w:lineRule="auto"/>
              <w:ind w:left="54" w:right="70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n'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e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cific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u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s.</w:t>
            </w:r>
          </w:p>
        </w:tc>
      </w:tr>
      <w:tr w:rsidR="00042536" w14:paraId="76B7466A" w14:textId="77777777" w:rsidTr="008B1EFF">
        <w:trPr>
          <w:trHeight w:hRule="exact" w:val="1267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07D53E3E" w14:textId="77777777" w:rsidR="00042536" w:rsidRDefault="00DB2685">
            <w:pPr>
              <w:pStyle w:val="TableParagraph"/>
              <w:spacing w:before="4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</w:t>
            </w:r>
          </w:p>
          <w:p w14:paraId="1AC17ADC" w14:textId="77777777" w:rsidR="00042536" w:rsidRDefault="00DB2685">
            <w:pPr>
              <w:pStyle w:val="TableParagraph"/>
              <w:spacing w:before="18" w:line="256" w:lineRule="auto"/>
              <w:ind w:left="38" w:right="90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out-of-pocket</w:t>
            </w:r>
            <w:r>
              <w:rPr>
                <w:rFonts w:ascii="Garamond"/>
                <w:b/>
                <w:spacing w:val="-1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n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y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expense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0B931574" w14:textId="77777777" w:rsidR="00042536" w:rsidRPr="00B14E1F" w:rsidRDefault="00DB2685">
            <w:pPr>
              <w:pStyle w:val="TableParagraph"/>
              <w:spacing w:before="42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Yes.</w:t>
            </w:r>
            <w:r w:rsidRPr="00B14E1F">
              <w:rPr>
                <w:rFonts w:ascii="Garamond"/>
                <w:spacing w:val="-7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Network:</w:t>
            </w:r>
            <w:r w:rsidRPr="00B14E1F">
              <w:rPr>
                <w:rFonts w:ascii="Garamond"/>
                <w:spacing w:val="-7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Individual</w:t>
            </w:r>
            <w:r w:rsidRPr="00B14E1F">
              <w:rPr>
                <w:rFonts w:ascii="Garamond"/>
                <w:spacing w:val="-7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$5,000</w:t>
            </w:r>
            <w:r w:rsidRPr="00B14E1F">
              <w:rPr>
                <w:rFonts w:ascii="Garamond"/>
                <w:b/>
                <w:spacing w:val="-7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/</w:t>
            </w:r>
            <w:r w:rsidRPr="00B14E1F">
              <w:rPr>
                <w:rFonts w:ascii="Garamond"/>
                <w:spacing w:val="-7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Family</w:t>
            </w:r>
          </w:p>
          <w:p w14:paraId="24AABA37" w14:textId="77777777" w:rsidR="00042536" w:rsidRPr="00B14E1F" w:rsidRDefault="00DB2685">
            <w:pPr>
              <w:pStyle w:val="TableParagraph"/>
              <w:spacing w:before="18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10,000</w:t>
            </w: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.</w:t>
            </w:r>
            <w:r w:rsidRPr="00B14E1F">
              <w:rPr>
                <w:rFonts w:ascii="Garamond" w:eastAsia="Garamond" w:hAnsi="Garamond" w:cs="Garamond"/>
                <w:spacing w:val="-14"/>
                <w:sz w:val="24"/>
                <w:szCs w:val="24"/>
              </w:rPr>
              <w:t xml:space="preserve"> </w:t>
            </w: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Out–of–Network:</w:t>
            </w:r>
            <w:r w:rsidRPr="00B14E1F">
              <w:rPr>
                <w:rFonts w:ascii="Garamond" w:eastAsia="Garamond" w:hAnsi="Garamond" w:cs="Garamond"/>
                <w:spacing w:val="-14"/>
                <w:sz w:val="24"/>
                <w:szCs w:val="24"/>
              </w:rPr>
              <w:t xml:space="preserve"> </w:t>
            </w: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Individual</w:t>
            </w:r>
            <w:r w:rsidRPr="00B14E1F">
              <w:rPr>
                <w:rFonts w:ascii="Garamond" w:eastAsia="Garamond" w:hAnsi="Garamond" w:cs="Garamond"/>
                <w:spacing w:val="-14"/>
                <w:sz w:val="24"/>
                <w:szCs w:val="24"/>
              </w:rPr>
              <w:t xml:space="preserve"> </w:t>
            </w:r>
            <w:r w:rsidRPr="00B14E1F"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$10,000</w:t>
            </w:r>
          </w:p>
          <w:p w14:paraId="44B696DD" w14:textId="77777777" w:rsidR="00042536" w:rsidRPr="00B14E1F" w:rsidRDefault="00DB2685">
            <w:pPr>
              <w:pStyle w:val="TableParagraph"/>
              <w:spacing w:before="18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/</w:t>
            </w:r>
            <w:r w:rsidRPr="00B14E1F">
              <w:rPr>
                <w:rFonts w:ascii="Garamond"/>
                <w:spacing w:val="-8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Family</w:t>
            </w:r>
            <w:r w:rsidRPr="00B14E1F">
              <w:rPr>
                <w:rFonts w:ascii="Garamond"/>
                <w:spacing w:val="-7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$20,000</w:t>
            </w:r>
            <w:r w:rsidRPr="00B14E1F">
              <w:rPr>
                <w:rFonts w:ascii="Garamond"/>
                <w:sz w:val="24"/>
              </w:rPr>
              <w:t>.</w:t>
            </w:r>
            <w:r w:rsidR="008B1EFF" w:rsidRPr="00B14E1F">
              <w:rPr>
                <w:rFonts w:ascii="Garamond" w:eastAsia="Garamond" w:hAnsi="Garamond" w:cs="Garamond"/>
                <w:sz w:val="24"/>
                <w:szCs w:val="24"/>
              </w:rPr>
              <w:t xml:space="preserve"> Pharmacy Individual </w:t>
            </w:r>
            <w:r w:rsidR="008B1EFF" w:rsidRPr="00B14E1F">
              <w:rPr>
                <w:rFonts w:ascii="Garamond" w:eastAsia="Garamond" w:hAnsi="Garamond" w:cs="Garamond"/>
                <w:b/>
                <w:sz w:val="24"/>
                <w:szCs w:val="24"/>
              </w:rPr>
              <w:t>$1,850</w:t>
            </w:r>
            <w:r w:rsidR="008B1EFF" w:rsidRPr="00B14E1F">
              <w:rPr>
                <w:rFonts w:ascii="Garamond" w:eastAsia="Garamond" w:hAnsi="Garamond" w:cs="Garamond"/>
                <w:sz w:val="24"/>
                <w:szCs w:val="24"/>
              </w:rPr>
              <w:t xml:space="preserve"> Family </w:t>
            </w:r>
            <w:r w:rsidR="008B1EFF" w:rsidRPr="00B14E1F">
              <w:rPr>
                <w:rFonts w:ascii="Garamond" w:eastAsia="Garamond" w:hAnsi="Garamond" w:cs="Garamond"/>
                <w:b/>
                <w:sz w:val="24"/>
                <w:szCs w:val="24"/>
              </w:rPr>
              <w:t>$3,700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2BC66FAF" w14:textId="77777777" w:rsidR="00042536" w:rsidRDefault="00DB2685">
            <w:pPr>
              <w:pStyle w:val="TableParagraph"/>
              <w:spacing w:before="44" w:line="256" w:lineRule="auto"/>
              <w:ind w:left="72" w:right="50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out-of-pocke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limi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s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ul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uring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iod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usuall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)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h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lp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penses.</w:t>
            </w:r>
          </w:p>
        </w:tc>
      </w:tr>
      <w:tr w:rsidR="00042536" w14:paraId="7DC44669" w14:textId="77777777">
        <w:trPr>
          <w:trHeight w:hRule="exact" w:val="113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70155966" w14:textId="77777777" w:rsidR="00042536" w:rsidRDefault="00042536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7E1398DC" w14:textId="77777777" w:rsidR="00042536" w:rsidRDefault="00DB2685">
            <w:pPr>
              <w:pStyle w:val="TableParagraph"/>
              <w:spacing w:line="252" w:lineRule="auto"/>
              <w:ind w:left="38" w:right="42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o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nclud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n the</w:t>
            </w:r>
            <w:r>
              <w:rPr>
                <w:rFonts w:ascii="Garamond"/>
                <w:b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ut-of-pocket</w:t>
            </w:r>
            <w:r>
              <w:rPr>
                <w:rFonts w:ascii="Garamond"/>
                <w:b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50DC2509" w14:textId="77777777" w:rsidR="00042536" w:rsidRPr="00B14E1F" w:rsidRDefault="00DB2685">
            <w:pPr>
              <w:pStyle w:val="TableParagraph"/>
              <w:spacing w:line="244" w:lineRule="exact"/>
              <w:ind w:left="28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Premiums,</w:t>
            </w:r>
            <w:r w:rsidRPr="00B14E1F">
              <w:rPr>
                <w:rFonts w:ascii="Garamond"/>
                <w:spacing w:val="-13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balance-billed</w:t>
            </w:r>
            <w:r w:rsidRPr="00B14E1F">
              <w:rPr>
                <w:rFonts w:ascii="Garamond"/>
                <w:spacing w:val="-13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charges,</w:t>
            </w:r>
            <w:r w:rsidRPr="00B14E1F">
              <w:rPr>
                <w:rFonts w:ascii="Garamond"/>
                <w:spacing w:val="-13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penalties</w:t>
            </w:r>
          </w:p>
          <w:p w14:paraId="2885A084" w14:textId="77777777" w:rsidR="00042536" w:rsidRPr="00B14E1F" w:rsidRDefault="00DB2685">
            <w:pPr>
              <w:pStyle w:val="TableParagraph"/>
              <w:spacing w:before="18" w:line="256" w:lineRule="auto"/>
              <w:ind w:left="28" w:right="573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for</w:t>
            </w:r>
            <w:r w:rsidRPr="00B14E1F">
              <w:rPr>
                <w:rFonts w:ascii="Garamond"/>
                <w:spacing w:val="-6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failure</w:t>
            </w:r>
            <w:r w:rsidRPr="00B14E1F">
              <w:rPr>
                <w:rFonts w:ascii="Garamond"/>
                <w:spacing w:val="-6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to</w:t>
            </w:r>
            <w:r w:rsidRPr="00B14E1F">
              <w:rPr>
                <w:rFonts w:ascii="Garamond"/>
                <w:spacing w:val="-6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obtain</w:t>
            </w:r>
            <w:r w:rsidRPr="00B14E1F">
              <w:rPr>
                <w:rFonts w:ascii="Garamond"/>
                <w:spacing w:val="-6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pre-authorization</w:t>
            </w:r>
            <w:r w:rsidRPr="00B14E1F">
              <w:rPr>
                <w:rFonts w:ascii="Garamond"/>
                <w:spacing w:val="-5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for</w:t>
            </w:r>
            <w:r w:rsidRPr="00B14E1F">
              <w:rPr>
                <w:rFonts w:ascii="Garamond"/>
                <w:w w:val="99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service,</w:t>
            </w:r>
            <w:r w:rsidRPr="00B14E1F">
              <w:rPr>
                <w:rFonts w:ascii="Garamond"/>
                <w:spacing w:val="-4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and</w:t>
            </w:r>
            <w:r w:rsidRPr="00B14E1F">
              <w:rPr>
                <w:rFonts w:ascii="Garamond"/>
                <w:spacing w:val="-4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health</w:t>
            </w:r>
            <w:r w:rsidRPr="00B14E1F">
              <w:rPr>
                <w:rFonts w:ascii="Garamond"/>
                <w:spacing w:val="-3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care</w:t>
            </w:r>
            <w:r w:rsidRPr="00B14E1F">
              <w:rPr>
                <w:rFonts w:ascii="Garamond"/>
                <w:spacing w:val="-4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this</w:t>
            </w:r>
            <w:r w:rsidRPr="00B14E1F">
              <w:rPr>
                <w:rFonts w:ascii="Garamond"/>
                <w:spacing w:val="-4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plan</w:t>
            </w:r>
            <w:r w:rsidRPr="00B14E1F">
              <w:rPr>
                <w:rFonts w:ascii="Garamond"/>
                <w:spacing w:val="-3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does</w:t>
            </w:r>
            <w:r w:rsidRPr="00B14E1F">
              <w:rPr>
                <w:rFonts w:ascii="Garamond"/>
                <w:spacing w:val="-4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not</w:t>
            </w:r>
            <w:r w:rsidRPr="00B14E1F">
              <w:rPr>
                <w:rFonts w:ascii="Garamond"/>
                <w:w w:val="99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cover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296B9E0E" w14:textId="77777777" w:rsidR="00042536" w:rsidRDefault="00042536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</w:rPr>
            </w:pPr>
          </w:p>
          <w:p w14:paraId="209B381C" w14:textId="77777777" w:rsidR="00042536" w:rsidRDefault="00DB2685">
            <w:pPr>
              <w:pStyle w:val="TableParagraph"/>
              <w:spacing w:line="256" w:lineRule="auto"/>
              <w:ind w:left="72" w:right="85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ve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ough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s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penses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n'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un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war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out-of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ocket</w:t>
            </w:r>
            <w:r>
              <w:rPr>
                <w:rFonts w:ascii="Garamond"/>
                <w:b/>
                <w:spacing w:val="-13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limit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042536" w14:paraId="7FBAE719" w14:textId="77777777">
        <w:trPr>
          <w:trHeight w:hRule="exact" w:val="9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6DCE2BD8" w14:textId="77777777" w:rsidR="00042536" w:rsidRDefault="00DB2685">
            <w:pPr>
              <w:pStyle w:val="TableParagraph"/>
              <w:spacing w:before="17" w:line="254" w:lineRule="auto"/>
              <w:ind w:left="38" w:right="71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veral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nual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mit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what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ay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1974E77F" w14:textId="77777777" w:rsidR="00042536" w:rsidRDefault="00042536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1"/>
                <w:szCs w:val="31"/>
              </w:rPr>
            </w:pPr>
          </w:p>
          <w:p w14:paraId="34E1A783" w14:textId="77777777" w:rsidR="00042536" w:rsidRDefault="00DB2685">
            <w:pPr>
              <w:pStyle w:val="TableParagraph"/>
              <w:ind w:left="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4FE42528" w14:textId="77777777" w:rsidR="00042536" w:rsidRDefault="00DB2685">
            <w:pPr>
              <w:pStyle w:val="TableParagraph"/>
              <w:spacing w:before="189"/>
              <w:ind w:left="7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escrib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y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at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</w:p>
          <w:p w14:paraId="7E723DD4" w14:textId="77777777" w:rsidR="00042536" w:rsidRDefault="00DB2685">
            <w:pPr>
              <w:pStyle w:val="TableParagraph"/>
              <w:spacing w:before="18"/>
              <w:ind w:left="7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i/>
                <w:sz w:val="24"/>
              </w:rPr>
              <w:t>specific</w:t>
            </w:r>
            <w:r>
              <w:rPr>
                <w:rFonts w:ascii="Garamond"/>
                <w:i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ch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.</w:t>
            </w:r>
          </w:p>
        </w:tc>
      </w:tr>
      <w:tr w:rsidR="00042536" w14:paraId="64BCB1C7" w14:textId="77777777">
        <w:trPr>
          <w:trHeight w:hRule="exact" w:val="1418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4040984D" w14:textId="77777777" w:rsidR="00042536" w:rsidRDefault="00042536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  <w:p w14:paraId="091FA34F" w14:textId="77777777" w:rsidR="00042536" w:rsidRDefault="00DB2685">
            <w:pPr>
              <w:pStyle w:val="TableParagraph"/>
              <w:spacing w:line="271" w:lineRule="auto"/>
              <w:ind w:left="44" w:right="6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Does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is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use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 network</w:t>
            </w:r>
            <w:r>
              <w:rPr>
                <w:rFonts w:ascii="Garamond"/>
                <w:b/>
                <w:spacing w:val="-1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f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s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1DC8BF4E" w14:textId="77777777" w:rsidR="00042536" w:rsidRDefault="00042536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95FD041" w14:textId="77777777" w:rsidR="00042536" w:rsidRDefault="00DB2685">
            <w:pPr>
              <w:pStyle w:val="TableParagraph"/>
              <w:ind w:left="3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es.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hyperlink r:id="rId8">
              <w:r>
                <w:rPr>
                  <w:rFonts w:ascii="Garamond"/>
                  <w:b/>
                  <w:sz w:val="24"/>
                </w:rPr>
                <w:t>www.aetna.com</w:t>
              </w:r>
            </w:hyperlink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</w:t>
            </w:r>
          </w:p>
          <w:p w14:paraId="2BC51AF1" w14:textId="77777777" w:rsidR="00042536" w:rsidRDefault="00DB2685">
            <w:pPr>
              <w:pStyle w:val="TableParagraph"/>
              <w:spacing w:before="18"/>
              <w:ind w:left="3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1-8</w:t>
            </w:r>
            <w:r w:rsidR="00807A1A">
              <w:rPr>
                <w:rFonts w:ascii="Garamond"/>
                <w:sz w:val="24"/>
              </w:rPr>
              <w:t>88-223-4214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s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etwork</w:t>
            </w:r>
          </w:p>
          <w:p w14:paraId="43A75469" w14:textId="77777777" w:rsidR="00042536" w:rsidRDefault="00DB2685">
            <w:pPr>
              <w:pStyle w:val="TableParagraph"/>
              <w:spacing w:before="18"/>
              <w:ind w:left="3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sz w:val="24"/>
              </w:rPr>
              <w:t>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055E1737" w14:textId="77777777" w:rsidR="00042536" w:rsidRDefault="00DB2685">
            <w:pPr>
              <w:pStyle w:val="TableParagraph"/>
              <w:spacing w:line="256" w:lineRule="auto"/>
              <w:ind w:left="77" w:right="13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t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ware,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t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 hospi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rm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-network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eferred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rticipating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b/>
                <w:spacing w:val="-7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i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network</w:t>
            </w:r>
            <w:r>
              <w:rPr>
                <w:rFonts w:ascii="Garamond"/>
                <w:sz w:val="24"/>
              </w:rPr>
              <w:t>.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</w:p>
          <w:p w14:paraId="05AD4F02" w14:textId="77777777" w:rsidR="00042536" w:rsidRDefault="00DB2685">
            <w:pPr>
              <w:pStyle w:val="TableParagraph"/>
              <w:spacing w:line="245" w:lineRule="exact"/>
              <w:ind w:left="7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rt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w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kind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s</w:t>
            </w:r>
            <w:r>
              <w:rPr>
                <w:rFonts w:ascii="Garamond"/>
                <w:sz w:val="24"/>
              </w:rPr>
              <w:t>.</w:t>
            </w:r>
          </w:p>
        </w:tc>
      </w:tr>
      <w:tr w:rsidR="00042536" w14:paraId="2D0C8C24" w14:textId="77777777">
        <w:trPr>
          <w:trHeight w:hRule="exact" w:val="6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35FD0605" w14:textId="77777777" w:rsidR="00042536" w:rsidRDefault="00DB2685">
            <w:pPr>
              <w:pStyle w:val="TableParagraph"/>
              <w:spacing w:before="19" w:line="252" w:lineRule="auto"/>
              <w:ind w:left="44" w:right="57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Do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referral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o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alist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46DCC8C7" w14:textId="77777777" w:rsidR="00042536" w:rsidRDefault="00DB2685">
            <w:pPr>
              <w:pStyle w:val="TableParagraph"/>
              <w:spacing w:before="165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  <w:shd w:val="clear" w:color="auto" w:fill="EFF9FF"/>
          </w:tcPr>
          <w:p w14:paraId="1F0F67C4" w14:textId="77777777" w:rsidR="00042536" w:rsidRDefault="00DB2685">
            <w:pPr>
              <w:pStyle w:val="TableParagraph"/>
              <w:spacing w:before="183"/>
              <w:ind w:left="6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pecialist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oos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ou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missio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rom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.</w:t>
            </w:r>
          </w:p>
        </w:tc>
      </w:tr>
      <w:tr w:rsidR="00042536" w14:paraId="4A1A49F8" w14:textId="77777777">
        <w:trPr>
          <w:trHeight w:hRule="exact" w:val="656"/>
        </w:trPr>
        <w:tc>
          <w:tcPr>
            <w:tcW w:w="2880" w:type="dxa"/>
            <w:gridSpan w:val="2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556914EC" w14:textId="77777777" w:rsidR="00042536" w:rsidRDefault="00DB2685">
            <w:pPr>
              <w:pStyle w:val="TableParagraph"/>
              <w:spacing w:before="19" w:line="252" w:lineRule="auto"/>
              <w:ind w:left="44" w:right="58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re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i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esn't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?</w:t>
            </w:r>
          </w:p>
        </w:tc>
        <w:tc>
          <w:tcPr>
            <w:tcW w:w="450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3B548564" w14:textId="77777777" w:rsidR="00042536" w:rsidRDefault="00DB2685">
            <w:pPr>
              <w:pStyle w:val="TableParagraph"/>
              <w:spacing w:before="182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Yes.</w:t>
            </w:r>
          </w:p>
        </w:tc>
        <w:tc>
          <w:tcPr>
            <w:tcW w:w="7740" w:type="dxa"/>
            <w:tcBorders>
              <w:top w:val="single" w:sz="10" w:space="0" w:color="729EDB"/>
              <w:left w:val="single" w:sz="12" w:space="0" w:color="729EDB"/>
              <w:bottom w:val="single" w:sz="10" w:space="0" w:color="729EDB"/>
              <w:right w:val="single" w:sz="12" w:space="0" w:color="729EDB"/>
            </w:tcBorders>
          </w:tcPr>
          <w:p w14:paraId="348E1722" w14:textId="77777777" w:rsidR="00042536" w:rsidRDefault="00DB2685">
            <w:pPr>
              <w:pStyle w:val="TableParagraph"/>
              <w:spacing w:before="19" w:line="256" w:lineRule="auto"/>
              <w:ind w:left="60" w:right="41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om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esn'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st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5.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lic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cumen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ddition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formation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bou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excluded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ervices</w:t>
            </w:r>
            <w:r>
              <w:rPr>
                <w:rFonts w:ascii="Garamond"/>
                <w:sz w:val="24"/>
              </w:rPr>
              <w:t>.</w:t>
            </w:r>
          </w:p>
        </w:tc>
      </w:tr>
    </w:tbl>
    <w:p w14:paraId="6D948808" w14:textId="77777777" w:rsidR="00042536" w:rsidRDefault="00042536">
      <w:pPr>
        <w:spacing w:line="256" w:lineRule="auto"/>
        <w:rPr>
          <w:rFonts w:ascii="Garamond" w:eastAsia="Garamond" w:hAnsi="Garamond" w:cs="Garamond"/>
          <w:sz w:val="24"/>
          <w:szCs w:val="24"/>
        </w:rPr>
        <w:sectPr w:rsidR="00042536">
          <w:headerReference w:type="default" r:id="rId9"/>
          <w:footerReference w:type="default" r:id="rId10"/>
          <w:type w:val="continuous"/>
          <w:pgSz w:w="15840" w:h="12240" w:orient="landscape"/>
          <w:pgMar w:top="1440" w:right="200" w:bottom="940" w:left="220" w:header="231" w:footer="758" w:gutter="0"/>
          <w:pgNumType w:start="1"/>
          <w:cols w:space="720"/>
        </w:sectPr>
      </w:pPr>
    </w:p>
    <w:p w14:paraId="76338C0C" w14:textId="77777777" w:rsidR="00042536" w:rsidRDefault="003D527B">
      <w:pPr>
        <w:spacing w:before="9"/>
        <w:rPr>
          <w:rFonts w:ascii="Times New Roman" w:eastAsia="Times New Roman" w:hAnsi="Times New Roman" w:cs="Times New Roman"/>
          <w:sz w:val="5"/>
          <w:szCs w:val="5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81952" behindDoc="1" locked="0" layoutInCell="1" allowOverlap="1" wp14:anchorId="6A6DB73E" wp14:editId="0E1BABFE">
                <wp:simplePos x="0" y="0"/>
                <wp:positionH relativeFrom="page">
                  <wp:posOffset>593090</wp:posOffset>
                </wp:positionH>
                <wp:positionV relativeFrom="page">
                  <wp:posOffset>4283075</wp:posOffset>
                </wp:positionV>
                <wp:extent cx="643255" cy="1270"/>
                <wp:effectExtent l="12065" t="6350" r="11430" b="11430"/>
                <wp:wrapNone/>
                <wp:docPr id="190" name="Group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255" cy="1270"/>
                          <a:chOff x="934" y="6745"/>
                          <a:chExt cx="1013" cy="2"/>
                        </a:xfrm>
                      </wpg:grpSpPr>
                      <wps:wsp>
                        <wps:cNvPr id="191" name="Freeform 174"/>
                        <wps:cNvSpPr>
                          <a:spLocks/>
                        </wps:cNvSpPr>
                        <wps:spPr bwMode="auto">
                          <a:xfrm>
                            <a:off x="934" y="6745"/>
                            <a:ext cx="1013" cy="2"/>
                          </a:xfrm>
                          <a:custGeom>
                            <a:avLst/>
                            <a:gdLst>
                              <a:gd name="T0" fmla="+- 0 934 934"/>
                              <a:gd name="T1" fmla="*/ T0 w 1013"/>
                              <a:gd name="T2" fmla="+- 0 1947 934"/>
                              <a:gd name="T3" fmla="*/ T2 w 10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13">
                                <a:moveTo>
                                  <a:pt x="0" y="0"/>
                                </a:moveTo>
                                <a:lnTo>
                                  <a:pt x="101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433BC" id="Group 173" o:spid="_x0000_s1026" style="position:absolute;margin-left:46.7pt;margin-top:337.25pt;width:50.65pt;height:.1pt;z-index:-34528;mso-position-horizontal-relative:page;mso-position-vertical-relative:page" coordorigin="934,6745" coordsize="10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">
                <v:shape id="Freeform 174" o:spid="_x0000_s1027" style="position:absolute;left:934;top:6745;width:1013;height:2;visibility:visible;mso-wrap-style:square;v-text-anchor:top" coordsize="101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WcrlMEA&#10;AADcAAAADwAAAGRycy9kb3ducmV2LnhtbERPS4vCMBC+C/6HMAveNNWD2K5RlkLRm2v3cR6asa02&#10;k9Kktv33m4WFvc3H95z9cTSNeFLnassK1qsIBHFhdc2lgs+PbLkD4TyyxsYyKZjIwfEwn+0x0Xbg&#10;Kz1zX4oQwi5BBZX3bSKlKyoy6Fa2JQ7czXYGfYBdKXWHQwg3jdxE0VYarDk0VNhSWlHxyHuj4D09&#10;nW/3sjG2ry9TnE9f3+gypRYv49srCE+j/xf/uc86zI/X8PtMuEAe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FnK5TBAAAA3AAAAA8AAAAAAAAAAAAAAAAAmAIAAGRycy9kb3du&#10;cmV2LnhtbFBLBQYAAAAABAAEAPUAAACGAwAAAAA=&#10;" path="m,l1013,e" filled="f" strokeweight=".7pt">
                  <v:path arrowok="t" o:connecttype="custom" o:connectlocs="0,0;101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1976" behindDoc="1" locked="0" layoutInCell="1" allowOverlap="1" wp14:anchorId="56A1DEA1" wp14:editId="1AE6988A">
                <wp:simplePos x="0" y="0"/>
                <wp:positionH relativeFrom="page">
                  <wp:posOffset>245110</wp:posOffset>
                </wp:positionH>
                <wp:positionV relativeFrom="page">
                  <wp:posOffset>977900</wp:posOffset>
                </wp:positionV>
                <wp:extent cx="753745" cy="1714500"/>
                <wp:effectExtent l="0" t="0" r="1270" b="3175"/>
                <wp:wrapNone/>
                <wp:docPr id="180" name="Group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3745" cy="1714500"/>
                          <a:chOff x="386" y="1540"/>
                          <a:chExt cx="1187" cy="2700"/>
                        </a:xfrm>
                      </wpg:grpSpPr>
                      <wpg:grpSp>
                        <wpg:cNvPr id="181" name="Group 171"/>
                        <wpg:cNvGrpSpPr>
                          <a:grpSpLocks/>
                        </wpg:cNvGrpSpPr>
                        <wpg:grpSpPr bwMode="auto">
                          <a:xfrm>
                            <a:off x="1358" y="1690"/>
                            <a:ext cx="79" cy="76"/>
                            <a:chOff x="1358" y="1690"/>
                            <a:chExt cx="79" cy="76"/>
                          </a:xfrm>
                        </wpg:grpSpPr>
                        <wps:wsp>
                          <wps:cNvPr id="182" name="Freeform 172"/>
                          <wps:cNvSpPr>
                            <a:spLocks/>
                          </wps:cNvSpPr>
                          <wps:spPr bwMode="auto">
                            <a:xfrm>
                              <a:off x="1358" y="1690"/>
                              <a:ext cx="79" cy="76"/>
                            </a:xfrm>
                            <a:custGeom>
                              <a:avLst/>
                              <a:gdLst>
                                <a:gd name="T0" fmla="+- 0 1414 1358"/>
                                <a:gd name="T1" fmla="*/ T0 w 79"/>
                                <a:gd name="T2" fmla="+- 0 1690 1690"/>
                                <a:gd name="T3" fmla="*/ 1690 h 76"/>
                                <a:gd name="T4" fmla="+- 0 1386 1358"/>
                                <a:gd name="T5" fmla="*/ T4 w 79"/>
                                <a:gd name="T6" fmla="+- 0 1691 1690"/>
                                <a:gd name="T7" fmla="*/ 1691 h 76"/>
                                <a:gd name="T8" fmla="+- 0 1367 1358"/>
                                <a:gd name="T9" fmla="*/ T8 w 79"/>
                                <a:gd name="T10" fmla="+- 0 1700 1690"/>
                                <a:gd name="T11" fmla="*/ 1700 h 76"/>
                                <a:gd name="T12" fmla="+- 0 1358 1358"/>
                                <a:gd name="T13" fmla="*/ T12 w 79"/>
                                <a:gd name="T14" fmla="+- 0 1715 1690"/>
                                <a:gd name="T15" fmla="*/ 1715 h 76"/>
                                <a:gd name="T16" fmla="+- 0 1361 1358"/>
                                <a:gd name="T17" fmla="*/ T16 w 79"/>
                                <a:gd name="T18" fmla="+- 0 1741 1690"/>
                                <a:gd name="T19" fmla="*/ 1741 h 76"/>
                                <a:gd name="T20" fmla="+- 0 1373 1358"/>
                                <a:gd name="T21" fmla="*/ T20 w 79"/>
                                <a:gd name="T22" fmla="+- 0 1758 1690"/>
                                <a:gd name="T23" fmla="*/ 1758 h 76"/>
                                <a:gd name="T24" fmla="+- 0 1390 1358"/>
                                <a:gd name="T25" fmla="*/ T24 w 79"/>
                                <a:gd name="T26" fmla="+- 0 1766 1690"/>
                                <a:gd name="T27" fmla="*/ 1766 h 76"/>
                                <a:gd name="T28" fmla="+- 0 1414 1358"/>
                                <a:gd name="T29" fmla="*/ T28 w 79"/>
                                <a:gd name="T30" fmla="+- 0 1761 1690"/>
                                <a:gd name="T31" fmla="*/ 1761 h 76"/>
                                <a:gd name="T32" fmla="+- 0 1430 1358"/>
                                <a:gd name="T33" fmla="*/ T32 w 79"/>
                                <a:gd name="T34" fmla="+- 0 1747 1690"/>
                                <a:gd name="T35" fmla="*/ 1747 h 76"/>
                                <a:gd name="T36" fmla="+- 0 1436 1358"/>
                                <a:gd name="T37" fmla="*/ T36 w 79"/>
                                <a:gd name="T38" fmla="+- 0 1727 1690"/>
                                <a:gd name="T39" fmla="*/ 1727 h 76"/>
                                <a:gd name="T40" fmla="+- 0 1436 1358"/>
                                <a:gd name="T41" fmla="*/ T40 w 79"/>
                                <a:gd name="T42" fmla="+- 0 1726 1690"/>
                                <a:gd name="T43" fmla="*/ 1726 h 76"/>
                                <a:gd name="T44" fmla="+- 0 1430 1358"/>
                                <a:gd name="T45" fmla="*/ T44 w 79"/>
                                <a:gd name="T46" fmla="+- 0 1705 1690"/>
                                <a:gd name="T47" fmla="*/ 1705 h 76"/>
                                <a:gd name="T48" fmla="+- 0 1414 1358"/>
                                <a:gd name="T49" fmla="*/ T48 w 79"/>
                                <a:gd name="T50" fmla="+- 0 1690 1690"/>
                                <a:gd name="T51" fmla="*/ 169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79" h="76">
                                  <a:moveTo>
                                    <a:pt x="56" y="0"/>
                                  </a:moveTo>
                                  <a:lnTo>
                                    <a:pt x="28" y="1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51"/>
                                  </a:lnTo>
                                  <a:lnTo>
                                    <a:pt x="15" y="68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6" y="71"/>
                                  </a:lnTo>
                                  <a:lnTo>
                                    <a:pt x="72" y="5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6"/>
                                  </a:lnTo>
                                  <a:lnTo>
                                    <a:pt x="72" y="15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" name="Group 169"/>
                        <wpg:cNvGrpSpPr>
                          <a:grpSpLocks/>
                        </wpg:cNvGrpSpPr>
                        <wpg:grpSpPr bwMode="auto">
                          <a:xfrm>
                            <a:off x="1358" y="2070"/>
                            <a:ext cx="79" cy="76"/>
                            <a:chOff x="1358" y="2070"/>
                            <a:chExt cx="79" cy="76"/>
                          </a:xfrm>
                        </wpg:grpSpPr>
                        <wps:wsp>
                          <wps:cNvPr id="184" name="Freeform 170"/>
                          <wps:cNvSpPr>
                            <a:spLocks/>
                          </wps:cNvSpPr>
                          <wps:spPr bwMode="auto">
                            <a:xfrm>
                              <a:off x="1358" y="2070"/>
                              <a:ext cx="79" cy="76"/>
                            </a:xfrm>
                            <a:custGeom>
                              <a:avLst/>
                              <a:gdLst>
                                <a:gd name="T0" fmla="+- 0 1414 1358"/>
                                <a:gd name="T1" fmla="*/ T0 w 79"/>
                                <a:gd name="T2" fmla="+- 0 2070 2070"/>
                                <a:gd name="T3" fmla="*/ 2070 h 76"/>
                                <a:gd name="T4" fmla="+- 0 1386 1358"/>
                                <a:gd name="T5" fmla="*/ T4 w 79"/>
                                <a:gd name="T6" fmla="+- 0 2071 2070"/>
                                <a:gd name="T7" fmla="*/ 2071 h 76"/>
                                <a:gd name="T8" fmla="+- 0 1367 1358"/>
                                <a:gd name="T9" fmla="*/ T8 w 79"/>
                                <a:gd name="T10" fmla="+- 0 2080 2070"/>
                                <a:gd name="T11" fmla="*/ 2080 h 76"/>
                                <a:gd name="T12" fmla="+- 0 1358 1358"/>
                                <a:gd name="T13" fmla="*/ T12 w 79"/>
                                <a:gd name="T14" fmla="+- 0 2095 2070"/>
                                <a:gd name="T15" fmla="*/ 2095 h 76"/>
                                <a:gd name="T16" fmla="+- 0 1361 1358"/>
                                <a:gd name="T17" fmla="*/ T16 w 79"/>
                                <a:gd name="T18" fmla="+- 0 2121 2070"/>
                                <a:gd name="T19" fmla="*/ 2121 h 76"/>
                                <a:gd name="T20" fmla="+- 0 1373 1358"/>
                                <a:gd name="T21" fmla="*/ T20 w 79"/>
                                <a:gd name="T22" fmla="+- 0 2138 2070"/>
                                <a:gd name="T23" fmla="*/ 2138 h 76"/>
                                <a:gd name="T24" fmla="+- 0 1390 1358"/>
                                <a:gd name="T25" fmla="*/ T24 w 79"/>
                                <a:gd name="T26" fmla="+- 0 2146 2070"/>
                                <a:gd name="T27" fmla="*/ 2146 h 76"/>
                                <a:gd name="T28" fmla="+- 0 1414 1358"/>
                                <a:gd name="T29" fmla="*/ T28 w 79"/>
                                <a:gd name="T30" fmla="+- 0 2141 2070"/>
                                <a:gd name="T31" fmla="*/ 2141 h 76"/>
                                <a:gd name="T32" fmla="+- 0 1430 1358"/>
                                <a:gd name="T33" fmla="*/ T32 w 79"/>
                                <a:gd name="T34" fmla="+- 0 2127 2070"/>
                                <a:gd name="T35" fmla="*/ 2127 h 76"/>
                                <a:gd name="T36" fmla="+- 0 1436 1358"/>
                                <a:gd name="T37" fmla="*/ T36 w 79"/>
                                <a:gd name="T38" fmla="+- 0 2107 2070"/>
                                <a:gd name="T39" fmla="*/ 2107 h 76"/>
                                <a:gd name="T40" fmla="+- 0 1436 1358"/>
                                <a:gd name="T41" fmla="*/ T40 w 79"/>
                                <a:gd name="T42" fmla="+- 0 2106 2070"/>
                                <a:gd name="T43" fmla="*/ 2106 h 76"/>
                                <a:gd name="T44" fmla="+- 0 1430 1358"/>
                                <a:gd name="T45" fmla="*/ T44 w 79"/>
                                <a:gd name="T46" fmla="+- 0 2085 2070"/>
                                <a:gd name="T47" fmla="*/ 2085 h 76"/>
                                <a:gd name="T48" fmla="+- 0 1414 1358"/>
                                <a:gd name="T49" fmla="*/ T48 w 79"/>
                                <a:gd name="T50" fmla="+- 0 2070 2070"/>
                                <a:gd name="T51" fmla="*/ 207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79" h="76">
                                  <a:moveTo>
                                    <a:pt x="56" y="0"/>
                                  </a:moveTo>
                                  <a:lnTo>
                                    <a:pt x="28" y="1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51"/>
                                  </a:lnTo>
                                  <a:lnTo>
                                    <a:pt x="15" y="68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6" y="71"/>
                                  </a:lnTo>
                                  <a:lnTo>
                                    <a:pt x="72" y="5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6"/>
                                  </a:lnTo>
                                  <a:lnTo>
                                    <a:pt x="72" y="15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" name="Group 167"/>
                        <wpg:cNvGrpSpPr>
                          <a:grpSpLocks/>
                        </wpg:cNvGrpSpPr>
                        <wpg:grpSpPr bwMode="auto">
                          <a:xfrm>
                            <a:off x="1358" y="2934"/>
                            <a:ext cx="79" cy="76"/>
                            <a:chOff x="1358" y="2934"/>
                            <a:chExt cx="79" cy="76"/>
                          </a:xfrm>
                        </wpg:grpSpPr>
                        <wps:wsp>
                          <wps:cNvPr id="186" name="Freeform 168"/>
                          <wps:cNvSpPr>
                            <a:spLocks/>
                          </wps:cNvSpPr>
                          <wps:spPr bwMode="auto">
                            <a:xfrm>
                              <a:off x="1358" y="2934"/>
                              <a:ext cx="79" cy="76"/>
                            </a:xfrm>
                            <a:custGeom>
                              <a:avLst/>
                              <a:gdLst>
                                <a:gd name="T0" fmla="+- 0 1414 1358"/>
                                <a:gd name="T1" fmla="*/ T0 w 79"/>
                                <a:gd name="T2" fmla="+- 0 2934 2934"/>
                                <a:gd name="T3" fmla="*/ 2934 h 76"/>
                                <a:gd name="T4" fmla="+- 0 1386 1358"/>
                                <a:gd name="T5" fmla="*/ T4 w 79"/>
                                <a:gd name="T6" fmla="+- 0 2935 2934"/>
                                <a:gd name="T7" fmla="*/ 2935 h 76"/>
                                <a:gd name="T8" fmla="+- 0 1367 1358"/>
                                <a:gd name="T9" fmla="*/ T8 w 79"/>
                                <a:gd name="T10" fmla="+- 0 2944 2934"/>
                                <a:gd name="T11" fmla="*/ 2944 h 76"/>
                                <a:gd name="T12" fmla="+- 0 1358 1358"/>
                                <a:gd name="T13" fmla="*/ T12 w 79"/>
                                <a:gd name="T14" fmla="+- 0 2959 2934"/>
                                <a:gd name="T15" fmla="*/ 2959 h 76"/>
                                <a:gd name="T16" fmla="+- 0 1361 1358"/>
                                <a:gd name="T17" fmla="*/ T16 w 79"/>
                                <a:gd name="T18" fmla="+- 0 2985 2934"/>
                                <a:gd name="T19" fmla="*/ 2985 h 76"/>
                                <a:gd name="T20" fmla="+- 0 1373 1358"/>
                                <a:gd name="T21" fmla="*/ T20 w 79"/>
                                <a:gd name="T22" fmla="+- 0 3002 2934"/>
                                <a:gd name="T23" fmla="*/ 3002 h 76"/>
                                <a:gd name="T24" fmla="+- 0 1390 1358"/>
                                <a:gd name="T25" fmla="*/ T24 w 79"/>
                                <a:gd name="T26" fmla="+- 0 3010 2934"/>
                                <a:gd name="T27" fmla="*/ 3010 h 76"/>
                                <a:gd name="T28" fmla="+- 0 1414 1358"/>
                                <a:gd name="T29" fmla="*/ T28 w 79"/>
                                <a:gd name="T30" fmla="+- 0 3005 2934"/>
                                <a:gd name="T31" fmla="*/ 3005 h 76"/>
                                <a:gd name="T32" fmla="+- 0 1430 1358"/>
                                <a:gd name="T33" fmla="*/ T32 w 79"/>
                                <a:gd name="T34" fmla="+- 0 2991 2934"/>
                                <a:gd name="T35" fmla="*/ 2991 h 76"/>
                                <a:gd name="T36" fmla="+- 0 1436 1358"/>
                                <a:gd name="T37" fmla="*/ T36 w 79"/>
                                <a:gd name="T38" fmla="+- 0 2971 2934"/>
                                <a:gd name="T39" fmla="*/ 2971 h 76"/>
                                <a:gd name="T40" fmla="+- 0 1436 1358"/>
                                <a:gd name="T41" fmla="*/ T40 w 79"/>
                                <a:gd name="T42" fmla="+- 0 2970 2934"/>
                                <a:gd name="T43" fmla="*/ 2970 h 76"/>
                                <a:gd name="T44" fmla="+- 0 1430 1358"/>
                                <a:gd name="T45" fmla="*/ T44 w 79"/>
                                <a:gd name="T46" fmla="+- 0 2949 2934"/>
                                <a:gd name="T47" fmla="*/ 2949 h 76"/>
                                <a:gd name="T48" fmla="+- 0 1414 1358"/>
                                <a:gd name="T49" fmla="*/ T48 w 79"/>
                                <a:gd name="T50" fmla="+- 0 2934 2934"/>
                                <a:gd name="T51" fmla="*/ 29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79" h="76">
                                  <a:moveTo>
                                    <a:pt x="56" y="0"/>
                                  </a:moveTo>
                                  <a:lnTo>
                                    <a:pt x="28" y="1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51"/>
                                  </a:lnTo>
                                  <a:lnTo>
                                    <a:pt x="15" y="68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6" y="71"/>
                                  </a:lnTo>
                                  <a:lnTo>
                                    <a:pt x="72" y="5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6"/>
                                  </a:lnTo>
                                  <a:lnTo>
                                    <a:pt x="72" y="15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" name="Group 164"/>
                        <wpg:cNvGrpSpPr>
                          <a:grpSpLocks/>
                        </wpg:cNvGrpSpPr>
                        <wpg:grpSpPr bwMode="auto">
                          <a:xfrm>
                            <a:off x="1358" y="3772"/>
                            <a:ext cx="79" cy="76"/>
                            <a:chOff x="1358" y="3772"/>
                            <a:chExt cx="79" cy="76"/>
                          </a:xfrm>
                        </wpg:grpSpPr>
                        <wps:wsp>
                          <wps:cNvPr id="188" name="Freeform 166"/>
                          <wps:cNvSpPr>
                            <a:spLocks/>
                          </wps:cNvSpPr>
                          <wps:spPr bwMode="auto">
                            <a:xfrm>
                              <a:off x="1358" y="3772"/>
                              <a:ext cx="79" cy="76"/>
                            </a:xfrm>
                            <a:custGeom>
                              <a:avLst/>
                              <a:gdLst>
                                <a:gd name="T0" fmla="+- 0 1414 1358"/>
                                <a:gd name="T1" fmla="*/ T0 w 79"/>
                                <a:gd name="T2" fmla="+- 0 3772 3772"/>
                                <a:gd name="T3" fmla="*/ 3772 h 76"/>
                                <a:gd name="T4" fmla="+- 0 1386 1358"/>
                                <a:gd name="T5" fmla="*/ T4 w 79"/>
                                <a:gd name="T6" fmla="+- 0 3773 3772"/>
                                <a:gd name="T7" fmla="*/ 3773 h 76"/>
                                <a:gd name="T8" fmla="+- 0 1367 1358"/>
                                <a:gd name="T9" fmla="*/ T8 w 79"/>
                                <a:gd name="T10" fmla="+- 0 3782 3772"/>
                                <a:gd name="T11" fmla="*/ 3782 h 76"/>
                                <a:gd name="T12" fmla="+- 0 1358 1358"/>
                                <a:gd name="T13" fmla="*/ T12 w 79"/>
                                <a:gd name="T14" fmla="+- 0 3797 3772"/>
                                <a:gd name="T15" fmla="*/ 3797 h 76"/>
                                <a:gd name="T16" fmla="+- 0 1361 1358"/>
                                <a:gd name="T17" fmla="*/ T16 w 79"/>
                                <a:gd name="T18" fmla="+- 0 3823 3772"/>
                                <a:gd name="T19" fmla="*/ 3823 h 76"/>
                                <a:gd name="T20" fmla="+- 0 1373 1358"/>
                                <a:gd name="T21" fmla="*/ T20 w 79"/>
                                <a:gd name="T22" fmla="+- 0 3840 3772"/>
                                <a:gd name="T23" fmla="*/ 3840 h 76"/>
                                <a:gd name="T24" fmla="+- 0 1390 1358"/>
                                <a:gd name="T25" fmla="*/ T24 w 79"/>
                                <a:gd name="T26" fmla="+- 0 3848 3772"/>
                                <a:gd name="T27" fmla="*/ 3848 h 76"/>
                                <a:gd name="T28" fmla="+- 0 1414 1358"/>
                                <a:gd name="T29" fmla="*/ T28 w 79"/>
                                <a:gd name="T30" fmla="+- 0 3843 3772"/>
                                <a:gd name="T31" fmla="*/ 3843 h 76"/>
                                <a:gd name="T32" fmla="+- 0 1430 1358"/>
                                <a:gd name="T33" fmla="*/ T32 w 79"/>
                                <a:gd name="T34" fmla="+- 0 3829 3772"/>
                                <a:gd name="T35" fmla="*/ 3829 h 76"/>
                                <a:gd name="T36" fmla="+- 0 1436 1358"/>
                                <a:gd name="T37" fmla="*/ T36 w 79"/>
                                <a:gd name="T38" fmla="+- 0 3809 3772"/>
                                <a:gd name="T39" fmla="*/ 3809 h 76"/>
                                <a:gd name="T40" fmla="+- 0 1436 1358"/>
                                <a:gd name="T41" fmla="*/ T40 w 79"/>
                                <a:gd name="T42" fmla="+- 0 3808 3772"/>
                                <a:gd name="T43" fmla="*/ 3808 h 76"/>
                                <a:gd name="T44" fmla="+- 0 1430 1358"/>
                                <a:gd name="T45" fmla="*/ T44 w 79"/>
                                <a:gd name="T46" fmla="+- 0 3787 3772"/>
                                <a:gd name="T47" fmla="*/ 3787 h 76"/>
                                <a:gd name="T48" fmla="+- 0 1414 1358"/>
                                <a:gd name="T49" fmla="*/ T48 w 79"/>
                                <a:gd name="T50" fmla="+- 0 3772 3772"/>
                                <a:gd name="T51" fmla="*/ 3772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79" h="76">
                                  <a:moveTo>
                                    <a:pt x="56" y="0"/>
                                  </a:moveTo>
                                  <a:lnTo>
                                    <a:pt x="28" y="1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51"/>
                                  </a:lnTo>
                                  <a:lnTo>
                                    <a:pt x="15" y="68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6" y="71"/>
                                  </a:lnTo>
                                  <a:lnTo>
                                    <a:pt x="72" y="57"/>
                                  </a:lnTo>
                                  <a:lnTo>
                                    <a:pt x="78" y="37"/>
                                  </a:lnTo>
                                  <a:lnTo>
                                    <a:pt x="78" y="36"/>
                                  </a:lnTo>
                                  <a:lnTo>
                                    <a:pt x="72" y="15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9" name="Picture 16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6" y="1540"/>
                              <a:ext cx="1186" cy="27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858C95" id="Group 163" o:spid="_x0000_s1026" style="position:absolute;margin-left:19.3pt;margin-top:77pt;width:59.35pt;height:135pt;z-index:-34504;mso-position-horizontal-relative:page;mso-position-vertical-relative:page" coordorigin="386,1540" coordsize="1187,27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">
                <v:group id="Group 171" o:spid="_x0000_s1027" style="position:absolute;left:1358;top:1690;width:79;height:76" coordorigin="1358,1690" coordsize="79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Vs8ncEAAADcAAAADwAA&#10;AAAAAAAAAAAAAACqAgAAZHJzL2Rvd25yZXYueG1sUEsFBgAAAAAEAAQA+gAAAJgDAAAAAA==&#10;">
                  <v:shape id="Freeform 172" o:spid="_x0000_s1028" style="position:absolute;left:1358;top:1690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QCZMIA&#10;AADcAAAADwAAAGRycy9kb3ducmV2LnhtbERPTWvDMAy9F/YfjAa7lNVJYCWkdUtWGGy7rQ2E3USs&#10;JmGxHGy3Tf79PBj0psf71HY/mUFcyfnesoJ0lYAgbqzuuVVQnd6ecxA+IGscLJOCmTzsdw+LLRba&#10;3viLrsfQihjCvkAFXQhjIaVvOjLoV3YkjtzZOoMhQtdK7fAWw80gsyRZS4M9x4YORzp01PwcL0aB&#10;qWb3oj9t9V3XyyZ1H/XrULJST49TuQERaAp38b/7Xcf5eQZ/z8QL5O4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JAJkwgAAANwAAAAPAAAAAAAAAAAAAAAAAJgCAABkcnMvZG93&#10;bnJldi54bWxQSwUGAAAAAAQABAD1AAAAhwMAAAAA&#10;" path="m56,l28,1,9,10,,25,3,51,15,68r17,8l56,71,72,57,78,37r,-1l72,15,56,xe" fillcolor="black" stroked="f">
                    <v:path arrowok="t" o:connecttype="custom" o:connectlocs="56,1690;28,1691;9,1700;0,1715;3,1741;15,1758;32,1766;56,1761;72,1747;78,1727;78,1726;72,1705;56,1690" o:connectangles="0,0,0,0,0,0,0,0,0,0,0,0,0"/>
                  </v:shape>
                </v:group>
                <v:group id="Group 169" o:spid="_x0000_s1029" style="position:absolute;left:1358;top:2070;width:79;height:76" coordorigin="1358,2070" coordsize="79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bFB3HCAAAA3AAAAA8A&#10;AAAAAAAAAAAAAAAAqgIAAGRycy9kb3ducmV2LnhtbFBLBQYAAAAABAAEAPoAAACZAwAAAAA=&#10;">
                  <v:shape id="Freeform 170" o:spid="_x0000_s1030" style="position:absolute;left:1358;top:2070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4E/i8MA&#10;AADcAAAADwAAAGRycy9kb3ducmV2LnhtbERPTWvCQBC9C/0PyxR6kbqxaAmpq9iCUHszBkJvQ3ZM&#10;gtnZsLsm8d93C4Xe5vE+Z7ObTCcGcr61rGC5SEAQV1a3XCsozofnFIQPyBo7y6TgTh5224fZBjNt&#10;Rz7RkIdaxBD2GSpoQugzKX3VkEG/sD1x5C7WGQwRulpqh2MMN518SZJXabDl2NBgTx8NVdf8ZhSY&#10;4u7W+ssW32U5r5buWL53e1bq6XHav4EINIV/8Z/7U8f56Qp+n4kXyO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4E/i8MAAADcAAAADwAAAAAAAAAAAAAAAACYAgAAZHJzL2Rv&#10;d25yZXYueG1sUEsFBgAAAAAEAAQA9QAAAIgDAAAAAA==&#10;" path="m56,l28,1,9,10,,25,3,51,15,68r17,8l56,71,72,57,78,37r,-1l72,15,56,xe" fillcolor="black" stroked="f">
                    <v:path arrowok="t" o:connecttype="custom" o:connectlocs="56,2070;28,2071;9,2080;0,2095;3,2121;15,2138;32,2146;56,2141;72,2127;78,2107;78,2106;72,2085;56,2070" o:connectangles="0,0,0,0,0,0,0,0,0,0,0,0,0"/>
                  </v:shape>
                </v:group>
                <v:group id="Group 167" o:spid="_x0000_s1031" style="position:absolute;left:1358;top:2934;width:79;height:76" coordorigin="1358,2934" coordsize="79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mA6nsQAAADcAAAA&#10;DwAAAAAAAAAAAAAAAACqAgAAZHJzL2Rvd25yZXYueG1sUEsFBgAAAAAEAAQA+gAAAJsDAAAAAA==&#10;">
                  <v:shape id="Freeform 168" o:spid="_x0000_s1032" style="position:absolute;left:1358;top:2934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B8EZ8AA&#10;AADcAAAADwAAAGRycy9kb3ducmV2LnhtbERPTYvCMBC9C/6HMIIX0VRBkWoUXRDU22qheBuasS02&#10;k5Jktf57s7Cwt3m8z1lvO9OIJzlfW1YwnSQgiAuray4VZNfDeAnCB2SNjWVS8CYP202/t8ZU2xd/&#10;0/MSShFD2KeooAqhTaX0RUUG/cS2xJG7W2cwROhKqR2+Yrhp5CxJFtJgzbGhwpa+Kioelx+jwGRv&#10;N9dnm93yfFRM3SnfNztWajjodisQgbrwL/5zH3Wcv1zA7zPxArn5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B8EZ8AAAADcAAAADwAAAAAAAAAAAAAAAACYAgAAZHJzL2Rvd25y&#10;ZXYueG1sUEsFBgAAAAAEAAQA9QAAAIUDAAAAAA==&#10;" path="m56,l28,1,9,10,,25,3,51,15,68r17,8l56,71,72,57,78,37r,-1l72,15,56,xe" fillcolor="black" stroked="f">
                    <v:path arrowok="t" o:connecttype="custom" o:connectlocs="56,2934;28,2935;9,2944;0,2959;3,2985;15,3002;32,3010;56,3005;72,2991;78,2971;78,2970;72,2949;56,2934" o:connectangles="0,0,0,0,0,0,0,0,0,0,0,0,0"/>
                  </v:shape>
                </v:group>
                <v:group id="Group 164" o:spid="_x0000_s1033" style="position:absolute;left:1358;top:3772;width:79;height:76" coordorigin="1358,3772" coordsize="79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4BcsQAAADcAAAADwAAAGRycy9kb3ducmV2LnhtbERPS2uDQBC+F/Iflink&#10;1qwmtAk2q0hoQg+hkAeU3gZ3oqI7K+5Wzb/vFgq9zcf3nG02mVYM1LvasoJ4EYEgLqyuuVRwveyf&#10;NiCcR9bYWiYFd3KQpbOHLSbajnyi4exLEULYJaig8r5LpHRFRQbdwnbEgbvZ3qAPsC+l7nEM4aaV&#10;yyh6kQZrDg0VdrSrqGjO30bBYcQxX8Vvw7G57e5fl+ePz2NMSs0fp/wVhKfJ/4v/3O86zN+s4f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f4BcsQAAADcAAAA&#10;DwAAAAAAAAAAAAAAAACqAgAAZHJzL2Rvd25yZXYueG1sUEsFBgAAAAAEAAQA+gAAAJsDAAAAAA==&#10;">
                  <v:shape id="Freeform 166" o:spid="_x0000_s1034" style="position:absolute;left:1358;top:3772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sw1jsQA&#10;AADcAAAADwAAAGRycy9kb3ducmV2LnhtbESPQWvCQBCF7wX/wzIFL0U3Ci2SuooWBO2tGgjehuw0&#10;Cc3Oht2txn/vHARvM7w3732zXA+uUxcKsfVsYDbNQBFX3rZcGyhOu8kCVEzIFjvPZOBGEdar0csS&#10;c+uv/EOXY6qVhHDM0UCTUp9rHauGHMap74lF+/XBYZI11NoGvEq46/Q8yz60w5alocGevhqq/o7/&#10;zoArbuHdfvviXJZv1Swcym23YWPGr8PmE1SiIT3Nj+u9FfyF0MozMoFe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rMNY7EAAAA3AAAAA8AAAAAAAAAAAAAAAAAmAIAAGRycy9k&#10;b3ducmV2LnhtbFBLBQYAAAAABAAEAPUAAACJAwAAAAA=&#10;" path="m56,l28,1,9,10,,25,3,51,15,68r17,8l56,71,72,57,78,37r,-1l72,15,56,xe" fillcolor="black" stroked="f">
                    <v:path arrowok="t" o:connecttype="custom" o:connectlocs="56,3772;28,3773;9,3782;0,3797;3,3823;15,3840;32,3848;56,3843;72,3829;78,3809;78,3808;72,3787;56,3772" o:connectangles="0,0,0,0,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65" o:spid="_x0000_s1035" type="#_x0000_t75" style="position:absolute;left:386;top:1540;width:1186;height:27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eFXSnDAAAA3AAAAA8AAABkcnMvZG93bnJldi54bWxET9tqAjEQfS/0H8IIvtWsClZXo5SqIFiw&#10;3t6HzbhZ3Ey2m7iuf28Khb7N4VxntmhtKRqqfeFYQb+XgCDOnC44V3A6rt/GIHxA1lg6JgUP8rCY&#10;v77MMNXuzntqDiEXMYR9igpMCFUqpc8MWfQ9VxFH7uJqiyHCOpe6xnsMt6UcJMlIWiw4Nhis6NNQ&#10;dj3crAL99bM77wfL4XDSrs7Nyryflt9bpbqd9mMKIlAb/sV/7o2O88cT+H0mXiDnT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4VdKcMAAADcAAAADwAAAAAAAAAAAAAAAACf&#10;AgAAZHJzL2Rvd25yZXYueG1sUEsFBgAAAAAEAAQA9wAAAI8DAAAAAA==&#10;">
                    <v:imagedata r:id="rId12" o:title="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16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8"/>
        <w:gridCol w:w="1162"/>
        <w:gridCol w:w="3780"/>
        <w:gridCol w:w="2340"/>
        <w:gridCol w:w="2340"/>
        <w:gridCol w:w="4298"/>
      </w:tblGrid>
      <w:tr w:rsidR="00042536" w14:paraId="5B1F3FE5" w14:textId="77777777">
        <w:trPr>
          <w:trHeight w:hRule="exact" w:val="2722"/>
        </w:trPr>
        <w:tc>
          <w:tcPr>
            <w:tcW w:w="1178" w:type="dxa"/>
            <w:tcBorders>
              <w:top w:val="nil"/>
              <w:left w:val="nil"/>
              <w:bottom w:val="single" w:sz="10" w:space="0" w:color="285DA5"/>
              <w:right w:val="nil"/>
            </w:tcBorders>
          </w:tcPr>
          <w:p w14:paraId="32908CFD" w14:textId="77777777" w:rsidR="00042536" w:rsidRDefault="00042536"/>
        </w:tc>
        <w:tc>
          <w:tcPr>
            <w:tcW w:w="13920" w:type="dxa"/>
            <w:gridSpan w:val="5"/>
            <w:tcBorders>
              <w:top w:val="nil"/>
              <w:left w:val="nil"/>
              <w:bottom w:val="single" w:sz="10" w:space="0" w:color="285DA5"/>
              <w:right w:val="nil"/>
            </w:tcBorders>
            <w:shd w:val="clear" w:color="auto" w:fill="F4F9FF"/>
          </w:tcPr>
          <w:p w14:paraId="6E7D9DA6" w14:textId="77777777" w:rsidR="00042536" w:rsidRDefault="00DB2685">
            <w:pPr>
              <w:pStyle w:val="TableParagraph"/>
              <w:spacing w:before="63"/>
              <w:ind w:left="8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Copayment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ix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olla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oun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</w:t>
            </w:r>
            <w:r w:rsidR="0073622E"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z w:val="24"/>
              </w:rPr>
              <w:t>)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uall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ceiv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.</w:t>
            </w:r>
          </w:p>
          <w:p w14:paraId="6415DE0B" w14:textId="77777777" w:rsidR="00042536" w:rsidRDefault="00DB2685">
            <w:pPr>
              <w:pStyle w:val="TableParagraph"/>
              <w:spacing w:before="53" w:line="260" w:lineRule="exact"/>
              <w:ind w:left="85" w:right="63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i/>
                <w:sz w:val="24"/>
              </w:rPr>
              <w:t>your</w:t>
            </w:r>
            <w:r>
              <w:rPr>
                <w:rFonts w:ascii="Garamond"/>
                <w:i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h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s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culated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c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4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'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nigh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000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payme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oul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200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n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n'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</w:t>
            </w:r>
            <w:r>
              <w:rPr>
                <w:rFonts w:ascii="Garamond"/>
                <w:sz w:val="24"/>
              </w:rPr>
              <w:t>.</w:t>
            </w:r>
          </w:p>
          <w:p w14:paraId="35F425D6" w14:textId="77777777" w:rsidR="00042536" w:rsidRDefault="00DB2685">
            <w:pPr>
              <w:pStyle w:val="TableParagraph"/>
              <w:spacing w:before="89" w:line="260" w:lineRule="exact"/>
              <w:ind w:left="85" w:right="46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oun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as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color w:val="3475CD"/>
                <w:sz w:val="24"/>
              </w:rPr>
              <w:t>.</w:t>
            </w:r>
            <w:r>
              <w:rPr>
                <w:rFonts w:ascii="Garamond"/>
                <w:color w:val="3475C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charg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o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ple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f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50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vernight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t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llow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amount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1,000,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av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a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$50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fference.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Th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ll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balance</w:t>
            </w:r>
            <w:r>
              <w:rPr>
                <w:rFonts w:ascii="Garamond"/>
                <w:b/>
                <w:spacing w:val="-5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billing</w:t>
            </w:r>
            <w:r>
              <w:rPr>
                <w:rFonts w:ascii="Garamond"/>
                <w:sz w:val="24"/>
              </w:rPr>
              <w:t>.)</w:t>
            </w:r>
          </w:p>
          <w:p w14:paraId="725C5469" w14:textId="77777777" w:rsidR="00042536" w:rsidRDefault="00DB2685">
            <w:pPr>
              <w:pStyle w:val="TableParagraph"/>
              <w:spacing w:before="96"/>
              <w:ind w:left="8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Thi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lan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ncourag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etwork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providers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b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ing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ou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owe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deductibles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payments</w:t>
            </w:r>
            <w:r>
              <w:rPr>
                <w:rFonts w:ascii="Garamond"/>
                <w:sz w:val="24"/>
              </w:rPr>
              <w:t>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coinsurance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sz w:val="24"/>
              </w:rPr>
              <w:t>amounts.</w:t>
            </w:r>
          </w:p>
        </w:tc>
      </w:tr>
      <w:tr w:rsidR="00042536" w14:paraId="75121374" w14:textId="77777777">
        <w:trPr>
          <w:trHeight w:hRule="exact" w:val="1149"/>
        </w:trPr>
        <w:tc>
          <w:tcPr>
            <w:tcW w:w="2340" w:type="dxa"/>
            <w:gridSpan w:val="2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58E328DB" w14:textId="77777777" w:rsidR="00042536" w:rsidRDefault="00042536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DA32C48" w14:textId="77777777" w:rsidR="00042536" w:rsidRDefault="00DB2685">
            <w:pPr>
              <w:pStyle w:val="TableParagraph"/>
              <w:spacing w:line="280" w:lineRule="auto"/>
              <w:ind w:left="35" w:right="796" w:hanging="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17E68E04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E2EA5A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6452954" w14:textId="77777777" w:rsidR="00042536" w:rsidRDefault="00DB2685">
            <w:pPr>
              <w:pStyle w:val="TableParagraph"/>
              <w:ind w:left="10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64F62EC" w14:textId="77777777" w:rsidR="00042536" w:rsidRDefault="00DB2685">
            <w:pPr>
              <w:pStyle w:val="TableParagraph"/>
              <w:spacing w:before="45" w:line="256" w:lineRule="auto"/>
              <w:ind w:left="540" w:right="53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1E92B554" w14:textId="77777777" w:rsidR="00042536" w:rsidRDefault="00DB2685">
            <w:pPr>
              <w:pStyle w:val="TableParagraph"/>
              <w:ind w:left="59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Network</w:t>
            </w:r>
            <w:r>
              <w:rPr>
                <w:rFonts w:ascii="Garamond"/>
                <w:b/>
                <w:color w:val="FFFFFF"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7D4316D4" w14:textId="77777777" w:rsidR="00042536" w:rsidRDefault="00DB2685">
            <w:pPr>
              <w:pStyle w:val="TableParagraph"/>
              <w:spacing w:before="45" w:line="256" w:lineRule="auto"/>
              <w:ind w:left="550" w:right="522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11CFAF84" w14:textId="77777777" w:rsidR="00042536" w:rsidRDefault="00DB2685">
            <w:pPr>
              <w:pStyle w:val="TableParagraph"/>
              <w:ind w:left="8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678D0F07" w14:textId="77777777" w:rsidR="00042536" w:rsidRDefault="00DB2685">
            <w:pPr>
              <w:pStyle w:val="TableParagraph"/>
              <w:spacing w:before="18" w:line="216" w:lineRule="exact"/>
              <w:ind w:left="2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4298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2986629A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81665E" w14:textId="77777777" w:rsidR="00042536" w:rsidRDefault="00042536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640F55F" w14:textId="77777777" w:rsidR="00042536" w:rsidRDefault="00DB2685">
            <w:pPr>
              <w:pStyle w:val="TableParagraph"/>
              <w:ind w:left="12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042536" w14:paraId="12EEBFB5" w14:textId="77777777">
        <w:trPr>
          <w:trHeight w:hRule="exact" w:val="821"/>
        </w:trPr>
        <w:tc>
          <w:tcPr>
            <w:tcW w:w="2340" w:type="dxa"/>
            <w:gridSpan w:val="2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1813017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1ED25F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79758F" w14:textId="77777777" w:rsidR="00042536" w:rsidRDefault="00042536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079FA9C6" w14:textId="77777777" w:rsidR="00042536" w:rsidRDefault="00DB2685">
            <w:pPr>
              <w:pStyle w:val="TableParagraph"/>
              <w:spacing w:line="256" w:lineRule="auto"/>
              <w:ind w:left="43" w:right="15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visit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are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ovider's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ffic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linic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340B499" w14:textId="77777777" w:rsidR="00042536" w:rsidRDefault="00DB2685">
            <w:pPr>
              <w:pStyle w:val="TableParagraph"/>
              <w:spacing w:before="174" w:line="240" w:lineRule="exact"/>
              <w:ind w:left="44" w:right="24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imar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jury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 illness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45D16BE" w14:textId="77777777" w:rsidR="00042536" w:rsidRDefault="00042536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3E4399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9B436D9" w14:textId="77777777" w:rsidR="00042536" w:rsidRDefault="00042536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A8FCD1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7AF7E3E5" w14:textId="77777777" w:rsidR="00042536" w:rsidRDefault="00DB2685">
            <w:pPr>
              <w:pStyle w:val="TableParagraph"/>
              <w:spacing w:before="44" w:line="240" w:lineRule="exact"/>
              <w:ind w:left="48" w:right="75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cludes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ternist,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eneral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ian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amily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actitioner,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diatrician,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Gynecologist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bstetrician.</w:t>
            </w:r>
          </w:p>
        </w:tc>
      </w:tr>
      <w:tr w:rsidR="00042536" w14:paraId="2D79F3CD" w14:textId="77777777">
        <w:trPr>
          <w:trHeight w:hRule="exact" w:val="331"/>
        </w:trPr>
        <w:tc>
          <w:tcPr>
            <w:tcW w:w="2340" w:type="dxa"/>
            <w:gridSpan w:val="2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C3D2B70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1B859BC" w14:textId="77777777" w:rsidR="00042536" w:rsidRDefault="00DB2685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pecialist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8572018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177054C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2E131784" w14:textId="77777777" w:rsidR="00042536" w:rsidRDefault="00DB2685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42536" w14:paraId="17FEDCA4" w14:textId="77777777">
        <w:trPr>
          <w:trHeight w:hRule="exact" w:val="809"/>
        </w:trPr>
        <w:tc>
          <w:tcPr>
            <w:tcW w:w="2340" w:type="dxa"/>
            <w:gridSpan w:val="2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3A8AD8F0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7BB14461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5A992B3B" w14:textId="77777777" w:rsidR="00042536" w:rsidRDefault="00DB2685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actitione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11C6926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79FAB42A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21DE9589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731B805C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0118303A" w14:textId="77777777" w:rsidR="00042536" w:rsidRDefault="00DB2685" w:rsidP="006E5CF1">
            <w:pPr>
              <w:pStyle w:val="TableParagraph"/>
              <w:spacing w:before="37" w:line="240" w:lineRule="exact"/>
              <w:ind w:left="48" w:right="19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6E5CF1">
              <w:rPr>
                <w:rFonts w:ascii="Garamond"/>
                <w:spacing w:val="-6"/>
                <w:sz w:val="24"/>
              </w:rPr>
              <w:t>plan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iropractic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spacing w:val="-2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042536" w14:paraId="3B5CE2BA" w14:textId="77777777">
        <w:trPr>
          <w:trHeight w:hRule="exact" w:val="571"/>
        </w:trPr>
        <w:tc>
          <w:tcPr>
            <w:tcW w:w="2340" w:type="dxa"/>
            <w:gridSpan w:val="2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27634291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25FD827E" w14:textId="77777777" w:rsidR="00042536" w:rsidRDefault="00DB2685">
            <w:pPr>
              <w:pStyle w:val="TableParagraph"/>
              <w:spacing w:before="33" w:line="255" w:lineRule="exact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ventive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/screening</w:t>
            </w:r>
          </w:p>
          <w:p w14:paraId="0983D463" w14:textId="77777777" w:rsidR="00042536" w:rsidRDefault="00DB2685">
            <w:pPr>
              <w:pStyle w:val="TableParagraph"/>
              <w:spacing w:line="255" w:lineRule="exact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/immunization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21778311" w14:textId="77777777" w:rsidR="00042536" w:rsidRDefault="00DB2685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00EBDBA3" w14:textId="77777777" w:rsidR="00042536" w:rsidRDefault="00DB2685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4298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7355BDBD" w14:textId="77777777" w:rsidR="00042536" w:rsidRDefault="00DB2685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Ag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requenc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chedule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pply.</w:t>
            </w:r>
          </w:p>
        </w:tc>
      </w:tr>
      <w:tr w:rsidR="00042536" w14:paraId="64FA5E75" w14:textId="77777777">
        <w:trPr>
          <w:trHeight w:hRule="exact" w:val="331"/>
        </w:trPr>
        <w:tc>
          <w:tcPr>
            <w:tcW w:w="2340" w:type="dxa"/>
            <w:gridSpan w:val="2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7572C5EB" w14:textId="77777777" w:rsidR="00042536" w:rsidRDefault="00DB2685">
            <w:pPr>
              <w:pStyle w:val="TableParagraph"/>
              <w:spacing w:before="146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3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est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4F1FCC18" w14:textId="77777777" w:rsidR="00042536" w:rsidRDefault="00DB2685">
            <w:pPr>
              <w:pStyle w:val="TableParagraph"/>
              <w:spacing w:before="28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iagnostic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s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x-ray,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loo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ork)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1E59B26" w14:textId="77777777" w:rsidR="00042536" w:rsidRDefault="00DB2685">
            <w:pPr>
              <w:pStyle w:val="TableParagraph"/>
              <w:spacing w:before="2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07DBFE5" w14:textId="77777777" w:rsidR="00042536" w:rsidRDefault="00DB2685">
            <w:pPr>
              <w:pStyle w:val="TableParagraph"/>
              <w:spacing w:before="2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63378BC8" w14:textId="77777777" w:rsidR="00042536" w:rsidRDefault="00DB2685">
            <w:pPr>
              <w:pStyle w:val="TableParagraph"/>
              <w:spacing w:before="17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42536" w14:paraId="2915A8C7" w14:textId="77777777">
        <w:trPr>
          <w:trHeight w:hRule="exact" w:val="335"/>
        </w:trPr>
        <w:tc>
          <w:tcPr>
            <w:tcW w:w="2340" w:type="dxa"/>
            <w:gridSpan w:val="2"/>
            <w:vMerge/>
            <w:tcBorders>
              <w:left w:val="single" w:sz="10" w:space="0" w:color="285DA5"/>
              <w:bottom w:val="single" w:sz="13" w:space="0" w:color="285DA5"/>
              <w:right w:val="single" w:sz="10" w:space="0" w:color="285DA5"/>
            </w:tcBorders>
            <w:shd w:val="clear" w:color="auto" w:fill="BFE8FB"/>
          </w:tcPr>
          <w:p w14:paraId="7406906F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3ADFDBAD" w14:textId="77777777" w:rsidR="00042536" w:rsidRDefault="00DB2685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maging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CT/PET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cans,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RIs)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38FB3E4F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  <w:shd w:val="clear" w:color="auto" w:fill="EFF9FF"/>
          </w:tcPr>
          <w:p w14:paraId="19923AF6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298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10" w:space="0" w:color="285DA5"/>
            </w:tcBorders>
            <w:shd w:val="clear" w:color="auto" w:fill="EFF9FF"/>
          </w:tcPr>
          <w:p w14:paraId="19ECB62D" w14:textId="77777777" w:rsidR="00042536" w:rsidRDefault="00DB2685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</w:tbl>
    <w:p w14:paraId="3EF89842" w14:textId="77777777" w:rsidR="00042536" w:rsidRDefault="00042536">
      <w:pPr>
        <w:rPr>
          <w:rFonts w:ascii="Garamond" w:eastAsia="Garamond" w:hAnsi="Garamond" w:cs="Garamond"/>
          <w:sz w:val="24"/>
          <w:szCs w:val="24"/>
        </w:rPr>
        <w:sectPr w:rsidR="00042536">
          <w:pgSz w:w="15840" w:h="12240" w:orient="landscape"/>
          <w:pgMar w:top="1460" w:right="200" w:bottom="940" w:left="220" w:header="231" w:footer="758" w:gutter="0"/>
          <w:cols w:space="720"/>
        </w:sectPr>
      </w:pPr>
    </w:p>
    <w:p w14:paraId="61F5FE22" w14:textId="77777777" w:rsidR="00042536" w:rsidRDefault="00042536">
      <w:pPr>
        <w:spacing w:before="6"/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W w:w="0" w:type="auto"/>
        <w:tblInd w:w="16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3000"/>
        <w:gridCol w:w="2070"/>
        <w:gridCol w:w="1530"/>
        <w:gridCol w:w="2160"/>
        <w:gridCol w:w="4020"/>
      </w:tblGrid>
      <w:tr w:rsidR="0008018B" w14:paraId="6FDD1F69" w14:textId="77777777" w:rsidTr="0008018B">
        <w:trPr>
          <w:trHeight w:hRule="exact" w:val="2192"/>
        </w:trPr>
        <w:tc>
          <w:tcPr>
            <w:tcW w:w="2340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3523363E" w14:textId="77777777" w:rsidR="0008018B" w:rsidRDefault="0008018B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22E4C4D6" w14:textId="77777777" w:rsidR="0008018B" w:rsidRDefault="0008018B">
            <w:pPr>
              <w:pStyle w:val="TableParagraph"/>
              <w:spacing w:line="280" w:lineRule="auto"/>
              <w:ind w:left="35" w:right="796" w:hanging="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000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D601731" w14:textId="77777777" w:rsidR="0008018B" w:rsidRDefault="0008018B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667749" w14:textId="77777777" w:rsidR="0008018B" w:rsidRDefault="0008018B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37FB061C" w14:textId="77777777" w:rsidR="0008018B" w:rsidRDefault="0008018B">
            <w:pPr>
              <w:pStyle w:val="TableParagraph"/>
              <w:ind w:left="10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07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4262ACD" w14:textId="77777777" w:rsidR="0008018B" w:rsidRDefault="0008018B" w:rsidP="0008018B">
            <w:pPr>
              <w:pStyle w:val="TableParagraph"/>
              <w:spacing w:before="85" w:line="256" w:lineRule="auto"/>
              <w:ind w:left="527" w:right="520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 w:rsidRPr="0008018B">
              <w:rPr>
                <w:rFonts w:ascii="Garamond"/>
                <w:b/>
                <w:color w:val="FFFFFF"/>
                <w:sz w:val="24"/>
              </w:rPr>
              <w:t xml:space="preserve">Your Cost If You Use </w:t>
            </w:r>
            <w:r>
              <w:rPr>
                <w:rFonts w:ascii="Garamond"/>
                <w:b/>
                <w:color w:val="FFFFFF"/>
                <w:sz w:val="24"/>
              </w:rPr>
              <w:t>CVS Retail or Caremark Mail</w:t>
            </w:r>
          </w:p>
        </w:tc>
        <w:tc>
          <w:tcPr>
            <w:tcW w:w="153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3744D104" w14:textId="77777777" w:rsidR="0008018B" w:rsidRPr="0008018B" w:rsidRDefault="0008018B" w:rsidP="0008018B">
            <w:pPr>
              <w:pStyle w:val="TableParagraph"/>
              <w:jc w:val="center"/>
              <w:rPr>
                <w:rFonts w:ascii="Garamond"/>
                <w:b/>
                <w:color w:val="FFFFFF"/>
                <w:sz w:val="24"/>
              </w:rPr>
            </w:pPr>
            <w:r w:rsidRPr="0008018B">
              <w:rPr>
                <w:rFonts w:ascii="Garamond"/>
                <w:b/>
                <w:color w:val="FFFFFF"/>
                <w:sz w:val="24"/>
              </w:rPr>
              <w:t>Your Cost If You Use another</w:t>
            </w:r>
          </w:p>
          <w:p w14:paraId="6613586C" w14:textId="77777777" w:rsidR="0008018B" w:rsidRDefault="0008018B" w:rsidP="0008018B">
            <w:pPr>
              <w:pStyle w:val="TableParagraph"/>
              <w:ind w:left="59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 w:rsidRPr="0008018B">
              <w:rPr>
                <w:rFonts w:ascii="Garamond"/>
                <w:b/>
                <w:color w:val="FFFFFF"/>
                <w:sz w:val="24"/>
              </w:rPr>
              <w:t>In-Network Pharmacy</w:t>
            </w:r>
          </w:p>
        </w:tc>
        <w:tc>
          <w:tcPr>
            <w:tcW w:w="216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0F341C80" w14:textId="77777777" w:rsidR="0008018B" w:rsidRDefault="0008018B">
            <w:pPr>
              <w:pStyle w:val="TableParagraph"/>
              <w:spacing w:before="25" w:line="256" w:lineRule="auto"/>
              <w:ind w:left="550" w:right="522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5D36183D" w14:textId="77777777" w:rsidR="0008018B" w:rsidRDefault="0008018B">
            <w:pPr>
              <w:pStyle w:val="TableParagraph"/>
              <w:ind w:left="8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7F4CCFC5" w14:textId="77777777" w:rsidR="0008018B" w:rsidRDefault="0008018B">
            <w:pPr>
              <w:pStyle w:val="TableParagraph"/>
              <w:spacing w:before="18" w:line="216" w:lineRule="exact"/>
              <w:ind w:left="2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4020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40CBC32F" w14:textId="77777777" w:rsidR="0008018B" w:rsidRDefault="0008018B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0BBD69" w14:textId="77777777" w:rsidR="0008018B" w:rsidRDefault="0008018B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6E4F18" w14:textId="77777777" w:rsidR="0008018B" w:rsidRDefault="0008018B">
            <w:pPr>
              <w:pStyle w:val="TableParagraph"/>
              <w:ind w:left="12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08018B" w14:paraId="3D770438" w14:textId="77777777" w:rsidTr="00113D11">
        <w:trPr>
          <w:trHeight w:hRule="exact" w:val="536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10AFB3B" w14:textId="77777777" w:rsidR="0008018B" w:rsidRPr="00B14E1F" w:rsidRDefault="0008018B" w:rsidP="0008018B">
            <w:pPr>
              <w:pStyle w:val="TableParagraph"/>
              <w:spacing w:line="243" w:lineRule="auto"/>
              <w:ind w:left="43" w:right="226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b/>
                <w:sz w:val="24"/>
              </w:rPr>
              <w:t>If</w:t>
            </w:r>
            <w:r w:rsidRPr="00B14E1F">
              <w:rPr>
                <w:rFonts w:ascii="Garamond"/>
                <w:b/>
                <w:spacing w:val="-5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you</w:t>
            </w:r>
            <w:r w:rsidRPr="00B14E1F">
              <w:rPr>
                <w:rFonts w:ascii="Garamond"/>
                <w:b/>
                <w:spacing w:val="-5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need</w:t>
            </w:r>
            <w:r w:rsidRPr="00B14E1F">
              <w:rPr>
                <w:rFonts w:ascii="Garamond"/>
                <w:b/>
                <w:spacing w:val="-4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drugs</w:t>
            </w:r>
            <w:r w:rsidRPr="00B14E1F">
              <w:rPr>
                <w:rFonts w:ascii="Garamond"/>
                <w:b/>
                <w:spacing w:val="-5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to</w:t>
            </w:r>
            <w:r w:rsidRPr="00B14E1F">
              <w:rPr>
                <w:rFonts w:ascii="Garamond"/>
                <w:b/>
                <w:w w:val="99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treat</w:t>
            </w:r>
            <w:r w:rsidRPr="00B14E1F">
              <w:rPr>
                <w:rFonts w:ascii="Garamond"/>
                <w:b/>
                <w:spacing w:val="-6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your</w:t>
            </w:r>
            <w:r w:rsidRPr="00B14E1F">
              <w:rPr>
                <w:rFonts w:ascii="Garamond"/>
                <w:b/>
                <w:spacing w:val="-6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illness</w:t>
            </w:r>
            <w:r w:rsidRPr="00B14E1F">
              <w:rPr>
                <w:rFonts w:ascii="Garamond"/>
                <w:b/>
                <w:spacing w:val="-6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or</w:t>
            </w:r>
            <w:r w:rsidRPr="00B14E1F">
              <w:rPr>
                <w:rFonts w:ascii="Garamond"/>
                <w:b/>
                <w:w w:val="99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</w:rPr>
              <w:t>condition</w:t>
            </w:r>
          </w:p>
          <w:p w14:paraId="6D54B21D" w14:textId="77777777" w:rsidR="0008018B" w:rsidRPr="00B14E1F" w:rsidRDefault="0008018B" w:rsidP="0008018B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6541FEC4" w14:textId="77777777" w:rsidR="0008018B" w:rsidRPr="00B14E1F" w:rsidRDefault="0008018B" w:rsidP="0008018B">
            <w:pPr>
              <w:pStyle w:val="TableParagraph"/>
              <w:spacing w:line="243" w:lineRule="auto"/>
              <w:ind w:left="43" w:right="72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More</w:t>
            </w:r>
            <w:r w:rsidRPr="00B14E1F">
              <w:rPr>
                <w:rFonts w:ascii="Garamond"/>
                <w:spacing w:val="-17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information</w:t>
            </w:r>
            <w:r w:rsidRPr="00B14E1F">
              <w:rPr>
                <w:rFonts w:ascii="Garamond"/>
                <w:w w:val="99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about</w:t>
            </w:r>
            <w:r w:rsidRPr="00B14E1F">
              <w:rPr>
                <w:rFonts w:ascii="Garamond"/>
                <w:spacing w:val="-18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  <w:u w:val="single" w:color="000000"/>
              </w:rPr>
              <w:t>prescription</w:t>
            </w:r>
            <w:r w:rsidRPr="00B14E1F">
              <w:rPr>
                <w:rFonts w:ascii="Garamond"/>
                <w:b/>
                <w:w w:val="99"/>
                <w:sz w:val="24"/>
              </w:rPr>
              <w:t xml:space="preserve"> </w:t>
            </w:r>
            <w:r w:rsidRPr="00B14E1F">
              <w:rPr>
                <w:rFonts w:ascii="Garamond"/>
                <w:b/>
                <w:sz w:val="24"/>
                <w:u w:val="single" w:color="000000"/>
              </w:rPr>
              <w:t>drug</w:t>
            </w:r>
            <w:r w:rsidRPr="00B14E1F">
              <w:rPr>
                <w:rFonts w:ascii="Garamond"/>
                <w:b/>
                <w:spacing w:val="-8"/>
                <w:sz w:val="24"/>
                <w:u w:val="single" w:color="000000"/>
              </w:rPr>
              <w:t xml:space="preserve"> </w:t>
            </w:r>
            <w:r w:rsidRPr="00B14E1F">
              <w:rPr>
                <w:rFonts w:ascii="Garamond"/>
                <w:b/>
                <w:sz w:val="24"/>
                <w:u w:val="single" w:color="000000"/>
              </w:rPr>
              <w:t>coverage</w:t>
            </w:r>
            <w:r w:rsidRPr="00B14E1F">
              <w:rPr>
                <w:rFonts w:ascii="Garamond"/>
                <w:b/>
                <w:spacing w:val="-8"/>
                <w:sz w:val="24"/>
                <w:u w:val="single" w:color="000000"/>
              </w:rPr>
              <w:t xml:space="preserve"> </w:t>
            </w:r>
            <w:r w:rsidRPr="00B14E1F">
              <w:rPr>
                <w:rFonts w:ascii="Garamond"/>
                <w:sz w:val="24"/>
              </w:rPr>
              <w:t>is</w:t>
            </w:r>
            <w:r w:rsidRPr="00B14E1F">
              <w:rPr>
                <w:rFonts w:ascii="Garamond"/>
                <w:w w:val="99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available</w:t>
            </w:r>
            <w:r w:rsidRPr="00B14E1F">
              <w:rPr>
                <w:rFonts w:ascii="Garamond"/>
                <w:spacing w:val="-10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at</w:t>
            </w:r>
            <w:hyperlink w:history="1">
              <w:r w:rsidRPr="00B14E1F">
                <w:rPr>
                  <w:rStyle w:val="Hyperlink"/>
                  <w:rFonts w:ascii="Garamond"/>
                  <w:w w:val="99"/>
                  <w:sz w:val="24"/>
                </w:rPr>
                <w:t xml:space="preserve"> </w:t>
              </w:r>
              <w:r w:rsidRPr="00B14E1F">
                <w:rPr>
                  <w:rStyle w:val="Hyperlink"/>
                  <w:rFonts w:ascii="Garamond"/>
                  <w:sz w:val="24"/>
                </w:rPr>
                <w:t>www.caremark.com</w:t>
              </w:r>
            </w:hyperlink>
          </w:p>
        </w:tc>
        <w:tc>
          <w:tcPr>
            <w:tcW w:w="300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2FD78556" w14:textId="77777777" w:rsidR="0008018B" w:rsidRPr="00B14E1F" w:rsidRDefault="0008018B" w:rsidP="0008018B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Generic Non-Maintenance</w:t>
            </w:r>
          </w:p>
        </w:tc>
        <w:tc>
          <w:tcPr>
            <w:tcW w:w="207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7A230FCD" w14:textId="77777777" w:rsidR="0008018B" w:rsidRPr="00B14E1F" w:rsidRDefault="0008018B" w:rsidP="0008018B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B14E1F">
              <w:rPr>
                <w:rFonts w:ascii="Garamond"/>
                <w:sz w:val="24"/>
              </w:rPr>
              <w:t>Copay</w:t>
            </w:r>
          </w:p>
        </w:tc>
        <w:tc>
          <w:tcPr>
            <w:tcW w:w="153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2E222A54" w14:textId="77777777" w:rsidR="0008018B" w:rsidRPr="00B14E1F" w:rsidRDefault="0008018B" w:rsidP="0008018B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B14E1F">
              <w:rPr>
                <w:rFonts w:ascii="Garamond"/>
                <w:sz w:val="24"/>
              </w:rPr>
              <w:t>Copay</w:t>
            </w:r>
          </w:p>
        </w:tc>
        <w:tc>
          <w:tcPr>
            <w:tcW w:w="216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6FBE9FEB" w14:textId="77777777" w:rsidR="0008018B" w:rsidRPr="00B14E1F" w:rsidRDefault="0008018B" w:rsidP="0008018B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020" w:type="dxa"/>
            <w:vMerge w:val="restart"/>
            <w:tcBorders>
              <w:top w:val="single" w:sz="10" w:space="0" w:color="285DA5"/>
              <w:left w:val="single" w:sz="13" w:space="0" w:color="285DA5"/>
              <w:right w:val="single" w:sz="10" w:space="0" w:color="285DA5"/>
            </w:tcBorders>
          </w:tcPr>
          <w:p w14:paraId="7F09FE8B" w14:textId="77777777" w:rsidR="0008018B" w:rsidRPr="00B14E1F" w:rsidRDefault="0008018B" w:rsidP="0008018B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$0 Copay for 90 day supplies of ONLY Maintenance drugs at CVS Retail or Caremark Mail</w:t>
            </w:r>
          </w:p>
        </w:tc>
      </w:tr>
      <w:tr w:rsidR="0008018B" w:rsidRPr="0008018B" w14:paraId="2C26B95E" w14:textId="77777777" w:rsidTr="0008018B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9E9BD93" w14:textId="77777777" w:rsidR="0008018B" w:rsidRPr="00B14E1F" w:rsidRDefault="0008018B" w:rsidP="0008018B">
            <w:pPr>
              <w:rPr>
                <w14:stylisticSets>
                  <w14:styleSet w14:id="1"/>
                </w14:stylisticSets>
              </w:rPr>
            </w:pPr>
          </w:p>
        </w:tc>
        <w:tc>
          <w:tcPr>
            <w:tcW w:w="300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371A7317" w14:textId="77777777" w:rsidR="0008018B" w:rsidRPr="00B14E1F" w:rsidRDefault="0008018B" w:rsidP="0008018B">
            <w:pPr>
              <w:pStyle w:val="TableParagraph"/>
              <w:spacing w:before="30"/>
              <w:ind w:left="59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Generic</w:t>
            </w:r>
            <w:r w:rsidRPr="00B14E1F">
              <w:rPr>
                <w:rFonts w:ascii="Garamond"/>
                <w:spacing w:val="-13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drugs Maintenance</w:t>
            </w:r>
          </w:p>
          <w:p w14:paraId="0CBE0629" w14:textId="77777777" w:rsidR="0008018B" w:rsidRPr="00B14E1F" w:rsidRDefault="0008018B" w:rsidP="0008018B">
            <w:pPr>
              <w:pStyle w:val="TableParagraph"/>
              <w:spacing w:before="30"/>
              <w:ind w:left="59"/>
              <w:rPr>
                <w:rFonts w:ascii="Garamond"/>
                <w:sz w:val="24"/>
              </w:rPr>
            </w:pPr>
          </w:p>
          <w:p w14:paraId="70FF0D56" w14:textId="77777777" w:rsidR="0008018B" w:rsidRPr="00B14E1F" w:rsidRDefault="0008018B" w:rsidP="0008018B"/>
        </w:tc>
        <w:tc>
          <w:tcPr>
            <w:tcW w:w="207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03AF9029" w14:textId="77777777" w:rsidR="0008018B" w:rsidRPr="00B14E1F" w:rsidRDefault="0008018B" w:rsidP="0008018B"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 xml:space="preserve">$0 </w:t>
            </w:r>
            <w:r w:rsidRPr="00B14E1F">
              <w:rPr>
                <w:rFonts w:ascii="Garamond"/>
                <w:sz w:val="24"/>
              </w:rPr>
              <w:t>Copay</w:t>
            </w:r>
          </w:p>
        </w:tc>
        <w:tc>
          <w:tcPr>
            <w:tcW w:w="153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013A2860" w14:textId="77777777" w:rsidR="0008018B" w:rsidRPr="00B14E1F" w:rsidRDefault="0008018B" w:rsidP="0008018B">
            <w:pPr>
              <w:pStyle w:val="TableParagraph"/>
              <w:spacing w:before="30"/>
              <w:ind w:left="5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 xml:space="preserve">$30 </w:t>
            </w:r>
            <w:r w:rsidRPr="00B14E1F">
              <w:rPr>
                <w:rFonts w:ascii="Garamond"/>
                <w:sz w:val="24"/>
              </w:rPr>
              <w:t>Copay</w:t>
            </w:r>
          </w:p>
          <w:p w14:paraId="2F2B962F" w14:textId="77777777" w:rsidR="0008018B" w:rsidRPr="00B14E1F" w:rsidRDefault="0008018B" w:rsidP="0008018B"/>
        </w:tc>
        <w:tc>
          <w:tcPr>
            <w:tcW w:w="2160" w:type="dxa"/>
            <w:tcBorders>
              <w:top w:val="single" w:sz="10" w:space="0" w:color="285DA5"/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362D6277" w14:textId="77777777" w:rsidR="0008018B" w:rsidRPr="00B14E1F" w:rsidRDefault="0008018B" w:rsidP="0008018B"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020" w:type="dxa"/>
            <w:vMerge/>
            <w:tcBorders>
              <w:left w:val="single" w:sz="13" w:space="0" w:color="285DA5"/>
              <w:bottom w:val="single" w:sz="6" w:space="0" w:color="285DA5"/>
              <w:right w:val="single" w:sz="10" w:space="0" w:color="285DA5"/>
            </w:tcBorders>
          </w:tcPr>
          <w:p w14:paraId="062748F6" w14:textId="77777777" w:rsidR="0008018B" w:rsidRPr="00B14E1F" w:rsidRDefault="0008018B" w:rsidP="0008018B"/>
        </w:tc>
      </w:tr>
      <w:tr w:rsidR="0008018B" w14:paraId="73FD8CED" w14:textId="77777777" w:rsidTr="00113D11">
        <w:trPr>
          <w:trHeight w:hRule="exact" w:val="382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4A2273C" w14:textId="77777777" w:rsidR="0008018B" w:rsidRPr="00B14E1F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BC80BB4" w14:textId="77777777" w:rsidR="0008018B" w:rsidRPr="00B14E1F" w:rsidRDefault="0008018B" w:rsidP="0008018B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Preferred</w:t>
            </w:r>
            <w:r w:rsidRPr="00B14E1F">
              <w:rPr>
                <w:rFonts w:ascii="Garamond"/>
                <w:spacing w:val="-7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brand</w:t>
            </w:r>
            <w:r w:rsidR="00113D11" w:rsidRPr="00B14E1F">
              <w:rPr>
                <w:rFonts w:ascii="Garamond"/>
                <w:sz w:val="24"/>
              </w:rPr>
              <w:t xml:space="preserve"> Non-Maint</w:t>
            </w:r>
          </w:p>
          <w:p w14:paraId="0475C93E" w14:textId="77777777" w:rsidR="0008018B" w:rsidRPr="00B14E1F" w:rsidRDefault="0008018B" w:rsidP="0008018B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</w:p>
        </w:tc>
        <w:tc>
          <w:tcPr>
            <w:tcW w:w="207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5B602A0" w14:textId="77777777" w:rsidR="0008018B" w:rsidRPr="00B14E1F" w:rsidRDefault="0008018B" w:rsidP="0008018B">
            <w:pPr>
              <w:pStyle w:val="TableParagraph"/>
              <w:spacing w:before="27"/>
              <w:ind w:left="36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$40 Copay</w:t>
            </w:r>
          </w:p>
        </w:tc>
        <w:tc>
          <w:tcPr>
            <w:tcW w:w="153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28F8952" w14:textId="77777777" w:rsidR="0008018B" w:rsidRPr="00B14E1F" w:rsidRDefault="0008018B" w:rsidP="0008018B">
            <w:pPr>
              <w:pStyle w:val="TableParagraph"/>
              <w:spacing w:before="27"/>
              <w:ind w:left="32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$40 Copay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793D66B" w14:textId="77777777" w:rsidR="0008018B" w:rsidRPr="00B14E1F" w:rsidRDefault="0008018B" w:rsidP="0008018B">
            <w:pPr>
              <w:pStyle w:val="TableParagraph"/>
              <w:spacing w:before="31"/>
              <w:ind w:left="38"/>
              <w:rPr>
                <w:rFonts w:ascii="Garamond"/>
                <w:sz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020" w:type="dxa"/>
            <w:vMerge w:val="restart"/>
            <w:tcBorders>
              <w:top w:val="single" w:sz="6" w:space="0" w:color="285DA5"/>
              <w:left w:val="single" w:sz="6" w:space="0" w:color="285DA5"/>
              <w:right w:val="single" w:sz="10" w:space="0" w:color="285DA5"/>
            </w:tcBorders>
            <w:shd w:val="clear" w:color="auto" w:fill="EFF9FF"/>
          </w:tcPr>
          <w:p w14:paraId="7D95B995" w14:textId="77777777" w:rsidR="0008018B" w:rsidRPr="00B14E1F" w:rsidRDefault="0008018B" w:rsidP="0008018B">
            <w:pPr>
              <w:pStyle w:val="TableParagraph"/>
              <w:spacing w:before="16"/>
              <w:ind w:left="38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$80 Copay for 90 day supplies of ONLY Maintenance drugs at CVS Retail or Caremark Mail</w:t>
            </w:r>
          </w:p>
        </w:tc>
      </w:tr>
      <w:tr w:rsidR="0008018B" w14:paraId="39091BD3" w14:textId="77777777" w:rsidTr="00113D11">
        <w:trPr>
          <w:trHeight w:hRule="exact" w:val="544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1144D6B" w14:textId="77777777" w:rsidR="0008018B" w:rsidRPr="00B14E1F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2EADC4F" w14:textId="77777777" w:rsidR="0008018B" w:rsidRPr="00B14E1F" w:rsidRDefault="0008018B" w:rsidP="0008018B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Preferred</w:t>
            </w:r>
            <w:r w:rsidRPr="00B14E1F">
              <w:rPr>
                <w:rFonts w:ascii="Garamond"/>
                <w:spacing w:val="-7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brand Maintenance</w:t>
            </w:r>
          </w:p>
        </w:tc>
        <w:tc>
          <w:tcPr>
            <w:tcW w:w="207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712A5C1" w14:textId="77777777" w:rsidR="0008018B" w:rsidRPr="00B14E1F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$40 Copay</w:t>
            </w:r>
          </w:p>
        </w:tc>
        <w:tc>
          <w:tcPr>
            <w:tcW w:w="153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16DBBE6" w14:textId="77777777" w:rsidR="0008018B" w:rsidRPr="00B14E1F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$40 Copay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9CE37C6" w14:textId="77777777" w:rsidR="0008018B" w:rsidRPr="00B14E1F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020" w:type="dxa"/>
            <w:vMerge/>
            <w:tcBorders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773EA33C" w14:textId="77777777" w:rsidR="0008018B" w:rsidRPr="00B14E1F" w:rsidRDefault="0008018B" w:rsidP="0008018B">
            <w:pPr>
              <w:pStyle w:val="TableParagraph"/>
              <w:spacing w:before="22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</w:tr>
      <w:tr w:rsidR="0008018B" w14:paraId="4FB4EA18" w14:textId="77777777" w:rsidTr="0008018B">
        <w:trPr>
          <w:trHeight w:hRule="exact" w:val="616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2D7D3E34" w14:textId="77777777" w:rsidR="0008018B" w:rsidRPr="00B14E1F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38C80E7C" w14:textId="77777777" w:rsidR="0008018B" w:rsidRPr="00B14E1F" w:rsidRDefault="0008018B" w:rsidP="0008018B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Non-preferred</w:t>
            </w:r>
            <w:r w:rsidRPr="00B14E1F">
              <w:rPr>
                <w:rFonts w:ascii="Garamond"/>
                <w:spacing w:val="-10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brand</w:t>
            </w:r>
            <w:r w:rsidR="00113D11" w:rsidRPr="00B14E1F">
              <w:rPr>
                <w:rFonts w:ascii="Garamond"/>
                <w:sz w:val="24"/>
              </w:rPr>
              <w:t xml:space="preserve"> Non-Maint</w:t>
            </w:r>
          </w:p>
          <w:p w14:paraId="6DE06A5C" w14:textId="77777777" w:rsidR="0008018B" w:rsidRPr="00B14E1F" w:rsidRDefault="0008018B" w:rsidP="0008018B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</w:p>
        </w:tc>
        <w:tc>
          <w:tcPr>
            <w:tcW w:w="207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55D37EB" w14:textId="77777777" w:rsidR="0008018B" w:rsidRPr="00B14E1F" w:rsidRDefault="0008018B" w:rsidP="0008018B">
            <w:pPr>
              <w:pStyle w:val="TableParagraph"/>
              <w:spacing w:before="27"/>
              <w:ind w:left="36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$60 Copay</w:t>
            </w:r>
          </w:p>
        </w:tc>
        <w:tc>
          <w:tcPr>
            <w:tcW w:w="153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74370CCF" w14:textId="77777777" w:rsidR="0008018B" w:rsidRPr="00B14E1F" w:rsidRDefault="0008018B" w:rsidP="0008018B">
            <w:pPr>
              <w:pStyle w:val="TableParagraph"/>
              <w:spacing w:before="27"/>
              <w:ind w:left="32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$60 Copay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7EF34440" w14:textId="77777777" w:rsidR="0008018B" w:rsidRPr="00B14E1F" w:rsidRDefault="0008018B" w:rsidP="0008018B">
            <w:pPr>
              <w:pStyle w:val="TableParagraph"/>
              <w:spacing w:before="31"/>
              <w:ind w:left="38"/>
              <w:rPr>
                <w:rFonts w:ascii="Garamond"/>
                <w:sz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right w:val="single" w:sz="10" w:space="0" w:color="285DA5"/>
            </w:tcBorders>
          </w:tcPr>
          <w:p w14:paraId="558E508C" w14:textId="77777777" w:rsidR="0008018B" w:rsidRPr="00B14E1F" w:rsidRDefault="0008018B" w:rsidP="0008018B">
            <w:pPr>
              <w:pStyle w:val="TableParagraph"/>
              <w:spacing w:before="16"/>
              <w:ind w:left="38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$120 Copay for 90 day supplies of ONLY Maintenance drugs at CVS Retail or Caremark Mail</w:t>
            </w:r>
          </w:p>
        </w:tc>
      </w:tr>
      <w:tr w:rsidR="0008018B" w14:paraId="39214272" w14:textId="77777777" w:rsidTr="00113D11">
        <w:trPr>
          <w:trHeight w:hRule="exact" w:val="364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A856F63" w14:textId="77777777" w:rsidR="0008018B" w:rsidRPr="00B14E1F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C0F0C8C" w14:textId="77777777" w:rsidR="0008018B" w:rsidRPr="00B14E1F" w:rsidRDefault="0008018B" w:rsidP="0008018B">
            <w:pPr>
              <w:pStyle w:val="TableParagraph"/>
              <w:spacing w:before="27"/>
              <w:ind w:left="63"/>
              <w:rPr>
                <w:rFonts w:ascii="Garamond"/>
                <w:sz w:val="24"/>
              </w:rPr>
            </w:pPr>
            <w:r w:rsidRPr="00B14E1F">
              <w:rPr>
                <w:rFonts w:ascii="Garamond"/>
                <w:sz w:val="24"/>
              </w:rPr>
              <w:t>Non-preferred</w:t>
            </w:r>
            <w:r w:rsidRPr="00B14E1F">
              <w:rPr>
                <w:rFonts w:ascii="Garamond"/>
                <w:spacing w:val="-10"/>
                <w:sz w:val="24"/>
              </w:rPr>
              <w:t xml:space="preserve"> </w:t>
            </w:r>
            <w:r w:rsidRPr="00B14E1F">
              <w:rPr>
                <w:rFonts w:ascii="Garamond"/>
                <w:sz w:val="24"/>
              </w:rPr>
              <w:t>brand</w:t>
            </w:r>
            <w:r w:rsidR="00113D11" w:rsidRPr="00B14E1F">
              <w:rPr>
                <w:rFonts w:ascii="Garamond"/>
                <w:sz w:val="24"/>
              </w:rPr>
              <w:t xml:space="preserve"> Maint</w:t>
            </w:r>
          </w:p>
          <w:p w14:paraId="086119B3" w14:textId="77777777" w:rsidR="0008018B" w:rsidRPr="00B14E1F" w:rsidRDefault="0008018B" w:rsidP="0008018B">
            <w:pPr>
              <w:pStyle w:val="TableParagraph"/>
              <w:spacing w:before="27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0239C68" w14:textId="77777777" w:rsidR="0008018B" w:rsidRPr="00B14E1F" w:rsidRDefault="0008018B" w:rsidP="0008018B">
            <w:pPr>
              <w:pStyle w:val="TableParagraph"/>
              <w:spacing w:before="27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$60 Copay</w:t>
            </w:r>
          </w:p>
        </w:tc>
        <w:tc>
          <w:tcPr>
            <w:tcW w:w="153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133F3FC" w14:textId="77777777" w:rsidR="0008018B" w:rsidRPr="00B14E1F" w:rsidRDefault="0008018B" w:rsidP="0008018B">
            <w:pPr>
              <w:pStyle w:val="TableParagraph"/>
              <w:spacing w:before="27"/>
              <w:ind w:left="32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sz w:val="24"/>
              </w:rPr>
              <w:t>$60 Copay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0123D8DA" w14:textId="77777777" w:rsidR="0008018B" w:rsidRPr="00B14E1F" w:rsidRDefault="0008018B" w:rsidP="0008018B">
            <w:pPr>
              <w:pStyle w:val="TableParagraph"/>
              <w:spacing w:before="31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020" w:type="dxa"/>
            <w:tcBorders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5742CF8D" w14:textId="77777777" w:rsidR="0008018B" w:rsidRPr="00B14E1F" w:rsidRDefault="003D070C" w:rsidP="0008018B">
            <w:pPr>
              <w:pStyle w:val="TableParagraph"/>
              <w:spacing w:before="16"/>
              <w:ind w:left="3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Caremark Mail</w:t>
            </w:r>
          </w:p>
        </w:tc>
      </w:tr>
      <w:tr w:rsidR="0008018B" w14:paraId="31193E7A" w14:textId="77777777" w:rsidTr="0008018B">
        <w:trPr>
          <w:trHeight w:hRule="exact" w:val="1354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4BFED5C5" w14:textId="77777777" w:rsidR="0008018B" w:rsidRPr="00B14E1F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0A5BD5EA" w14:textId="77777777" w:rsidR="0008018B" w:rsidRPr="00B14E1F" w:rsidRDefault="0008018B" w:rsidP="0008018B">
            <w:pPr>
              <w:pStyle w:val="TableParagraph"/>
              <w:ind w:left="63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Specialty Drugs</w:t>
            </w:r>
          </w:p>
        </w:tc>
        <w:tc>
          <w:tcPr>
            <w:tcW w:w="207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002A2257" w14:textId="77777777" w:rsidR="0008018B" w:rsidRPr="00B14E1F" w:rsidRDefault="0008018B" w:rsidP="0008018B">
            <w:pPr>
              <w:pStyle w:val="TableParagraph"/>
              <w:ind w:left="36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Must be ordered through Caremark Specialty Pharmacy at 1-800-237-2767</w:t>
            </w:r>
          </w:p>
        </w:tc>
        <w:tc>
          <w:tcPr>
            <w:tcW w:w="153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6B741D26" w14:textId="77777777" w:rsidR="0008018B" w:rsidRPr="00B14E1F" w:rsidRDefault="0008018B" w:rsidP="0008018B">
            <w:pPr>
              <w:pStyle w:val="TableParagraph"/>
              <w:ind w:left="32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NA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11" w:space="0" w:color="285DA5"/>
              <w:right w:val="single" w:sz="6" w:space="0" w:color="285DA5"/>
            </w:tcBorders>
            <w:shd w:val="clear" w:color="auto" w:fill="EFF9FF"/>
          </w:tcPr>
          <w:p w14:paraId="608F27D3" w14:textId="77777777" w:rsidR="0008018B" w:rsidRPr="00B14E1F" w:rsidRDefault="0008018B" w:rsidP="0008018B">
            <w:pPr>
              <w:pStyle w:val="TableParagraph"/>
              <w:ind w:left="38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Not Covered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6EF7BCF7" w14:textId="77777777" w:rsidR="0008018B" w:rsidRPr="00B14E1F" w:rsidRDefault="0008018B" w:rsidP="0008018B">
            <w:pPr>
              <w:pStyle w:val="TableParagraph"/>
              <w:spacing w:before="16"/>
              <w:ind w:left="38"/>
              <w:jc w:val="both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 w:eastAsia="Garamond" w:hAnsi="Garamond" w:cs="Garamond"/>
                <w:sz w:val="24"/>
                <w:szCs w:val="24"/>
              </w:rPr>
              <w:t>Limited to a 30 day supply and may require prior authorization or step therapy.</w:t>
            </w:r>
          </w:p>
        </w:tc>
      </w:tr>
      <w:tr w:rsidR="0008018B" w14:paraId="52C7C13C" w14:textId="77777777" w:rsidTr="0008018B">
        <w:trPr>
          <w:trHeight w:hRule="exact" w:val="1274"/>
        </w:trPr>
        <w:tc>
          <w:tcPr>
            <w:tcW w:w="2340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307E93C8" w14:textId="77777777" w:rsidR="0008018B" w:rsidRDefault="0008018B" w:rsidP="0008018B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02F821BF" w14:textId="77777777" w:rsidR="0008018B" w:rsidRDefault="0008018B" w:rsidP="0008018B">
            <w:pPr>
              <w:pStyle w:val="TableParagraph"/>
              <w:spacing w:line="280" w:lineRule="auto"/>
              <w:ind w:left="35" w:right="796" w:hanging="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000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043357CF" w14:textId="77777777" w:rsidR="0008018B" w:rsidRDefault="0008018B" w:rsidP="0008018B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BC5540" w14:textId="77777777" w:rsidR="0008018B" w:rsidRDefault="0008018B" w:rsidP="0008018B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141F59CD" w14:textId="77777777" w:rsidR="0008018B" w:rsidRDefault="0008018B" w:rsidP="0008018B">
            <w:pPr>
              <w:pStyle w:val="TableParagraph"/>
              <w:ind w:left="10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3600" w:type="dxa"/>
            <w:gridSpan w:val="2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11C4C4B3" w14:textId="77777777" w:rsidR="0008018B" w:rsidRDefault="0008018B" w:rsidP="0008018B">
            <w:pPr>
              <w:pStyle w:val="TableParagraph"/>
              <w:spacing w:before="25" w:line="256" w:lineRule="auto"/>
              <w:ind w:left="540" w:right="53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44BAB57C" w14:textId="77777777" w:rsidR="0008018B" w:rsidRDefault="0008018B" w:rsidP="0008018B">
            <w:pPr>
              <w:pStyle w:val="TableParagraph"/>
              <w:ind w:left="59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Network</w:t>
            </w:r>
            <w:r>
              <w:rPr>
                <w:rFonts w:ascii="Garamond"/>
                <w:b/>
                <w:color w:val="FFFFFF"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16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49D12133" w14:textId="77777777" w:rsidR="0008018B" w:rsidRDefault="0008018B" w:rsidP="0008018B">
            <w:pPr>
              <w:pStyle w:val="TableParagraph"/>
              <w:spacing w:before="25" w:line="256" w:lineRule="auto"/>
              <w:ind w:left="550" w:right="522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76F3827B" w14:textId="77777777" w:rsidR="0008018B" w:rsidRDefault="0008018B" w:rsidP="0008018B">
            <w:pPr>
              <w:pStyle w:val="TableParagraph"/>
              <w:ind w:left="8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76E1AA88" w14:textId="77777777" w:rsidR="0008018B" w:rsidRDefault="0008018B" w:rsidP="0008018B">
            <w:pPr>
              <w:pStyle w:val="TableParagraph"/>
              <w:spacing w:before="18" w:line="216" w:lineRule="exact"/>
              <w:ind w:left="2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4020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4A581B5E" w14:textId="77777777" w:rsidR="0008018B" w:rsidRDefault="0008018B" w:rsidP="0008018B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1EB7A5" w14:textId="77777777" w:rsidR="0008018B" w:rsidRDefault="0008018B" w:rsidP="0008018B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780E43" w14:textId="77777777" w:rsidR="0008018B" w:rsidRDefault="0008018B" w:rsidP="0008018B">
            <w:pPr>
              <w:pStyle w:val="TableParagraph"/>
              <w:ind w:left="12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08018B" w14:paraId="6BCDA7A1" w14:textId="77777777" w:rsidTr="0008018B">
        <w:trPr>
          <w:trHeight w:hRule="exact" w:val="571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44CEAAC" w14:textId="77777777" w:rsidR="0008018B" w:rsidRDefault="0008018B" w:rsidP="0008018B">
            <w:pPr>
              <w:pStyle w:val="TableParagraph"/>
              <w:spacing w:before="122" w:line="256" w:lineRule="auto"/>
              <w:ind w:left="43" w:right="416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utpatient</w:t>
            </w:r>
            <w:r>
              <w:rPr>
                <w:rFonts w:ascii="Garamond"/>
                <w:b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urgery</w:t>
            </w:r>
          </w:p>
        </w:tc>
        <w:tc>
          <w:tcPr>
            <w:tcW w:w="300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25D3AB18" w14:textId="77777777" w:rsidR="0008018B" w:rsidRDefault="0008018B" w:rsidP="0008018B">
            <w:pPr>
              <w:pStyle w:val="TableParagraph"/>
              <w:spacing w:before="43" w:line="240" w:lineRule="exact"/>
              <w:ind w:left="44" w:right="3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Facilit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e.g.,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mbulator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rger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enter)</w:t>
            </w:r>
          </w:p>
        </w:tc>
        <w:tc>
          <w:tcPr>
            <w:tcW w:w="3600" w:type="dxa"/>
            <w:gridSpan w:val="2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4576CB1" w14:textId="77777777" w:rsidR="0008018B" w:rsidRDefault="0008018B" w:rsidP="0008018B">
            <w:pPr>
              <w:pStyle w:val="TableParagraph"/>
              <w:spacing w:before="14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16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8F1AC3F" w14:textId="77777777" w:rsidR="0008018B" w:rsidRDefault="0008018B" w:rsidP="0008018B">
            <w:pPr>
              <w:pStyle w:val="TableParagraph"/>
              <w:spacing w:before="14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0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1A69E6F3" w14:textId="77777777" w:rsidR="0008018B" w:rsidRDefault="0008018B" w:rsidP="0008018B">
            <w:pPr>
              <w:pStyle w:val="TableParagraph"/>
              <w:spacing w:before="17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8018B" w14:paraId="6AE62CF7" w14:textId="77777777" w:rsidTr="0008018B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4BA4C3E6" w14:textId="77777777" w:rsidR="0008018B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0AFC2480" w14:textId="77777777" w:rsidR="0008018B" w:rsidRDefault="0008018B" w:rsidP="0008018B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hysician/surge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s</w:t>
            </w:r>
          </w:p>
        </w:tc>
        <w:tc>
          <w:tcPr>
            <w:tcW w:w="3600" w:type="dxa"/>
            <w:gridSpan w:val="2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06110318" w14:textId="77777777" w:rsidR="0008018B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55B052DC" w14:textId="77777777" w:rsidR="0008018B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6867A307" w14:textId="77777777" w:rsidR="0008018B" w:rsidRDefault="0008018B" w:rsidP="0008018B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8018B" w14:paraId="7E3355AD" w14:textId="77777777" w:rsidTr="0008018B">
        <w:trPr>
          <w:trHeight w:hRule="exact" w:val="331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B57EF60" w14:textId="77777777" w:rsidR="0008018B" w:rsidRDefault="0008018B" w:rsidP="0008018B">
            <w:pPr>
              <w:pStyle w:val="TableParagraph"/>
              <w:spacing w:before="142" w:line="256" w:lineRule="auto"/>
              <w:ind w:left="43" w:right="31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mmediate</w:t>
            </w:r>
            <w:r>
              <w:rPr>
                <w:rFonts w:ascii="Garamond"/>
                <w:b/>
                <w:spacing w:val="-1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edic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ttention</w:t>
            </w:r>
          </w:p>
        </w:tc>
        <w:tc>
          <w:tcPr>
            <w:tcW w:w="300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787023B" w14:textId="77777777" w:rsidR="0008018B" w:rsidRDefault="0008018B" w:rsidP="0008018B">
            <w:pPr>
              <w:pStyle w:val="TableParagraph"/>
              <w:spacing w:before="28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mergency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om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3600" w:type="dxa"/>
            <w:gridSpan w:val="2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16D486F" w14:textId="77777777" w:rsidR="0008018B" w:rsidRDefault="0008018B" w:rsidP="0008018B">
            <w:pPr>
              <w:pStyle w:val="TableParagraph"/>
              <w:spacing w:before="2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0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16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8808A3D" w14:textId="77777777" w:rsidR="0008018B" w:rsidRDefault="0008018B" w:rsidP="0008018B">
            <w:pPr>
              <w:pStyle w:val="TableParagraph"/>
              <w:spacing w:before="2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50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40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06441DAE" w14:textId="77777777" w:rsidR="0008018B" w:rsidRDefault="0008018B" w:rsidP="0008018B">
            <w:pPr>
              <w:pStyle w:val="TableParagraph"/>
              <w:spacing w:before="17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8018B" w14:paraId="59C28B87" w14:textId="77777777" w:rsidTr="0008018B">
        <w:trPr>
          <w:trHeight w:hRule="exact" w:val="569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26ADA44" w14:textId="77777777" w:rsidR="0008018B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8442577" w14:textId="77777777" w:rsidR="0008018B" w:rsidRDefault="0008018B" w:rsidP="0008018B">
            <w:pPr>
              <w:pStyle w:val="TableParagraph"/>
              <w:spacing w:before="152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mergency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ansportation</w:t>
            </w:r>
          </w:p>
        </w:tc>
        <w:tc>
          <w:tcPr>
            <w:tcW w:w="360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95E1A00" w14:textId="77777777" w:rsidR="0008018B" w:rsidRDefault="0008018B" w:rsidP="0008018B">
            <w:pPr>
              <w:pStyle w:val="TableParagraph"/>
              <w:spacing w:before="152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A184EB1" w14:textId="77777777" w:rsidR="0008018B" w:rsidRDefault="0008018B" w:rsidP="0008018B">
            <w:pPr>
              <w:pStyle w:val="TableParagraph"/>
              <w:spacing w:before="152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618F83DC" w14:textId="77777777" w:rsidR="0008018B" w:rsidRDefault="0008018B" w:rsidP="0008018B">
            <w:pPr>
              <w:pStyle w:val="TableParagraph"/>
              <w:spacing w:before="37" w:line="240" w:lineRule="exact"/>
              <w:ind w:left="48" w:right="82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on-emergency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ansport.</w:t>
            </w:r>
          </w:p>
        </w:tc>
      </w:tr>
      <w:tr w:rsidR="0008018B" w14:paraId="4BDBDAD4" w14:textId="77777777" w:rsidTr="0008018B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176F9682" w14:textId="77777777" w:rsidR="0008018B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</w:tcPr>
          <w:p w14:paraId="2EEDB240" w14:textId="77777777" w:rsidR="0008018B" w:rsidRDefault="0008018B" w:rsidP="0008018B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Urgent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3600" w:type="dxa"/>
            <w:gridSpan w:val="2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6FDBFD7D" w14:textId="77777777" w:rsidR="0008018B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6598A61C" w14:textId="77777777" w:rsidR="0008018B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2C296A32" w14:textId="77777777" w:rsidR="0008018B" w:rsidRDefault="0008018B" w:rsidP="0008018B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8018B" w14:paraId="0DDB23C9" w14:textId="77777777" w:rsidTr="0008018B">
        <w:trPr>
          <w:trHeight w:hRule="exact" w:val="569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4C66C89D" w14:textId="77777777" w:rsidR="0008018B" w:rsidRDefault="0008018B" w:rsidP="0008018B">
            <w:pPr>
              <w:pStyle w:val="TableParagraph"/>
              <w:spacing w:before="121" w:line="256" w:lineRule="auto"/>
              <w:ind w:left="43" w:right="9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ospit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tay</w:t>
            </w:r>
          </w:p>
        </w:tc>
        <w:tc>
          <w:tcPr>
            <w:tcW w:w="300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E2B0175" w14:textId="77777777" w:rsidR="0008018B" w:rsidRDefault="0008018B" w:rsidP="0008018B">
            <w:pPr>
              <w:pStyle w:val="TableParagraph"/>
              <w:spacing w:before="147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Facilit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e.g.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ospi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om)</w:t>
            </w:r>
          </w:p>
        </w:tc>
        <w:tc>
          <w:tcPr>
            <w:tcW w:w="3600" w:type="dxa"/>
            <w:gridSpan w:val="2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2E3B7D9" w14:textId="77777777" w:rsidR="0008018B" w:rsidRDefault="0008018B" w:rsidP="0008018B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16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510F193" w14:textId="77777777" w:rsidR="0008018B" w:rsidRDefault="0008018B" w:rsidP="0008018B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0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1610640E" w14:textId="77777777" w:rsidR="0008018B" w:rsidRDefault="0008018B" w:rsidP="0008018B">
            <w:pPr>
              <w:pStyle w:val="TableParagraph"/>
              <w:spacing w:before="32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08018B" w14:paraId="68003CB0" w14:textId="77777777" w:rsidTr="0008018B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2AF8A06D" w14:textId="77777777" w:rsidR="0008018B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</w:tcPr>
          <w:p w14:paraId="1F2F373D" w14:textId="77777777" w:rsidR="0008018B" w:rsidRDefault="0008018B" w:rsidP="0008018B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hysician/surge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ee</w:t>
            </w:r>
          </w:p>
        </w:tc>
        <w:tc>
          <w:tcPr>
            <w:tcW w:w="3600" w:type="dxa"/>
            <w:gridSpan w:val="2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7166D721" w14:textId="77777777" w:rsidR="0008018B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11580121" w14:textId="77777777" w:rsidR="0008018B" w:rsidRDefault="0008018B" w:rsidP="0008018B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78301771" w14:textId="77777777" w:rsidR="0008018B" w:rsidRDefault="0008018B" w:rsidP="0008018B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8018B" w14:paraId="1FFD1F73" w14:textId="77777777" w:rsidTr="0008018B">
        <w:trPr>
          <w:trHeight w:hRule="exact" w:val="571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C2528D7" w14:textId="77777777" w:rsidR="0008018B" w:rsidRDefault="0008018B" w:rsidP="0008018B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9CB870" w14:textId="77777777" w:rsidR="0008018B" w:rsidRDefault="0008018B" w:rsidP="0008018B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F5C9619" w14:textId="77777777" w:rsidR="0008018B" w:rsidRDefault="0008018B" w:rsidP="0008018B">
            <w:pPr>
              <w:pStyle w:val="TableParagraph"/>
              <w:spacing w:line="256" w:lineRule="auto"/>
              <w:ind w:left="43" w:right="23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ment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,</w:t>
            </w:r>
            <w:r>
              <w:rPr>
                <w:rFonts w:ascii="Garamond"/>
                <w:b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behavioral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,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ubstanc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buse</w:t>
            </w:r>
            <w:r>
              <w:rPr>
                <w:rFonts w:ascii="Garamond"/>
                <w:b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</w:p>
        </w:tc>
        <w:tc>
          <w:tcPr>
            <w:tcW w:w="300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DF72F1F" w14:textId="77777777" w:rsidR="0008018B" w:rsidRDefault="0008018B" w:rsidP="0008018B">
            <w:pPr>
              <w:pStyle w:val="TableParagraph"/>
              <w:spacing w:before="43" w:line="240" w:lineRule="exact"/>
              <w:ind w:left="44" w:right="3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ntal/Behavioral</w:t>
            </w:r>
            <w:r>
              <w:rPr>
                <w:rFonts w:ascii="Garamond"/>
                <w:spacing w:val="-1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3600" w:type="dxa"/>
            <w:gridSpan w:val="2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ED7A3A3" w14:textId="77777777" w:rsidR="0008018B" w:rsidRDefault="0008018B" w:rsidP="0008018B">
            <w:pPr>
              <w:pStyle w:val="TableParagraph"/>
              <w:spacing w:before="14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16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1AD62EF" w14:textId="77777777" w:rsidR="0008018B" w:rsidRDefault="0008018B" w:rsidP="0008018B">
            <w:pPr>
              <w:pStyle w:val="TableParagraph"/>
              <w:spacing w:before="148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40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73B91F92" w14:textId="77777777" w:rsidR="0008018B" w:rsidRDefault="0008018B" w:rsidP="0008018B">
            <w:pPr>
              <w:pStyle w:val="TableParagraph"/>
              <w:spacing w:before="17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8018B" w14:paraId="42ABE46F" w14:textId="77777777" w:rsidTr="0008018B">
        <w:trPr>
          <w:trHeight w:hRule="exact" w:val="57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4CAC4F7A" w14:textId="77777777" w:rsidR="0008018B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0971C6DA" w14:textId="77777777" w:rsidR="0008018B" w:rsidRDefault="0008018B" w:rsidP="0008018B">
            <w:pPr>
              <w:pStyle w:val="TableParagraph"/>
              <w:spacing w:before="48" w:line="240" w:lineRule="exact"/>
              <w:ind w:left="44" w:right="46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ntal/Behavioral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360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CE65044" w14:textId="77777777" w:rsidR="0008018B" w:rsidRDefault="0008018B" w:rsidP="0008018B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AA22DF3" w14:textId="77777777" w:rsidR="0008018B" w:rsidRDefault="0008018B" w:rsidP="0008018B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1AC996D3" w14:textId="77777777" w:rsidR="0008018B" w:rsidRDefault="0008018B" w:rsidP="0008018B">
            <w:pPr>
              <w:pStyle w:val="TableParagraph"/>
              <w:spacing w:before="37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08018B" w14:paraId="7FD75510" w14:textId="77777777" w:rsidTr="0008018B">
        <w:trPr>
          <w:trHeight w:hRule="exact" w:val="57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767509D" w14:textId="77777777" w:rsidR="0008018B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18C6C28" w14:textId="77777777" w:rsidR="0008018B" w:rsidRDefault="0008018B" w:rsidP="0008018B">
            <w:pPr>
              <w:pStyle w:val="TableParagraph"/>
              <w:spacing w:before="48" w:line="240" w:lineRule="exact"/>
              <w:ind w:left="44" w:right="5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ubstanc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sorder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3600" w:type="dxa"/>
            <w:gridSpan w:val="2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31DFB31" w14:textId="77777777" w:rsidR="0008018B" w:rsidRDefault="0008018B" w:rsidP="0008018B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603A7DA3" w14:textId="77777777" w:rsidR="0008018B" w:rsidRDefault="0008018B" w:rsidP="0008018B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3EF2B35A" w14:textId="77777777" w:rsidR="0008018B" w:rsidRDefault="0008018B" w:rsidP="0008018B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8018B" w14:paraId="4736E704" w14:textId="77777777" w:rsidTr="0008018B">
        <w:trPr>
          <w:trHeight w:hRule="exact" w:val="575"/>
        </w:trPr>
        <w:tc>
          <w:tcPr>
            <w:tcW w:w="2340" w:type="dxa"/>
            <w:vMerge/>
            <w:tcBorders>
              <w:left w:val="single" w:sz="10" w:space="0" w:color="285DA5"/>
              <w:bottom w:val="single" w:sz="13" w:space="0" w:color="285DA5"/>
              <w:right w:val="single" w:sz="10" w:space="0" w:color="285DA5"/>
            </w:tcBorders>
            <w:shd w:val="clear" w:color="auto" w:fill="BFE8FB"/>
          </w:tcPr>
          <w:p w14:paraId="02E7510F" w14:textId="77777777" w:rsidR="0008018B" w:rsidRDefault="0008018B" w:rsidP="0008018B"/>
        </w:tc>
        <w:tc>
          <w:tcPr>
            <w:tcW w:w="3000" w:type="dxa"/>
            <w:tcBorders>
              <w:top w:val="single" w:sz="6" w:space="0" w:color="285DA5"/>
              <w:left w:val="single" w:sz="10" w:space="0" w:color="285DA5"/>
              <w:bottom w:val="single" w:sz="13" w:space="0" w:color="285DA5"/>
              <w:right w:val="single" w:sz="6" w:space="0" w:color="285DA5"/>
            </w:tcBorders>
          </w:tcPr>
          <w:p w14:paraId="7F1D64DE" w14:textId="77777777" w:rsidR="0008018B" w:rsidRDefault="0008018B" w:rsidP="0008018B">
            <w:pPr>
              <w:pStyle w:val="TableParagraph"/>
              <w:spacing w:before="48" w:line="240" w:lineRule="exact"/>
              <w:ind w:left="44" w:right="72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ubstance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s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isorder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3600" w:type="dxa"/>
            <w:gridSpan w:val="2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</w:tcPr>
          <w:p w14:paraId="25B3903D" w14:textId="77777777" w:rsidR="0008018B" w:rsidRDefault="0008018B" w:rsidP="0008018B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16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6" w:space="0" w:color="285DA5"/>
            </w:tcBorders>
          </w:tcPr>
          <w:p w14:paraId="74B13AD1" w14:textId="77777777" w:rsidR="0008018B" w:rsidRDefault="0008018B" w:rsidP="0008018B">
            <w:pPr>
              <w:pStyle w:val="TableParagraph"/>
              <w:spacing w:before="15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020" w:type="dxa"/>
            <w:tcBorders>
              <w:top w:val="single" w:sz="6" w:space="0" w:color="285DA5"/>
              <w:left w:val="single" w:sz="6" w:space="0" w:color="285DA5"/>
              <w:bottom w:val="single" w:sz="13" w:space="0" w:color="285DA5"/>
              <w:right w:val="single" w:sz="10" w:space="0" w:color="285DA5"/>
            </w:tcBorders>
          </w:tcPr>
          <w:p w14:paraId="4E2A48C7" w14:textId="77777777" w:rsidR="0008018B" w:rsidRDefault="0008018B" w:rsidP="0008018B">
            <w:pPr>
              <w:pStyle w:val="TableParagraph"/>
              <w:spacing w:before="37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</w:tbl>
    <w:p w14:paraId="20494D6F" w14:textId="77777777" w:rsidR="00042536" w:rsidRDefault="00042536">
      <w:pPr>
        <w:spacing w:line="240" w:lineRule="exact"/>
        <w:rPr>
          <w:rFonts w:ascii="Garamond" w:eastAsia="Garamond" w:hAnsi="Garamond" w:cs="Garamond"/>
          <w:sz w:val="24"/>
          <w:szCs w:val="24"/>
        </w:rPr>
        <w:sectPr w:rsidR="00042536">
          <w:pgSz w:w="15840" w:h="12240" w:orient="landscape"/>
          <w:pgMar w:top="1460" w:right="200" w:bottom="940" w:left="220" w:header="231" w:footer="758" w:gutter="0"/>
          <w:cols w:space="720"/>
        </w:sectPr>
      </w:pPr>
    </w:p>
    <w:p w14:paraId="372C7204" w14:textId="77777777" w:rsidR="00042536" w:rsidRDefault="00042536">
      <w:pPr>
        <w:spacing w:before="11"/>
        <w:rPr>
          <w:rFonts w:ascii="Times New Roman" w:eastAsia="Times New Roman" w:hAnsi="Times New Roman" w:cs="Times New Roman"/>
          <w:sz w:val="9"/>
          <w:szCs w:val="9"/>
        </w:rPr>
      </w:pPr>
    </w:p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3780"/>
        <w:gridCol w:w="2340"/>
        <w:gridCol w:w="2340"/>
        <w:gridCol w:w="4320"/>
      </w:tblGrid>
      <w:tr w:rsidR="00042536" w14:paraId="302C1DBB" w14:textId="77777777">
        <w:trPr>
          <w:trHeight w:hRule="exact" w:val="1129"/>
        </w:trPr>
        <w:tc>
          <w:tcPr>
            <w:tcW w:w="2340" w:type="dxa"/>
            <w:tcBorders>
              <w:top w:val="single" w:sz="10" w:space="0" w:color="285DA5"/>
              <w:left w:val="single" w:sz="10" w:space="0" w:color="285DA5"/>
              <w:bottom w:val="single" w:sz="10" w:space="0" w:color="285DA5"/>
              <w:right w:val="single" w:sz="10" w:space="0" w:color="C8D6E6"/>
            </w:tcBorders>
            <w:shd w:val="clear" w:color="auto" w:fill="0775A8"/>
          </w:tcPr>
          <w:p w14:paraId="3F1EE35D" w14:textId="77777777" w:rsidR="00042536" w:rsidRDefault="00042536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1F052D72" w14:textId="77777777" w:rsidR="00042536" w:rsidRDefault="00DB2685">
            <w:pPr>
              <w:pStyle w:val="TableParagraph"/>
              <w:spacing w:line="280" w:lineRule="auto"/>
              <w:ind w:left="35" w:right="796" w:hanging="1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Common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edical</w:t>
            </w:r>
            <w:r>
              <w:rPr>
                <w:rFonts w:ascii="Garamond"/>
                <w:b/>
                <w:color w:val="FFFFFF"/>
                <w:spacing w:val="-1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vent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24AD2CE8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A0867E" w14:textId="77777777" w:rsidR="00042536" w:rsidRDefault="00042536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03544AD2" w14:textId="77777777" w:rsidR="00042536" w:rsidRDefault="00DB2685">
            <w:pPr>
              <w:pStyle w:val="TableParagraph"/>
              <w:ind w:left="10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Services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May</w:t>
            </w:r>
            <w:r>
              <w:rPr>
                <w:rFonts w:ascii="Garamond"/>
                <w:b/>
                <w:color w:val="FFFFFF"/>
                <w:spacing w:val="-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Need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6" w:space="0" w:color="C8D6E6"/>
            </w:tcBorders>
            <w:shd w:val="clear" w:color="auto" w:fill="0775A8"/>
          </w:tcPr>
          <w:p w14:paraId="53C712DC" w14:textId="77777777" w:rsidR="00042536" w:rsidRDefault="00DB2685">
            <w:pPr>
              <w:pStyle w:val="TableParagraph"/>
              <w:spacing w:before="25" w:line="256" w:lineRule="auto"/>
              <w:ind w:left="540" w:right="537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</w:t>
            </w:r>
          </w:p>
          <w:p w14:paraId="172B6116" w14:textId="77777777" w:rsidR="00042536" w:rsidRDefault="00DB2685">
            <w:pPr>
              <w:pStyle w:val="TableParagraph"/>
              <w:ind w:left="59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Network</w:t>
            </w:r>
            <w:r>
              <w:rPr>
                <w:rFonts w:ascii="Garamond"/>
                <w:b/>
                <w:color w:val="FFFFFF"/>
                <w:spacing w:val="-18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C8D6E6"/>
              <w:bottom w:val="single" w:sz="10" w:space="0" w:color="285DA5"/>
              <w:right w:val="single" w:sz="10" w:space="0" w:color="BFC3F2"/>
            </w:tcBorders>
            <w:shd w:val="clear" w:color="auto" w:fill="0775A8"/>
          </w:tcPr>
          <w:p w14:paraId="76384754" w14:textId="77777777" w:rsidR="00042536" w:rsidRDefault="00DB2685">
            <w:pPr>
              <w:pStyle w:val="TableParagraph"/>
              <w:spacing w:before="25" w:line="256" w:lineRule="auto"/>
              <w:ind w:left="550" w:right="522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Your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Cost</w:t>
            </w:r>
            <w:r>
              <w:rPr>
                <w:rFonts w:ascii="Garamond"/>
                <w:b/>
                <w:color w:val="FFFFFF"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If</w:t>
            </w:r>
            <w:r>
              <w:rPr>
                <w:rFonts w:ascii="Garamond"/>
                <w:b/>
                <w:color w:val="FFFFFF"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You</w:t>
            </w:r>
            <w:r>
              <w:rPr>
                <w:rFonts w:ascii="Garamond"/>
                <w:b/>
                <w:color w:val="FFFFFF"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Use</w:t>
            </w:r>
            <w:r>
              <w:rPr>
                <w:rFonts w:ascii="Garamond"/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an</w:t>
            </w:r>
          </w:p>
          <w:p w14:paraId="68156683" w14:textId="77777777" w:rsidR="00042536" w:rsidRDefault="00DB2685">
            <w:pPr>
              <w:pStyle w:val="TableParagraph"/>
              <w:ind w:left="8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bCs/>
                <w:color w:val="FFFFFF"/>
                <w:sz w:val="24"/>
                <w:szCs w:val="24"/>
              </w:rPr>
              <w:t>Out–of–Network</w:t>
            </w:r>
          </w:p>
          <w:p w14:paraId="180A9951" w14:textId="77777777" w:rsidR="00042536" w:rsidRDefault="00DB2685">
            <w:pPr>
              <w:pStyle w:val="TableParagraph"/>
              <w:spacing w:before="18" w:line="216" w:lineRule="exact"/>
              <w:ind w:left="25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Provider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10" w:space="0" w:color="BFC3F2"/>
              <w:bottom w:val="single" w:sz="10" w:space="0" w:color="285DA5"/>
              <w:right w:val="single" w:sz="10" w:space="0" w:color="285DA5"/>
            </w:tcBorders>
            <w:shd w:val="clear" w:color="auto" w:fill="0775A8"/>
          </w:tcPr>
          <w:p w14:paraId="69A87737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F25B0F" w14:textId="77777777" w:rsidR="00042536" w:rsidRDefault="00042536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9C45BC" w14:textId="77777777" w:rsidR="00042536" w:rsidRDefault="00DB2685">
            <w:pPr>
              <w:pStyle w:val="TableParagraph"/>
              <w:ind w:left="12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color w:val="FFFFFF"/>
                <w:sz w:val="24"/>
              </w:rPr>
              <w:t>Limitations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&amp;</w:t>
            </w:r>
            <w:r>
              <w:rPr>
                <w:rFonts w:ascii="Garamond"/>
                <w:b/>
                <w:color w:val="FFFFFF"/>
                <w:spacing w:val="-12"/>
                <w:sz w:val="24"/>
              </w:rPr>
              <w:t xml:space="preserve"> </w:t>
            </w:r>
            <w:r>
              <w:rPr>
                <w:rFonts w:ascii="Garamond"/>
                <w:b/>
                <w:color w:val="FFFFFF"/>
                <w:sz w:val="24"/>
              </w:rPr>
              <w:t>Exceptions</w:t>
            </w:r>
          </w:p>
        </w:tc>
      </w:tr>
      <w:tr w:rsidR="00042536" w14:paraId="62955182" w14:textId="77777777">
        <w:trPr>
          <w:trHeight w:hRule="exact" w:val="343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277D6002" w14:textId="77777777" w:rsidR="00042536" w:rsidRDefault="00042536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0FD8F4BC" w14:textId="77777777" w:rsidR="00042536" w:rsidRDefault="00DB2685">
            <w:pPr>
              <w:pStyle w:val="TableParagraph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r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regnant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1319921" w14:textId="77777777" w:rsidR="00042536" w:rsidRDefault="00DB2685">
            <w:pPr>
              <w:pStyle w:val="TableParagraph"/>
              <w:spacing w:before="40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nat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stna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6CC4FBF" w14:textId="77777777" w:rsidR="00042536" w:rsidRDefault="00DB2685">
            <w:pPr>
              <w:pStyle w:val="TableParagraph"/>
              <w:spacing w:before="40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BFC3F2"/>
            </w:tcBorders>
            <w:shd w:val="clear" w:color="auto" w:fill="EFF9FF"/>
          </w:tcPr>
          <w:p w14:paraId="571C142C" w14:textId="77777777" w:rsidR="00042536" w:rsidRDefault="00DB2685">
            <w:pPr>
              <w:pStyle w:val="TableParagraph"/>
              <w:spacing w:before="40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10" w:space="0" w:color="BFC3F2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6B3EC841" w14:textId="77777777" w:rsidR="00042536" w:rsidRDefault="00DB2685">
            <w:pPr>
              <w:pStyle w:val="TableParagraph"/>
              <w:spacing w:before="29"/>
              <w:ind w:left="4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42536" w14:paraId="013F1F36" w14:textId="77777777">
        <w:trPr>
          <w:trHeight w:hRule="exact" w:val="809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1564D7A6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</w:tcPr>
          <w:p w14:paraId="58B1B29A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41D99BC" w14:textId="77777777" w:rsidR="00042536" w:rsidRDefault="00DB2685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livery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l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npatien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6E9F8854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793DDFD8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55C15FDF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7687D855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54832B6A" w14:textId="77777777" w:rsidR="00042536" w:rsidRDefault="00DB2685">
            <w:pPr>
              <w:pStyle w:val="TableParagraph"/>
              <w:spacing w:before="22" w:line="255" w:lineRule="exact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Includes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patient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ostnatal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  <w:p w14:paraId="47256922" w14:textId="77777777" w:rsidR="00042536" w:rsidRDefault="00DB2685">
            <w:pPr>
              <w:pStyle w:val="TableParagraph"/>
              <w:spacing w:line="240" w:lineRule="exact"/>
              <w:ind w:left="48" w:right="73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a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b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042536" w14:paraId="77EBDC33" w14:textId="77777777">
        <w:trPr>
          <w:trHeight w:hRule="exact" w:val="569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6D9D16A2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E7A31A6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CF88CA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BFA544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341385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DDABC9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3A140906" w14:textId="77777777" w:rsidR="00042536" w:rsidRDefault="00DB2685">
            <w:pPr>
              <w:pStyle w:val="TableParagraph"/>
              <w:spacing w:line="256" w:lineRule="auto"/>
              <w:ind w:left="43" w:right="29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lp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recovering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ave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10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pecial</w:t>
            </w:r>
            <w:r>
              <w:rPr>
                <w:rFonts w:ascii="Garamond"/>
                <w:b/>
                <w:spacing w:val="-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health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DAAFE34" w14:textId="77777777" w:rsidR="00042536" w:rsidRDefault="00DB2685">
            <w:pPr>
              <w:pStyle w:val="TableParagraph"/>
              <w:spacing w:before="147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om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lth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3E6CE43" w14:textId="77777777" w:rsidR="00042536" w:rsidRDefault="00DB2685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8838AC1" w14:textId="77777777" w:rsidR="00042536" w:rsidRDefault="00DB2685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096EBA40" w14:textId="77777777" w:rsidR="00042536" w:rsidRDefault="00DB2685">
            <w:pPr>
              <w:pStyle w:val="TableParagraph"/>
              <w:spacing w:before="32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042536" w14:paraId="0B1472FA" w14:textId="77777777">
        <w:trPr>
          <w:trHeight w:hRule="exact" w:val="1049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2E6B7E26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6CD347C0" w14:textId="77777777" w:rsidR="00042536" w:rsidRDefault="00042536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007489B0" w14:textId="77777777" w:rsidR="00042536" w:rsidRDefault="00DB2685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spacing w:val="-2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11D2DF03" w14:textId="77777777" w:rsidR="00042536" w:rsidRDefault="00042536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61C220CC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F712BFA" w14:textId="77777777" w:rsidR="00042536" w:rsidRDefault="00042536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  <w:p w14:paraId="63B113B3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1B4D99DD" w14:textId="77777777" w:rsidR="00042536" w:rsidRDefault="00DB2685" w:rsidP="006E5CF1">
            <w:pPr>
              <w:pStyle w:val="TableParagraph"/>
              <w:spacing w:before="37" w:line="240" w:lineRule="exact"/>
              <w:ind w:left="48" w:right="21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6E5CF1">
              <w:rPr>
                <w:rFonts w:ascii="Garamond"/>
                <w:spacing w:val="-6"/>
                <w:sz w:val="24"/>
              </w:rPr>
              <w:t>plan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al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ccupation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 Chiropractic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 w:rsidR="006E5CF1">
              <w:rPr>
                <w:rFonts w:ascii="Garamond"/>
                <w:w w:val="99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ech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.</w:t>
            </w:r>
          </w:p>
        </w:tc>
      </w:tr>
      <w:tr w:rsidR="00042536" w14:paraId="10D3E183" w14:textId="77777777">
        <w:trPr>
          <w:trHeight w:hRule="exact" w:val="1289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2A8BA36F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A099F28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2BA675" w14:textId="77777777" w:rsidR="00042536" w:rsidRDefault="00042536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B9DCA0C" w14:textId="77777777" w:rsidR="00042536" w:rsidRDefault="00DB2685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abilitation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F5CE56F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DA9A34" w14:textId="77777777" w:rsidR="00042536" w:rsidRDefault="00042536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25AB6A6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60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pay/visi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7D1DDE96" w14:textId="77777777" w:rsidR="00042536" w:rsidRDefault="00042536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F109FD" w14:textId="77777777" w:rsidR="00042536" w:rsidRDefault="00042536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3192586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16C14DD7" w14:textId="77777777" w:rsidR="00042536" w:rsidRDefault="00DB2685" w:rsidP="006E5CF1">
            <w:pPr>
              <w:pStyle w:val="TableParagraph"/>
              <w:spacing w:before="37" w:line="240" w:lineRule="exact"/>
              <w:ind w:left="48" w:right="20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6E5CF1">
              <w:rPr>
                <w:rFonts w:ascii="Garamond"/>
                <w:spacing w:val="-6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utism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hysical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ccupational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,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 w:rsidR="006E5CF1">
              <w:rPr>
                <w:rFonts w:ascii="Garamond"/>
                <w:spacing w:val="-7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utism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peech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rapy,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mbined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ith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habilitation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042536" w14:paraId="59C439B2" w14:textId="77777777">
        <w:trPr>
          <w:trHeight w:hRule="exact" w:val="809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2B7F1F1B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46D91158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107B4233" w14:textId="77777777" w:rsidR="00042536" w:rsidRDefault="00DB2685">
            <w:pPr>
              <w:pStyle w:val="TableParagraph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Skilled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ursing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63A76136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274947C9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4153A477" w14:textId="77777777" w:rsidR="00042536" w:rsidRDefault="0004253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40D936C8" w14:textId="77777777" w:rsidR="00042536" w:rsidRDefault="00DB2685">
            <w:pPr>
              <w:pStyle w:val="TableParagraph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6817706B" w14:textId="77777777" w:rsidR="00042536" w:rsidRDefault="00DB2685">
            <w:pPr>
              <w:pStyle w:val="TableParagraph"/>
              <w:spacing w:before="37" w:line="240" w:lineRule="exact"/>
              <w:ind w:left="48" w:right="28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6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day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 w:rsidR="006E5CF1">
              <w:rPr>
                <w:rFonts w:ascii="Garamond"/>
                <w:spacing w:val="-5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.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1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</w:p>
          <w:p w14:paraId="6640A9F0" w14:textId="77777777" w:rsidR="00042536" w:rsidRDefault="00DB2685">
            <w:pPr>
              <w:pStyle w:val="TableParagraph"/>
              <w:spacing w:line="255" w:lineRule="exact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042536" w14:paraId="107DC680" w14:textId="77777777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7E655E0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3A796803" w14:textId="77777777" w:rsidR="00042536" w:rsidRDefault="00DB2685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urable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quipment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5E981BAC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0C6A747F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6B03EBE6" w14:textId="77777777" w:rsidR="00042536" w:rsidRDefault="00DB2685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–––––––––––none–––––––––––</w:t>
            </w:r>
          </w:p>
        </w:tc>
      </w:tr>
      <w:tr w:rsidR="00042536" w14:paraId="6D9A457C" w14:textId="77777777">
        <w:trPr>
          <w:trHeight w:hRule="exact" w:val="569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4434DE5D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</w:tcPr>
          <w:p w14:paraId="3B4362AA" w14:textId="77777777" w:rsidR="00042536" w:rsidRDefault="00DB2685">
            <w:pPr>
              <w:pStyle w:val="TableParagraph"/>
              <w:spacing w:before="152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Hospice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232CD52C" w14:textId="77777777" w:rsidR="00042536" w:rsidRDefault="00DB2685">
            <w:pPr>
              <w:pStyle w:val="TableParagraph"/>
              <w:spacing w:before="152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2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</w:tcPr>
          <w:p w14:paraId="09FAC26B" w14:textId="77777777" w:rsidR="00042536" w:rsidRDefault="00DB2685">
            <w:pPr>
              <w:pStyle w:val="TableParagraph"/>
              <w:spacing w:before="152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30%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</w:tcPr>
          <w:p w14:paraId="740136A5" w14:textId="77777777" w:rsidR="00042536" w:rsidRDefault="00DB2685">
            <w:pPr>
              <w:pStyle w:val="TableParagraph"/>
              <w:spacing w:before="37" w:line="240" w:lineRule="exact"/>
              <w:ind w:left="48" w:right="1457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-authorization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  <w:r>
              <w:rPr>
                <w:rFonts w:ascii="Garamond"/>
                <w:spacing w:val="-1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-of-network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.</w:t>
            </w:r>
          </w:p>
        </w:tc>
      </w:tr>
      <w:tr w:rsidR="00042536" w14:paraId="349D64CE" w14:textId="77777777">
        <w:trPr>
          <w:trHeight w:hRule="exact" w:val="569"/>
        </w:trPr>
        <w:tc>
          <w:tcPr>
            <w:tcW w:w="2340" w:type="dxa"/>
            <w:vMerge w:val="restart"/>
            <w:tcBorders>
              <w:top w:val="single" w:sz="10" w:space="0" w:color="285DA5"/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52689577" w14:textId="77777777" w:rsidR="00042536" w:rsidRDefault="00042536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3AD3F8" w14:textId="77777777" w:rsidR="00042536" w:rsidRDefault="00DB2685">
            <w:pPr>
              <w:pStyle w:val="TableParagraph"/>
              <w:spacing w:line="256" w:lineRule="auto"/>
              <w:ind w:left="43" w:right="37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If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ild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eeds</w:t>
            </w:r>
            <w:r>
              <w:rPr>
                <w:rFonts w:ascii="Garamond"/>
                <w:b/>
                <w:w w:val="99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ental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ey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are</w:t>
            </w:r>
          </w:p>
        </w:tc>
        <w:tc>
          <w:tcPr>
            <w:tcW w:w="3780" w:type="dxa"/>
            <w:tcBorders>
              <w:top w:val="single" w:sz="10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18E28D7D" w14:textId="77777777" w:rsidR="00042536" w:rsidRDefault="00DB2685">
            <w:pPr>
              <w:pStyle w:val="TableParagraph"/>
              <w:spacing w:before="147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465AB752" w14:textId="77777777" w:rsidR="00042536" w:rsidRDefault="00DB2685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</w:t>
            </w:r>
            <w:r>
              <w:rPr>
                <w:rFonts w:ascii="Garamond"/>
                <w:spacing w:val="-10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arge</w:t>
            </w:r>
          </w:p>
        </w:tc>
        <w:tc>
          <w:tcPr>
            <w:tcW w:w="234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  <w:shd w:val="clear" w:color="auto" w:fill="EFF9FF"/>
          </w:tcPr>
          <w:p w14:paraId="2137A67F" w14:textId="77777777" w:rsidR="00042536" w:rsidRDefault="00DB2685">
            <w:pPr>
              <w:pStyle w:val="TableParagraph"/>
              <w:spacing w:before="147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4320" w:type="dxa"/>
            <w:tcBorders>
              <w:top w:val="single" w:sz="10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  <w:shd w:val="clear" w:color="auto" w:fill="EFF9FF"/>
          </w:tcPr>
          <w:p w14:paraId="6EFB2A94" w14:textId="77777777" w:rsidR="00042536" w:rsidRDefault="00DB2685" w:rsidP="006E5CF1">
            <w:pPr>
              <w:pStyle w:val="TableParagraph"/>
              <w:spacing w:before="32" w:line="240" w:lineRule="exact"/>
              <w:ind w:left="48" w:right="41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1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  <w:r>
              <w:rPr>
                <w:rFonts w:ascii="Garamond"/>
                <w:w w:val="9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 w:rsidR="006E5CF1">
              <w:rPr>
                <w:rFonts w:ascii="Garamond"/>
                <w:spacing w:val="-8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.</w:t>
            </w:r>
          </w:p>
        </w:tc>
      </w:tr>
      <w:tr w:rsidR="00042536" w14:paraId="73BD2643" w14:textId="77777777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right w:val="single" w:sz="10" w:space="0" w:color="285DA5"/>
            </w:tcBorders>
            <w:shd w:val="clear" w:color="auto" w:fill="BFE8FB"/>
          </w:tcPr>
          <w:p w14:paraId="15310230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6" w:space="0" w:color="285DA5"/>
              <w:right w:val="single" w:sz="6" w:space="0" w:color="285DA5"/>
            </w:tcBorders>
          </w:tcPr>
          <w:p w14:paraId="142DACA1" w14:textId="77777777" w:rsidR="00042536" w:rsidRDefault="00DB2685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Glasses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37445104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6" w:space="0" w:color="285DA5"/>
            </w:tcBorders>
          </w:tcPr>
          <w:p w14:paraId="52E4C697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6" w:space="0" w:color="285DA5"/>
              <w:right w:val="single" w:sz="10" w:space="0" w:color="285DA5"/>
            </w:tcBorders>
          </w:tcPr>
          <w:p w14:paraId="2DA37B47" w14:textId="77777777" w:rsidR="00042536" w:rsidRDefault="00DB2685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.</w:t>
            </w:r>
          </w:p>
        </w:tc>
      </w:tr>
      <w:tr w:rsidR="00042536" w14:paraId="1E770E4F" w14:textId="77777777">
        <w:trPr>
          <w:trHeight w:hRule="exact" w:val="331"/>
        </w:trPr>
        <w:tc>
          <w:tcPr>
            <w:tcW w:w="2340" w:type="dxa"/>
            <w:vMerge/>
            <w:tcBorders>
              <w:left w:val="single" w:sz="10" w:space="0" w:color="285DA5"/>
              <w:bottom w:val="single" w:sz="10" w:space="0" w:color="285DA5"/>
              <w:right w:val="single" w:sz="10" w:space="0" w:color="285DA5"/>
            </w:tcBorders>
            <w:shd w:val="clear" w:color="auto" w:fill="BFE8FB"/>
          </w:tcPr>
          <w:p w14:paraId="3A71BF84" w14:textId="77777777" w:rsidR="00042536" w:rsidRDefault="00042536"/>
        </w:tc>
        <w:tc>
          <w:tcPr>
            <w:tcW w:w="3780" w:type="dxa"/>
            <w:tcBorders>
              <w:top w:val="single" w:sz="6" w:space="0" w:color="285DA5"/>
              <w:left w:val="single" w:sz="10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38CD0970" w14:textId="77777777" w:rsidR="00042536" w:rsidRDefault="00DB2685">
            <w:pPr>
              <w:pStyle w:val="TableParagraph"/>
              <w:spacing w:before="33"/>
              <w:ind w:left="4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ntal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eck-up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2CEFE967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234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6" w:space="0" w:color="285DA5"/>
            </w:tcBorders>
            <w:shd w:val="clear" w:color="auto" w:fill="EFF9FF"/>
          </w:tcPr>
          <w:p w14:paraId="0AD9D47C" w14:textId="77777777" w:rsidR="00042536" w:rsidRDefault="00DB2685">
            <w:pPr>
              <w:pStyle w:val="TableParagraph"/>
              <w:spacing w:before="33"/>
              <w:ind w:left="4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</w:t>
            </w:r>
          </w:p>
        </w:tc>
        <w:tc>
          <w:tcPr>
            <w:tcW w:w="4320" w:type="dxa"/>
            <w:tcBorders>
              <w:top w:val="single" w:sz="6" w:space="0" w:color="285DA5"/>
              <w:left w:val="single" w:sz="6" w:space="0" w:color="285DA5"/>
              <w:bottom w:val="single" w:sz="10" w:space="0" w:color="285DA5"/>
              <w:right w:val="single" w:sz="10" w:space="0" w:color="285DA5"/>
            </w:tcBorders>
            <w:shd w:val="clear" w:color="auto" w:fill="EFF9FF"/>
          </w:tcPr>
          <w:p w14:paraId="61B95823" w14:textId="77777777" w:rsidR="00042536" w:rsidRDefault="00DB2685">
            <w:pPr>
              <w:pStyle w:val="TableParagraph"/>
              <w:spacing w:before="22"/>
              <w:ind w:left="4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t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ed.</w:t>
            </w:r>
          </w:p>
        </w:tc>
      </w:tr>
    </w:tbl>
    <w:p w14:paraId="586CAD23" w14:textId="77777777" w:rsidR="00042536" w:rsidRDefault="00042536">
      <w:pPr>
        <w:rPr>
          <w:rFonts w:ascii="Garamond" w:eastAsia="Garamond" w:hAnsi="Garamond" w:cs="Garamond"/>
          <w:sz w:val="24"/>
          <w:szCs w:val="24"/>
        </w:rPr>
        <w:sectPr w:rsidR="00042536">
          <w:pgSz w:w="15840" w:h="12240" w:orient="landscape"/>
          <w:pgMar w:top="1440" w:right="200" w:bottom="940" w:left="260" w:header="231" w:footer="758" w:gutter="0"/>
          <w:cols w:space="720"/>
        </w:sectPr>
      </w:pPr>
    </w:p>
    <w:p w14:paraId="5C3AF9A5" w14:textId="77777777" w:rsidR="00042536" w:rsidRDefault="003D527B">
      <w:pPr>
        <w:spacing w:before="172"/>
        <w:ind w:left="117"/>
        <w:rPr>
          <w:rFonts w:ascii="Garamond" w:eastAsia="Garamond" w:hAnsi="Garamond" w:cs="Garamond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000" behindDoc="1" locked="0" layoutInCell="1" allowOverlap="1" wp14:anchorId="1B7695A4" wp14:editId="2F576E33">
                <wp:simplePos x="0" y="0"/>
                <wp:positionH relativeFrom="page">
                  <wp:posOffset>211455</wp:posOffset>
                </wp:positionH>
                <wp:positionV relativeFrom="paragraph">
                  <wp:posOffset>741680</wp:posOffset>
                </wp:positionV>
                <wp:extent cx="34290" cy="34290"/>
                <wp:effectExtent l="1905" t="8255" r="1905" b="5080"/>
                <wp:wrapNone/>
                <wp:docPr id="175" name="Group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168"/>
                          <a:chExt cx="54" cy="54"/>
                        </a:xfrm>
                      </wpg:grpSpPr>
                      <wpg:grpSp>
                        <wpg:cNvPr id="176" name="Group 161"/>
                        <wpg:cNvGrpSpPr>
                          <a:grpSpLocks/>
                        </wpg:cNvGrpSpPr>
                        <wpg:grpSpPr bwMode="auto">
                          <a:xfrm>
                            <a:off x="340" y="1175"/>
                            <a:ext cx="40" cy="40"/>
                            <a:chOff x="340" y="1175"/>
                            <a:chExt cx="40" cy="40"/>
                          </a:xfrm>
                        </wpg:grpSpPr>
                        <wps:wsp>
                          <wps:cNvPr id="177" name="Freeform 162"/>
                          <wps:cNvSpPr>
                            <a:spLocks/>
                          </wps:cNvSpPr>
                          <wps:spPr bwMode="auto">
                            <a:xfrm>
                              <a:off x="340" y="1175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175 1175"/>
                                <a:gd name="T3" fmla="*/ 1175 h 40"/>
                                <a:gd name="T4" fmla="+- 0 349 340"/>
                                <a:gd name="T5" fmla="*/ T4 w 40"/>
                                <a:gd name="T6" fmla="+- 0 1175 1175"/>
                                <a:gd name="T7" fmla="*/ 1175 h 40"/>
                                <a:gd name="T8" fmla="+- 0 340 340"/>
                                <a:gd name="T9" fmla="*/ T8 w 40"/>
                                <a:gd name="T10" fmla="+- 0 1184 1175"/>
                                <a:gd name="T11" fmla="*/ 1184 h 40"/>
                                <a:gd name="T12" fmla="+- 0 340 340"/>
                                <a:gd name="T13" fmla="*/ T12 w 40"/>
                                <a:gd name="T14" fmla="+- 0 1206 1175"/>
                                <a:gd name="T15" fmla="*/ 1206 h 40"/>
                                <a:gd name="T16" fmla="+- 0 349 340"/>
                                <a:gd name="T17" fmla="*/ T16 w 40"/>
                                <a:gd name="T18" fmla="+- 0 1215 1175"/>
                                <a:gd name="T19" fmla="*/ 1215 h 40"/>
                                <a:gd name="T20" fmla="+- 0 371 340"/>
                                <a:gd name="T21" fmla="*/ T20 w 40"/>
                                <a:gd name="T22" fmla="+- 0 1215 1175"/>
                                <a:gd name="T23" fmla="*/ 1215 h 40"/>
                                <a:gd name="T24" fmla="+- 0 380 340"/>
                                <a:gd name="T25" fmla="*/ T24 w 40"/>
                                <a:gd name="T26" fmla="+- 0 1206 1175"/>
                                <a:gd name="T27" fmla="*/ 1206 h 40"/>
                                <a:gd name="T28" fmla="+- 0 380 340"/>
                                <a:gd name="T29" fmla="*/ T28 w 40"/>
                                <a:gd name="T30" fmla="+- 0 1184 1175"/>
                                <a:gd name="T31" fmla="*/ 1184 h 40"/>
                                <a:gd name="T32" fmla="+- 0 371 340"/>
                                <a:gd name="T33" fmla="*/ T32 w 40"/>
                                <a:gd name="T34" fmla="+- 0 1175 1175"/>
                                <a:gd name="T35" fmla="*/ 117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" name="Group 159"/>
                        <wpg:cNvGrpSpPr>
                          <a:grpSpLocks/>
                        </wpg:cNvGrpSpPr>
                        <wpg:grpSpPr bwMode="auto">
                          <a:xfrm>
                            <a:off x="340" y="1175"/>
                            <a:ext cx="40" cy="40"/>
                            <a:chOff x="340" y="1175"/>
                            <a:chExt cx="40" cy="40"/>
                          </a:xfrm>
                        </wpg:grpSpPr>
                        <wps:wsp>
                          <wps:cNvPr id="179" name="Freeform 160"/>
                          <wps:cNvSpPr>
                            <a:spLocks/>
                          </wps:cNvSpPr>
                          <wps:spPr bwMode="auto">
                            <a:xfrm>
                              <a:off x="340" y="1175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195 1175"/>
                                <a:gd name="T3" fmla="*/ 1195 h 40"/>
                                <a:gd name="T4" fmla="+- 0 380 340"/>
                                <a:gd name="T5" fmla="*/ T4 w 40"/>
                                <a:gd name="T6" fmla="+- 0 1184 1175"/>
                                <a:gd name="T7" fmla="*/ 1184 h 40"/>
                                <a:gd name="T8" fmla="+- 0 371 340"/>
                                <a:gd name="T9" fmla="*/ T8 w 40"/>
                                <a:gd name="T10" fmla="+- 0 1175 1175"/>
                                <a:gd name="T11" fmla="*/ 1175 h 40"/>
                                <a:gd name="T12" fmla="+- 0 360 340"/>
                                <a:gd name="T13" fmla="*/ T12 w 40"/>
                                <a:gd name="T14" fmla="+- 0 1175 1175"/>
                                <a:gd name="T15" fmla="*/ 1175 h 40"/>
                                <a:gd name="T16" fmla="+- 0 349 340"/>
                                <a:gd name="T17" fmla="*/ T16 w 40"/>
                                <a:gd name="T18" fmla="+- 0 1175 1175"/>
                                <a:gd name="T19" fmla="*/ 1175 h 40"/>
                                <a:gd name="T20" fmla="+- 0 340 340"/>
                                <a:gd name="T21" fmla="*/ T20 w 40"/>
                                <a:gd name="T22" fmla="+- 0 1184 1175"/>
                                <a:gd name="T23" fmla="*/ 1184 h 40"/>
                                <a:gd name="T24" fmla="+- 0 340 340"/>
                                <a:gd name="T25" fmla="*/ T24 w 40"/>
                                <a:gd name="T26" fmla="+- 0 1195 1175"/>
                                <a:gd name="T27" fmla="*/ 1195 h 40"/>
                                <a:gd name="T28" fmla="+- 0 340 340"/>
                                <a:gd name="T29" fmla="*/ T28 w 40"/>
                                <a:gd name="T30" fmla="+- 0 1206 1175"/>
                                <a:gd name="T31" fmla="*/ 1206 h 40"/>
                                <a:gd name="T32" fmla="+- 0 349 340"/>
                                <a:gd name="T33" fmla="*/ T32 w 40"/>
                                <a:gd name="T34" fmla="+- 0 1215 1175"/>
                                <a:gd name="T35" fmla="*/ 1215 h 40"/>
                                <a:gd name="T36" fmla="+- 0 360 340"/>
                                <a:gd name="T37" fmla="*/ T36 w 40"/>
                                <a:gd name="T38" fmla="+- 0 1215 1175"/>
                                <a:gd name="T39" fmla="*/ 1215 h 40"/>
                                <a:gd name="T40" fmla="+- 0 371 340"/>
                                <a:gd name="T41" fmla="*/ T40 w 40"/>
                                <a:gd name="T42" fmla="+- 0 1215 1175"/>
                                <a:gd name="T43" fmla="*/ 1215 h 40"/>
                                <a:gd name="T44" fmla="+- 0 380 340"/>
                                <a:gd name="T45" fmla="*/ T44 w 40"/>
                                <a:gd name="T46" fmla="+- 0 1206 1175"/>
                                <a:gd name="T47" fmla="*/ 1206 h 40"/>
                                <a:gd name="T48" fmla="+- 0 380 340"/>
                                <a:gd name="T49" fmla="*/ T48 w 40"/>
                                <a:gd name="T50" fmla="+- 0 1195 1175"/>
                                <a:gd name="T51" fmla="*/ 119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F0EEEC" id="Group 158" o:spid="_x0000_s1026" style="position:absolute;margin-left:16.65pt;margin-top:58.4pt;width:2.7pt;height:2.7pt;z-index:-34480;mso-position-horizontal-relative:page" coordorigin="333,1168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">
                <v:group id="Group 161" o:spid="_x0000_s1027" style="position:absolute;left:340;top:1175;width:40;height:40" coordorigin="340,117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2fUzsMAAADc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s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zZ9TOwwAAANwAAAAP&#10;AAAAAAAAAAAAAAAAAKoCAABkcnMvZG93bnJldi54bWxQSwUGAAAAAAQABAD6AAAAmgMAAAAA&#10;">
                  <v:shape id="Freeform 162" o:spid="_x0000_s1028" style="position:absolute;left:340;top:117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slesMA&#10;AADcAAAADwAAAGRycy9kb3ducmV2LnhtbERPTWvCQBC9C/0PywjedKNILamrlIqg4kVTWnqbZsds&#10;MDsbsquJ/74rCN7m8T5nvuxsJa7U+NKxgvEoAUGcO11yoeArWw/fQPiArLFyTApu5GG5eOnNMdWu&#10;5QNdj6EQMYR9igpMCHUqpc8NWfQjVxNH7uQaiyHCppC6wTaG20pOkuRVWiw5Nhis6dNQfj5erIL2&#10;5/vk97ft6mwOf8VvxtPd3kyVGvS7j3cQgbrwFD/cGx3nz2ZwfyZeIB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vslesMAAADcAAAADwAAAAAAAAAAAAAAAACYAgAAZHJzL2Rv&#10;d25yZXYueG1sUEsFBgAAAAAEAAQA9QAAAIgDAAAAAA==&#10;" path="m31,l9,,,9,,31r9,9l31,40r9,-9l40,9,31,xe" fillcolor="black" stroked="f">
                    <v:path arrowok="t" o:connecttype="custom" o:connectlocs="31,1175;9,1175;0,1184;0,1206;9,1215;31,1215;40,1206;40,1184;31,1175" o:connectangles="0,0,0,0,0,0,0,0,0"/>
                  </v:shape>
                </v:group>
                <v:group id="Group 159" o:spid="_x0000_s1029" style="position:absolute;left:340;top:1175;width:40;height:40" coordorigin="340,117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bTlJ8YAAADcAAAADwAAAGRycy9kb3ducmV2LnhtbESPT2vCQBDF74V+h2UK&#10;vdVNLK0luoqIigcp+AeKtyE7JsHsbMiuSfz2nUOhtxnem/d+M1sMrlYdtaHybCAdJaCIc28rLgyc&#10;T5u3L1AhIlusPZOBBwVYzJ+fZphZ3/OBumMslIRwyNBAGWOTaR3ykhyGkW+IRbv61mGUtS20bbGX&#10;cFfrcZJ8aocVS0OJDa1Kym/HuzOw7bFfvqfrbn+7rh6X08f3zz4lY15fhuUUVKQh/pv/rndW8Cd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ttOUnxgAAANwA&#10;AAAPAAAAAAAAAAAAAAAAAKoCAABkcnMvZG93bnJldi54bWxQSwUGAAAAAAQABAD6AAAAnQMAAAAA&#10;">
                  <v:shape id="Freeform 160" o:spid="_x0000_s1030" style="position:absolute;left:340;top:117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3RP8MA&#10;AADcAAAADwAAAGRycy9kb3ducmV2LnhtbERPTWsCMRC9C/6HMEJvmq0H226NIoJYL4rbgu1tuplu&#10;lm4myyau6b83QsHbPN7nzJfRNqKnzteOFTxOMhDEpdM1Vwo+3jfjZxA+IGtsHJOCP/KwXAwHc8y1&#10;u/CR+iJUIoWwz1GBCaHNpfSlIYt+4lrixP24zmJIsKuk7vCSwm0jp1k2kxZrTg0GW1obKn+Ls1Ww&#10;XxWH037bm2xmXfzefX7F03mn1MMorl5BBIrhLv53v+k0/+kFbs+kC+TiC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3RP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5;40,1184;31,1175;20,1175;9,1175;0,1184;0,1195;0,1206;9,1215;20,1215;31,1215;40,1206;40,119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024" behindDoc="1" locked="0" layoutInCell="1" allowOverlap="1" wp14:anchorId="482B6827" wp14:editId="444780E7">
                <wp:simplePos x="0" y="0"/>
                <wp:positionH relativeFrom="page">
                  <wp:posOffset>211455</wp:posOffset>
                </wp:positionH>
                <wp:positionV relativeFrom="paragraph">
                  <wp:posOffset>915035</wp:posOffset>
                </wp:positionV>
                <wp:extent cx="34290" cy="34290"/>
                <wp:effectExtent l="1905" t="635" r="1905" b="3175"/>
                <wp:wrapNone/>
                <wp:docPr id="170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441"/>
                          <a:chExt cx="54" cy="54"/>
                        </a:xfrm>
                      </wpg:grpSpPr>
                      <wpg:grpSp>
                        <wpg:cNvPr id="171" name="Group 156"/>
                        <wpg:cNvGrpSpPr>
                          <a:grpSpLocks/>
                        </wpg:cNvGrpSpPr>
                        <wpg:grpSpPr bwMode="auto">
                          <a:xfrm>
                            <a:off x="340" y="1448"/>
                            <a:ext cx="40" cy="40"/>
                            <a:chOff x="340" y="1448"/>
                            <a:chExt cx="40" cy="40"/>
                          </a:xfrm>
                        </wpg:grpSpPr>
                        <wps:wsp>
                          <wps:cNvPr id="172" name="Freeform 157"/>
                          <wps:cNvSpPr>
                            <a:spLocks/>
                          </wps:cNvSpPr>
                          <wps:spPr bwMode="auto">
                            <a:xfrm>
                              <a:off x="340" y="1448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448 1448"/>
                                <a:gd name="T3" fmla="*/ 1448 h 40"/>
                                <a:gd name="T4" fmla="+- 0 349 340"/>
                                <a:gd name="T5" fmla="*/ T4 w 40"/>
                                <a:gd name="T6" fmla="+- 0 1448 1448"/>
                                <a:gd name="T7" fmla="*/ 1448 h 40"/>
                                <a:gd name="T8" fmla="+- 0 340 340"/>
                                <a:gd name="T9" fmla="*/ T8 w 40"/>
                                <a:gd name="T10" fmla="+- 0 1457 1448"/>
                                <a:gd name="T11" fmla="*/ 1457 h 40"/>
                                <a:gd name="T12" fmla="+- 0 340 340"/>
                                <a:gd name="T13" fmla="*/ T12 w 40"/>
                                <a:gd name="T14" fmla="+- 0 1479 1448"/>
                                <a:gd name="T15" fmla="*/ 1479 h 40"/>
                                <a:gd name="T16" fmla="+- 0 349 340"/>
                                <a:gd name="T17" fmla="*/ T16 w 40"/>
                                <a:gd name="T18" fmla="+- 0 1488 1448"/>
                                <a:gd name="T19" fmla="*/ 1488 h 40"/>
                                <a:gd name="T20" fmla="+- 0 371 340"/>
                                <a:gd name="T21" fmla="*/ T20 w 40"/>
                                <a:gd name="T22" fmla="+- 0 1488 1448"/>
                                <a:gd name="T23" fmla="*/ 1488 h 40"/>
                                <a:gd name="T24" fmla="+- 0 380 340"/>
                                <a:gd name="T25" fmla="*/ T24 w 40"/>
                                <a:gd name="T26" fmla="+- 0 1479 1448"/>
                                <a:gd name="T27" fmla="*/ 1479 h 40"/>
                                <a:gd name="T28" fmla="+- 0 380 340"/>
                                <a:gd name="T29" fmla="*/ T28 w 40"/>
                                <a:gd name="T30" fmla="+- 0 1457 1448"/>
                                <a:gd name="T31" fmla="*/ 1457 h 40"/>
                                <a:gd name="T32" fmla="+- 0 371 340"/>
                                <a:gd name="T33" fmla="*/ T32 w 40"/>
                                <a:gd name="T34" fmla="+- 0 1448 1448"/>
                                <a:gd name="T35" fmla="*/ 1448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" name="Group 154"/>
                        <wpg:cNvGrpSpPr>
                          <a:grpSpLocks/>
                        </wpg:cNvGrpSpPr>
                        <wpg:grpSpPr bwMode="auto">
                          <a:xfrm>
                            <a:off x="340" y="1448"/>
                            <a:ext cx="40" cy="40"/>
                            <a:chOff x="340" y="1448"/>
                            <a:chExt cx="40" cy="40"/>
                          </a:xfrm>
                        </wpg:grpSpPr>
                        <wps:wsp>
                          <wps:cNvPr id="174" name="Freeform 155"/>
                          <wps:cNvSpPr>
                            <a:spLocks/>
                          </wps:cNvSpPr>
                          <wps:spPr bwMode="auto">
                            <a:xfrm>
                              <a:off x="340" y="1448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468 1448"/>
                                <a:gd name="T3" fmla="*/ 1468 h 40"/>
                                <a:gd name="T4" fmla="+- 0 380 340"/>
                                <a:gd name="T5" fmla="*/ T4 w 40"/>
                                <a:gd name="T6" fmla="+- 0 1457 1448"/>
                                <a:gd name="T7" fmla="*/ 1457 h 40"/>
                                <a:gd name="T8" fmla="+- 0 371 340"/>
                                <a:gd name="T9" fmla="*/ T8 w 40"/>
                                <a:gd name="T10" fmla="+- 0 1448 1448"/>
                                <a:gd name="T11" fmla="*/ 1448 h 40"/>
                                <a:gd name="T12" fmla="+- 0 360 340"/>
                                <a:gd name="T13" fmla="*/ T12 w 40"/>
                                <a:gd name="T14" fmla="+- 0 1448 1448"/>
                                <a:gd name="T15" fmla="*/ 1448 h 40"/>
                                <a:gd name="T16" fmla="+- 0 349 340"/>
                                <a:gd name="T17" fmla="*/ T16 w 40"/>
                                <a:gd name="T18" fmla="+- 0 1448 1448"/>
                                <a:gd name="T19" fmla="*/ 1448 h 40"/>
                                <a:gd name="T20" fmla="+- 0 340 340"/>
                                <a:gd name="T21" fmla="*/ T20 w 40"/>
                                <a:gd name="T22" fmla="+- 0 1457 1448"/>
                                <a:gd name="T23" fmla="*/ 1457 h 40"/>
                                <a:gd name="T24" fmla="+- 0 340 340"/>
                                <a:gd name="T25" fmla="*/ T24 w 40"/>
                                <a:gd name="T26" fmla="+- 0 1468 1448"/>
                                <a:gd name="T27" fmla="*/ 1468 h 40"/>
                                <a:gd name="T28" fmla="+- 0 340 340"/>
                                <a:gd name="T29" fmla="*/ T28 w 40"/>
                                <a:gd name="T30" fmla="+- 0 1479 1448"/>
                                <a:gd name="T31" fmla="*/ 1479 h 40"/>
                                <a:gd name="T32" fmla="+- 0 349 340"/>
                                <a:gd name="T33" fmla="*/ T32 w 40"/>
                                <a:gd name="T34" fmla="+- 0 1488 1448"/>
                                <a:gd name="T35" fmla="*/ 1488 h 40"/>
                                <a:gd name="T36" fmla="+- 0 360 340"/>
                                <a:gd name="T37" fmla="*/ T36 w 40"/>
                                <a:gd name="T38" fmla="+- 0 1488 1448"/>
                                <a:gd name="T39" fmla="*/ 1488 h 40"/>
                                <a:gd name="T40" fmla="+- 0 371 340"/>
                                <a:gd name="T41" fmla="*/ T40 w 40"/>
                                <a:gd name="T42" fmla="+- 0 1488 1448"/>
                                <a:gd name="T43" fmla="*/ 1488 h 40"/>
                                <a:gd name="T44" fmla="+- 0 380 340"/>
                                <a:gd name="T45" fmla="*/ T44 w 40"/>
                                <a:gd name="T46" fmla="+- 0 1479 1448"/>
                                <a:gd name="T47" fmla="*/ 1479 h 40"/>
                                <a:gd name="T48" fmla="+- 0 380 340"/>
                                <a:gd name="T49" fmla="*/ T48 w 40"/>
                                <a:gd name="T50" fmla="+- 0 1468 1448"/>
                                <a:gd name="T51" fmla="*/ 1468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C1E082" id="Group 153" o:spid="_x0000_s1026" style="position:absolute;margin-left:16.65pt;margin-top:72.05pt;width:2.7pt;height:2.7pt;z-index:-34456;mso-position-horizontal-relative:page" coordorigin="333,1441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">
                <v:group id="Group 156" o:spid="_x0000_s1027" style="position:absolute;left:340;top:1448;width:40;height:40" coordorigin="340,1448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5Mus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a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I5MusQAAADcAAAA&#10;DwAAAAAAAAAAAAAAAACqAgAAZHJzL2Rvd25yZXYueG1sUEsFBgAAAAAEAAQA+gAAAJsDAAAAAA==&#10;">
                  <v:shape id="Freeform 157" o:spid="_x0000_s1028" style="position:absolute;left:340;top:1448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yG4sQA&#10;AADcAAAADwAAAGRycy9kb3ducmV2LnhtbERPTWvCQBC9C/0PyxR6001FakldQ6kItXjRlJbeptkx&#10;G5KdDdnVxH/vCoK3ebzPWWSDbcSJOl85VvA8SUAQF05XXCr4ztfjVxA+IGtsHJOCM3nIlg+jBaba&#10;9byj0z6UIoawT1GBCaFNpfSFIYt+4lriyB1cZzFE2JVSd9jHcNvIaZK8SIsVxwaDLX0YKur90Sro&#10;f38OfnverGqz+y//cp59bc1MqafH4f0NRKAh3MU396eO8+dTuD4TL5DL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qMhuLEAAAA3AAAAA8AAAAAAAAAAAAAAAAAmAIAAGRycy9k&#10;b3ducmV2LnhtbFBLBQYAAAAABAAEAPUAAACJAwAAAAA=&#10;" path="m31,l9,,,9,,31r9,9l31,40r9,-9l40,9,31,xe" fillcolor="black" stroked="f">
                    <v:path arrowok="t" o:connecttype="custom" o:connectlocs="31,1448;9,1448;0,1457;0,1479;9,1488;31,1488;40,1479;40,1457;31,1448" o:connectangles="0,0,0,0,0,0,0,0,0"/>
                  </v:shape>
                </v:group>
                <v:group id="Group 154" o:spid="_x0000_s1029" style="position:absolute;left:340;top:1448;width:40;height:40" coordorigin="340,1448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xB3Vs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H9N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xB3VsQAAADcAAAA&#10;DwAAAAAAAAAAAAAAAACqAgAAZHJzL2Rvd25yZXYueG1sUEsFBgAAAAAEAAQA+gAAAJsDAAAAAA==&#10;">
                  <v:shape id="Freeform 155" o:spid="_x0000_s1030" style="position:absolute;left:340;top:1448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x+ocMA&#10;AADcAAAADwAAAGRycy9kb3ducmV2LnhtbERPTWsCMRC9F/wPYQRvNVspVlajSKFYL5augnqbbqab&#10;pZvJsolr/PdNoeBtHu9zFqtoG9FT52vHCp7GGQji0umaKwWH/dvjDIQPyBobx6TgRh5Wy8HDAnPt&#10;rvxJfREqkULY56jAhNDmUvrSkEU/di1x4r5dZzEk2FVSd3hN4baRkyybSos1pwaDLb0aKn+Ki1Ww&#10;Wxcfx92mN9nUuvi1PZ3j8bJVajSM6zmIQDHcxf/ud53mvzzD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+x+oc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8;40,1457;31,1448;20,1448;9,1448;0,1457;0,1468;0,1479;9,1488;20,1488;31,1488;40,1479;40,1468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048" behindDoc="1" locked="0" layoutInCell="1" allowOverlap="1" wp14:anchorId="0628E481" wp14:editId="69D2E062">
                <wp:simplePos x="0" y="0"/>
                <wp:positionH relativeFrom="page">
                  <wp:posOffset>211455</wp:posOffset>
                </wp:positionH>
                <wp:positionV relativeFrom="paragraph">
                  <wp:posOffset>1088390</wp:posOffset>
                </wp:positionV>
                <wp:extent cx="34290" cy="34290"/>
                <wp:effectExtent l="1905" t="2540" r="1905" b="1270"/>
                <wp:wrapNone/>
                <wp:docPr id="165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714"/>
                          <a:chExt cx="54" cy="54"/>
                        </a:xfrm>
                      </wpg:grpSpPr>
                      <wpg:grpSp>
                        <wpg:cNvPr id="166" name="Group 151"/>
                        <wpg:cNvGrpSpPr>
                          <a:grpSpLocks/>
                        </wpg:cNvGrpSpPr>
                        <wpg:grpSpPr bwMode="auto">
                          <a:xfrm>
                            <a:off x="340" y="1721"/>
                            <a:ext cx="40" cy="40"/>
                            <a:chOff x="340" y="1721"/>
                            <a:chExt cx="40" cy="40"/>
                          </a:xfrm>
                        </wpg:grpSpPr>
                        <wps:wsp>
                          <wps:cNvPr id="167" name="Freeform 152"/>
                          <wps:cNvSpPr>
                            <a:spLocks/>
                          </wps:cNvSpPr>
                          <wps:spPr bwMode="auto">
                            <a:xfrm>
                              <a:off x="340" y="1721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721 1721"/>
                                <a:gd name="T3" fmla="*/ 1721 h 40"/>
                                <a:gd name="T4" fmla="+- 0 349 340"/>
                                <a:gd name="T5" fmla="*/ T4 w 40"/>
                                <a:gd name="T6" fmla="+- 0 1721 1721"/>
                                <a:gd name="T7" fmla="*/ 1721 h 40"/>
                                <a:gd name="T8" fmla="+- 0 340 340"/>
                                <a:gd name="T9" fmla="*/ T8 w 40"/>
                                <a:gd name="T10" fmla="+- 0 1730 1721"/>
                                <a:gd name="T11" fmla="*/ 1730 h 40"/>
                                <a:gd name="T12" fmla="+- 0 340 340"/>
                                <a:gd name="T13" fmla="*/ T12 w 40"/>
                                <a:gd name="T14" fmla="+- 0 1752 1721"/>
                                <a:gd name="T15" fmla="*/ 1752 h 40"/>
                                <a:gd name="T16" fmla="+- 0 349 340"/>
                                <a:gd name="T17" fmla="*/ T16 w 40"/>
                                <a:gd name="T18" fmla="+- 0 1761 1721"/>
                                <a:gd name="T19" fmla="*/ 1761 h 40"/>
                                <a:gd name="T20" fmla="+- 0 371 340"/>
                                <a:gd name="T21" fmla="*/ T20 w 40"/>
                                <a:gd name="T22" fmla="+- 0 1761 1721"/>
                                <a:gd name="T23" fmla="*/ 1761 h 40"/>
                                <a:gd name="T24" fmla="+- 0 380 340"/>
                                <a:gd name="T25" fmla="*/ T24 w 40"/>
                                <a:gd name="T26" fmla="+- 0 1752 1721"/>
                                <a:gd name="T27" fmla="*/ 1752 h 40"/>
                                <a:gd name="T28" fmla="+- 0 380 340"/>
                                <a:gd name="T29" fmla="*/ T28 w 40"/>
                                <a:gd name="T30" fmla="+- 0 1730 1721"/>
                                <a:gd name="T31" fmla="*/ 1730 h 40"/>
                                <a:gd name="T32" fmla="+- 0 371 340"/>
                                <a:gd name="T33" fmla="*/ T32 w 40"/>
                                <a:gd name="T34" fmla="+- 0 1721 1721"/>
                                <a:gd name="T35" fmla="*/ 172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149"/>
                        <wpg:cNvGrpSpPr>
                          <a:grpSpLocks/>
                        </wpg:cNvGrpSpPr>
                        <wpg:grpSpPr bwMode="auto">
                          <a:xfrm>
                            <a:off x="340" y="1721"/>
                            <a:ext cx="40" cy="40"/>
                            <a:chOff x="340" y="1721"/>
                            <a:chExt cx="40" cy="40"/>
                          </a:xfrm>
                        </wpg:grpSpPr>
                        <wps:wsp>
                          <wps:cNvPr id="169" name="Freeform 150"/>
                          <wps:cNvSpPr>
                            <a:spLocks/>
                          </wps:cNvSpPr>
                          <wps:spPr bwMode="auto">
                            <a:xfrm>
                              <a:off x="340" y="1721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1741 1721"/>
                                <a:gd name="T3" fmla="*/ 1741 h 40"/>
                                <a:gd name="T4" fmla="+- 0 380 340"/>
                                <a:gd name="T5" fmla="*/ T4 w 40"/>
                                <a:gd name="T6" fmla="+- 0 1730 1721"/>
                                <a:gd name="T7" fmla="*/ 1730 h 40"/>
                                <a:gd name="T8" fmla="+- 0 371 340"/>
                                <a:gd name="T9" fmla="*/ T8 w 40"/>
                                <a:gd name="T10" fmla="+- 0 1721 1721"/>
                                <a:gd name="T11" fmla="*/ 1721 h 40"/>
                                <a:gd name="T12" fmla="+- 0 360 340"/>
                                <a:gd name="T13" fmla="*/ T12 w 40"/>
                                <a:gd name="T14" fmla="+- 0 1721 1721"/>
                                <a:gd name="T15" fmla="*/ 1721 h 40"/>
                                <a:gd name="T16" fmla="+- 0 349 340"/>
                                <a:gd name="T17" fmla="*/ T16 w 40"/>
                                <a:gd name="T18" fmla="+- 0 1721 1721"/>
                                <a:gd name="T19" fmla="*/ 1721 h 40"/>
                                <a:gd name="T20" fmla="+- 0 340 340"/>
                                <a:gd name="T21" fmla="*/ T20 w 40"/>
                                <a:gd name="T22" fmla="+- 0 1730 1721"/>
                                <a:gd name="T23" fmla="*/ 1730 h 40"/>
                                <a:gd name="T24" fmla="+- 0 340 340"/>
                                <a:gd name="T25" fmla="*/ T24 w 40"/>
                                <a:gd name="T26" fmla="+- 0 1741 1721"/>
                                <a:gd name="T27" fmla="*/ 1741 h 40"/>
                                <a:gd name="T28" fmla="+- 0 340 340"/>
                                <a:gd name="T29" fmla="*/ T28 w 40"/>
                                <a:gd name="T30" fmla="+- 0 1752 1721"/>
                                <a:gd name="T31" fmla="*/ 1752 h 40"/>
                                <a:gd name="T32" fmla="+- 0 349 340"/>
                                <a:gd name="T33" fmla="*/ T32 w 40"/>
                                <a:gd name="T34" fmla="+- 0 1761 1721"/>
                                <a:gd name="T35" fmla="*/ 1761 h 40"/>
                                <a:gd name="T36" fmla="+- 0 360 340"/>
                                <a:gd name="T37" fmla="*/ T36 w 40"/>
                                <a:gd name="T38" fmla="+- 0 1761 1721"/>
                                <a:gd name="T39" fmla="*/ 1761 h 40"/>
                                <a:gd name="T40" fmla="+- 0 371 340"/>
                                <a:gd name="T41" fmla="*/ T40 w 40"/>
                                <a:gd name="T42" fmla="+- 0 1761 1721"/>
                                <a:gd name="T43" fmla="*/ 1761 h 40"/>
                                <a:gd name="T44" fmla="+- 0 380 340"/>
                                <a:gd name="T45" fmla="*/ T44 w 40"/>
                                <a:gd name="T46" fmla="+- 0 1752 1721"/>
                                <a:gd name="T47" fmla="*/ 1752 h 40"/>
                                <a:gd name="T48" fmla="+- 0 380 340"/>
                                <a:gd name="T49" fmla="*/ T48 w 40"/>
                                <a:gd name="T50" fmla="+- 0 1741 1721"/>
                                <a:gd name="T51" fmla="*/ 174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D4A2C" id="Group 148" o:spid="_x0000_s1026" style="position:absolute;margin-left:16.65pt;margin-top:85.7pt;width:2.7pt;height:2.7pt;z-index:-34432;mso-position-horizontal-relative:page" coordorigin="333,1714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">
                <v:group id="Group 151" o:spid="_x0000_s1027" style="position:absolute;left:340;top:1721;width:40;height:40" coordorigin="340,172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5CE8MAAADcAAAADwAAAGRycy9kb3ducmV2LnhtbERPTWuDQBC9B/Iflgn0&#10;lqymVIrJRkSS0kMoNCmU3gZ3oqI7K+5Wzb/vFgq9zeN9zj6bTSdGGlxjWUG8iUAQl1Y3XCn4uJ7W&#10;zyCcR9bYWSYFd3KQHZaLPabaTvxO48VXIoSwS1FB7X2fSunKmgy6je2JA3ezg0Ef4FBJPeAUwk0n&#10;t1GUSIMNh4YaeypqKtvLt1HwMuGUP8bH8dzeivvX9ent8xyTUg+rOd+B8DT7f/Gf+1WH+Uk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2vkITwwAAANwAAAAP&#10;AAAAAAAAAAAAAAAAAKoCAABkcnMvZG93bnJldi54bWxQSwUGAAAAAAQABAD6AAAAmgMAAAAA&#10;">
                  <v:shape id="Freeform 152" o:spid="_x0000_s1028" style="position:absolute;left:340;top:172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Kzp8QA&#10;AADcAAAADwAAAGRycy9kb3ducmV2LnhtbERPTWvCQBC9C/0Pywi96UYRLalrKJVCW7xoSktv0+yY&#10;DcnOhuzWxH/vCoK3ebzPWWeDbcSJOl85VjCbJiCIC6crLhV85W+TJxA+IGtsHJOCM3nINg+jNaba&#10;9byn0yGUIoawT1GBCaFNpfSFIYt+6lriyB1dZzFE2JVSd9jHcNvIeZIspcWKY4PBll4NFfXh3yro&#10;f76Pfnf+2NZm/1f+5rz43JmFUo/j4eUZRKAh3MU397uO85cruD4TL5Cb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8is6fEAAAA3AAAAA8AAAAAAAAAAAAAAAAAmAIAAGRycy9k&#10;b3ducmV2LnhtbFBLBQYAAAAABAAEAPUAAACJAwAAAAA=&#10;" path="m31,l9,,,9,,31r9,9l31,40r9,-9l40,9,31,xe" fillcolor="black" stroked="f">
                    <v:path arrowok="t" o:connecttype="custom" o:connectlocs="31,1721;9,1721;0,1730;0,1752;9,1761;31,1761;40,1752;40,1730;31,1721" o:connectangles="0,0,0,0,0,0,0,0,0"/>
                  </v:shape>
                </v:group>
                <v:group id="Group 149" o:spid="_x0000_s1029" style="position:absolute;left:340;top:1721;width:40;height:40" coordorigin="340,172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G1z+sYAAADc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obXP6xgAAANwA&#10;AAAPAAAAAAAAAAAAAAAAAKoCAABkcnMvZG93bnJldi54bWxQSwUGAAAAAAQABAD6AAAAnQMAAAAA&#10;">
                  <v:shape id="Freeform 150" o:spid="_x0000_s1030" style="position:absolute;left:340;top:172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RH4sMA&#10;AADcAAAADwAAAGRycy9kb3ducmV2LnhtbERPTWsCMRC9C/6HMEJvmm0PS90aRQpivVi6Cra36Wa6&#10;WbqZLJu4pv++EQRv83ifs1hF24qBet84VvA4y0AQV043XCs4HjbTZxA+IGtsHZOCP/KwWo5HCyy0&#10;u/AHDWWoRQphX6ACE0JXSOkrQxb9zHXEiftxvcWQYF9L3eMlhdtWPmVZLi02nBoMdvRqqPotz1bB&#10;fl2+n/bbwWS5dfF79/kVT+edUg+TuH4BESiGu/jmftNpfj6H6zPpArn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DRH4sMAAADcAAAADwAAAAAAAAAAAAAAAACYAgAAZHJzL2Rv&#10;d25yZXYueG1sUEsFBgAAAAAEAAQA9QAAAIgDAAAAAA==&#10;" path="m40,20l40,9,31,,20,,9,,,9,,20,,31r9,9l20,40r11,l40,31r,-11e" filled="f" strokeweight=".7pt">
                    <v:path arrowok="t" o:connecttype="custom" o:connectlocs="40,1741;40,1730;31,1721;20,1721;9,1721;0,1730;0,1741;0,1752;9,1761;20,1761;31,1761;40,1752;40,1741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072" behindDoc="1" locked="0" layoutInCell="1" allowOverlap="1" wp14:anchorId="59F7004B" wp14:editId="73D31E47">
                <wp:simplePos x="0" y="0"/>
                <wp:positionH relativeFrom="page">
                  <wp:posOffset>211455</wp:posOffset>
                </wp:positionH>
                <wp:positionV relativeFrom="paragraph">
                  <wp:posOffset>1261745</wp:posOffset>
                </wp:positionV>
                <wp:extent cx="34290" cy="34290"/>
                <wp:effectExtent l="1905" t="4445" r="1905" b="8890"/>
                <wp:wrapNone/>
                <wp:docPr id="160" name="Group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333" y="1987"/>
                          <a:chExt cx="54" cy="54"/>
                        </a:xfrm>
                      </wpg:grpSpPr>
                      <wpg:grpSp>
                        <wpg:cNvPr id="161" name="Group 146"/>
                        <wpg:cNvGrpSpPr>
                          <a:grpSpLocks/>
                        </wpg:cNvGrpSpPr>
                        <wpg:grpSpPr bwMode="auto">
                          <a:xfrm>
                            <a:off x="340" y="1994"/>
                            <a:ext cx="40" cy="40"/>
                            <a:chOff x="340" y="1994"/>
                            <a:chExt cx="40" cy="40"/>
                          </a:xfrm>
                        </wpg:grpSpPr>
                        <wps:wsp>
                          <wps:cNvPr id="162" name="Freeform 147"/>
                          <wps:cNvSpPr>
                            <a:spLocks/>
                          </wps:cNvSpPr>
                          <wps:spPr bwMode="auto">
                            <a:xfrm>
                              <a:off x="340" y="1994"/>
                              <a:ext cx="40" cy="40"/>
                            </a:xfrm>
                            <a:custGeom>
                              <a:avLst/>
                              <a:gdLst>
                                <a:gd name="T0" fmla="+- 0 371 340"/>
                                <a:gd name="T1" fmla="*/ T0 w 40"/>
                                <a:gd name="T2" fmla="+- 0 1994 1994"/>
                                <a:gd name="T3" fmla="*/ 1994 h 40"/>
                                <a:gd name="T4" fmla="+- 0 349 340"/>
                                <a:gd name="T5" fmla="*/ T4 w 40"/>
                                <a:gd name="T6" fmla="+- 0 1994 1994"/>
                                <a:gd name="T7" fmla="*/ 1994 h 40"/>
                                <a:gd name="T8" fmla="+- 0 340 340"/>
                                <a:gd name="T9" fmla="*/ T8 w 40"/>
                                <a:gd name="T10" fmla="+- 0 2003 1994"/>
                                <a:gd name="T11" fmla="*/ 2003 h 40"/>
                                <a:gd name="T12" fmla="+- 0 340 340"/>
                                <a:gd name="T13" fmla="*/ T12 w 40"/>
                                <a:gd name="T14" fmla="+- 0 2025 1994"/>
                                <a:gd name="T15" fmla="*/ 2025 h 40"/>
                                <a:gd name="T16" fmla="+- 0 349 340"/>
                                <a:gd name="T17" fmla="*/ T16 w 40"/>
                                <a:gd name="T18" fmla="+- 0 2034 1994"/>
                                <a:gd name="T19" fmla="*/ 2034 h 40"/>
                                <a:gd name="T20" fmla="+- 0 371 340"/>
                                <a:gd name="T21" fmla="*/ T20 w 40"/>
                                <a:gd name="T22" fmla="+- 0 2034 1994"/>
                                <a:gd name="T23" fmla="*/ 2034 h 40"/>
                                <a:gd name="T24" fmla="+- 0 380 340"/>
                                <a:gd name="T25" fmla="*/ T24 w 40"/>
                                <a:gd name="T26" fmla="+- 0 2025 1994"/>
                                <a:gd name="T27" fmla="*/ 2025 h 40"/>
                                <a:gd name="T28" fmla="+- 0 380 340"/>
                                <a:gd name="T29" fmla="*/ T28 w 40"/>
                                <a:gd name="T30" fmla="+- 0 2003 1994"/>
                                <a:gd name="T31" fmla="*/ 2003 h 40"/>
                                <a:gd name="T32" fmla="+- 0 371 340"/>
                                <a:gd name="T33" fmla="*/ T32 w 40"/>
                                <a:gd name="T34" fmla="+- 0 1994 1994"/>
                                <a:gd name="T35" fmla="*/ 199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" name="Group 144"/>
                        <wpg:cNvGrpSpPr>
                          <a:grpSpLocks/>
                        </wpg:cNvGrpSpPr>
                        <wpg:grpSpPr bwMode="auto">
                          <a:xfrm>
                            <a:off x="340" y="1994"/>
                            <a:ext cx="40" cy="40"/>
                            <a:chOff x="340" y="1994"/>
                            <a:chExt cx="40" cy="40"/>
                          </a:xfrm>
                        </wpg:grpSpPr>
                        <wps:wsp>
                          <wps:cNvPr id="164" name="Freeform 145"/>
                          <wps:cNvSpPr>
                            <a:spLocks/>
                          </wps:cNvSpPr>
                          <wps:spPr bwMode="auto">
                            <a:xfrm>
                              <a:off x="340" y="1994"/>
                              <a:ext cx="40" cy="40"/>
                            </a:xfrm>
                            <a:custGeom>
                              <a:avLst/>
                              <a:gdLst>
                                <a:gd name="T0" fmla="+- 0 380 340"/>
                                <a:gd name="T1" fmla="*/ T0 w 40"/>
                                <a:gd name="T2" fmla="+- 0 2014 1994"/>
                                <a:gd name="T3" fmla="*/ 2014 h 40"/>
                                <a:gd name="T4" fmla="+- 0 380 340"/>
                                <a:gd name="T5" fmla="*/ T4 w 40"/>
                                <a:gd name="T6" fmla="+- 0 2003 1994"/>
                                <a:gd name="T7" fmla="*/ 2003 h 40"/>
                                <a:gd name="T8" fmla="+- 0 371 340"/>
                                <a:gd name="T9" fmla="*/ T8 w 40"/>
                                <a:gd name="T10" fmla="+- 0 1994 1994"/>
                                <a:gd name="T11" fmla="*/ 1994 h 40"/>
                                <a:gd name="T12" fmla="+- 0 360 340"/>
                                <a:gd name="T13" fmla="*/ T12 w 40"/>
                                <a:gd name="T14" fmla="+- 0 1994 1994"/>
                                <a:gd name="T15" fmla="*/ 1994 h 40"/>
                                <a:gd name="T16" fmla="+- 0 349 340"/>
                                <a:gd name="T17" fmla="*/ T16 w 40"/>
                                <a:gd name="T18" fmla="+- 0 1994 1994"/>
                                <a:gd name="T19" fmla="*/ 1994 h 40"/>
                                <a:gd name="T20" fmla="+- 0 340 340"/>
                                <a:gd name="T21" fmla="*/ T20 w 40"/>
                                <a:gd name="T22" fmla="+- 0 2003 1994"/>
                                <a:gd name="T23" fmla="*/ 2003 h 40"/>
                                <a:gd name="T24" fmla="+- 0 340 340"/>
                                <a:gd name="T25" fmla="*/ T24 w 40"/>
                                <a:gd name="T26" fmla="+- 0 2014 1994"/>
                                <a:gd name="T27" fmla="*/ 2014 h 40"/>
                                <a:gd name="T28" fmla="+- 0 340 340"/>
                                <a:gd name="T29" fmla="*/ T28 w 40"/>
                                <a:gd name="T30" fmla="+- 0 2025 1994"/>
                                <a:gd name="T31" fmla="*/ 2025 h 40"/>
                                <a:gd name="T32" fmla="+- 0 349 340"/>
                                <a:gd name="T33" fmla="*/ T32 w 40"/>
                                <a:gd name="T34" fmla="+- 0 2034 1994"/>
                                <a:gd name="T35" fmla="*/ 2034 h 40"/>
                                <a:gd name="T36" fmla="+- 0 360 340"/>
                                <a:gd name="T37" fmla="*/ T36 w 40"/>
                                <a:gd name="T38" fmla="+- 0 2034 1994"/>
                                <a:gd name="T39" fmla="*/ 2034 h 40"/>
                                <a:gd name="T40" fmla="+- 0 371 340"/>
                                <a:gd name="T41" fmla="*/ T40 w 40"/>
                                <a:gd name="T42" fmla="+- 0 2034 1994"/>
                                <a:gd name="T43" fmla="*/ 2034 h 40"/>
                                <a:gd name="T44" fmla="+- 0 380 340"/>
                                <a:gd name="T45" fmla="*/ T44 w 40"/>
                                <a:gd name="T46" fmla="+- 0 2025 1994"/>
                                <a:gd name="T47" fmla="*/ 2025 h 40"/>
                                <a:gd name="T48" fmla="+- 0 380 340"/>
                                <a:gd name="T49" fmla="*/ T48 w 40"/>
                                <a:gd name="T50" fmla="+- 0 2014 1994"/>
                                <a:gd name="T51" fmla="*/ 201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50ABB6" id="Group 143" o:spid="_x0000_s1026" style="position:absolute;margin-left:16.65pt;margin-top:99.35pt;width:2.7pt;height:2.7pt;z-index:-34408;mso-position-horizontal-relative:page" coordorigin="333,1987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">
                <v:group id="Group 146" o:spid="_x0000_s1027" style="position:absolute;left:340;top:1994;width:40;height:40" coordorigin="340,199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VfaZ8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5MY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5V9pnwwAAANwAAAAP&#10;AAAAAAAAAAAAAAAAAKoCAABkcnMvZG93bnJldi54bWxQSwUGAAAAAAQABAD6AAAAmgMAAAAA&#10;">
                  <v:shape id="Freeform 147" o:spid="_x0000_s1028" style="position:absolute;left:340;top:199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1UQP8QA&#10;AADcAAAADwAAAGRycy9kb3ducmV2LnhtbERPS2sCMRC+F/wPYQq91WxlWcpqlFIptMWLD5Tepptx&#10;s7iZLEnqrv/eCAVv8/E9Z7YYbCvO5EPjWMHLOANBXDndcK1gt/14fgURIrLG1jEpuFCAxXz0MMNS&#10;u57XdN7EWqQQDiUqMDF2pZShMmQxjF1HnLij8xZjgr6W2mOfwm0rJ1lWSIsNpwaDHb0bqk6bP6ug&#10;P+yPYXX5Wp7M+rf+2XL+vTK5Uk+Pw9sURKQh3sX/7k+d5hcTuD2TLpD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9VED/EAAAA3AAAAA8AAAAAAAAAAAAAAAAAmAIAAGRycy9k&#10;b3ducmV2LnhtbFBLBQYAAAAABAAEAPUAAACJAwAAAAA=&#10;" path="m31,l9,,,9,,31r9,9l31,40r9,-9l40,9,31,xe" fillcolor="black" stroked="f">
                    <v:path arrowok="t" o:connecttype="custom" o:connectlocs="31,1994;9,1994;0,2003;0,2025;9,2034;31,2034;40,2025;40,2003;31,1994" o:connectangles="0,0,0,0,0,0,0,0,0"/>
                  </v:shape>
                </v:group>
                <v:group id="Group 144" o:spid="_x0000_s1029" style="position:absolute;left:340;top:1994;width:40;height:40" coordorigin="340,199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145" o:spid="_x0000_s1030" style="position:absolute;left:340;top:199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XofMMA&#10;AADcAAAADwAAAGRycy9kb3ducmV2LnhtbERP32vCMBB+H/g/hBP2punGKNIZRQbifHGsGzjfzuZs&#10;is2lNLFm//0iCHu7j+/nzZfRtmKg3jeOFTxNMxDEldMN1wq+v9aTGQgfkDW2jknBL3lYLkYPcyy0&#10;u/InDWWoRQphX6ACE0JXSOkrQxb91HXEiTu53mJIsK+l7vGawm0rn7MslxYbTg0GO3ozVJ3Li1Ww&#10;W5Uf+91mMFluXTxufw5xf9kq9TiOq1cQgWL4F9/d7zrNz1/g9ky6QC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jXofMMAAADcAAAADwAAAAAAAAAAAAAAAACYAgAAZHJzL2Rv&#10;d25yZXYueG1sUEsFBgAAAAAEAAQA9QAAAIgDAAAAAA==&#10;" path="m40,20l40,9,31,,20,,9,,,9,,20,,31r9,9l20,40r11,l40,31r,-11e" filled="f" strokeweight=".7pt">
                    <v:path arrowok="t" o:connecttype="custom" o:connectlocs="40,2014;40,2003;31,1994;20,1994;9,1994;0,2003;0,2014;0,2025;9,2034;20,2034;31,2034;40,2025;40,2014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096" behindDoc="1" locked="0" layoutInCell="1" allowOverlap="1" wp14:anchorId="053D6C41" wp14:editId="206EA0CE">
                <wp:simplePos x="0" y="0"/>
                <wp:positionH relativeFrom="page">
                  <wp:posOffset>3399155</wp:posOffset>
                </wp:positionH>
                <wp:positionV relativeFrom="paragraph">
                  <wp:posOffset>740410</wp:posOffset>
                </wp:positionV>
                <wp:extent cx="34290" cy="34290"/>
                <wp:effectExtent l="8255" t="6985" r="5080" b="6350"/>
                <wp:wrapNone/>
                <wp:docPr id="155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166"/>
                          <a:chExt cx="54" cy="54"/>
                        </a:xfrm>
                      </wpg:grpSpPr>
                      <wpg:grpSp>
                        <wpg:cNvPr id="156" name="Group 141"/>
                        <wpg:cNvGrpSpPr>
                          <a:grpSpLocks/>
                        </wpg:cNvGrpSpPr>
                        <wpg:grpSpPr bwMode="auto">
                          <a:xfrm>
                            <a:off x="5360" y="1173"/>
                            <a:ext cx="40" cy="40"/>
                            <a:chOff x="5360" y="1173"/>
                            <a:chExt cx="40" cy="40"/>
                          </a:xfrm>
                        </wpg:grpSpPr>
                        <wps:wsp>
                          <wps:cNvPr id="157" name="Freeform 142"/>
                          <wps:cNvSpPr>
                            <a:spLocks/>
                          </wps:cNvSpPr>
                          <wps:spPr bwMode="auto">
                            <a:xfrm>
                              <a:off x="5360" y="1173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173 1173"/>
                                <a:gd name="T3" fmla="*/ 1173 h 40"/>
                                <a:gd name="T4" fmla="+- 0 5369 5360"/>
                                <a:gd name="T5" fmla="*/ T4 w 40"/>
                                <a:gd name="T6" fmla="+- 0 1173 1173"/>
                                <a:gd name="T7" fmla="*/ 1173 h 40"/>
                                <a:gd name="T8" fmla="+- 0 5360 5360"/>
                                <a:gd name="T9" fmla="*/ T8 w 40"/>
                                <a:gd name="T10" fmla="+- 0 1182 1173"/>
                                <a:gd name="T11" fmla="*/ 1182 h 40"/>
                                <a:gd name="T12" fmla="+- 0 5360 5360"/>
                                <a:gd name="T13" fmla="*/ T12 w 40"/>
                                <a:gd name="T14" fmla="+- 0 1204 1173"/>
                                <a:gd name="T15" fmla="*/ 1204 h 40"/>
                                <a:gd name="T16" fmla="+- 0 5369 5360"/>
                                <a:gd name="T17" fmla="*/ T16 w 40"/>
                                <a:gd name="T18" fmla="+- 0 1213 1173"/>
                                <a:gd name="T19" fmla="*/ 1213 h 40"/>
                                <a:gd name="T20" fmla="+- 0 5391 5360"/>
                                <a:gd name="T21" fmla="*/ T20 w 40"/>
                                <a:gd name="T22" fmla="+- 0 1213 1173"/>
                                <a:gd name="T23" fmla="*/ 1213 h 40"/>
                                <a:gd name="T24" fmla="+- 0 5400 5360"/>
                                <a:gd name="T25" fmla="*/ T24 w 40"/>
                                <a:gd name="T26" fmla="+- 0 1204 1173"/>
                                <a:gd name="T27" fmla="*/ 1204 h 40"/>
                                <a:gd name="T28" fmla="+- 0 5400 5360"/>
                                <a:gd name="T29" fmla="*/ T28 w 40"/>
                                <a:gd name="T30" fmla="+- 0 1182 1173"/>
                                <a:gd name="T31" fmla="*/ 1182 h 40"/>
                                <a:gd name="T32" fmla="+- 0 5391 5360"/>
                                <a:gd name="T33" fmla="*/ T32 w 40"/>
                                <a:gd name="T34" fmla="+- 0 1173 1173"/>
                                <a:gd name="T35" fmla="*/ 117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139"/>
                        <wpg:cNvGrpSpPr>
                          <a:grpSpLocks/>
                        </wpg:cNvGrpSpPr>
                        <wpg:grpSpPr bwMode="auto">
                          <a:xfrm>
                            <a:off x="5360" y="1173"/>
                            <a:ext cx="40" cy="40"/>
                            <a:chOff x="5360" y="1173"/>
                            <a:chExt cx="40" cy="40"/>
                          </a:xfrm>
                        </wpg:grpSpPr>
                        <wps:wsp>
                          <wps:cNvPr id="159" name="Freeform 140"/>
                          <wps:cNvSpPr>
                            <a:spLocks/>
                          </wps:cNvSpPr>
                          <wps:spPr bwMode="auto">
                            <a:xfrm>
                              <a:off x="5360" y="1173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193 1173"/>
                                <a:gd name="T3" fmla="*/ 1193 h 40"/>
                                <a:gd name="T4" fmla="+- 0 5400 5360"/>
                                <a:gd name="T5" fmla="*/ T4 w 40"/>
                                <a:gd name="T6" fmla="+- 0 1182 1173"/>
                                <a:gd name="T7" fmla="*/ 1182 h 40"/>
                                <a:gd name="T8" fmla="+- 0 5391 5360"/>
                                <a:gd name="T9" fmla="*/ T8 w 40"/>
                                <a:gd name="T10" fmla="+- 0 1173 1173"/>
                                <a:gd name="T11" fmla="*/ 1173 h 40"/>
                                <a:gd name="T12" fmla="+- 0 5380 5360"/>
                                <a:gd name="T13" fmla="*/ T12 w 40"/>
                                <a:gd name="T14" fmla="+- 0 1173 1173"/>
                                <a:gd name="T15" fmla="*/ 1173 h 40"/>
                                <a:gd name="T16" fmla="+- 0 5369 5360"/>
                                <a:gd name="T17" fmla="*/ T16 w 40"/>
                                <a:gd name="T18" fmla="+- 0 1173 1173"/>
                                <a:gd name="T19" fmla="*/ 1173 h 40"/>
                                <a:gd name="T20" fmla="+- 0 5360 5360"/>
                                <a:gd name="T21" fmla="*/ T20 w 40"/>
                                <a:gd name="T22" fmla="+- 0 1182 1173"/>
                                <a:gd name="T23" fmla="*/ 1182 h 40"/>
                                <a:gd name="T24" fmla="+- 0 5360 5360"/>
                                <a:gd name="T25" fmla="*/ T24 w 40"/>
                                <a:gd name="T26" fmla="+- 0 1193 1173"/>
                                <a:gd name="T27" fmla="*/ 1193 h 40"/>
                                <a:gd name="T28" fmla="+- 0 5360 5360"/>
                                <a:gd name="T29" fmla="*/ T28 w 40"/>
                                <a:gd name="T30" fmla="+- 0 1204 1173"/>
                                <a:gd name="T31" fmla="*/ 1204 h 40"/>
                                <a:gd name="T32" fmla="+- 0 5369 5360"/>
                                <a:gd name="T33" fmla="*/ T32 w 40"/>
                                <a:gd name="T34" fmla="+- 0 1213 1173"/>
                                <a:gd name="T35" fmla="*/ 1213 h 40"/>
                                <a:gd name="T36" fmla="+- 0 5380 5360"/>
                                <a:gd name="T37" fmla="*/ T36 w 40"/>
                                <a:gd name="T38" fmla="+- 0 1213 1173"/>
                                <a:gd name="T39" fmla="*/ 1213 h 40"/>
                                <a:gd name="T40" fmla="+- 0 5391 5360"/>
                                <a:gd name="T41" fmla="*/ T40 w 40"/>
                                <a:gd name="T42" fmla="+- 0 1213 1173"/>
                                <a:gd name="T43" fmla="*/ 1213 h 40"/>
                                <a:gd name="T44" fmla="+- 0 5400 5360"/>
                                <a:gd name="T45" fmla="*/ T44 w 40"/>
                                <a:gd name="T46" fmla="+- 0 1204 1173"/>
                                <a:gd name="T47" fmla="*/ 1204 h 40"/>
                                <a:gd name="T48" fmla="+- 0 5400 5360"/>
                                <a:gd name="T49" fmla="*/ T48 w 40"/>
                                <a:gd name="T50" fmla="+- 0 1193 1173"/>
                                <a:gd name="T51" fmla="*/ 119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AC7411" id="Group 138" o:spid="_x0000_s1026" style="position:absolute;margin-left:267.65pt;margin-top:58.3pt;width:2.7pt;height:2.7pt;z-index:-34384;mso-position-horizontal-relative:page" coordorigin="5353,1166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">
                <v:group id="Group 141" o:spid="_x0000_s1027" style="position:absolute;left:5360;top:1173;width:40;height:40" coordorigin="5360,1173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NKIrs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bA7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jSiK7CAAAA3AAAAA8A&#10;AAAAAAAAAAAAAAAAqgIAAGRycy9kb3ducmV2LnhtbFBLBQYAAAAABAAEAPoAAACZAwAAAAA=&#10;">
                  <v:shape id="Freeform 142" o:spid="_x0000_s1028" style="position:absolute;left:5360;top:1173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55GsMA&#10;AADcAAAADwAAAGRycy9kb3ducmV2LnhtbERPS2sCMRC+F/wPYQRvNWvxUVajiEWoxYtaWryNm3Gz&#10;uJksm9Rd/70pCN7m43vObNHaUlyp9oVjBYN+AoI4c7rgXMH3Yf36DsIHZI2lY1JwIw+Leedlhql2&#10;De/oug+5iCHsU1RgQqhSKX1myKLvu4o4cmdXWwwR1rnUNTYx3JbyLUnG0mLBscFgRStD2WX/ZxU0&#10;vz9nv71tPi5md8qPBx5+bc1QqV63XU5BBGrDU/xwf+o4fzSB/2fiBXJ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U55GsMAAADcAAAADwAAAAAAAAAAAAAAAACYAgAAZHJzL2Rv&#10;d25yZXYueG1sUEsFBgAAAAAEAAQA9QAAAIgDAAAAAA==&#10;" path="m31,l9,,,9,,31r9,9l31,40r9,-9l40,9,31,xe" fillcolor="black" stroked="f">
                    <v:path arrowok="t" o:connecttype="custom" o:connectlocs="31,1173;9,1173;0,1182;0,1204;9,1213;31,1213;40,1204;40,1182;31,1173" o:connectangles="0,0,0,0,0,0,0,0,0"/>
                  </v:shape>
                </v:group>
                <v:group id="Group 139" o:spid="_x0000_s1029" style="position:absolute;left:5360;top:1173;width:40;height:40" coordorigin="5360,1173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gG5R8YAAADc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mAblHxgAAANwA&#10;AAAPAAAAAAAAAAAAAAAAAKoCAABkcnMvZG93bnJldi54bWxQSwUGAAAAAAQABAD6AAAAnQMAAAAA&#10;">
                  <v:shape id="Freeform 140" o:spid="_x0000_s1030" style="position:absolute;left:5360;top:1173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iNX8MA&#10;AADcAAAADwAAAGRycy9kb3ducmV2LnhtbERPTWsCMRC9F/wPYQRvNVuh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liNX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3;40,1182;31,1173;20,1173;9,1173;0,1182;0,1193;0,1204;9,1213;20,1213;31,1213;40,1204;40,1193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120" behindDoc="1" locked="0" layoutInCell="1" allowOverlap="1" wp14:anchorId="4F1BB23C" wp14:editId="749198DC">
                <wp:simplePos x="0" y="0"/>
                <wp:positionH relativeFrom="page">
                  <wp:posOffset>3399155</wp:posOffset>
                </wp:positionH>
                <wp:positionV relativeFrom="paragraph">
                  <wp:posOffset>913765</wp:posOffset>
                </wp:positionV>
                <wp:extent cx="34290" cy="34290"/>
                <wp:effectExtent l="8255" t="8890" r="5080" b="4445"/>
                <wp:wrapNone/>
                <wp:docPr id="150" name="Group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439"/>
                          <a:chExt cx="54" cy="54"/>
                        </a:xfrm>
                      </wpg:grpSpPr>
                      <wpg:grpSp>
                        <wpg:cNvPr id="151" name="Group 136"/>
                        <wpg:cNvGrpSpPr>
                          <a:grpSpLocks/>
                        </wpg:cNvGrpSpPr>
                        <wpg:grpSpPr bwMode="auto">
                          <a:xfrm>
                            <a:off x="5360" y="1446"/>
                            <a:ext cx="40" cy="40"/>
                            <a:chOff x="5360" y="1446"/>
                            <a:chExt cx="40" cy="40"/>
                          </a:xfrm>
                        </wpg:grpSpPr>
                        <wps:wsp>
                          <wps:cNvPr id="152" name="Freeform 137"/>
                          <wps:cNvSpPr>
                            <a:spLocks/>
                          </wps:cNvSpPr>
                          <wps:spPr bwMode="auto">
                            <a:xfrm>
                              <a:off x="5360" y="1446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446 1446"/>
                                <a:gd name="T3" fmla="*/ 1446 h 40"/>
                                <a:gd name="T4" fmla="+- 0 5369 5360"/>
                                <a:gd name="T5" fmla="*/ T4 w 40"/>
                                <a:gd name="T6" fmla="+- 0 1446 1446"/>
                                <a:gd name="T7" fmla="*/ 1446 h 40"/>
                                <a:gd name="T8" fmla="+- 0 5360 5360"/>
                                <a:gd name="T9" fmla="*/ T8 w 40"/>
                                <a:gd name="T10" fmla="+- 0 1455 1446"/>
                                <a:gd name="T11" fmla="*/ 1455 h 40"/>
                                <a:gd name="T12" fmla="+- 0 5360 5360"/>
                                <a:gd name="T13" fmla="*/ T12 w 40"/>
                                <a:gd name="T14" fmla="+- 0 1477 1446"/>
                                <a:gd name="T15" fmla="*/ 1477 h 40"/>
                                <a:gd name="T16" fmla="+- 0 5369 5360"/>
                                <a:gd name="T17" fmla="*/ T16 w 40"/>
                                <a:gd name="T18" fmla="+- 0 1486 1446"/>
                                <a:gd name="T19" fmla="*/ 1486 h 40"/>
                                <a:gd name="T20" fmla="+- 0 5391 5360"/>
                                <a:gd name="T21" fmla="*/ T20 w 40"/>
                                <a:gd name="T22" fmla="+- 0 1486 1446"/>
                                <a:gd name="T23" fmla="*/ 1486 h 40"/>
                                <a:gd name="T24" fmla="+- 0 5400 5360"/>
                                <a:gd name="T25" fmla="*/ T24 w 40"/>
                                <a:gd name="T26" fmla="+- 0 1477 1446"/>
                                <a:gd name="T27" fmla="*/ 1477 h 40"/>
                                <a:gd name="T28" fmla="+- 0 5400 5360"/>
                                <a:gd name="T29" fmla="*/ T28 w 40"/>
                                <a:gd name="T30" fmla="+- 0 1455 1446"/>
                                <a:gd name="T31" fmla="*/ 1455 h 40"/>
                                <a:gd name="T32" fmla="+- 0 5391 5360"/>
                                <a:gd name="T33" fmla="*/ T32 w 40"/>
                                <a:gd name="T34" fmla="+- 0 1446 1446"/>
                                <a:gd name="T35" fmla="*/ 1446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" name="Group 134"/>
                        <wpg:cNvGrpSpPr>
                          <a:grpSpLocks/>
                        </wpg:cNvGrpSpPr>
                        <wpg:grpSpPr bwMode="auto">
                          <a:xfrm>
                            <a:off x="5360" y="1446"/>
                            <a:ext cx="40" cy="40"/>
                            <a:chOff x="5360" y="1446"/>
                            <a:chExt cx="40" cy="40"/>
                          </a:xfrm>
                        </wpg:grpSpPr>
                        <wps:wsp>
                          <wps:cNvPr id="154" name="Freeform 135"/>
                          <wps:cNvSpPr>
                            <a:spLocks/>
                          </wps:cNvSpPr>
                          <wps:spPr bwMode="auto">
                            <a:xfrm>
                              <a:off x="5360" y="1446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466 1446"/>
                                <a:gd name="T3" fmla="*/ 1466 h 40"/>
                                <a:gd name="T4" fmla="+- 0 5400 5360"/>
                                <a:gd name="T5" fmla="*/ T4 w 40"/>
                                <a:gd name="T6" fmla="+- 0 1455 1446"/>
                                <a:gd name="T7" fmla="*/ 1455 h 40"/>
                                <a:gd name="T8" fmla="+- 0 5391 5360"/>
                                <a:gd name="T9" fmla="*/ T8 w 40"/>
                                <a:gd name="T10" fmla="+- 0 1446 1446"/>
                                <a:gd name="T11" fmla="*/ 1446 h 40"/>
                                <a:gd name="T12" fmla="+- 0 5380 5360"/>
                                <a:gd name="T13" fmla="*/ T12 w 40"/>
                                <a:gd name="T14" fmla="+- 0 1446 1446"/>
                                <a:gd name="T15" fmla="*/ 1446 h 40"/>
                                <a:gd name="T16" fmla="+- 0 5369 5360"/>
                                <a:gd name="T17" fmla="*/ T16 w 40"/>
                                <a:gd name="T18" fmla="+- 0 1446 1446"/>
                                <a:gd name="T19" fmla="*/ 1446 h 40"/>
                                <a:gd name="T20" fmla="+- 0 5360 5360"/>
                                <a:gd name="T21" fmla="*/ T20 w 40"/>
                                <a:gd name="T22" fmla="+- 0 1455 1446"/>
                                <a:gd name="T23" fmla="*/ 1455 h 40"/>
                                <a:gd name="T24" fmla="+- 0 5360 5360"/>
                                <a:gd name="T25" fmla="*/ T24 w 40"/>
                                <a:gd name="T26" fmla="+- 0 1466 1446"/>
                                <a:gd name="T27" fmla="*/ 1466 h 40"/>
                                <a:gd name="T28" fmla="+- 0 5360 5360"/>
                                <a:gd name="T29" fmla="*/ T28 w 40"/>
                                <a:gd name="T30" fmla="+- 0 1477 1446"/>
                                <a:gd name="T31" fmla="*/ 1477 h 40"/>
                                <a:gd name="T32" fmla="+- 0 5369 5360"/>
                                <a:gd name="T33" fmla="*/ T32 w 40"/>
                                <a:gd name="T34" fmla="+- 0 1486 1446"/>
                                <a:gd name="T35" fmla="*/ 1486 h 40"/>
                                <a:gd name="T36" fmla="+- 0 5380 5360"/>
                                <a:gd name="T37" fmla="*/ T36 w 40"/>
                                <a:gd name="T38" fmla="+- 0 1486 1446"/>
                                <a:gd name="T39" fmla="*/ 1486 h 40"/>
                                <a:gd name="T40" fmla="+- 0 5391 5360"/>
                                <a:gd name="T41" fmla="*/ T40 w 40"/>
                                <a:gd name="T42" fmla="+- 0 1486 1446"/>
                                <a:gd name="T43" fmla="*/ 1486 h 40"/>
                                <a:gd name="T44" fmla="+- 0 5400 5360"/>
                                <a:gd name="T45" fmla="*/ T44 w 40"/>
                                <a:gd name="T46" fmla="+- 0 1477 1446"/>
                                <a:gd name="T47" fmla="*/ 1477 h 40"/>
                                <a:gd name="T48" fmla="+- 0 5400 5360"/>
                                <a:gd name="T49" fmla="*/ T48 w 40"/>
                                <a:gd name="T50" fmla="+- 0 1466 1446"/>
                                <a:gd name="T51" fmla="*/ 1466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793062" id="Group 133" o:spid="_x0000_s1026" style="position:absolute;margin-left:267.65pt;margin-top:71.95pt;width:2.7pt;height:2.7pt;z-index:-34360;mso-position-horizontal-relative:page" coordorigin="5353,1439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">
                <v:group id="Group 136" o:spid="_x0000_s1027" style="position:absolute;left:5360;top:1446;width:40;height:40" coordorigin="5360,1446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sQ2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Mn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NzsQ2sEAAADcAAAADwAA&#10;AAAAAAAAAAAAAACqAgAAZHJzL2Rvd25yZXYueG1sUEsFBgAAAAAEAAQA+gAAAJgDAAAAAA==&#10;">
                  <v:shape id="Freeform 137" o:spid="_x0000_s1028" style="position:absolute;left:5360;top:1446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nagsQA&#10;AADcAAAADwAAAGRycy9kb3ducmV2LnhtbERPTWvCQBC9C/0PyxR6003FSkldQ6kItXjRlJbeptkx&#10;G5KdDdnVxH/vCoK3ebzPWWSDbcSJOl85VvA8SUAQF05XXCr4ztfjVxA+IGtsHJOCM3nIlg+jBaba&#10;9byj0z6UIoawT1GBCaFNpfSFIYt+4lriyB1cZzFE2JVSd9jHcNvIaZLMpcWKY4PBlj4MFfX+aBX0&#10;vz8Hvz1vVrXZ/Zd/Oc++tmam1NPj8P4GItAQ7uKb+1PH+S9TuD4TL5DL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52oLEAAAA3AAAAA8AAAAAAAAAAAAAAAAAmAIAAGRycy9k&#10;b3ducmV2LnhtbFBLBQYAAAAABAAEAPUAAACJAwAAAAA=&#10;" path="m31,l9,,,9,,31r9,9l31,40r9,-9l40,9,31,xe" fillcolor="black" stroked="f">
                    <v:path arrowok="t" o:connecttype="custom" o:connectlocs="31,1446;9,1446;0,1455;0,1477;9,1486;31,1486;40,1477;40,1455;31,1446" o:connectangles="0,0,0,0,0,0,0,0,0"/>
                  </v:shape>
                </v:group>
                <v:group id="Group 134" o:spid="_x0000_s1029" style="position:absolute;left:5360;top:1446;width:40;height:40" coordorigin="5360,1446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UrNs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OUC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pSs2wwAAANwAAAAP&#10;AAAAAAAAAAAAAAAAAKoCAABkcnMvZG93bnJldi54bWxQSwUGAAAAAAQABAD6AAAAmgMAAAAA&#10;">
                  <v:shape id="Freeform 135" o:spid="_x0000_s1030" style="position:absolute;left:5360;top:1446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kiwcMA&#10;AADcAAAADwAAAGRycy9kb3ducmV2LnhtbERPTWsCMRC9F/wPYQRvNVupIlujSKFYL0rXgu1tuplu&#10;lm4myyau8d8boeBtHu9zFqtoG9FT52vHCp7GGQji0umaKwWfh7fHOQgfkDU2jknBhTysloOHBeba&#10;nfmD+iJUIoWwz1GBCaHNpfSlIYt+7FrixP26zmJIsKuk7vCcwm0jJ1k2kxZrTg0GW3o1VP4VJ6tg&#10;ty72x92mN9nMuviz/fqOx9NWqdEwrl9ABIrhLv53v+s0f/oMt2fSBXJ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Fkiwc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6;40,1455;31,1446;20,1446;9,1446;0,1455;0,1466;0,1477;9,1486;20,1486;31,1486;40,1477;40,1466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144" behindDoc="1" locked="0" layoutInCell="1" allowOverlap="1" wp14:anchorId="10A233CD" wp14:editId="39A9E6F6">
                <wp:simplePos x="0" y="0"/>
                <wp:positionH relativeFrom="page">
                  <wp:posOffset>3399155</wp:posOffset>
                </wp:positionH>
                <wp:positionV relativeFrom="paragraph">
                  <wp:posOffset>1224280</wp:posOffset>
                </wp:positionV>
                <wp:extent cx="34290" cy="34290"/>
                <wp:effectExtent l="8255" t="5080" r="5080" b="8255"/>
                <wp:wrapNone/>
                <wp:docPr id="145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5353" y="1928"/>
                          <a:chExt cx="54" cy="54"/>
                        </a:xfrm>
                      </wpg:grpSpPr>
                      <wpg:grpSp>
                        <wpg:cNvPr id="146" name="Group 131"/>
                        <wpg:cNvGrpSpPr>
                          <a:grpSpLocks/>
                        </wpg:cNvGrpSpPr>
                        <wpg:grpSpPr bwMode="auto">
                          <a:xfrm>
                            <a:off x="5360" y="1935"/>
                            <a:ext cx="40" cy="40"/>
                            <a:chOff x="5360" y="1935"/>
                            <a:chExt cx="40" cy="40"/>
                          </a:xfrm>
                        </wpg:grpSpPr>
                        <wps:wsp>
                          <wps:cNvPr id="147" name="Freeform 132"/>
                          <wps:cNvSpPr>
                            <a:spLocks/>
                          </wps:cNvSpPr>
                          <wps:spPr bwMode="auto">
                            <a:xfrm>
                              <a:off x="5360" y="1935"/>
                              <a:ext cx="40" cy="40"/>
                            </a:xfrm>
                            <a:custGeom>
                              <a:avLst/>
                              <a:gdLst>
                                <a:gd name="T0" fmla="+- 0 5391 5360"/>
                                <a:gd name="T1" fmla="*/ T0 w 40"/>
                                <a:gd name="T2" fmla="+- 0 1935 1935"/>
                                <a:gd name="T3" fmla="*/ 1935 h 40"/>
                                <a:gd name="T4" fmla="+- 0 5369 5360"/>
                                <a:gd name="T5" fmla="*/ T4 w 40"/>
                                <a:gd name="T6" fmla="+- 0 1935 1935"/>
                                <a:gd name="T7" fmla="*/ 1935 h 40"/>
                                <a:gd name="T8" fmla="+- 0 5360 5360"/>
                                <a:gd name="T9" fmla="*/ T8 w 40"/>
                                <a:gd name="T10" fmla="+- 0 1944 1935"/>
                                <a:gd name="T11" fmla="*/ 1944 h 40"/>
                                <a:gd name="T12" fmla="+- 0 5360 5360"/>
                                <a:gd name="T13" fmla="*/ T12 w 40"/>
                                <a:gd name="T14" fmla="+- 0 1966 1935"/>
                                <a:gd name="T15" fmla="*/ 1966 h 40"/>
                                <a:gd name="T16" fmla="+- 0 5369 5360"/>
                                <a:gd name="T17" fmla="*/ T16 w 40"/>
                                <a:gd name="T18" fmla="+- 0 1975 1935"/>
                                <a:gd name="T19" fmla="*/ 1975 h 40"/>
                                <a:gd name="T20" fmla="+- 0 5391 5360"/>
                                <a:gd name="T21" fmla="*/ T20 w 40"/>
                                <a:gd name="T22" fmla="+- 0 1975 1935"/>
                                <a:gd name="T23" fmla="*/ 1975 h 40"/>
                                <a:gd name="T24" fmla="+- 0 5400 5360"/>
                                <a:gd name="T25" fmla="*/ T24 w 40"/>
                                <a:gd name="T26" fmla="+- 0 1966 1935"/>
                                <a:gd name="T27" fmla="*/ 1966 h 40"/>
                                <a:gd name="T28" fmla="+- 0 5400 5360"/>
                                <a:gd name="T29" fmla="*/ T28 w 40"/>
                                <a:gd name="T30" fmla="+- 0 1944 1935"/>
                                <a:gd name="T31" fmla="*/ 1944 h 40"/>
                                <a:gd name="T32" fmla="+- 0 5391 5360"/>
                                <a:gd name="T33" fmla="*/ T32 w 40"/>
                                <a:gd name="T34" fmla="+- 0 1935 1935"/>
                                <a:gd name="T35" fmla="*/ 193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29"/>
                        <wpg:cNvGrpSpPr>
                          <a:grpSpLocks/>
                        </wpg:cNvGrpSpPr>
                        <wpg:grpSpPr bwMode="auto">
                          <a:xfrm>
                            <a:off x="5360" y="1935"/>
                            <a:ext cx="40" cy="40"/>
                            <a:chOff x="5360" y="1935"/>
                            <a:chExt cx="40" cy="40"/>
                          </a:xfrm>
                        </wpg:grpSpPr>
                        <wps:wsp>
                          <wps:cNvPr id="149" name="Freeform 130"/>
                          <wps:cNvSpPr>
                            <a:spLocks/>
                          </wps:cNvSpPr>
                          <wps:spPr bwMode="auto">
                            <a:xfrm>
                              <a:off x="5360" y="1935"/>
                              <a:ext cx="40" cy="40"/>
                            </a:xfrm>
                            <a:custGeom>
                              <a:avLst/>
                              <a:gdLst>
                                <a:gd name="T0" fmla="+- 0 5400 5360"/>
                                <a:gd name="T1" fmla="*/ T0 w 40"/>
                                <a:gd name="T2" fmla="+- 0 1955 1935"/>
                                <a:gd name="T3" fmla="*/ 1955 h 40"/>
                                <a:gd name="T4" fmla="+- 0 5400 5360"/>
                                <a:gd name="T5" fmla="*/ T4 w 40"/>
                                <a:gd name="T6" fmla="+- 0 1944 1935"/>
                                <a:gd name="T7" fmla="*/ 1944 h 40"/>
                                <a:gd name="T8" fmla="+- 0 5391 5360"/>
                                <a:gd name="T9" fmla="*/ T8 w 40"/>
                                <a:gd name="T10" fmla="+- 0 1935 1935"/>
                                <a:gd name="T11" fmla="*/ 1935 h 40"/>
                                <a:gd name="T12" fmla="+- 0 5380 5360"/>
                                <a:gd name="T13" fmla="*/ T12 w 40"/>
                                <a:gd name="T14" fmla="+- 0 1935 1935"/>
                                <a:gd name="T15" fmla="*/ 1935 h 40"/>
                                <a:gd name="T16" fmla="+- 0 5369 5360"/>
                                <a:gd name="T17" fmla="*/ T16 w 40"/>
                                <a:gd name="T18" fmla="+- 0 1935 1935"/>
                                <a:gd name="T19" fmla="*/ 1935 h 40"/>
                                <a:gd name="T20" fmla="+- 0 5360 5360"/>
                                <a:gd name="T21" fmla="*/ T20 w 40"/>
                                <a:gd name="T22" fmla="+- 0 1944 1935"/>
                                <a:gd name="T23" fmla="*/ 1944 h 40"/>
                                <a:gd name="T24" fmla="+- 0 5360 5360"/>
                                <a:gd name="T25" fmla="*/ T24 w 40"/>
                                <a:gd name="T26" fmla="+- 0 1955 1935"/>
                                <a:gd name="T27" fmla="*/ 1955 h 40"/>
                                <a:gd name="T28" fmla="+- 0 5360 5360"/>
                                <a:gd name="T29" fmla="*/ T28 w 40"/>
                                <a:gd name="T30" fmla="+- 0 1966 1935"/>
                                <a:gd name="T31" fmla="*/ 1966 h 40"/>
                                <a:gd name="T32" fmla="+- 0 5369 5360"/>
                                <a:gd name="T33" fmla="*/ T32 w 40"/>
                                <a:gd name="T34" fmla="+- 0 1975 1935"/>
                                <a:gd name="T35" fmla="*/ 1975 h 40"/>
                                <a:gd name="T36" fmla="+- 0 5380 5360"/>
                                <a:gd name="T37" fmla="*/ T36 w 40"/>
                                <a:gd name="T38" fmla="+- 0 1975 1935"/>
                                <a:gd name="T39" fmla="*/ 1975 h 40"/>
                                <a:gd name="T40" fmla="+- 0 5391 5360"/>
                                <a:gd name="T41" fmla="*/ T40 w 40"/>
                                <a:gd name="T42" fmla="+- 0 1975 1935"/>
                                <a:gd name="T43" fmla="*/ 1975 h 40"/>
                                <a:gd name="T44" fmla="+- 0 5400 5360"/>
                                <a:gd name="T45" fmla="*/ T44 w 40"/>
                                <a:gd name="T46" fmla="+- 0 1966 1935"/>
                                <a:gd name="T47" fmla="*/ 1966 h 40"/>
                                <a:gd name="T48" fmla="+- 0 5400 5360"/>
                                <a:gd name="T49" fmla="*/ T48 w 40"/>
                                <a:gd name="T50" fmla="+- 0 1955 1935"/>
                                <a:gd name="T51" fmla="*/ 195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8D524B" id="Group 128" o:spid="_x0000_s1026" style="position:absolute;margin-left:267.65pt;margin-top:96.4pt;width:2.7pt;height:2.7pt;z-index:-34336;mso-position-horizontal-relative:page" coordorigin="5353,1928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">
                <v:group id="Group 131" o:spid="_x0000_s1027" style="position:absolute;left:5360;top:1935;width:40;height:40" coordorigin="5360,193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sec8MAAADc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j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Cx5zwwAAANwAAAAP&#10;AAAAAAAAAAAAAAAAAKoCAABkcnMvZG93bnJldi54bWxQSwUGAAAAAAQABAD6AAAAmgMAAAAA&#10;">
                  <v:shape id="Freeform 132" o:spid="_x0000_s1028" style="position:absolute;left:5360;top:193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fvx8MA&#10;AADcAAAADwAAAGRycy9kb3ducmV2LnhtbERPS2vCQBC+F/wPywi91Y0l2BJdRZRCFS8+ULyN2TEb&#10;zM6G7Griv+8WCr3Nx/ecyayzlXhQ40vHCoaDBARx7nTJhYLD/uvtE4QPyBorx6TgSR5m097LBDPt&#10;Wt7SYxcKEUPYZ6jAhFBnUvrckEU/cDVx5K6usRgibAqpG2xjuK3ke5KMpMWSY4PBmhaG8tvubhW0&#10;p+PVb56r5c1sL8V5z+l6Y1KlXvvdfAwiUBf+xX/ubx3npx/w+0y8QE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Jfvx8MAAADcAAAADwAAAAAAAAAAAAAAAACYAgAAZHJzL2Rv&#10;d25yZXYueG1sUEsFBgAAAAAEAAQA9QAAAIgDAAAAAA==&#10;" path="m31,l9,,,9,,31r9,9l31,40r9,-9l40,9,31,xe" fillcolor="black" stroked="f">
                    <v:path arrowok="t" o:connecttype="custom" o:connectlocs="31,1935;9,1935;0,1944;0,1966;9,1975;31,1975;40,1966;40,1944;31,1935" o:connectangles="0,0,0,0,0,0,0,0,0"/>
                  </v:shape>
                </v:group>
                <v:group id="Group 129" o:spid="_x0000_s1029" style="position:absolute;left:5360;top:1935;width:40;height:40" coordorigin="5360,1935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9gvms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9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j2C+axgAAANwA&#10;AAAPAAAAAAAAAAAAAAAAAKoCAABkcnMvZG93bnJldi54bWxQSwUGAAAAAAQABAD6AAAAnQMAAAAA&#10;">
                  <v:shape id="Freeform 130" o:spid="_x0000_s1030" style="position:absolute;left:5360;top:1935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4EbgsMA&#10;AADcAAAADwAAAGRycy9kb3ducmV2LnhtbERPTWsCMRC9F/wPYQRvNVsp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4EbgsMAAADcAAAADwAAAAAAAAAAAAAAAACYAgAAZHJzL2Rv&#10;d25yZXYueG1sUEsFBgAAAAAEAAQA9QAAAIgDAAAAAA==&#10;" path="m40,20l40,9,31,,20,,9,,,9,,20,,31r9,9l20,40r11,l40,31r,-11e" filled="f" strokeweight=".7pt">
                    <v:path arrowok="t" o:connecttype="custom" o:connectlocs="40,1955;40,1944;31,1935;20,1935;9,1935;0,1944;0,1955;0,1966;9,1975;20,1975;31,1975;40,1966;40,195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168" behindDoc="1" locked="0" layoutInCell="1" allowOverlap="1" wp14:anchorId="460E3AA4" wp14:editId="2AEC862A">
                <wp:simplePos x="0" y="0"/>
                <wp:positionH relativeFrom="page">
                  <wp:posOffset>6610985</wp:posOffset>
                </wp:positionH>
                <wp:positionV relativeFrom="paragraph">
                  <wp:posOffset>739140</wp:posOffset>
                </wp:positionV>
                <wp:extent cx="34290" cy="34290"/>
                <wp:effectExtent l="635" t="5715" r="3175" b="7620"/>
                <wp:wrapNone/>
                <wp:docPr id="140" name="Group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10411" y="1164"/>
                          <a:chExt cx="54" cy="54"/>
                        </a:xfrm>
                      </wpg:grpSpPr>
                      <wpg:grpSp>
                        <wpg:cNvPr id="141" name="Group 126"/>
                        <wpg:cNvGrpSpPr>
                          <a:grpSpLocks/>
                        </wpg:cNvGrpSpPr>
                        <wpg:grpSpPr bwMode="auto">
                          <a:xfrm>
                            <a:off x="10418" y="1171"/>
                            <a:ext cx="40" cy="40"/>
                            <a:chOff x="10418" y="1171"/>
                            <a:chExt cx="40" cy="40"/>
                          </a:xfrm>
                        </wpg:grpSpPr>
                        <wps:wsp>
                          <wps:cNvPr id="142" name="Freeform 127"/>
                          <wps:cNvSpPr>
                            <a:spLocks/>
                          </wps:cNvSpPr>
                          <wps:spPr bwMode="auto">
                            <a:xfrm>
                              <a:off x="10418" y="1171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49 10418"/>
                                <a:gd name="T1" fmla="*/ T0 w 40"/>
                                <a:gd name="T2" fmla="+- 0 1171 1171"/>
                                <a:gd name="T3" fmla="*/ 1171 h 40"/>
                                <a:gd name="T4" fmla="+- 0 10427 10418"/>
                                <a:gd name="T5" fmla="*/ T4 w 40"/>
                                <a:gd name="T6" fmla="+- 0 1171 1171"/>
                                <a:gd name="T7" fmla="*/ 1171 h 40"/>
                                <a:gd name="T8" fmla="+- 0 10418 10418"/>
                                <a:gd name="T9" fmla="*/ T8 w 40"/>
                                <a:gd name="T10" fmla="+- 0 1180 1171"/>
                                <a:gd name="T11" fmla="*/ 1180 h 40"/>
                                <a:gd name="T12" fmla="+- 0 10418 10418"/>
                                <a:gd name="T13" fmla="*/ T12 w 40"/>
                                <a:gd name="T14" fmla="+- 0 1202 1171"/>
                                <a:gd name="T15" fmla="*/ 1202 h 40"/>
                                <a:gd name="T16" fmla="+- 0 10427 10418"/>
                                <a:gd name="T17" fmla="*/ T16 w 40"/>
                                <a:gd name="T18" fmla="+- 0 1211 1171"/>
                                <a:gd name="T19" fmla="*/ 1211 h 40"/>
                                <a:gd name="T20" fmla="+- 0 10449 10418"/>
                                <a:gd name="T21" fmla="*/ T20 w 40"/>
                                <a:gd name="T22" fmla="+- 0 1211 1171"/>
                                <a:gd name="T23" fmla="*/ 1211 h 40"/>
                                <a:gd name="T24" fmla="+- 0 10458 10418"/>
                                <a:gd name="T25" fmla="*/ T24 w 40"/>
                                <a:gd name="T26" fmla="+- 0 1202 1171"/>
                                <a:gd name="T27" fmla="*/ 1202 h 40"/>
                                <a:gd name="T28" fmla="+- 0 10458 10418"/>
                                <a:gd name="T29" fmla="*/ T28 w 40"/>
                                <a:gd name="T30" fmla="+- 0 1180 1171"/>
                                <a:gd name="T31" fmla="*/ 1180 h 40"/>
                                <a:gd name="T32" fmla="+- 0 10449 10418"/>
                                <a:gd name="T33" fmla="*/ T32 w 40"/>
                                <a:gd name="T34" fmla="+- 0 1171 1171"/>
                                <a:gd name="T35" fmla="*/ 117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24"/>
                        <wpg:cNvGrpSpPr>
                          <a:grpSpLocks/>
                        </wpg:cNvGrpSpPr>
                        <wpg:grpSpPr bwMode="auto">
                          <a:xfrm>
                            <a:off x="10418" y="1171"/>
                            <a:ext cx="40" cy="40"/>
                            <a:chOff x="10418" y="1171"/>
                            <a:chExt cx="40" cy="40"/>
                          </a:xfrm>
                        </wpg:grpSpPr>
                        <wps:wsp>
                          <wps:cNvPr id="144" name="Freeform 125"/>
                          <wps:cNvSpPr>
                            <a:spLocks/>
                          </wps:cNvSpPr>
                          <wps:spPr bwMode="auto">
                            <a:xfrm>
                              <a:off x="10418" y="1171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58 10418"/>
                                <a:gd name="T1" fmla="*/ T0 w 40"/>
                                <a:gd name="T2" fmla="+- 0 1191 1171"/>
                                <a:gd name="T3" fmla="*/ 1191 h 40"/>
                                <a:gd name="T4" fmla="+- 0 10458 10418"/>
                                <a:gd name="T5" fmla="*/ T4 w 40"/>
                                <a:gd name="T6" fmla="+- 0 1180 1171"/>
                                <a:gd name="T7" fmla="*/ 1180 h 40"/>
                                <a:gd name="T8" fmla="+- 0 10449 10418"/>
                                <a:gd name="T9" fmla="*/ T8 w 40"/>
                                <a:gd name="T10" fmla="+- 0 1171 1171"/>
                                <a:gd name="T11" fmla="*/ 1171 h 40"/>
                                <a:gd name="T12" fmla="+- 0 10438 10418"/>
                                <a:gd name="T13" fmla="*/ T12 w 40"/>
                                <a:gd name="T14" fmla="+- 0 1171 1171"/>
                                <a:gd name="T15" fmla="*/ 1171 h 40"/>
                                <a:gd name="T16" fmla="+- 0 10427 10418"/>
                                <a:gd name="T17" fmla="*/ T16 w 40"/>
                                <a:gd name="T18" fmla="+- 0 1171 1171"/>
                                <a:gd name="T19" fmla="*/ 1171 h 40"/>
                                <a:gd name="T20" fmla="+- 0 10418 10418"/>
                                <a:gd name="T21" fmla="*/ T20 w 40"/>
                                <a:gd name="T22" fmla="+- 0 1180 1171"/>
                                <a:gd name="T23" fmla="*/ 1180 h 40"/>
                                <a:gd name="T24" fmla="+- 0 10418 10418"/>
                                <a:gd name="T25" fmla="*/ T24 w 40"/>
                                <a:gd name="T26" fmla="+- 0 1191 1171"/>
                                <a:gd name="T27" fmla="*/ 1191 h 40"/>
                                <a:gd name="T28" fmla="+- 0 10418 10418"/>
                                <a:gd name="T29" fmla="*/ T28 w 40"/>
                                <a:gd name="T30" fmla="+- 0 1202 1171"/>
                                <a:gd name="T31" fmla="*/ 1202 h 40"/>
                                <a:gd name="T32" fmla="+- 0 10427 10418"/>
                                <a:gd name="T33" fmla="*/ T32 w 40"/>
                                <a:gd name="T34" fmla="+- 0 1211 1171"/>
                                <a:gd name="T35" fmla="*/ 1211 h 40"/>
                                <a:gd name="T36" fmla="+- 0 10438 10418"/>
                                <a:gd name="T37" fmla="*/ T36 w 40"/>
                                <a:gd name="T38" fmla="+- 0 1211 1171"/>
                                <a:gd name="T39" fmla="*/ 1211 h 40"/>
                                <a:gd name="T40" fmla="+- 0 10449 10418"/>
                                <a:gd name="T41" fmla="*/ T40 w 40"/>
                                <a:gd name="T42" fmla="+- 0 1211 1171"/>
                                <a:gd name="T43" fmla="*/ 1211 h 40"/>
                                <a:gd name="T44" fmla="+- 0 10458 10418"/>
                                <a:gd name="T45" fmla="*/ T44 w 40"/>
                                <a:gd name="T46" fmla="+- 0 1202 1171"/>
                                <a:gd name="T47" fmla="*/ 1202 h 40"/>
                                <a:gd name="T48" fmla="+- 0 10458 10418"/>
                                <a:gd name="T49" fmla="*/ T48 w 40"/>
                                <a:gd name="T50" fmla="+- 0 1191 1171"/>
                                <a:gd name="T51" fmla="*/ 1191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D0041E" id="Group 123" o:spid="_x0000_s1026" style="position:absolute;margin-left:520.55pt;margin-top:58.2pt;width:2.7pt;height:2.7pt;z-index:-34312;mso-position-horizontal-relative:page" coordorigin="10411,1164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">
                <v:group id="Group 126" o:spid="_x0000_s1027" style="position:absolute;left:10418;top:1171;width:40;height:40" coordorigin="10418,117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uKGB8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uKGB8QAAADcAAAA&#10;DwAAAAAAAAAAAAAAAACqAgAAZHJzL2Rvd25yZXYueG1sUEsFBgAAAAAEAAQA+gAAAJsDAAAAAA==&#10;">
                  <v:shape id="Freeform 127" o:spid="_x0000_s1028" style="position:absolute;left:10418;top:117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BMX8MA&#10;AADcAAAADwAAAGRycy9kb3ducmV2LnhtbERPS2vCQBC+C/0PyxS8mU0lFImuIi2FWrz4oMXbmB2z&#10;wexsyG5N/PeuIHibj+85s0Vva3Gh1leOFbwlKQjiwumKSwX73ddoAsIHZI21Y1JwJQ+L+ctghrl2&#10;HW/osg2liCHsc1RgQmhyKX1hyKJPXEMcuZNrLYYI21LqFrsYbms5TtN3abHi2GCwoQ9DxXn7bxV0&#10;f78nv76uPs9mcywPO85+1iZTavjaL6cgAvXhKX64v3Wcn43h/ky8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OBMX8MAAADcAAAADwAAAAAAAAAAAAAAAACYAgAAZHJzL2Rv&#10;d25yZXYueG1sUEsFBgAAAAAEAAQA9QAAAIgDAAAAAA==&#10;" path="m31,l9,,,9,,31r9,9l31,40r9,-9l40,9,31,xe" fillcolor="black" stroked="f">
                    <v:path arrowok="t" o:connecttype="custom" o:connectlocs="31,1171;9,1171;0,1180;0,1202;9,1211;31,1211;40,1202;40,1180;31,1171" o:connectangles="0,0,0,0,0,0,0,0,0"/>
                  </v:shape>
                </v:group>
                <v:group id="Group 124" o:spid="_x0000_s1029" style="position:absolute;left:10418;top:1171;width:40;height:40" coordorigin="10418,1171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y968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H9J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y968QAAADcAAAA&#10;DwAAAAAAAAAAAAAAAACqAgAAZHJzL2Rvd25yZXYueG1sUEsFBgAAAAAEAAQA+gAAAJsDAAAAAA==&#10;">
                  <v:shape id="Freeform 125" o:spid="_x0000_s1030" style="position:absolute;left:10418;top:1171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C0HMMA&#10;AADcAAAADwAAAGRycy9kb3ducmV2LnhtbERP32vCMBB+F/Y/hBP2pqlDRDqjyGBsvjisg25vt+bW&#10;lDWX0sSa/fdGEHy7j+/nrTbRtmKg3jeOFcymGQjiyumGawWfx9fJEoQPyBpbx6Tgnzxs1g+jFeba&#10;nflAQxFqkULY56jAhNDlUvrKkEU/dR1x4n5dbzEk2NdS93hO4baVT1m2kBYbTg0GO3oxVP0VJ6tg&#10;vy0+yv3bYLKFdfFn9/Udy9NOqcdx3D6DCBTDXXxzv+s0fz6H6zPpArm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YC0HMMAAADcAAAADwAAAAAAAAAAAAAAAACYAgAAZHJzL2Rv&#10;d25yZXYueG1sUEsFBgAAAAAEAAQA9QAAAIgDAAAAAA==&#10;" path="m40,20l40,9,31,,20,,9,,,9,,20,,31r9,9l20,40r11,l40,31r,-11e" filled="f" strokeweight=".7pt">
                    <v:path arrowok="t" o:connecttype="custom" o:connectlocs="40,1191;40,1180;31,1171;20,1171;9,1171;0,1180;0,1191;0,1202;9,1211;20,1211;31,1211;40,1202;40,1191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192" behindDoc="1" locked="0" layoutInCell="1" allowOverlap="1" wp14:anchorId="4EE3B1E7" wp14:editId="102CD10C">
                <wp:simplePos x="0" y="0"/>
                <wp:positionH relativeFrom="page">
                  <wp:posOffset>6610985</wp:posOffset>
                </wp:positionH>
                <wp:positionV relativeFrom="paragraph">
                  <wp:posOffset>912495</wp:posOffset>
                </wp:positionV>
                <wp:extent cx="34290" cy="34290"/>
                <wp:effectExtent l="635" t="7620" r="3175" b="5715"/>
                <wp:wrapNone/>
                <wp:docPr id="135" name="Group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4290"/>
                          <a:chOff x="10411" y="1437"/>
                          <a:chExt cx="54" cy="54"/>
                        </a:xfrm>
                      </wpg:grpSpPr>
                      <wpg:grpSp>
                        <wpg:cNvPr id="136" name="Group 121"/>
                        <wpg:cNvGrpSpPr>
                          <a:grpSpLocks/>
                        </wpg:cNvGrpSpPr>
                        <wpg:grpSpPr bwMode="auto">
                          <a:xfrm>
                            <a:off x="10418" y="1444"/>
                            <a:ext cx="40" cy="40"/>
                            <a:chOff x="10418" y="1444"/>
                            <a:chExt cx="40" cy="40"/>
                          </a:xfrm>
                        </wpg:grpSpPr>
                        <wps:wsp>
                          <wps:cNvPr id="137" name="Freeform 122"/>
                          <wps:cNvSpPr>
                            <a:spLocks/>
                          </wps:cNvSpPr>
                          <wps:spPr bwMode="auto">
                            <a:xfrm>
                              <a:off x="10418" y="1444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49 10418"/>
                                <a:gd name="T1" fmla="*/ T0 w 40"/>
                                <a:gd name="T2" fmla="+- 0 1444 1444"/>
                                <a:gd name="T3" fmla="*/ 1444 h 40"/>
                                <a:gd name="T4" fmla="+- 0 10427 10418"/>
                                <a:gd name="T5" fmla="*/ T4 w 40"/>
                                <a:gd name="T6" fmla="+- 0 1444 1444"/>
                                <a:gd name="T7" fmla="*/ 1444 h 40"/>
                                <a:gd name="T8" fmla="+- 0 10418 10418"/>
                                <a:gd name="T9" fmla="*/ T8 w 40"/>
                                <a:gd name="T10" fmla="+- 0 1453 1444"/>
                                <a:gd name="T11" fmla="*/ 1453 h 40"/>
                                <a:gd name="T12" fmla="+- 0 10418 10418"/>
                                <a:gd name="T13" fmla="*/ T12 w 40"/>
                                <a:gd name="T14" fmla="+- 0 1475 1444"/>
                                <a:gd name="T15" fmla="*/ 1475 h 40"/>
                                <a:gd name="T16" fmla="+- 0 10427 10418"/>
                                <a:gd name="T17" fmla="*/ T16 w 40"/>
                                <a:gd name="T18" fmla="+- 0 1484 1444"/>
                                <a:gd name="T19" fmla="*/ 1484 h 40"/>
                                <a:gd name="T20" fmla="+- 0 10449 10418"/>
                                <a:gd name="T21" fmla="*/ T20 w 40"/>
                                <a:gd name="T22" fmla="+- 0 1484 1444"/>
                                <a:gd name="T23" fmla="*/ 1484 h 40"/>
                                <a:gd name="T24" fmla="+- 0 10458 10418"/>
                                <a:gd name="T25" fmla="*/ T24 w 40"/>
                                <a:gd name="T26" fmla="+- 0 1475 1444"/>
                                <a:gd name="T27" fmla="*/ 1475 h 40"/>
                                <a:gd name="T28" fmla="+- 0 10458 10418"/>
                                <a:gd name="T29" fmla="*/ T28 w 40"/>
                                <a:gd name="T30" fmla="+- 0 1453 1444"/>
                                <a:gd name="T31" fmla="*/ 1453 h 40"/>
                                <a:gd name="T32" fmla="+- 0 10449 10418"/>
                                <a:gd name="T33" fmla="*/ T32 w 40"/>
                                <a:gd name="T34" fmla="+- 0 1444 1444"/>
                                <a:gd name="T35" fmla="*/ 144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119"/>
                        <wpg:cNvGrpSpPr>
                          <a:grpSpLocks/>
                        </wpg:cNvGrpSpPr>
                        <wpg:grpSpPr bwMode="auto">
                          <a:xfrm>
                            <a:off x="10418" y="1444"/>
                            <a:ext cx="40" cy="40"/>
                            <a:chOff x="10418" y="1444"/>
                            <a:chExt cx="40" cy="40"/>
                          </a:xfrm>
                        </wpg:grpSpPr>
                        <wps:wsp>
                          <wps:cNvPr id="139" name="Freeform 120"/>
                          <wps:cNvSpPr>
                            <a:spLocks/>
                          </wps:cNvSpPr>
                          <wps:spPr bwMode="auto">
                            <a:xfrm>
                              <a:off x="10418" y="1444"/>
                              <a:ext cx="40" cy="40"/>
                            </a:xfrm>
                            <a:custGeom>
                              <a:avLst/>
                              <a:gdLst>
                                <a:gd name="T0" fmla="+- 0 10458 10418"/>
                                <a:gd name="T1" fmla="*/ T0 w 40"/>
                                <a:gd name="T2" fmla="+- 0 1464 1444"/>
                                <a:gd name="T3" fmla="*/ 1464 h 40"/>
                                <a:gd name="T4" fmla="+- 0 10458 10418"/>
                                <a:gd name="T5" fmla="*/ T4 w 40"/>
                                <a:gd name="T6" fmla="+- 0 1453 1444"/>
                                <a:gd name="T7" fmla="*/ 1453 h 40"/>
                                <a:gd name="T8" fmla="+- 0 10449 10418"/>
                                <a:gd name="T9" fmla="*/ T8 w 40"/>
                                <a:gd name="T10" fmla="+- 0 1444 1444"/>
                                <a:gd name="T11" fmla="*/ 1444 h 40"/>
                                <a:gd name="T12" fmla="+- 0 10438 10418"/>
                                <a:gd name="T13" fmla="*/ T12 w 40"/>
                                <a:gd name="T14" fmla="+- 0 1444 1444"/>
                                <a:gd name="T15" fmla="*/ 1444 h 40"/>
                                <a:gd name="T16" fmla="+- 0 10427 10418"/>
                                <a:gd name="T17" fmla="*/ T16 w 40"/>
                                <a:gd name="T18" fmla="+- 0 1444 1444"/>
                                <a:gd name="T19" fmla="*/ 1444 h 40"/>
                                <a:gd name="T20" fmla="+- 0 10418 10418"/>
                                <a:gd name="T21" fmla="*/ T20 w 40"/>
                                <a:gd name="T22" fmla="+- 0 1453 1444"/>
                                <a:gd name="T23" fmla="*/ 1453 h 40"/>
                                <a:gd name="T24" fmla="+- 0 10418 10418"/>
                                <a:gd name="T25" fmla="*/ T24 w 40"/>
                                <a:gd name="T26" fmla="+- 0 1464 1444"/>
                                <a:gd name="T27" fmla="*/ 1464 h 40"/>
                                <a:gd name="T28" fmla="+- 0 10418 10418"/>
                                <a:gd name="T29" fmla="*/ T28 w 40"/>
                                <a:gd name="T30" fmla="+- 0 1475 1444"/>
                                <a:gd name="T31" fmla="*/ 1475 h 40"/>
                                <a:gd name="T32" fmla="+- 0 10427 10418"/>
                                <a:gd name="T33" fmla="*/ T32 w 40"/>
                                <a:gd name="T34" fmla="+- 0 1484 1444"/>
                                <a:gd name="T35" fmla="*/ 1484 h 40"/>
                                <a:gd name="T36" fmla="+- 0 10438 10418"/>
                                <a:gd name="T37" fmla="*/ T36 w 40"/>
                                <a:gd name="T38" fmla="+- 0 1484 1444"/>
                                <a:gd name="T39" fmla="*/ 1484 h 40"/>
                                <a:gd name="T40" fmla="+- 0 10449 10418"/>
                                <a:gd name="T41" fmla="*/ T40 w 40"/>
                                <a:gd name="T42" fmla="+- 0 1484 1444"/>
                                <a:gd name="T43" fmla="*/ 1484 h 40"/>
                                <a:gd name="T44" fmla="+- 0 10458 10418"/>
                                <a:gd name="T45" fmla="*/ T44 w 40"/>
                                <a:gd name="T46" fmla="+- 0 1475 1444"/>
                                <a:gd name="T47" fmla="*/ 1475 h 40"/>
                                <a:gd name="T48" fmla="+- 0 10458 10418"/>
                                <a:gd name="T49" fmla="*/ T48 w 40"/>
                                <a:gd name="T50" fmla="+- 0 1464 1444"/>
                                <a:gd name="T51" fmla="*/ 146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0">
                                  <a:moveTo>
                                    <a:pt x="40" y="20"/>
                                  </a:moveTo>
                                  <a:lnTo>
                                    <a:pt x="40" y="9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20" y="40"/>
                                  </a:lnTo>
                                  <a:lnTo>
                                    <a:pt x="31" y="40"/>
                                  </a:lnTo>
                                  <a:lnTo>
                                    <a:pt x="40" y="31"/>
                                  </a:lnTo>
                                  <a:lnTo>
                                    <a:pt x="40" y="2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ECF8DE" id="Group 118" o:spid="_x0000_s1026" style="position:absolute;margin-left:520.55pt;margin-top:71.85pt;width:2.7pt;height:2.7pt;z-index:-34288;mso-position-horizontal-relative:page" coordorigin="10411,1437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">
                <v:group id="Group 121" o:spid="_x0000_s1027" style="position:absolute;left:10418;top:1444;width:40;height:40" coordorigin="10418,144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<v:shape id="Freeform 122" o:spid="_x0000_s1028" style="position:absolute;left:10418;top:144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GcusQA&#10;AADcAAAADwAAAGRycy9kb3ducmV2LnhtbERPS2vCQBC+F/oflin0Vjc+aEvqKqIIKl6ipaW3MTtm&#10;Q7KzIbs18d93BaG3+fieM533thYXan3pWMFwkIAgzp0uuVDweVy/vIPwAVlj7ZgUXMnDfPb4MMVU&#10;u44zuhxCIWII+xQVmBCaVEqfG7LoB64hjtzZtRZDhG0hdYtdDLe1HCXJq7RYcmww2NDSUF4dfq2C&#10;7vvr7PfX7aoy2an4OfJktzcTpZ6f+sUHiEB9+Bff3Rsd54/f4PZMvEDO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RnLrEAAAA3AAAAA8AAAAAAAAAAAAAAAAAmAIAAGRycy9k&#10;b3ducmV2LnhtbFBLBQYAAAAABAAEAPUAAACJAwAAAAA=&#10;" path="m31,l9,,,9,,31r9,9l31,40r9,-9l40,9,31,xe" fillcolor="black" stroked="f">
                    <v:path arrowok="t" o:connecttype="custom" o:connectlocs="31,1444;9,1444;0,1453;0,1475;9,1484;31,1484;40,1475;40,1453;31,1444" o:connectangles="0,0,0,0,0,0,0,0,0"/>
                  </v:shape>
                </v:group>
                <v:group id="Group 119" o:spid="_x0000_s1029" style="position:absolute;left:10418;top:1444;width:40;height:40" coordorigin="10418,1444" coordsize="40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95c58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veXOfFAAAA3AAA&#10;AA8AAAAAAAAAAAAAAAAAqgIAAGRycy9kb3ducmV2LnhtbFBLBQYAAAAABAAEAPoAAACcAwAAAAA=&#10;">
                  <v:shape id="Freeform 120" o:spid="_x0000_s1030" style="position:absolute;left:10418;top:1444;width:40;height:40;visibility:visible;mso-wrap-style:square;v-text-anchor:top" coordsize="40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4do/8MA&#10;AADcAAAADwAAAGRycy9kb3ducmV2LnhtbERPTWsCMRC9F/wPYQRvNVsLUlejSKFYL5augnqbbqab&#10;pZvJsolr/PdNoeBtHu9zFqtoG9FT52vHCp7GGQji0umaKwWH/dvjCwgfkDU2jknBjTysloOHBeba&#10;XfmT+iJUIoWwz1GBCaHNpfSlIYt+7FrixH27zmJIsKuk7vCawm0jJ1k2lRZrTg0GW3o1VP4UF6tg&#10;ty4+jrtNb7KpdfFrezrH42Wr1GgY13MQgWK4i//d7zrNf57B3zPpAr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4do/8MAAADcAAAADwAAAAAAAAAAAAAAAACYAgAAZHJzL2Rv&#10;d25yZXYueG1sUEsFBgAAAAAEAAQA9QAAAIgDAAAAAA==&#10;" path="m40,20l40,9,31,,20,,9,,,9,,20,,31r9,9l20,40r11,l40,31r,-11e" filled="f" strokeweight=".7pt">
                    <v:path arrowok="t" o:connecttype="custom" o:connectlocs="40,1464;40,1453;31,1444;20,1444;9,1444;0,1453;0,1464;0,1475;9,1484;20,1484;31,1484;40,1475;40,1464" o:connectangles="0,0,0,0,0,0,0,0,0,0,0,0,0"/>
                  </v:shape>
                </v:group>
                <w10:wrap anchorx="page"/>
              </v:group>
            </w:pict>
          </mc:Fallback>
        </mc:AlternateContent>
      </w:r>
      <w:r w:rsidR="00DB2685">
        <w:rPr>
          <w:rFonts w:ascii="Garamond"/>
          <w:b/>
          <w:color w:val="0066CC"/>
          <w:sz w:val="28"/>
        </w:rPr>
        <w:t>Excluded</w:t>
      </w:r>
      <w:r w:rsidR="00DB2685">
        <w:rPr>
          <w:rFonts w:ascii="Garamond"/>
          <w:b/>
          <w:color w:val="0066CC"/>
          <w:spacing w:val="-10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Services</w:t>
      </w:r>
      <w:r w:rsidR="00DB2685">
        <w:rPr>
          <w:rFonts w:ascii="Garamond"/>
          <w:b/>
          <w:color w:val="0066CC"/>
          <w:spacing w:val="-9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&amp;</w:t>
      </w:r>
      <w:r w:rsidR="00DB2685">
        <w:rPr>
          <w:rFonts w:ascii="Garamond"/>
          <w:b/>
          <w:color w:val="0066CC"/>
          <w:spacing w:val="-10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Other</w:t>
      </w:r>
      <w:r w:rsidR="00DB2685">
        <w:rPr>
          <w:rFonts w:ascii="Garamond"/>
          <w:b/>
          <w:color w:val="0066CC"/>
          <w:spacing w:val="-9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Covered</w:t>
      </w:r>
      <w:r w:rsidR="00DB2685">
        <w:rPr>
          <w:rFonts w:ascii="Garamond"/>
          <w:b/>
          <w:color w:val="0066CC"/>
          <w:spacing w:val="-10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Services: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93"/>
        <w:gridCol w:w="5954"/>
        <w:gridCol w:w="5142"/>
      </w:tblGrid>
      <w:tr w:rsidR="00042536" w14:paraId="4918B78F" w14:textId="77777777">
        <w:trPr>
          <w:trHeight w:hRule="exact" w:val="546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EFF9FF"/>
          </w:tcPr>
          <w:p w14:paraId="5D88184A" w14:textId="77777777" w:rsidR="00042536" w:rsidRDefault="00DB2685">
            <w:pPr>
              <w:pStyle w:val="TableParagraph"/>
              <w:tabs>
                <w:tab w:val="left" w:pos="4045"/>
              </w:tabs>
              <w:spacing w:before="103"/>
              <w:ind w:left="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es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NOT</w:t>
            </w:r>
            <w:r>
              <w:rPr>
                <w:rFonts w:ascii="Garamond"/>
                <w:b/>
                <w:spacing w:val="-7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</w:t>
            </w:r>
            <w:r>
              <w:rPr>
                <w:rFonts w:ascii="Garamond"/>
                <w:b/>
                <w:sz w:val="24"/>
              </w:rPr>
              <w:tab/>
              <w:t>(Thi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n'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mplet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st.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eck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olicy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cument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excluded</w:t>
            </w:r>
            <w:r>
              <w:rPr>
                <w:rFonts w:ascii="Garamond"/>
                <w:b/>
                <w:spacing w:val="-6"/>
                <w:sz w:val="24"/>
                <w:u w:val="single" w:color="000000"/>
              </w:rPr>
              <w:t xml:space="preserve"> </w:t>
            </w:r>
            <w:r>
              <w:rPr>
                <w:rFonts w:ascii="Garamond"/>
                <w:b/>
                <w:sz w:val="24"/>
                <w:u w:val="single" w:color="000000"/>
              </w:rPr>
              <w:t>services</w:t>
            </w:r>
            <w:r>
              <w:rPr>
                <w:rFonts w:ascii="Garamond"/>
                <w:b/>
                <w:sz w:val="24"/>
              </w:rPr>
              <w:t>.)</w:t>
            </w:r>
          </w:p>
        </w:tc>
      </w:tr>
      <w:tr w:rsidR="00042536" w14:paraId="255F0FCC" w14:textId="77777777">
        <w:trPr>
          <w:trHeight w:hRule="exact" w:val="312"/>
        </w:trPr>
        <w:tc>
          <w:tcPr>
            <w:tcW w:w="3993" w:type="dxa"/>
            <w:tcBorders>
              <w:top w:val="single" w:sz="10" w:space="0" w:color="729EDB"/>
              <w:left w:val="single" w:sz="10" w:space="0" w:color="729EDB"/>
              <w:bottom w:val="nil"/>
              <w:right w:val="nil"/>
            </w:tcBorders>
          </w:tcPr>
          <w:p w14:paraId="5446B945" w14:textId="77777777" w:rsidR="00042536" w:rsidRDefault="00DB2685">
            <w:pPr>
              <w:pStyle w:val="TableParagraph"/>
              <w:spacing w:before="21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Acupuncture</w:t>
            </w:r>
          </w:p>
        </w:tc>
        <w:tc>
          <w:tcPr>
            <w:tcW w:w="5954" w:type="dxa"/>
            <w:tcBorders>
              <w:top w:val="single" w:sz="10" w:space="0" w:color="729EDB"/>
              <w:left w:val="nil"/>
              <w:bottom w:val="nil"/>
              <w:right w:val="nil"/>
            </w:tcBorders>
          </w:tcPr>
          <w:p w14:paraId="383E817B" w14:textId="77777777" w:rsidR="00042536" w:rsidRDefault="00DB2685">
            <w:pPr>
              <w:pStyle w:val="TableParagraph"/>
              <w:spacing w:before="19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ong-term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5142" w:type="dxa"/>
            <w:tcBorders>
              <w:top w:val="single" w:sz="10" w:space="0" w:color="729EDB"/>
              <w:left w:val="nil"/>
              <w:bottom w:val="nil"/>
              <w:right w:val="single" w:sz="10" w:space="0" w:color="729EDB"/>
            </w:tcBorders>
          </w:tcPr>
          <w:p w14:paraId="50FA175C" w14:textId="77777777" w:rsidR="00042536" w:rsidRDefault="00042536">
            <w:pPr>
              <w:pStyle w:val="TableParagraph"/>
              <w:spacing w:before="19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</w:p>
        </w:tc>
      </w:tr>
      <w:tr w:rsidR="00042536" w14:paraId="1C13B4BF" w14:textId="77777777">
        <w:trPr>
          <w:trHeight w:hRule="exact" w:val="244"/>
        </w:trPr>
        <w:tc>
          <w:tcPr>
            <w:tcW w:w="3993" w:type="dxa"/>
            <w:tcBorders>
              <w:top w:val="nil"/>
              <w:left w:val="single" w:sz="10" w:space="0" w:color="729EDB"/>
              <w:bottom w:val="nil"/>
              <w:right w:val="nil"/>
            </w:tcBorders>
          </w:tcPr>
          <w:p w14:paraId="4AEDC3C0" w14:textId="77777777" w:rsidR="00042536" w:rsidRDefault="00DB2685">
            <w:pPr>
              <w:pStyle w:val="TableParagraph"/>
              <w:spacing w:line="244" w:lineRule="exact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smetic</w:t>
            </w:r>
            <w:r>
              <w:rPr>
                <w:rFonts w:ascii="Garamond"/>
                <w:spacing w:val="-1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rgery</w:t>
            </w:r>
          </w:p>
        </w:tc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</w:tcPr>
          <w:p w14:paraId="1E7B70E6" w14:textId="77777777" w:rsidR="00042536" w:rsidRDefault="00DB2685">
            <w:pPr>
              <w:pStyle w:val="TableParagraph"/>
              <w:spacing w:line="24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Non-emergency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when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aveling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utsid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</w:p>
        </w:tc>
        <w:tc>
          <w:tcPr>
            <w:tcW w:w="5142" w:type="dxa"/>
            <w:tcBorders>
              <w:top w:val="nil"/>
              <w:left w:val="nil"/>
              <w:bottom w:val="nil"/>
              <w:right w:val="single" w:sz="10" w:space="0" w:color="729EDB"/>
            </w:tcBorders>
          </w:tcPr>
          <w:p w14:paraId="00A6DA5C" w14:textId="77777777" w:rsidR="00042536" w:rsidRDefault="00DB2685">
            <w:pPr>
              <w:pStyle w:val="TableParagraph"/>
              <w:spacing w:line="244" w:lineRule="exact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Weigh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os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ogram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cep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required</w:t>
            </w:r>
          </w:p>
        </w:tc>
      </w:tr>
      <w:tr w:rsidR="00042536" w14:paraId="7BC02F8D" w14:textId="77777777">
        <w:trPr>
          <w:trHeight w:hRule="exact" w:val="273"/>
        </w:trPr>
        <w:tc>
          <w:tcPr>
            <w:tcW w:w="3993" w:type="dxa"/>
            <w:tcBorders>
              <w:top w:val="nil"/>
              <w:left w:val="single" w:sz="10" w:space="0" w:color="729EDB"/>
              <w:bottom w:val="nil"/>
              <w:right w:val="nil"/>
            </w:tcBorders>
          </w:tcPr>
          <w:p w14:paraId="3B09B524" w14:textId="77777777" w:rsidR="00042536" w:rsidRDefault="00DB2685">
            <w:pPr>
              <w:pStyle w:val="TableParagraph"/>
              <w:spacing w:before="23" w:line="250" w:lineRule="exact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ntal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Adul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&amp;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hild)</w:t>
            </w:r>
          </w:p>
        </w:tc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</w:tcPr>
          <w:p w14:paraId="7E76FC6E" w14:textId="77777777" w:rsidR="00042536" w:rsidRDefault="00DB2685">
            <w:pPr>
              <w:pStyle w:val="TableParagraph"/>
              <w:spacing w:line="23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U.S.</w:t>
            </w:r>
          </w:p>
        </w:tc>
        <w:tc>
          <w:tcPr>
            <w:tcW w:w="5142" w:type="dxa"/>
            <w:tcBorders>
              <w:top w:val="nil"/>
              <w:left w:val="nil"/>
              <w:bottom w:val="nil"/>
              <w:right w:val="single" w:sz="10" w:space="0" w:color="729EDB"/>
            </w:tcBorders>
          </w:tcPr>
          <w:p w14:paraId="35BF0218" w14:textId="77777777" w:rsidR="00042536" w:rsidRDefault="00DB2685">
            <w:pPr>
              <w:pStyle w:val="TableParagraph"/>
              <w:spacing w:line="234" w:lineRule="exact"/>
              <w:ind w:left="29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ventive</w:t>
            </w:r>
            <w:r>
              <w:rPr>
                <w:rFonts w:ascii="Garamond"/>
                <w:spacing w:val="-1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ervices.</w:t>
            </w:r>
          </w:p>
        </w:tc>
      </w:tr>
      <w:tr w:rsidR="00042536" w14:paraId="2134B2FD" w14:textId="77777777">
        <w:trPr>
          <w:trHeight w:hRule="exact" w:val="382"/>
        </w:trPr>
        <w:tc>
          <w:tcPr>
            <w:tcW w:w="3993" w:type="dxa"/>
            <w:tcBorders>
              <w:top w:val="nil"/>
              <w:left w:val="single" w:sz="10" w:space="0" w:color="729EDB"/>
              <w:bottom w:val="single" w:sz="10" w:space="0" w:color="729EDB"/>
              <w:right w:val="nil"/>
            </w:tcBorders>
          </w:tcPr>
          <w:p w14:paraId="16ED3673" w14:textId="77777777" w:rsidR="00042536" w:rsidRDefault="00DB2685">
            <w:pPr>
              <w:pStyle w:val="TableParagraph"/>
              <w:spacing w:before="23"/>
              <w:ind w:left="17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Glasses</w:t>
            </w:r>
            <w:r>
              <w:rPr>
                <w:rFonts w:ascii="Garamond"/>
                <w:spacing w:val="-1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(</w:t>
            </w:r>
            <w:r w:rsidR="00B94A36">
              <w:rPr>
                <w:rFonts w:ascii="Garamond"/>
                <w:sz w:val="24"/>
              </w:rPr>
              <w:t xml:space="preserve">Adult &amp; </w:t>
            </w:r>
            <w:r>
              <w:rPr>
                <w:rFonts w:ascii="Garamond"/>
                <w:sz w:val="24"/>
              </w:rPr>
              <w:t>Child)</w:t>
            </w:r>
          </w:p>
        </w:tc>
        <w:tc>
          <w:tcPr>
            <w:tcW w:w="5954" w:type="dxa"/>
            <w:tcBorders>
              <w:top w:val="nil"/>
              <w:left w:val="nil"/>
              <w:bottom w:val="single" w:sz="10" w:space="0" w:color="729EDB"/>
              <w:right w:val="nil"/>
            </w:tcBorders>
          </w:tcPr>
          <w:p w14:paraId="254EA7EE" w14:textId="77777777" w:rsidR="00042536" w:rsidRDefault="00B94A36">
            <w:pPr>
              <w:pStyle w:val="TableParagraph"/>
              <w:spacing w:line="234" w:lineRule="exact"/>
              <w:ind w:left="121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ot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</w:p>
        </w:tc>
        <w:tc>
          <w:tcPr>
            <w:tcW w:w="5142" w:type="dxa"/>
            <w:tcBorders>
              <w:top w:val="nil"/>
              <w:left w:val="nil"/>
              <w:bottom w:val="single" w:sz="10" w:space="0" w:color="729EDB"/>
              <w:right w:val="single" w:sz="10" w:space="0" w:color="729EDB"/>
            </w:tcBorders>
          </w:tcPr>
          <w:p w14:paraId="558D1A3E" w14:textId="77777777" w:rsidR="00042536" w:rsidRDefault="00042536"/>
        </w:tc>
      </w:tr>
      <w:tr w:rsidR="00042536" w14:paraId="48964720" w14:textId="77777777">
        <w:trPr>
          <w:trHeight w:hRule="exact" w:val="82"/>
        </w:trPr>
        <w:tc>
          <w:tcPr>
            <w:tcW w:w="15089" w:type="dxa"/>
            <w:gridSpan w:val="3"/>
            <w:tcBorders>
              <w:top w:val="single" w:sz="10" w:space="0" w:color="729EDB"/>
              <w:left w:val="nil"/>
              <w:bottom w:val="single" w:sz="10" w:space="0" w:color="729EDB"/>
              <w:right w:val="nil"/>
            </w:tcBorders>
          </w:tcPr>
          <w:p w14:paraId="7DC34E0D" w14:textId="77777777" w:rsidR="00042536" w:rsidRDefault="00042536"/>
        </w:tc>
      </w:tr>
      <w:tr w:rsidR="00042536" w14:paraId="7AE6BA73" w14:textId="77777777">
        <w:trPr>
          <w:trHeight w:hRule="exact" w:val="546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single" w:sz="10" w:space="0" w:color="729EDB"/>
              <w:right w:val="single" w:sz="10" w:space="0" w:color="729EDB"/>
            </w:tcBorders>
            <w:shd w:val="clear" w:color="auto" w:fill="EFF9FF"/>
          </w:tcPr>
          <w:p w14:paraId="483380F3" w14:textId="77777777" w:rsidR="00042536" w:rsidRDefault="00DB2685">
            <w:pPr>
              <w:pStyle w:val="TableParagraph"/>
              <w:spacing w:before="123"/>
              <w:ind w:left="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position w:val="1"/>
                <w:sz w:val="24"/>
              </w:rPr>
              <w:t>Other</w:t>
            </w:r>
            <w:r>
              <w:rPr>
                <w:rFonts w:ascii="Garamond"/>
                <w:b/>
                <w:spacing w:val="-6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position w:val="1"/>
                <w:sz w:val="24"/>
              </w:rPr>
              <w:t>Covered</w:t>
            </w:r>
            <w:r>
              <w:rPr>
                <w:rFonts w:ascii="Garamond"/>
                <w:b/>
                <w:spacing w:val="-5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position w:val="1"/>
                <w:sz w:val="24"/>
              </w:rPr>
              <w:t xml:space="preserve">Services </w:t>
            </w:r>
            <w:r>
              <w:rPr>
                <w:rFonts w:ascii="Garamond"/>
                <w:b/>
                <w:spacing w:val="4"/>
                <w:position w:val="1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(Thi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isn'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mplete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list.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heck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olicy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plan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document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othe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vere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and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you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costs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for</w:t>
            </w:r>
            <w:r>
              <w:rPr>
                <w:rFonts w:ascii="Garamond"/>
                <w:b/>
                <w:spacing w:val="-5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these</w:t>
            </w:r>
            <w:r>
              <w:rPr>
                <w:rFonts w:ascii="Garamond"/>
                <w:b/>
                <w:spacing w:val="-6"/>
                <w:sz w:val="24"/>
              </w:rPr>
              <w:t xml:space="preserve"> </w:t>
            </w:r>
            <w:r>
              <w:rPr>
                <w:rFonts w:ascii="Garamond"/>
                <w:b/>
                <w:sz w:val="24"/>
              </w:rPr>
              <w:t>services.)</w:t>
            </w:r>
          </w:p>
        </w:tc>
      </w:tr>
      <w:tr w:rsidR="00042536" w14:paraId="0AB5529D" w14:textId="77777777">
        <w:trPr>
          <w:trHeight w:hRule="exact" w:val="381"/>
        </w:trPr>
        <w:tc>
          <w:tcPr>
            <w:tcW w:w="15089" w:type="dxa"/>
            <w:gridSpan w:val="3"/>
            <w:tcBorders>
              <w:top w:val="single" w:sz="10" w:space="0" w:color="729EDB"/>
              <w:left w:val="single" w:sz="10" w:space="0" w:color="729EDB"/>
              <w:bottom w:val="nil"/>
              <w:right w:val="single" w:sz="10" w:space="0" w:color="729EDB"/>
            </w:tcBorders>
          </w:tcPr>
          <w:p w14:paraId="008BB542" w14:textId="77777777" w:rsidR="00042536" w:rsidRDefault="00DB2685">
            <w:pPr>
              <w:pStyle w:val="TableParagraph"/>
              <w:tabs>
                <w:tab w:val="left" w:pos="5199"/>
                <w:tab w:val="left" w:pos="10229"/>
              </w:tabs>
              <w:spacing w:before="97" w:line="272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position w:val="-2"/>
                <w:sz w:val="24"/>
              </w:rPr>
              <w:t>Bariatric</w:t>
            </w:r>
            <w:r>
              <w:rPr>
                <w:rFonts w:ascii="Garamond"/>
                <w:spacing w:val="-15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surgery</w:t>
            </w:r>
            <w:r>
              <w:rPr>
                <w:rFonts w:ascii="Garamond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Hear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id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1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hearing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id</w:t>
            </w:r>
            <w:r>
              <w:rPr>
                <w:rFonts w:ascii="Garamond"/>
                <w:sz w:val="24"/>
              </w:rPr>
              <w:tab/>
              <w:t>Private-duty</w:t>
            </w:r>
            <w:r>
              <w:rPr>
                <w:rFonts w:ascii="Garamond"/>
                <w:spacing w:val="-1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nursing</w:t>
            </w:r>
          </w:p>
        </w:tc>
      </w:tr>
      <w:tr w:rsidR="00042536" w14:paraId="499C6BFB" w14:textId="77777777">
        <w:trPr>
          <w:trHeight w:hRule="exact" w:val="177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692EF5E6" w14:textId="77777777" w:rsidR="00042536" w:rsidRDefault="00DB2685">
            <w:pPr>
              <w:pStyle w:val="TableParagraph"/>
              <w:spacing w:line="177" w:lineRule="exact"/>
              <w:ind w:right="171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4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ar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years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p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ge</w:t>
            </w:r>
            <w:r>
              <w:rPr>
                <w:rFonts w:ascii="Garamond"/>
                <w:spacing w:val="-3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22.</w:t>
            </w:r>
          </w:p>
        </w:tc>
      </w:tr>
      <w:tr w:rsidR="00042536" w14:paraId="17B080C6" w14:textId="77777777">
        <w:trPr>
          <w:trHeight w:hRule="exact" w:val="208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10E7623D" w14:textId="77777777" w:rsidR="00042536" w:rsidRDefault="00DB2685" w:rsidP="00B94A36">
            <w:pPr>
              <w:pStyle w:val="TableParagraph"/>
              <w:tabs>
                <w:tab w:val="left" w:pos="10229"/>
              </w:tabs>
              <w:spacing w:line="208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hiropractic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ar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30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z w:val="24"/>
              </w:rPr>
              <w:tab/>
            </w:r>
            <w:r>
              <w:rPr>
                <w:rFonts w:ascii="Garamond"/>
                <w:position w:val="3"/>
                <w:sz w:val="24"/>
              </w:rPr>
              <w:t>Routine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eye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care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(Adult</w:t>
            </w:r>
            <w:r w:rsidR="00B94A36">
              <w:rPr>
                <w:rFonts w:ascii="Garamond"/>
                <w:position w:val="3"/>
                <w:sz w:val="24"/>
              </w:rPr>
              <w:t xml:space="preserve"> &amp; Child</w:t>
            </w:r>
            <w:r>
              <w:rPr>
                <w:rFonts w:ascii="Garamond"/>
                <w:position w:val="3"/>
                <w:sz w:val="24"/>
              </w:rPr>
              <w:t>)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-</w:t>
            </w:r>
            <w:r>
              <w:rPr>
                <w:rFonts w:ascii="Garamond"/>
                <w:spacing w:val="-5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Coverage</w:t>
            </w:r>
            <w:r>
              <w:rPr>
                <w:rFonts w:ascii="Garamond"/>
                <w:spacing w:val="-4"/>
                <w:position w:val="3"/>
                <w:sz w:val="24"/>
              </w:rPr>
              <w:t xml:space="preserve"> </w:t>
            </w:r>
            <w:r>
              <w:rPr>
                <w:rFonts w:ascii="Garamond"/>
                <w:position w:val="3"/>
                <w:sz w:val="24"/>
              </w:rPr>
              <w:t>is</w:t>
            </w:r>
          </w:p>
        </w:tc>
      </w:tr>
      <w:tr w:rsidR="00042536" w14:paraId="2E6FAAC5" w14:textId="77777777">
        <w:trPr>
          <w:trHeight w:hRule="exact" w:val="228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6948F1C3" w14:textId="77777777" w:rsidR="00042536" w:rsidRDefault="00DB2685" w:rsidP="006E5CF1">
            <w:pPr>
              <w:pStyle w:val="TableParagraph"/>
              <w:tabs>
                <w:tab w:val="left" w:pos="5199"/>
                <w:tab w:val="left" w:pos="10229"/>
              </w:tabs>
              <w:spacing w:line="228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position w:val="-2"/>
                <w:sz w:val="24"/>
              </w:rPr>
              <w:t>per</w:t>
            </w:r>
            <w:r>
              <w:rPr>
                <w:rFonts w:ascii="Garamond"/>
                <w:spacing w:val="-9"/>
                <w:position w:val="-2"/>
                <w:sz w:val="24"/>
              </w:rPr>
              <w:t xml:space="preserve"> </w:t>
            </w:r>
            <w:r w:rsidR="006E5CF1">
              <w:rPr>
                <w:rFonts w:ascii="Garamond"/>
                <w:spacing w:val="-9"/>
                <w:position w:val="-2"/>
                <w:sz w:val="24"/>
              </w:rPr>
              <w:t xml:space="preserve">plan </w:t>
            </w:r>
            <w:r>
              <w:rPr>
                <w:rFonts w:ascii="Garamond"/>
                <w:position w:val="-2"/>
                <w:sz w:val="24"/>
              </w:rPr>
              <w:t>year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combined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with</w:t>
            </w:r>
            <w:r>
              <w:rPr>
                <w:rFonts w:ascii="Garamond"/>
                <w:spacing w:val="-8"/>
                <w:position w:val="-2"/>
                <w:sz w:val="24"/>
              </w:rPr>
              <w:t xml:space="preserve"> </w:t>
            </w:r>
            <w:r>
              <w:rPr>
                <w:rFonts w:ascii="Garamond"/>
                <w:position w:val="-2"/>
                <w:sz w:val="24"/>
              </w:rPr>
              <w:t>rehabilitation</w:t>
            </w:r>
            <w:r>
              <w:rPr>
                <w:rFonts w:ascii="Garamond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Infertility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ment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-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Coverage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is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limited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o</w:t>
            </w:r>
            <w:r>
              <w:rPr>
                <w:rFonts w:ascii="Garamond"/>
                <w:spacing w:val="-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he</w:t>
            </w:r>
            <w:r>
              <w:rPr>
                <w:rFonts w:ascii="Garamond"/>
                <w:sz w:val="24"/>
              </w:rPr>
              <w:tab/>
            </w:r>
            <w:r w:rsidR="00B94A36">
              <w:rPr>
                <w:rFonts w:ascii="Garamond"/>
                <w:sz w:val="24"/>
              </w:rPr>
              <w:t xml:space="preserve">limited to 1 </w:t>
            </w:r>
            <w:r>
              <w:rPr>
                <w:rFonts w:ascii="Garamond"/>
                <w:sz w:val="24"/>
              </w:rPr>
              <w:t>routin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ye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am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er</w:t>
            </w:r>
            <w:r>
              <w:rPr>
                <w:rFonts w:ascii="Garamond"/>
                <w:spacing w:val="-6"/>
                <w:sz w:val="24"/>
              </w:rPr>
              <w:t xml:space="preserve"> </w:t>
            </w:r>
            <w:r w:rsidR="006E5CF1">
              <w:rPr>
                <w:rFonts w:ascii="Garamond"/>
                <w:spacing w:val="-6"/>
                <w:sz w:val="24"/>
              </w:rPr>
              <w:t xml:space="preserve">plan </w:t>
            </w:r>
            <w:r>
              <w:rPr>
                <w:rFonts w:ascii="Garamond"/>
                <w:sz w:val="24"/>
              </w:rPr>
              <w:t>year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for</w:t>
            </w:r>
          </w:p>
        </w:tc>
      </w:tr>
      <w:tr w:rsidR="00042536" w14:paraId="7DE39A4E" w14:textId="77777777">
        <w:trPr>
          <w:trHeight w:hRule="exact" w:val="229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nil"/>
              <w:right w:val="single" w:sz="10" w:space="0" w:color="729EDB"/>
            </w:tcBorders>
          </w:tcPr>
          <w:p w14:paraId="0CF714BF" w14:textId="77777777" w:rsidR="00042536" w:rsidRDefault="00DB2685">
            <w:pPr>
              <w:pStyle w:val="TableParagraph"/>
              <w:tabs>
                <w:tab w:val="left" w:pos="5199"/>
                <w:tab w:val="left" w:pos="10229"/>
              </w:tabs>
              <w:spacing w:line="229" w:lineRule="exact"/>
              <w:ind w:left="175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position w:val="-2"/>
                <w:sz w:val="24"/>
              </w:rPr>
              <w:t>services.</w:t>
            </w:r>
            <w:r>
              <w:rPr>
                <w:rFonts w:ascii="Garamond"/>
                <w:w w:val="95"/>
                <w:position w:val="-2"/>
                <w:sz w:val="24"/>
              </w:rPr>
              <w:tab/>
            </w:r>
            <w:r>
              <w:rPr>
                <w:rFonts w:ascii="Garamond"/>
                <w:sz w:val="24"/>
              </w:rPr>
              <w:t>diagnosis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reatment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f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underlying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z w:val="24"/>
              </w:rPr>
              <w:tab/>
            </w:r>
            <w:r w:rsidR="00B94A36">
              <w:rPr>
                <w:rFonts w:ascii="Garamond"/>
                <w:sz w:val="24"/>
              </w:rPr>
              <w:t xml:space="preserve">in-network </w:t>
            </w:r>
            <w:r>
              <w:rPr>
                <w:rFonts w:ascii="Garamond"/>
                <w:sz w:val="24"/>
              </w:rPr>
              <w:t>only.</w:t>
            </w:r>
          </w:p>
        </w:tc>
      </w:tr>
      <w:tr w:rsidR="00042536" w14:paraId="6471305D" w14:textId="77777777">
        <w:trPr>
          <w:trHeight w:hRule="exact" w:val="466"/>
        </w:trPr>
        <w:tc>
          <w:tcPr>
            <w:tcW w:w="15089" w:type="dxa"/>
            <w:gridSpan w:val="3"/>
            <w:tcBorders>
              <w:top w:val="nil"/>
              <w:left w:val="single" w:sz="10" w:space="0" w:color="729EDB"/>
              <w:bottom w:val="single" w:sz="10" w:space="0" w:color="729EDB"/>
              <w:right w:val="single" w:sz="10" w:space="0" w:color="729EDB"/>
            </w:tcBorders>
          </w:tcPr>
          <w:p w14:paraId="1FA3A803" w14:textId="77777777" w:rsidR="00042536" w:rsidRDefault="00DB2685">
            <w:pPr>
              <w:pStyle w:val="TableParagraph"/>
              <w:spacing w:line="226" w:lineRule="exact"/>
              <w:ind w:right="3721"/>
              <w:jc w:val="center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ndition.</w:t>
            </w:r>
          </w:p>
        </w:tc>
      </w:tr>
    </w:tbl>
    <w:p w14:paraId="65593F3E" w14:textId="77777777" w:rsidR="00042536" w:rsidRDefault="00042536">
      <w:pPr>
        <w:spacing w:before="8"/>
        <w:rPr>
          <w:rFonts w:ascii="Garamond" w:eastAsia="Garamond" w:hAnsi="Garamond" w:cs="Garamond"/>
          <w:b/>
          <w:bCs/>
          <w:sz w:val="9"/>
          <w:szCs w:val="9"/>
        </w:rPr>
      </w:pPr>
    </w:p>
    <w:p w14:paraId="2BDC1719" w14:textId="77777777" w:rsidR="00042536" w:rsidRDefault="003D527B">
      <w:pPr>
        <w:spacing w:before="73" w:line="310" w:lineRule="exact"/>
        <w:ind w:left="202"/>
        <w:rPr>
          <w:rFonts w:ascii="Garamond" w:eastAsia="Garamond" w:hAnsi="Garamond" w:cs="Garamond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216" behindDoc="1" locked="0" layoutInCell="1" allowOverlap="1" wp14:anchorId="225C82F1" wp14:editId="52181943">
                <wp:simplePos x="0" y="0"/>
                <wp:positionH relativeFrom="page">
                  <wp:posOffset>217805</wp:posOffset>
                </wp:positionH>
                <wp:positionV relativeFrom="paragraph">
                  <wp:posOffset>-982980</wp:posOffset>
                </wp:positionV>
                <wp:extent cx="34290" cy="36830"/>
                <wp:effectExtent l="8255" t="7620" r="5080" b="3175"/>
                <wp:wrapNone/>
                <wp:docPr id="130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6830"/>
                          <a:chOff x="343" y="-1548"/>
                          <a:chExt cx="54" cy="58"/>
                        </a:xfrm>
                      </wpg:grpSpPr>
                      <wpg:grpSp>
                        <wpg:cNvPr id="131" name="Group 116"/>
                        <wpg:cNvGrpSpPr>
                          <a:grpSpLocks/>
                        </wpg:cNvGrpSpPr>
                        <wpg:grpSpPr bwMode="auto">
                          <a:xfrm>
                            <a:off x="350" y="-1541"/>
                            <a:ext cx="40" cy="44"/>
                            <a:chOff x="350" y="-1541"/>
                            <a:chExt cx="40" cy="44"/>
                          </a:xfrm>
                        </wpg:grpSpPr>
                        <wps:wsp>
                          <wps:cNvPr id="132" name="Freeform 117"/>
                          <wps:cNvSpPr>
                            <a:spLocks/>
                          </wps:cNvSpPr>
                          <wps:spPr bwMode="auto">
                            <a:xfrm>
                              <a:off x="350" y="-1541"/>
                              <a:ext cx="40" cy="44"/>
                            </a:xfrm>
                            <a:custGeom>
                              <a:avLst/>
                              <a:gdLst>
                                <a:gd name="T0" fmla="+- 0 381 350"/>
                                <a:gd name="T1" fmla="*/ T0 w 40"/>
                                <a:gd name="T2" fmla="+- 0 -1541 -1541"/>
                                <a:gd name="T3" fmla="*/ -1541 h 44"/>
                                <a:gd name="T4" fmla="+- 0 359 350"/>
                                <a:gd name="T5" fmla="*/ T4 w 40"/>
                                <a:gd name="T6" fmla="+- 0 -1541 -1541"/>
                                <a:gd name="T7" fmla="*/ -1541 h 44"/>
                                <a:gd name="T8" fmla="+- 0 350 350"/>
                                <a:gd name="T9" fmla="*/ T8 w 40"/>
                                <a:gd name="T10" fmla="+- 0 -1531 -1541"/>
                                <a:gd name="T11" fmla="*/ -1531 h 44"/>
                                <a:gd name="T12" fmla="+- 0 350 350"/>
                                <a:gd name="T13" fmla="*/ T12 w 40"/>
                                <a:gd name="T14" fmla="+- 0 -1507 -1541"/>
                                <a:gd name="T15" fmla="*/ -1507 h 44"/>
                                <a:gd name="T16" fmla="+- 0 359 350"/>
                                <a:gd name="T17" fmla="*/ T16 w 40"/>
                                <a:gd name="T18" fmla="+- 0 -1497 -1541"/>
                                <a:gd name="T19" fmla="*/ -1497 h 44"/>
                                <a:gd name="T20" fmla="+- 0 381 350"/>
                                <a:gd name="T21" fmla="*/ T20 w 40"/>
                                <a:gd name="T22" fmla="+- 0 -1497 -1541"/>
                                <a:gd name="T23" fmla="*/ -1497 h 44"/>
                                <a:gd name="T24" fmla="+- 0 390 350"/>
                                <a:gd name="T25" fmla="*/ T24 w 40"/>
                                <a:gd name="T26" fmla="+- 0 -1507 -1541"/>
                                <a:gd name="T27" fmla="*/ -1507 h 44"/>
                                <a:gd name="T28" fmla="+- 0 390 350"/>
                                <a:gd name="T29" fmla="*/ T28 w 40"/>
                                <a:gd name="T30" fmla="+- 0 -1531 -1541"/>
                                <a:gd name="T31" fmla="*/ -1531 h 44"/>
                                <a:gd name="T32" fmla="+- 0 381 350"/>
                                <a:gd name="T33" fmla="*/ T32 w 40"/>
                                <a:gd name="T34" fmla="+- 0 -1541 -1541"/>
                                <a:gd name="T35" fmla="*/ -1541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4"/>
                                  </a:ln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" name="Group 114"/>
                        <wpg:cNvGrpSpPr>
                          <a:grpSpLocks/>
                        </wpg:cNvGrpSpPr>
                        <wpg:grpSpPr bwMode="auto">
                          <a:xfrm>
                            <a:off x="350" y="-1541"/>
                            <a:ext cx="40" cy="44"/>
                            <a:chOff x="350" y="-1541"/>
                            <a:chExt cx="40" cy="44"/>
                          </a:xfrm>
                        </wpg:grpSpPr>
                        <wps:wsp>
                          <wps:cNvPr id="134" name="Freeform 115"/>
                          <wps:cNvSpPr>
                            <a:spLocks/>
                          </wps:cNvSpPr>
                          <wps:spPr bwMode="auto">
                            <a:xfrm>
                              <a:off x="350" y="-1541"/>
                              <a:ext cx="40" cy="44"/>
                            </a:xfrm>
                            <a:custGeom>
                              <a:avLst/>
                              <a:gdLst>
                                <a:gd name="T0" fmla="+- 0 390 350"/>
                                <a:gd name="T1" fmla="*/ T0 w 40"/>
                                <a:gd name="T2" fmla="+- 0 -1519 -1541"/>
                                <a:gd name="T3" fmla="*/ -1519 h 44"/>
                                <a:gd name="T4" fmla="+- 0 390 350"/>
                                <a:gd name="T5" fmla="*/ T4 w 40"/>
                                <a:gd name="T6" fmla="+- 0 -1531 -1541"/>
                                <a:gd name="T7" fmla="*/ -1531 h 44"/>
                                <a:gd name="T8" fmla="+- 0 381 350"/>
                                <a:gd name="T9" fmla="*/ T8 w 40"/>
                                <a:gd name="T10" fmla="+- 0 -1541 -1541"/>
                                <a:gd name="T11" fmla="*/ -1541 h 44"/>
                                <a:gd name="T12" fmla="+- 0 370 350"/>
                                <a:gd name="T13" fmla="*/ T12 w 40"/>
                                <a:gd name="T14" fmla="+- 0 -1541 -1541"/>
                                <a:gd name="T15" fmla="*/ -1541 h 44"/>
                                <a:gd name="T16" fmla="+- 0 359 350"/>
                                <a:gd name="T17" fmla="*/ T16 w 40"/>
                                <a:gd name="T18" fmla="+- 0 -1541 -1541"/>
                                <a:gd name="T19" fmla="*/ -1541 h 44"/>
                                <a:gd name="T20" fmla="+- 0 350 350"/>
                                <a:gd name="T21" fmla="*/ T20 w 40"/>
                                <a:gd name="T22" fmla="+- 0 -1531 -1541"/>
                                <a:gd name="T23" fmla="*/ -1531 h 44"/>
                                <a:gd name="T24" fmla="+- 0 350 350"/>
                                <a:gd name="T25" fmla="*/ T24 w 40"/>
                                <a:gd name="T26" fmla="+- 0 -1519 -1541"/>
                                <a:gd name="T27" fmla="*/ -1519 h 44"/>
                                <a:gd name="T28" fmla="+- 0 350 350"/>
                                <a:gd name="T29" fmla="*/ T28 w 40"/>
                                <a:gd name="T30" fmla="+- 0 -1507 -1541"/>
                                <a:gd name="T31" fmla="*/ -1507 h 44"/>
                                <a:gd name="T32" fmla="+- 0 359 350"/>
                                <a:gd name="T33" fmla="*/ T32 w 40"/>
                                <a:gd name="T34" fmla="+- 0 -1497 -1541"/>
                                <a:gd name="T35" fmla="*/ -1497 h 44"/>
                                <a:gd name="T36" fmla="+- 0 370 350"/>
                                <a:gd name="T37" fmla="*/ T36 w 40"/>
                                <a:gd name="T38" fmla="+- 0 -1497 -1541"/>
                                <a:gd name="T39" fmla="*/ -1497 h 44"/>
                                <a:gd name="T40" fmla="+- 0 381 350"/>
                                <a:gd name="T41" fmla="*/ T40 w 40"/>
                                <a:gd name="T42" fmla="+- 0 -1497 -1541"/>
                                <a:gd name="T43" fmla="*/ -1497 h 44"/>
                                <a:gd name="T44" fmla="+- 0 390 350"/>
                                <a:gd name="T45" fmla="*/ T44 w 40"/>
                                <a:gd name="T46" fmla="+- 0 -1507 -1541"/>
                                <a:gd name="T47" fmla="*/ -1507 h 44"/>
                                <a:gd name="T48" fmla="+- 0 390 350"/>
                                <a:gd name="T49" fmla="*/ T48 w 40"/>
                                <a:gd name="T50" fmla="+- 0 -1519 -1541"/>
                                <a:gd name="T51" fmla="*/ -1519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40" y="22"/>
                                  </a:move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20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4"/>
                                  </a:lnTo>
                                  <a:lnTo>
                                    <a:pt x="40" y="22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286C87" id="Group 113" o:spid="_x0000_s1026" style="position:absolute;margin-left:17.15pt;margin-top:-77.4pt;width:2.7pt;height:2.9pt;z-index:-34264;mso-position-horizontal-relative:page" coordorigin="343,-1548" coordsize="54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">
                <v:group id="Group 116" o:spid="_x0000_s1027" style="position:absolute;left:350;top:-1541;width:40;height:44" coordorigin="350,-1541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uT1e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H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6uT1esEAAADcAAAADwAA&#10;AAAAAAAAAAAAAACqAgAAZHJzL2Rvd25yZXYueG1sUEsFBgAAAAAEAAQA+gAAAJgDAAAAAA==&#10;">
                  <v:shape id="Freeform 117" o:spid="_x0000_s1028" style="position:absolute;left:350;top:-1541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4aOsEA&#10;AADcAAAADwAAAGRycy9kb3ducmV2LnhtbERPTWsCMRC9F/wPYQRvNekKUrdGKdpFT0JV6HXYjLuL&#10;m8mapLr+eyMUepvH+5z5sretuJIPjWMNb2MFgrh0puFKw/FQvL6DCBHZYOuYNNwpwHIxeJljbtyN&#10;v+m6j5VIIRxy1FDH2OVShrImi2HsOuLEnZy3GBP0lTQebynctjJTaiotNpwaauxoVVN53v9aDZfi&#10;Z9Ofzn61nWWhuK8nahe+lNajYf/5ASJSH//Ff+6tSfMnGTyfSRf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+GjrBAAAA3AAAAA8AAAAAAAAAAAAAAAAAmAIAAGRycy9kb3du&#10;cmV2LnhtbFBLBQYAAAAABAAEAPUAAACGAwAAAAA=&#10;" path="m31,l9,,,10,,34,9,44r22,l40,34r,-24l31,xe" fillcolor="black" stroked="f">
                    <v:path arrowok="t" o:connecttype="custom" o:connectlocs="31,-1541;9,-1541;0,-1531;0,-1507;9,-1497;31,-1497;40,-1507;40,-1531;31,-1541" o:connectangles="0,0,0,0,0,0,0,0,0"/>
                  </v:shape>
                </v:group>
                <v:group id="Group 114" o:spid="_x0000_s1029" style="position:absolute;left:350;top:-1541;width:40;height:44" coordorigin="350,-1541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rOlsMAAADc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SB32fC&#10;BXL/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es6WwwAAANwAAAAP&#10;AAAAAAAAAAAAAAAAAKoCAABkcnMvZG93bnJldi54bWxQSwUGAAAAAAQABAD6AAAAmgMAAAAA&#10;">
                  <v:shape id="Freeform 115" o:spid="_x0000_s1030" style="position:absolute;left:350;top:-1541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br6sEA&#10;AADcAAAADwAAAGRycy9kb3ducmV2LnhtbERPTUvDQBC9C/0PyxS82U1URNJuS1tRvLYV9DjdHZNg&#10;dibsbtL4711B8DaP9zmrzeQ7NVKIrbCBclGAIrbiWq4NvJ2ebx5BxYTssBMmA98UYbOeXa2wcnLh&#10;A43HVKscwrFCA01KfaV1tA15jAvpiTP3KcFjyjDU2gW85HDf6duieNAeW84NDfa0b8h+HQdvYPCD&#10;fOxf3q3YIId+Vz6V5/FkzPV82i5BJZrSv/jP/ery/Lt7+H0mX6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YG6+rBAAAA3AAAAA8AAAAAAAAAAAAAAAAAmAIAAGRycy9kb3du&#10;cmV2LnhtbFBLBQYAAAAABAAEAPUAAACGAwAAAAA=&#10;" path="m40,22r,-12l31,,20,,9,,,10,,22,,34,9,44r11,l31,44,40,34r,-12e" filled="f" strokeweight=".7pt">
                    <v:path arrowok="t" o:connecttype="custom" o:connectlocs="40,-1519;40,-1531;31,-1541;20,-1541;9,-1541;0,-1531;0,-1519;0,-1507;9,-1497;20,-1497;31,-1497;40,-1507;40,-1519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240" behindDoc="1" locked="0" layoutInCell="1" allowOverlap="1" wp14:anchorId="018E04A6" wp14:editId="4054F799">
                <wp:simplePos x="0" y="0"/>
                <wp:positionH relativeFrom="page">
                  <wp:posOffset>217805</wp:posOffset>
                </wp:positionH>
                <wp:positionV relativeFrom="paragraph">
                  <wp:posOffset>-737870</wp:posOffset>
                </wp:positionV>
                <wp:extent cx="34290" cy="36830"/>
                <wp:effectExtent l="8255" t="5080" r="5080" b="5715"/>
                <wp:wrapNone/>
                <wp:docPr id="125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36830"/>
                          <a:chOff x="343" y="-1162"/>
                          <a:chExt cx="54" cy="58"/>
                        </a:xfrm>
                      </wpg:grpSpPr>
                      <wpg:grpSp>
                        <wpg:cNvPr id="126" name="Group 111"/>
                        <wpg:cNvGrpSpPr>
                          <a:grpSpLocks/>
                        </wpg:cNvGrpSpPr>
                        <wpg:grpSpPr bwMode="auto">
                          <a:xfrm>
                            <a:off x="350" y="-1155"/>
                            <a:ext cx="40" cy="44"/>
                            <a:chOff x="350" y="-1155"/>
                            <a:chExt cx="40" cy="44"/>
                          </a:xfrm>
                        </wpg:grpSpPr>
                        <wps:wsp>
                          <wps:cNvPr id="127" name="Freeform 112"/>
                          <wps:cNvSpPr>
                            <a:spLocks/>
                          </wps:cNvSpPr>
                          <wps:spPr bwMode="auto">
                            <a:xfrm>
                              <a:off x="350" y="-1155"/>
                              <a:ext cx="40" cy="44"/>
                            </a:xfrm>
                            <a:custGeom>
                              <a:avLst/>
                              <a:gdLst>
                                <a:gd name="T0" fmla="+- 0 381 350"/>
                                <a:gd name="T1" fmla="*/ T0 w 40"/>
                                <a:gd name="T2" fmla="+- 0 -1155 -1155"/>
                                <a:gd name="T3" fmla="*/ -1155 h 44"/>
                                <a:gd name="T4" fmla="+- 0 359 350"/>
                                <a:gd name="T5" fmla="*/ T4 w 40"/>
                                <a:gd name="T6" fmla="+- 0 -1155 -1155"/>
                                <a:gd name="T7" fmla="*/ -1155 h 44"/>
                                <a:gd name="T8" fmla="+- 0 350 350"/>
                                <a:gd name="T9" fmla="*/ T8 w 40"/>
                                <a:gd name="T10" fmla="+- 0 -1145 -1155"/>
                                <a:gd name="T11" fmla="*/ -1145 h 44"/>
                                <a:gd name="T12" fmla="+- 0 350 350"/>
                                <a:gd name="T13" fmla="*/ T12 w 40"/>
                                <a:gd name="T14" fmla="+- 0 -1120 -1155"/>
                                <a:gd name="T15" fmla="*/ -1120 h 44"/>
                                <a:gd name="T16" fmla="+- 0 359 350"/>
                                <a:gd name="T17" fmla="*/ T16 w 40"/>
                                <a:gd name="T18" fmla="+- 0 -1111 -1155"/>
                                <a:gd name="T19" fmla="*/ -1111 h 44"/>
                                <a:gd name="T20" fmla="+- 0 381 350"/>
                                <a:gd name="T21" fmla="*/ T20 w 40"/>
                                <a:gd name="T22" fmla="+- 0 -1111 -1155"/>
                                <a:gd name="T23" fmla="*/ -1111 h 44"/>
                                <a:gd name="T24" fmla="+- 0 390 350"/>
                                <a:gd name="T25" fmla="*/ T24 w 40"/>
                                <a:gd name="T26" fmla="+- 0 -1120 -1155"/>
                                <a:gd name="T27" fmla="*/ -1120 h 44"/>
                                <a:gd name="T28" fmla="+- 0 390 350"/>
                                <a:gd name="T29" fmla="*/ T28 w 40"/>
                                <a:gd name="T30" fmla="+- 0 -1145 -1155"/>
                                <a:gd name="T31" fmla="*/ -1145 h 44"/>
                                <a:gd name="T32" fmla="+- 0 381 350"/>
                                <a:gd name="T33" fmla="*/ T32 w 40"/>
                                <a:gd name="T34" fmla="+- 0 -1155 -1155"/>
                                <a:gd name="T35" fmla="*/ -1155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5"/>
                                  </a:ln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109"/>
                        <wpg:cNvGrpSpPr>
                          <a:grpSpLocks/>
                        </wpg:cNvGrpSpPr>
                        <wpg:grpSpPr bwMode="auto">
                          <a:xfrm>
                            <a:off x="350" y="-1155"/>
                            <a:ext cx="40" cy="44"/>
                            <a:chOff x="350" y="-1155"/>
                            <a:chExt cx="40" cy="44"/>
                          </a:xfrm>
                        </wpg:grpSpPr>
                        <wps:wsp>
                          <wps:cNvPr id="129" name="Freeform 110"/>
                          <wps:cNvSpPr>
                            <a:spLocks/>
                          </wps:cNvSpPr>
                          <wps:spPr bwMode="auto">
                            <a:xfrm>
                              <a:off x="350" y="-1155"/>
                              <a:ext cx="40" cy="44"/>
                            </a:xfrm>
                            <a:custGeom>
                              <a:avLst/>
                              <a:gdLst>
                                <a:gd name="T0" fmla="+- 0 390 350"/>
                                <a:gd name="T1" fmla="*/ T0 w 40"/>
                                <a:gd name="T2" fmla="+- 0 -1133 -1155"/>
                                <a:gd name="T3" fmla="*/ -1133 h 44"/>
                                <a:gd name="T4" fmla="+- 0 390 350"/>
                                <a:gd name="T5" fmla="*/ T4 w 40"/>
                                <a:gd name="T6" fmla="+- 0 -1145 -1155"/>
                                <a:gd name="T7" fmla="*/ -1145 h 44"/>
                                <a:gd name="T8" fmla="+- 0 381 350"/>
                                <a:gd name="T9" fmla="*/ T8 w 40"/>
                                <a:gd name="T10" fmla="+- 0 -1155 -1155"/>
                                <a:gd name="T11" fmla="*/ -1155 h 44"/>
                                <a:gd name="T12" fmla="+- 0 370 350"/>
                                <a:gd name="T13" fmla="*/ T12 w 40"/>
                                <a:gd name="T14" fmla="+- 0 -1155 -1155"/>
                                <a:gd name="T15" fmla="*/ -1155 h 44"/>
                                <a:gd name="T16" fmla="+- 0 359 350"/>
                                <a:gd name="T17" fmla="*/ T16 w 40"/>
                                <a:gd name="T18" fmla="+- 0 -1155 -1155"/>
                                <a:gd name="T19" fmla="*/ -1155 h 44"/>
                                <a:gd name="T20" fmla="+- 0 350 350"/>
                                <a:gd name="T21" fmla="*/ T20 w 40"/>
                                <a:gd name="T22" fmla="+- 0 -1145 -1155"/>
                                <a:gd name="T23" fmla="*/ -1145 h 44"/>
                                <a:gd name="T24" fmla="+- 0 350 350"/>
                                <a:gd name="T25" fmla="*/ T24 w 40"/>
                                <a:gd name="T26" fmla="+- 0 -1133 -1155"/>
                                <a:gd name="T27" fmla="*/ -1133 h 44"/>
                                <a:gd name="T28" fmla="+- 0 350 350"/>
                                <a:gd name="T29" fmla="*/ T28 w 40"/>
                                <a:gd name="T30" fmla="+- 0 -1120 -1155"/>
                                <a:gd name="T31" fmla="*/ -1120 h 44"/>
                                <a:gd name="T32" fmla="+- 0 359 350"/>
                                <a:gd name="T33" fmla="*/ T32 w 40"/>
                                <a:gd name="T34" fmla="+- 0 -1111 -1155"/>
                                <a:gd name="T35" fmla="*/ -1111 h 44"/>
                                <a:gd name="T36" fmla="+- 0 370 350"/>
                                <a:gd name="T37" fmla="*/ T36 w 40"/>
                                <a:gd name="T38" fmla="+- 0 -1111 -1155"/>
                                <a:gd name="T39" fmla="*/ -1111 h 44"/>
                                <a:gd name="T40" fmla="+- 0 381 350"/>
                                <a:gd name="T41" fmla="*/ T40 w 40"/>
                                <a:gd name="T42" fmla="+- 0 -1111 -1155"/>
                                <a:gd name="T43" fmla="*/ -1111 h 44"/>
                                <a:gd name="T44" fmla="+- 0 390 350"/>
                                <a:gd name="T45" fmla="*/ T44 w 40"/>
                                <a:gd name="T46" fmla="+- 0 -1120 -1155"/>
                                <a:gd name="T47" fmla="*/ -1120 h 44"/>
                                <a:gd name="T48" fmla="+- 0 390 350"/>
                                <a:gd name="T49" fmla="*/ T48 w 40"/>
                                <a:gd name="T50" fmla="+- 0 -1133 -1155"/>
                                <a:gd name="T51" fmla="*/ -1133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44">
                                  <a:moveTo>
                                    <a:pt x="40" y="22"/>
                                  </a:moveTo>
                                  <a:lnTo>
                                    <a:pt x="40" y="10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9" y="44"/>
                                  </a:lnTo>
                                  <a:lnTo>
                                    <a:pt x="20" y="44"/>
                                  </a:lnTo>
                                  <a:lnTo>
                                    <a:pt x="31" y="44"/>
                                  </a:lnTo>
                                  <a:lnTo>
                                    <a:pt x="40" y="35"/>
                                  </a:lnTo>
                                  <a:lnTo>
                                    <a:pt x="40" y="22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1A9FF8" id="Group 108" o:spid="_x0000_s1026" style="position:absolute;margin-left:17.15pt;margin-top:-58.1pt;width:2.7pt;height:2.9pt;z-index:-34240;mso-position-horizontal-relative:page" coordorigin="343,-1162" coordsize="54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">
                <v:group id="Group 111" o:spid="_x0000_s1027" style="position:absolute;left:350;top:-1155;width:40;height:44" coordorigin="350,-1155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NT708IAAADc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B/toTnM+EC&#10;uf0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DU+9PCAAAA3AAAAA8A&#10;AAAAAAAAAAAAAAAAqgIAAGRycy9kb3ducmV2LnhtbFBLBQYAAAAABAAEAPoAAACZAwAAAAA=&#10;">
                  <v:shape id="Freeform 112" o:spid="_x0000_s1028" style="position:absolute;left:350;top:-1155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9Avf8IA&#10;AADcAAAADwAAAGRycy9kb3ducmV2LnhtbERPTWsCMRC9C/0PYQreNOkK1W6NUrRLPQlqoddhM+4u&#10;biZrkur675uC4G0e73Pmy9624kI+NI41vIwVCOLSmYYrDd+HYjQDESKywdYxabhRgOXiaTDH3Lgr&#10;7+iyj5VIIRxy1FDH2OVShrImi2HsOuLEHZ23GBP0lTQerynctjJT6lVabDg11NjRqqbytP+1Gs7F&#10;z1d/PPnV5i0LxW09UdvwqbQePvcf7yAi9fEhvrs3Js3PpvD/TLpAL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0C9/wgAAANwAAAAPAAAAAAAAAAAAAAAAAJgCAABkcnMvZG93&#10;bnJldi54bWxQSwUGAAAAAAQABAD1AAAAhwMAAAAA&#10;" path="m31,l9,,,10,,35r9,9l31,44r9,-9l40,10,31,xe" fillcolor="black" stroked="f">
                    <v:path arrowok="t" o:connecttype="custom" o:connectlocs="31,-1155;9,-1155;0,-1145;0,-1120;9,-1111;31,-1111;40,-1120;40,-1145;31,-1155" o:connectangles="0,0,0,0,0,0,0,0,0"/>
                  </v:shape>
                </v:group>
                <v:group id="Group 109" o:spid="_x0000_s1029" style="position:absolute;left:350;top:-1155;width:40;height:44" coordorigin="350,-1155" coordsize="40,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fKOs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4HyjrFAAAA3AAA&#10;AA8AAAAAAAAAAAAAAAAAqgIAAGRycy9kb3ducmV2LnhtbFBLBQYAAAAABAAEAPoAAACcAwAAAAA=&#10;">
                  <v:shape id="Freeform 110" o:spid="_x0000_s1030" style="position:absolute;left:350;top:-1155;width:40;height:44;visibility:visible;mso-wrap-style:square;v-text-anchor:top" coordsize="4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7SqcEA&#10;AADcAAAADwAAAGRycy9kb3ducmV2LnhtbERPTUvDQBC9C/0PyxS82U16EI3dFtuieG0r6HG6O02C&#10;2Zmwu0njv3cFwds83uesNpPv1EghtsIGykUBitiKa7k28H56uXsAFROyw06YDHxThM16drPCysmV&#10;DzQeU61yCMcKDTQp9ZXW0TbkMS6kJ87cRYLHlGGotQt4zeG+08uiuNceW84NDfa0a8h+HQdvYPCD&#10;fO5eP6zYIId+W+7L83gy5nY+PT+BSjSlf/Gf+83l+ctH+H0mX6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3e0qnBAAAA3AAAAA8AAAAAAAAAAAAAAAAAmAIAAGRycy9kb3du&#10;cmV2LnhtbFBLBQYAAAAABAAEAPUAAACGAwAAAAA=&#10;" path="m40,22r,-12l31,,20,,9,,,10,,22,,35r9,9l20,44r11,l40,35r,-13e" filled="f" strokeweight=".7pt">
                    <v:path arrowok="t" o:connecttype="custom" o:connectlocs="40,-1133;40,-1145;31,-1155;20,-1155;9,-1155;0,-1145;0,-1133;0,-1120;9,-1111;20,-1111;31,-1111;40,-1120;40,-1133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264" behindDoc="1" locked="0" layoutInCell="1" allowOverlap="1" wp14:anchorId="16AB7144" wp14:editId="4A2503FC">
                <wp:simplePos x="0" y="0"/>
                <wp:positionH relativeFrom="page">
                  <wp:posOffset>3404235</wp:posOffset>
                </wp:positionH>
                <wp:positionV relativeFrom="paragraph">
                  <wp:posOffset>-1017270</wp:posOffset>
                </wp:positionV>
                <wp:extent cx="34290" cy="29210"/>
                <wp:effectExtent l="3810" t="1905" r="9525" b="6985"/>
                <wp:wrapNone/>
                <wp:docPr id="120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5361" y="-1602"/>
                          <a:chExt cx="54" cy="46"/>
                        </a:xfrm>
                      </wpg:grpSpPr>
                      <wpg:grpSp>
                        <wpg:cNvPr id="121" name="Group 106"/>
                        <wpg:cNvGrpSpPr>
                          <a:grpSpLocks/>
                        </wpg:cNvGrpSpPr>
                        <wpg:grpSpPr bwMode="auto">
                          <a:xfrm>
                            <a:off x="5368" y="-1595"/>
                            <a:ext cx="40" cy="32"/>
                            <a:chOff x="5368" y="-1595"/>
                            <a:chExt cx="40" cy="32"/>
                          </a:xfrm>
                        </wpg:grpSpPr>
                        <wps:wsp>
                          <wps:cNvPr id="122" name="Freeform 107"/>
                          <wps:cNvSpPr>
                            <a:spLocks/>
                          </wps:cNvSpPr>
                          <wps:spPr bwMode="auto">
                            <a:xfrm>
                              <a:off x="5368" y="-1595"/>
                              <a:ext cx="40" cy="32"/>
                            </a:xfrm>
                            <a:custGeom>
                              <a:avLst/>
                              <a:gdLst>
                                <a:gd name="T0" fmla="+- 0 5399 5368"/>
                                <a:gd name="T1" fmla="*/ T0 w 40"/>
                                <a:gd name="T2" fmla="+- 0 -1595 -1595"/>
                                <a:gd name="T3" fmla="*/ -1595 h 32"/>
                                <a:gd name="T4" fmla="+- 0 5377 5368"/>
                                <a:gd name="T5" fmla="*/ T4 w 40"/>
                                <a:gd name="T6" fmla="+- 0 -1595 -1595"/>
                                <a:gd name="T7" fmla="*/ -1595 h 32"/>
                                <a:gd name="T8" fmla="+- 0 5368 5368"/>
                                <a:gd name="T9" fmla="*/ T8 w 40"/>
                                <a:gd name="T10" fmla="+- 0 -1588 -1595"/>
                                <a:gd name="T11" fmla="*/ -1588 h 32"/>
                                <a:gd name="T12" fmla="+- 0 5368 5368"/>
                                <a:gd name="T13" fmla="*/ T12 w 40"/>
                                <a:gd name="T14" fmla="+- 0 -1570 -1595"/>
                                <a:gd name="T15" fmla="*/ -1570 h 32"/>
                                <a:gd name="T16" fmla="+- 0 5377 5368"/>
                                <a:gd name="T17" fmla="*/ T16 w 40"/>
                                <a:gd name="T18" fmla="+- 0 -1563 -1595"/>
                                <a:gd name="T19" fmla="*/ -1563 h 32"/>
                                <a:gd name="T20" fmla="+- 0 5399 5368"/>
                                <a:gd name="T21" fmla="*/ T20 w 40"/>
                                <a:gd name="T22" fmla="+- 0 -1563 -1595"/>
                                <a:gd name="T23" fmla="*/ -1563 h 32"/>
                                <a:gd name="T24" fmla="+- 0 5408 5368"/>
                                <a:gd name="T25" fmla="*/ T24 w 40"/>
                                <a:gd name="T26" fmla="+- 0 -1570 -1595"/>
                                <a:gd name="T27" fmla="*/ -1570 h 32"/>
                                <a:gd name="T28" fmla="+- 0 5408 5368"/>
                                <a:gd name="T29" fmla="*/ T28 w 40"/>
                                <a:gd name="T30" fmla="+- 0 -1588 -1595"/>
                                <a:gd name="T31" fmla="*/ -1588 h 32"/>
                                <a:gd name="T32" fmla="+- 0 5399 5368"/>
                                <a:gd name="T33" fmla="*/ T32 w 40"/>
                                <a:gd name="T34" fmla="+- 0 -1595 -1595"/>
                                <a:gd name="T35" fmla="*/ -1595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" name="Group 104"/>
                        <wpg:cNvGrpSpPr>
                          <a:grpSpLocks/>
                        </wpg:cNvGrpSpPr>
                        <wpg:grpSpPr bwMode="auto">
                          <a:xfrm>
                            <a:off x="5368" y="-1595"/>
                            <a:ext cx="40" cy="32"/>
                            <a:chOff x="5368" y="-1595"/>
                            <a:chExt cx="40" cy="32"/>
                          </a:xfrm>
                        </wpg:grpSpPr>
                        <wps:wsp>
                          <wps:cNvPr id="124" name="Freeform 105"/>
                          <wps:cNvSpPr>
                            <a:spLocks/>
                          </wps:cNvSpPr>
                          <wps:spPr bwMode="auto">
                            <a:xfrm>
                              <a:off x="5368" y="-1595"/>
                              <a:ext cx="40" cy="32"/>
                            </a:xfrm>
                            <a:custGeom>
                              <a:avLst/>
                              <a:gdLst>
                                <a:gd name="T0" fmla="+- 0 5408 5368"/>
                                <a:gd name="T1" fmla="*/ T0 w 40"/>
                                <a:gd name="T2" fmla="+- 0 -1579 -1595"/>
                                <a:gd name="T3" fmla="*/ -1579 h 32"/>
                                <a:gd name="T4" fmla="+- 0 5408 5368"/>
                                <a:gd name="T5" fmla="*/ T4 w 40"/>
                                <a:gd name="T6" fmla="+- 0 -1588 -1595"/>
                                <a:gd name="T7" fmla="*/ -1588 h 32"/>
                                <a:gd name="T8" fmla="+- 0 5399 5368"/>
                                <a:gd name="T9" fmla="*/ T8 w 40"/>
                                <a:gd name="T10" fmla="+- 0 -1595 -1595"/>
                                <a:gd name="T11" fmla="*/ -1595 h 32"/>
                                <a:gd name="T12" fmla="+- 0 5388 5368"/>
                                <a:gd name="T13" fmla="*/ T12 w 40"/>
                                <a:gd name="T14" fmla="+- 0 -1595 -1595"/>
                                <a:gd name="T15" fmla="*/ -1595 h 32"/>
                                <a:gd name="T16" fmla="+- 0 5377 5368"/>
                                <a:gd name="T17" fmla="*/ T16 w 40"/>
                                <a:gd name="T18" fmla="+- 0 -1595 -1595"/>
                                <a:gd name="T19" fmla="*/ -1595 h 32"/>
                                <a:gd name="T20" fmla="+- 0 5368 5368"/>
                                <a:gd name="T21" fmla="*/ T20 w 40"/>
                                <a:gd name="T22" fmla="+- 0 -1588 -1595"/>
                                <a:gd name="T23" fmla="*/ -1588 h 32"/>
                                <a:gd name="T24" fmla="+- 0 5368 5368"/>
                                <a:gd name="T25" fmla="*/ T24 w 40"/>
                                <a:gd name="T26" fmla="+- 0 -1579 -1595"/>
                                <a:gd name="T27" fmla="*/ -1579 h 32"/>
                                <a:gd name="T28" fmla="+- 0 5368 5368"/>
                                <a:gd name="T29" fmla="*/ T28 w 40"/>
                                <a:gd name="T30" fmla="+- 0 -1570 -1595"/>
                                <a:gd name="T31" fmla="*/ -1570 h 32"/>
                                <a:gd name="T32" fmla="+- 0 5377 5368"/>
                                <a:gd name="T33" fmla="*/ T32 w 40"/>
                                <a:gd name="T34" fmla="+- 0 -1563 -1595"/>
                                <a:gd name="T35" fmla="*/ -1563 h 32"/>
                                <a:gd name="T36" fmla="+- 0 5388 5368"/>
                                <a:gd name="T37" fmla="*/ T36 w 40"/>
                                <a:gd name="T38" fmla="+- 0 -1563 -1595"/>
                                <a:gd name="T39" fmla="*/ -1563 h 32"/>
                                <a:gd name="T40" fmla="+- 0 5399 5368"/>
                                <a:gd name="T41" fmla="*/ T40 w 40"/>
                                <a:gd name="T42" fmla="+- 0 -1563 -1595"/>
                                <a:gd name="T43" fmla="*/ -1563 h 32"/>
                                <a:gd name="T44" fmla="+- 0 5408 5368"/>
                                <a:gd name="T45" fmla="*/ T44 w 40"/>
                                <a:gd name="T46" fmla="+- 0 -1570 -1595"/>
                                <a:gd name="T47" fmla="*/ -1570 h 32"/>
                                <a:gd name="T48" fmla="+- 0 5408 5368"/>
                                <a:gd name="T49" fmla="*/ T48 w 40"/>
                                <a:gd name="T50" fmla="+- 0 -1579 -1595"/>
                                <a:gd name="T51" fmla="*/ -1579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3D6926" id="Group 103" o:spid="_x0000_s1026" style="position:absolute;margin-left:268.05pt;margin-top:-80.1pt;width:2.7pt;height:2.3pt;z-index:-34216;mso-position-horizontal-relative:page" coordorigin="5361,-1602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">
                <v:group id="Group 106" o:spid="_x0000_s1027" style="position:absolute;left:5368;top:-1595;width:40;height:32" coordorigin="5368,-1595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z1jp8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ZsY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z1jp8QAAADcAAAA&#10;DwAAAAAAAAAAAAAAAACqAgAAZHJzL2Rvd25yZXYueG1sUEsFBgAAAAAEAAQA+gAAAJsDAAAAAA==&#10;">
                  <v:shape id="Freeform 107" o:spid="_x0000_s1028" style="position:absolute;left:5368;top:-1595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C89cEA&#10;AADcAAAADwAAAGRycy9kb3ducmV2LnhtbERPTWsCMRC9C/0PYQq9adY9qKxGKYJS8KQVz+Nmmt12&#10;M1mSuLvtrzdCwds83uesNoNtREc+1I4VTCcZCOLS6ZqNgvPnbrwAESKyxsYxKfilAJv1y2iFhXY9&#10;H6k7RSNSCIcCFVQxtoWUoazIYpi4ljhxX85bjAl6I7XHPoXbRuZZNpMWa04NFba0raj8Od2sglk7&#10;v1xNd4jfZpFvqffTw/5vp9Tb6/C+BBFpiE/xv/tDp/l5Do9n0gVyf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AvPXBAAAA3AAAAA8AAAAAAAAAAAAAAAAAmAIAAGRycy9kb3du&#10;cmV2LnhtbFBLBQYAAAAABAAEAPUAAACGAwAAAAA=&#10;" path="m31,l9,,,7,,25r9,7l31,32r9,-7l40,7,31,xe" fillcolor="black" stroked="f">
                    <v:path arrowok="t" o:connecttype="custom" o:connectlocs="31,-1595;9,-1595;0,-1588;0,-1570;9,-1563;31,-1563;40,-1570;40,-1588;31,-1595" o:connectangles="0,0,0,0,0,0,0,0,0"/>
                  </v:shape>
                </v:group>
                <v:group id="Group 104" o:spid="_x0000_s1029" style="position:absolute;left:5368;top:-1595;width:40;height:32" coordorigin="5368,-1595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KNYS8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Nof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CjWEvCAAAA3AAAAA8A&#10;AAAAAAAAAAAAAAAAqgIAAGRycy9kb3ducmV2LnhtbFBLBQYAAAAABAAEAPoAAACZAwAAAAA=&#10;">
                  <v:shape id="Freeform 105" o:spid="_x0000_s1030" style="position:absolute;left:5368;top:-1595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L0DsMA&#10;AADcAAAADwAAAGRycy9kb3ducmV2LnhtbERPTWvCQBC9C/0PyxS86aZSRFJXEaG1Fw8mXnqbZsds&#10;NDubZtck+uu7BaG3ebzPWa4HW4uOWl85VvAyTUAQF05XXCo45u+TBQgfkDXWjknBjTysV0+jJaba&#10;9XygLguliCHsU1RgQmhSKX1hyKKfuoY4cifXWgwRtqXULfYx3NZyliRzabHi2GCwoa2h4pJdrYLu&#10;o9HH3abLPP2cv/tyn+fm667U+HnYvIEINIR/8cP9qeP82Sv8PRMv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uL0DsMAAADcAAAADwAAAAAAAAAAAAAAAACYAgAAZHJzL2Rv&#10;d25yZXYueG1sUEsFBgAAAAAEAAQA9QAAAIgDAAAAAA==&#10;" path="m40,16r,-9l31,,20,,9,,,7r,9l,25r9,7l20,32r11,l40,25r,-9e" filled="f" strokeweight=".7pt">
                    <v:path arrowok="t" o:connecttype="custom" o:connectlocs="40,-1579;40,-1588;31,-1595;20,-1595;9,-1595;0,-1588;0,-1579;0,-1570;9,-1563;20,-1563;31,-1563;40,-1570;40,-1579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288" behindDoc="1" locked="0" layoutInCell="1" allowOverlap="1" wp14:anchorId="0916C2ED" wp14:editId="4940B28C">
                <wp:simplePos x="0" y="0"/>
                <wp:positionH relativeFrom="page">
                  <wp:posOffset>3404235</wp:posOffset>
                </wp:positionH>
                <wp:positionV relativeFrom="paragraph">
                  <wp:posOffset>-627380</wp:posOffset>
                </wp:positionV>
                <wp:extent cx="34290" cy="29210"/>
                <wp:effectExtent l="3810" t="1270" r="9525" b="7620"/>
                <wp:wrapNone/>
                <wp:docPr id="115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5361" y="-988"/>
                          <a:chExt cx="54" cy="46"/>
                        </a:xfrm>
                      </wpg:grpSpPr>
                      <wpg:grpSp>
                        <wpg:cNvPr id="116" name="Group 101"/>
                        <wpg:cNvGrpSpPr>
                          <a:grpSpLocks/>
                        </wpg:cNvGrpSpPr>
                        <wpg:grpSpPr bwMode="auto">
                          <a:xfrm>
                            <a:off x="5368" y="-981"/>
                            <a:ext cx="40" cy="32"/>
                            <a:chOff x="5368" y="-981"/>
                            <a:chExt cx="40" cy="32"/>
                          </a:xfrm>
                        </wpg:grpSpPr>
                        <wps:wsp>
                          <wps:cNvPr id="117" name="Freeform 102"/>
                          <wps:cNvSpPr>
                            <a:spLocks/>
                          </wps:cNvSpPr>
                          <wps:spPr bwMode="auto">
                            <a:xfrm>
                              <a:off x="5368" y="-981"/>
                              <a:ext cx="40" cy="32"/>
                            </a:xfrm>
                            <a:custGeom>
                              <a:avLst/>
                              <a:gdLst>
                                <a:gd name="T0" fmla="+- 0 5399 5368"/>
                                <a:gd name="T1" fmla="*/ T0 w 40"/>
                                <a:gd name="T2" fmla="+- 0 -981 -981"/>
                                <a:gd name="T3" fmla="*/ -981 h 32"/>
                                <a:gd name="T4" fmla="+- 0 5377 5368"/>
                                <a:gd name="T5" fmla="*/ T4 w 40"/>
                                <a:gd name="T6" fmla="+- 0 -981 -981"/>
                                <a:gd name="T7" fmla="*/ -981 h 32"/>
                                <a:gd name="T8" fmla="+- 0 5368 5368"/>
                                <a:gd name="T9" fmla="*/ T8 w 40"/>
                                <a:gd name="T10" fmla="+- 0 -973 -981"/>
                                <a:gd name="T11" fmla="*/ -973 h 32"/>
                                <a:gd name="T12" fmla="+- 0 5368 5368"/>
                                <a:gd name="T13" fmla="*/ T12 w 40"/>
                                <a:gd name="T14" fmla="+- 0 -956 -981"/>
                                <a:gd name="T15" fmla="*/ -956 h 32"/>
                                <a:gd name="T16" fmla="+- 0 5377 5368"/>
                                <a:gd name="T17" fmla="*/ T16 w 40"/>
                                <a:gd name="T18" fmla="+- 0 -949 -981"/>
                                <a:gd name="T19" fmla="*/ -949 h 32"/>
                                <a:gd name="T20" fmla="+- 0 5399 5368"/>
                                <a:gd name="T21" fmla="*/ T20 w 40"/>
                                <a:gd name="T22" fmla="+- 0 -949 -981"/>
                                <a:gd name="T23" fmla="*/ -949 h 32"/>
                                <a:gd name="T24" fmla="+- 0 5408 5368"/>
                                <a:gd name="T25" fmla="*/ T24 w 40"/>
                                <a:gd name="T26" fmla="+- 0 -956 -981"/>
                                <a:gd name="T27" fmla="*/ -956 h 32"/>
                                <a:gd name="T28" fmla="+- 0 5408 5368"/>
                                <a:gd name="T29" fmla="*/ T28 w 40"/>
                                <a:gd name="T30" fmla="+- 0 -973 -981"/>
                                <a:gd name="T31" fmla="*/ -973 h 32"/>
                                <a:gd name="T32" fmla="+- 0 5399 5368"/>
                                <a:gd name="T33" fmla="*/ T32 w 40"/>
                                <a:gd name="T34" fmla="+- 0 -981 -981"/>
                                <a:gd name="T35" fmla="*/ -981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99"/>
                        <wpg:cNvGrpSpPr>
                          <a:grpSpLocks/>
                        </wpg:cNvGrpSpPr>
                        <wpg:grpSpPr bwMode="auto">
                          <a:xfrm>
                            <a:off x="5368" y="-981"/>
                            <a:ext cx="40" cy="32"/>
                            <a:chOff x="5368" y="-981"/>
                            <a:chExt cx="40" cy="32"/>
                          </a:xfrm>
                        </wpg:grpSpPr>
                        <wps:wsp>
                          <wps:cNvPr id="119" name="Freeform 100"/>
                          <wps:cNvSpPr>
                            <a:spLocks/>
                          </wps:cNvSpPr>
                          <wps:spPr bwMode="auto">
                            <a:xfrm>
                              <a:off x="5368" y="-981"/>
                              <a:ext cx="40" cy="32"/>
                            </a:xfrm>
                            <a:custGeom>
                              <a:avLst/>
                              <a:gdLst>
                                <a:gd name="T0" fmla="+- 0 5408 5368"/>
                                <a:gd name="T1" fmla="*/ T0 w 40"/>
                                <a:gd name="T2" fmla="+- 0 -965 -981"/>
                                <a:gd name="T3" fmla="*/ -965 h 32"/>
                                <a:gd name="T4" fmla="+- 0 5408 5368"/>
                                <a:gd name="T5" fmla="*/ T4 w 40"/>
                                <a:gd name="T6" fmla="+- 0 -973 -981"/>
                                <a:gd name="T7" fmla="*/ -973 h 32"/>
                                <a:gd name="T8" fmla="+- 0 5399 5368"/>
                                <a:gd name="T9" fmla="*/ T8 w 40"/>
                                <a:gd name="T10" fmla="+- 0 -981 -981"/>
                                <a:gd name="T11" fmla="*/ -981 h 32"/>
                                <a:gd name="T12" fmla="+- 0 5388 5368"/>
                                <a:gd name="T13" fmla="*/ T12 w 40"/>
                                <a:gd name="T14" fmla="+- 0 -981 -981"/>
                                <a:gd name="T15" fmla="*/ -981 h 32"/>
                                <a:gd name="T16" fmla="+- 0 5377 5368"/>
                                <a:gd name="T17" fmla="*/ T16 w 40"/>
                                <a:gd name="T18" fmla="+- 0 -981 -981"/>
                                <a:gd name="T19" fmla="*/ -981 h 32"/>
                                <a:gd name="T20" fmla="+- 0 5368 5368"/>
                                <a:gd name="T21" fmla="*/ T20 w 40"/>
                                <a:gd name="T22" fmla="+- 0 -973 -981"/>
                                <a:gd name="T23" fmla="*/ -973 h 32"/>
                                <a:gd name="T24" fmla="+- 0 5368 5368"/>
                                <a:gd name="T25" fmla="*/ T24 w 40"/>
                                <a:gd name="T26" fmla="+- 0 -965 -981"/>
                                <a:gd name="T27" fmla="*/ -965 h 32"/>
                                <a:gd name="T28" fmla="+- 0 5368 5368"/>
                                <a:gd name="T29" fmla="*/ T28 w 40"/>
                                <a:gd name="T30" fmla="+- 0 -956 -981"/>
                                <a:gd name="T31" fmla="*/ -956 h 32"/>
                                <a:gd name="T32" fmla="+- 0 5377 5368"/>
                                <a:gd name="T33" fmla="*/ T32 w 40"/>
                                <a:gd name="T34" fmla="+- 0 -949 -981"/>
                                <a:gd name="T35" fmla="*/ -949 h 32"/>
                                <a:gd name="T36" fmla="+- 0 5388 5368"/>
                                <a:gd name="T37" fmla="*/ T36 w 40"/>
                                <a:gd name="T38" fmla="+- 0 -949 -981"/>
                                <a:gd name="T39" fmla="*/ -949 h 32"/>
                                <a:gd name="T40" fmla="+- 0 5399 5368"/>
                                <a:gd name="T41" fmla="*/ T40 w 40"/>
                                <a:gd name="T42" fmla="+- 0 -949 -981"/>
                                <a:gd name="T43" fmla="*/ -949 h 32"/>
                                <a:gd name="T44" fmla="+- 0 5408 5368"/>
                                <a:gd name="T45" fmla="*/ T44 w 40"/>
                                <a:gd name="T46" fmla="+- 0 -956 -981"/>
                                <a:gd name="T47" fmla="*/ -956 h 32"/>
                                <a:gd name="T48" fmla="+- 0 5408 5368"/>
                                <a:gd name="T49" fmla="*/ T48 w 40"/>
                                <a:gd name="T50" fmla="+- 0 -965 -981"/>
                                <a:gd name="T51" fmla="*/ -965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2139F9" id="Group 98" o:spid="_x0000_s1026" style="position:absolute;margin-left:268.05pt;margin-top:-49.4pt;width:2.7pt;height:2.3pt;z-index:-34192;mso-position-horizontal-relative:page" coordorigin="5361,-988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">
                <v:group id="Group 101" o:spid="_x0000_s1027" style="position:absolute;left:5368;top:-981;width:40;height:32" coordorigin="5368,-981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gxbs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E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uDFuwwAAANwAAAAP&#10;AAAAAAAAAAAAAAAAAKoCAABkcnMvZG93bnJldi54bWxQSwUGAAAAAAQABAD6AAAAmgMAAAAA&#10;">
                  <v:shape id="Freeform 102" o:spid="_x0000_s1028" style="position:absolute;left:5368;top:-981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JvV0MEA&#10;AADcAAAADwAAAGRycy9kb3ducmV2LnhtbERPTWsCMRC9F/wPYQRvNbseVLZGEUERPKml5+lmmt12&#10;M1mSuLv665uC0Ns83uesNoNtREc+1I4V5NMMBHHpdM1Gwft1/7oEESKyxsYxKbhTgM169LLCQrue&#10;z9RdohEphEOBCqoY20LKUFZkMUxdS5y4L+ctxgS9kdpjn8JtI2dZNpcWa04NFba0q6j8udysgnm7&#10;+Pg03Sl+m+VsR73PT4fHXqnJeNi+gYg0xH/x033UaX6+gL9n0gVy/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b1dDBAAAA3AAAAA8AAAAAAAAAAAAAAAAAmAIAAGRycy9kb3du&#10;cmV2LnhtbFBLBQYAAAAABAAEAPUAAACGAwAAAAA=&#10;" path="m31,l9,,,8,,25r9,7l31,32r9,-7l40,8,31,xe" fillcolor="black" stroked="f">
                    <v:path arrowok="t" o:connecttype="custom" o:connectlocs="31,-981;9,-981;0,-973;0,-956;9,-949;31,-949;40,-956;40,-973;31,-981" o:connectangles="0,0,0,0,0,0,0,0,0"/>
                  </v:shape>
                </v:group>
                <v:group id="Group 99" o:spid="_x0000_s1029" style="position:absolute;left:5368;top:-981;width:40;height:32" coordorigin="5368,-981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sAh8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wawCHxgAAANwA&#10;AAAPAAAAAAAAAAAAAAAAAKoCAABkcnMvZG93bnJldi54bWxQSwUGAAAAAAQABAD6AAAAnQMAAAAA&#10;">
                  <v:shape id="Freeform 100" o:spid="_x0000_s1030" style="position:absolute;left:5368;top:-981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RLcMA&#10;AADcAAAADwAAAGRycy9kb3ducmV2LnhtbERPPW/CMBDdK/EfrEPq1jgwVG3AIFQJ6NKhCQvbEV/j&#10;tPE5xCZJ++sxUiW2e3qft1yPthE9db52rGCWpCCIS6drrhQciu3TCwgfkDU2jknBL3lYryYPS8y0&#10;G/iT+jxUIoawz1CBCaHNpPSlIYs+cS1x5L5cZzFE2FVSdzjEcNvIeZo+S4s1xwaDLb0ZKn/yi1XQ&#10;71p92G/63NP5+zRUH0Vhjn9KPU7HzQJEoDHcxf/udx3nz17h9ky8QK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o+RLcMAAADcAAAADwAAAAAAAAAAAAAAAACYAgAAZHJzL2Rv&#10;d25yZXYueG1sUEsFBgAAAAAEAAQA9QAAAIgDAAAAAA==&#10;" path="m40,16r,-8l31,,20,,9,,,8r,8l,25r9,7l20,32r11,l40,25r,-9e" filled="f" strokeweight=".7pt">
                    <v:path arrowok="t" o:connecttype="custom" o:connectlocs="40,-965;40,-973;31,-981;20,-981;9,-981;0,-973;0,-965;0,-956;9,-949;20,-949;31,-949;40,-956;40,-965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312" behindDoc="1" locked="0" layoutInCell="1" allowOverlap="1" wp14:anchorId="520E8464" wp14:editId="11F9E0E0">
                <wp:simplePos x="0" y="0"/>
                <wp:positionH relativeFrom="page">
                  <wp:posOffset>6603365</wp:posOffset>
                </wp:positionH>
                <wp:positionV relativeFrom="paragraph">
                  <wp:posOffset>-1028700</wp:posOffset>
                </wp:positionV>
                <wp:extent cx="34290" cy="29210"/>
                <wp:effectExtent l="2540" t="9525" r="1270" b="8890"/>
                <wp:wrapNone/>
                <wp:docPr id="110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10399" y="-1620"/>
                          <a:chExt cx="54" cy="46"/>
                        </a:xfrm>
                      </wpg:grpSpPr>
                      <wpg:grpSp>
                        <wpg:cNvPr id="111" name="Group 96"/>
                        <wpg:cNvGrpSpPr>
                          <a:grpSpLocks/>
                        </wpg:cNvGrpSpPr>
                        <wpg:grpSpPr bwMode="auto">
                          <a:xfrm>
                            <a:off x="10406" y="-1613"/>
                            <a:ext cx="40" cy="32"/>
                            <a:chOff x="10406" y="-1613"/>
                            <a:chExt cx="40" cy="32"/>
                          </a:xfrm>
                        </wpg:grpSpPr>
                        <wps:wsp>
                          <wps:cNvPr id="112" name="Freeform 97"/>
                          <wps:cNvSpPr>
                            <a:spLocks/>
                          </wps:cNvSpPr>
                          <wps:spPr bwMode="auto">
                            <a:xfrm>
                              <a:off x="10406" y="-1613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37 10406"/>
                                <a:gd name="T1" fmla="*/ T0 w 40"/>
                                <a:gd name="T2" fmla="+- 0 -1613 -1613"/>
                                <a:gd name="T3" fmla="*/ -1613 h 32"/>
                                <a:gd name="T4" fmla="+- 0 10415 10406"/>
                                <a:gd name="T5" fmla="*/ T4 w 40"/>
                                <a:gd name="T6" fmla="+- 0 -1613 -1613"/>
                                <a:gd name="T7" fmla="*/ -1613 h 32"/>
                                <a:gd name="T8" fmla="+- 0 10406 10406"/>
                                <a:gd name="T9" fmla="*/ T8 w 40"/>
                                <a:gd name="T10" fmla="+- 0 -1606 -1613"/>
                                <a:gd name="T11" fmla="*/ -1606 h 32"/>
                                <a:gd name="T12" fmla="+- 0 10406 10406"/>
                                <a:gd name="T13" fmla="*/ T12 w 40"/>
                                <a:gd name="T14" fmla="+- 0 -1588 -1613"/>
                                <a:gd name="T15" fmla="*/ -1588 h 32"/>
                                <a:gd name="T16" fmla="+- 0 10415 10406"/>
                                <a:gd name="T17" fmla="*/ T16 w 40"/>
                                <a:gd name="T18" fmla="+- 0 -1581 -1613"/>
                                <a:gd name="T19" fmla="*/ -1581 h 32"/>
                                <a:gd name="T20" fmla="+- 0 10437 10406"/>
                                <a:gd name="T21" fmla="*/ T20 w 40"/>
                                <a:gd name="T22" fmla="+- 0 -1581 -1613"/>
                                <a:gd name="T23" fmla="*/ -1581 h 32"/>
                                <a:gd name="T24" fmla="+- 0 10446 10406"/>
                                <a:gd name="T25" fmla="*/ T24 w 40"/>
                                <a:gd name="T26" fmla="+- 0 -1588 -1613"/>
                                <a:gd name="T27" fmla="*/ -1588 h 32"/>
                                <a:gd name="T28" fmla="+- 0 10446 10406"/>
                                <a:gd name="T29" fmla="*/ T28 w 40"/>
                                <a:gd name="T30" fmla="+- 0 -1606 -1613"/>
                                <a:gd name="T31" fmla="*/ -1606 h 32"/>
                                <a:gd name="T32" fmla="+- 0 10437 10406"/>
                                <a:gd name="T33" fmla="*/ T32 w 40"/>
                                <a:gd name="T34" fmla="+- 0 -1613 -1613"/>
                                <a:gd name="T35" fmla="*/ -1613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" name="Group 94"/>
                        <wpg:cNvGrpSpPr>
                          <a:grpSpLocks/>
                        </wpg:cNvGrpSpPr>
                        <wpg:grpSpPr bwMode="auto">
                          <a:xfrm>
                            <a:off x="10406" y="-1613"/>
                            <a:ext cx="40" cy="32"/>
                            <a:chOff x="10406" y="-1613"/>
                            <a:chExt cx="40" cy="32"/>
                          </a:xfrm>
                        </wpg:grpSpPr>
                        <wps:wsp>
                          <wps:cNvPr id="114" name="Freeform 95"/>
                          <wps:cNvSpPr>
                            <a:spLocks/>
                          </wps:cNvSpPr>
                          <wps:spPr bwMode="auto">
                            <a:xfrm>
                              <a:off x="10406" y="-1613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46 10406"/>
                                <a:gd name="T1" fmla="*/ T0 w 40"/>
                                <a:gd name="T2" fmla="+- 0 -1597 -1613"/>
                                <a:gd name="T3" fmla="*/ -1597 h 32"/>
                                <a:gd name="T4" fmla="+- 0 10446 10406"/>
                                <a:gd name="T5" fmla="*/ T4 w 40"/>
                                <a:gd name="T6" fmla="+- 0 -1606 -1613"/>
                                <a:gd name="T7" fmla="*/ -1606 h 32"/>
                                <a:gd name="T8" fmla="+- 0 10437 10406"/>
                                <a:gd name="T9" fmla="*/ T8 w 40"/>
                                <a:gd name="T10" fmla="+- 0 -1613 -1613"/>
                                <a:gd name="T11" fmla="*/ -1613 h 32"/>
                                <a:gd name="T12" fmla="+- 0 10426 10406"/>
                                <a:gd name="T13" fmla="*/ T12 w 40"/>
                                <a:gd name="T14" fmla="+- 0 -1613 -1613"/>
                                <a:gd name="T15" fmla="*/ -1613 h 32"/>
                                <a:gd name="T16" fmla="+- 0 10415 10406"/>
                                <a:gd name="T17" fmla="*/ T16 w 40"/>
                                <a:gd name="T18" fmla="+- 0 -1613 -1613"/>
                                <a:gd name="T19" fmla="*/ -1613 h 32"/>
                                <a:gd name="T20" fmla="+- 0 10406 10406"/>
                                <a:gd name="T21" fmla="*/ T20 w 40"/>
                                <a:gd name="T22" fmla="+- 0 -1606 -1613"/>
                                <a:gd name="T23" fmla="*/ -1606 h 32"/>
                                <a:gd name="T24" fmla="+- 0 10406 10406"/>
                                <a:gd name="T25" fmla="*/ T24 w 40"/>
                                <a:gd name="T26" fmla="+- 0 -1597 -1613"/>
                                <a:gd name="T27" fmla="*/ -1597 h 32"/>
                                <a:gd name="T28" fmla="+- 0 10406 10406"/>
                                <a:gd name="T29" fmla="*/ T28 w 40"/>
                                <a:gd name="T30" fmla="+- 0 -1588 -1613"/>
                                <a:gd name="T31" fmla="*/ -1588 h 32"/>
                                <a:gd name="T32" fmla="+- 0 10415 10406"/>
                                <a:gd name="T33" fmla="*/ T32 w 40"/>
                                <a:gd name="T34" fmla="+- 0 -1581 -1613"/>
                                <a:gd name="T35" fmla="*/ -1581 h 32"/>
                                <a:gd name="T36" fmla="+- 0 10426 10406"/>
                                <a:gd name="T37" fmla="*/ T36 w 40"/>
                                <a:gd name="T38" fmla="+- 0 -1581 -1613"/>
                                <a:gd name="T39" fmla="*/ -1581 h 32"/>
                                <a:gd name="T40" fmla="+- 0 10437 10406"/>
                                <a:gd name="T41" fmla="*/ T40 w 40"/>
                                <a:gd name="T42" fmla="+- 0 -1581 -1613"/>
                                <a:gd name="T43" fmla="*/ -1581 h 32"/>
                                <a:gd name="T44" fmla="+- 0 10446 10406"/>
                                <a:gd name="T45" fmla="*/ T44 w 40"/>
                                <a:gd name="T46" fmla="+- 0 -1588 -1613"/>
                                <a:gd name="T47" fmla="*/ -1588 h 32"/>
                                <a:gd name="T48" fmla="+- 0 10446 10406"/>
                                <a:gd name="T49" fmla="*/ T48 w 40"/>
                                <a:gd name="T50" fmla="+- 0 -1597 -1613"/>
                                <a:gd name="T51" fmla="*/ -1597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7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A2CCEF" id="Group 93" o:spid="_x0000_s1026" style="position:absolute;margin-left:519.95pt;margin-top:-81pt;width:2.7pt;height:2.3pt;z-index:-34168;mso-position-horizontal-relative:page" coordorigin="10399,-1620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">
                <v:group id="Group 96" o:spid="_x0000_s1027" style="position:absolute;left:10406;top:-1613;width:40;height:32" coordorigin="10406,-1613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VGpGsIAAADcAAAADwAAAGRycy9kb3ducmV2LnhtbERPTYvCMBC9L/gfwgh7&#10;W9MoLlKNIuLKHkRYFcTb0IxtsZmUJtvWf2+Ehb3N433OYtXbSrTU+NKxBjVKQBBnzpScazifvj5m&#10;IHxANlg5Jg0P8rBaDt4WmBrX8Q+1x5CLGMI+RQ1FCHUqpc8KsuhHriaO3M01FkOETS5Ng10Mt5Uc&#10;J8mntFhybCiwpk1B2f34azXsOuzWE7Vt9/fb5nE9TQ+XvSKt34f9eg4iUB/+xX/ubxPnKwWvZ+IF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FRqRrCAAAA3AAAAA8A&#10;AAAAAAAAAAAAAAAAqgIAAGRycy9kb3ducmV2LnhtbFBLBQYAAAAABAAEAPoAAACZAwAAAAA=&#10;">
                  <v:shape id="Freeform 97" o:spid="_x0000_s1028" style="position:absolute;left:10406;top:-1613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x2SMIA&#10;AADcAAAADwAAAGRycy9kb3ducmV2LnhtbERPTWvCQBC9C/0PyxR6001ysJK6igiWgqeqeJ5mx000&#10;Oxt2t0naX98tCN7m8T5nuR5tK3ryoXGsIJ9lIIgrpxs2Ck7H3XQBIkRkja1jUvBDAdarp8kSS+0G&#10;/qT+EI1IIRxKVFDH2JVShqomi2HmOuLEXZy3GBP0RmqPQwq3rSyybC4tNpwaauxoW1N1O3xbBfPu&#10;9fxl+n28mkWxpcHn+/ffnVIvz+PmDUSkMT7Ed/eHTvPzAv6fSR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7HZIwgAAANwAAAAPAAAAAAAAAAAAAAAAAJgCAABkcnMvZG93&#10;bnJldi54bWxQSwUGAAAAAAQABAD1AAAAhwMAAAAA&#10;" path="m31,l9,,,7,,25r9,7l31,32r9,-7l40,7,31,xe" fillcolor="black" stroked="f">
                    <v:path arrowok="t" o:connecttype="custom" o:connectlocs="31,-1613;9,-1613;0,-1606;0,-1588;9,-1581;31,-1581;40,-1588;40,-1606;31,-1613" o:connectangles="0,0,0,0,0,0,0,0,0"/>
                  </v:shape>
                </v:group>
                <v:group id="Group 94" o:spid="_x0000_s1029" style="position:absolute;left:10406;top:-1613;width:40;height:32" coordorigin="10406,-1613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s+S9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Ps+S9sEAAADcAAAADwAA&#10;AAAAAAAAAAAAAACqAgAAZHJzL2Rvd25yZXYueG1sUEsFBgAAAAAEAAQA+gAAAJgDAAAAAA==&#10;">
                  <v:shape id="Freeform 95" o:spid="_x0000_s1030" style="position:absolute;left:10406;top:-1613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4+s8MA&#10;AADcAAAADwAAAGRycy9kb3ducmV2LnhtbERPTWvCQBC9F/wPywi9NRullBJdRQpqLz008eJtzE6z&#10;abOzMbsmaX+9KxS8zeN9znI92kb01PnasYJZkoIgLp2uuVJwKLZPryB8QNbYOCYFv+RhvZo8LDHT&#10;buBP6vNQiRjCPkMFJoQ2k9KXhiz6xLXEkftyncUQYVdJ3eEQw20j52n6Ii3WHBsMtvRmqPzJL1ZB&#10;v2v1Yb/pc0/n79NQfRSFOf4p9TgdNwsQgcZwF/+733WcP3uG2zPxArm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4+s8MAAADcAAAADwAAAAAAAAAAAAAAAACYAgAAZHJzL2Rv&#10;d25yZXYueG1sUEsFBgAAAAAEAAQA9QAAAIgDAAAAAA==&#10;" path="m40,16r,-9l31,,20,,9,,,7r,9l,25r9,7l20,32r11,l40,25r,-9e" filled="f" strokeweight=".7pt">
                    <v:path arrowok="t" o:connecttype="custom" o:connectlocs="40,-1597;40,-1606;31,-1613;20,-1613;9,-1613;0,-1606;0,-1597;0,-1588;9,-1581;20,-1581;31,-1581;40,-1588;40,-1597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336" behindDoc="1" locked="0" layoutInCell="1" allowOverlap="1" wp14:anchorId="3A349E1C" wp14:editId="0FA25C82">
                <wp:simplePos x="0" y="0"/>
                <wp:positionH relativeFrom="page">
                  <wp:posOffset>6603365</wp:posOffset>
                </wp:positionH>
                <wp:positionV relativeFrom="paragraph">
                  <wp:posOffset>-783590</wp:posOffset>
                </wp:positionV>
                <wp:extent cx="34290" cy="29210"/>
                <wp:effectExtent l="2540" t="6985" r="1270" b="1905"/>
                <wp:wrapNone/>
                <wp:docPr id="105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" cy="29210"/>
                          <a:chOff x="10399" y="-1234"/>
                          <a:chExt cx="54" cy="46"/>
                        </a:xfrm>
                      </wpg:grpSpPr>
                      <wpg:grpSp>
                        <wpg:cNvPr id="106" name="Group 91"/>
                        <wpg:cNvGrpSpPr>
                          <a:grpSpLocks/>
                        </wpg:cNvGrpSpPr>
                        <wpg:grpSpPr bwMode="auto">
                          <a:xfrm>
                            <a:off x="10406" y="-1227"/>
                            <a:ext cx="40" cy="32"/>
                            <a:chOff x="10406" y="-1227"/>
                            <a:chExt cx="40" cy="32"/>
                          </a:xfrm>
                        </wpg:grpSpPr>
                        <wps:wsp>
                          <wps:cNvPr id="107" name="Freeform 92"/>
                          <wps:cNvSpPr>
                            <a:spLocks/>
                          </wps:cNvSpPr>
                          <wps:spPr bwMode="auto">
                            <a:xfrm>
                              <a:off x="10406" y="-1227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37 10406"/>
                                <a:gd name="T1" fmla="*/ T0 w 40"/>
                                <a:gd name="T2" fmla="+- 0 -1227 -1227"/>
                                <a:gd name="T3" fmla="*/ -1227 h 32"/>
                                <a:gd name="T4" fmla="+- 0 10415 10406"/>
                                <a:gd name="T5" fmla="*/ T4 w 40"/>
                                <a:gd name="T6" fmla="+- 0 -1227 -1227"/>
                                <a:gd name="T7" fmla="*/ -1227 h 32"/>
                                <a:gd name="T8" fmla="+- 0 10406 10406"/>
                                <a:gd name="T9" fmla="*/ T8 w 40"/>
                                <a:gd name="T10" fmla="+- 0 -1219 -1227"/>
                                <a:gd name="T11" fmla="*/ -1219 h 32"/>
                                <a:gd name="T12" fmla="+- 0 10406 10406"/>
                                <a:gd name="T13" fmla="*/ T12 w 40"/>
                                <a:gd name="T14" fmla="+- 0 -1202 -1227"/>
                                <a:gd name="T15" fmla="*/ -1202 h 32"/>
                                <a:gd name="T16" fmla="+- 0 10415 10406"/>
                                <a:gd name="T17" fmla="*/ T16 w 40"/>
                                <a:gd name="T18" fmla="+- 0 -1195 -1227"/>
                                <a:gd name="T19" fmla="*/ -1195 h 32"/>
                                <a:gd name="T20" fmla="+- 0 10437 10406"/>
                                <a:gd name="T21" fmla="*/ T20 w 40"/>
                                <a:gd name="T22" fmla="+- 0 -1195 -1227"/>
                                <a:gd name="T23" fmla="*/ -1195 h 32"/>
                                <a:gd name="T24" fmla="+- 0 10446 10406"/>
                                <a:gd name="T25" fmla="*/ T24 w 40"/>
                                <a:gd name="T26" fmla="+- 0 -1202 -1227"/>
                                <a:gd name="T27" fmla="*/ -1202 h 32"/>
                                <a:gd name="T28" fmla="+- 0 10446 10406"/>
                                <a:gd name="T29" fmla="*/ T28 w 40"/>
                                <a:gd name="T30" fmla="+- 0 -1219 -1227"/>
                                <a:gd name="T31" fmla="*/ -1219 h 32"/>
                                <a:gd name="T32" fmla="+- 0 10437 10406"/>
                                <a:gd name="T33" fmla="*/ T32 w 40"/>
                                <a:gd name="T34" fmla="+- 0 -1227 -1227"/>
                                <a:gd name="T35" fmla="*/ -1227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31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" name="Group 89"/>
                        <wpg:cNvGrpSpPr>
                          <a:grpSpLocks/>
                        </wpg:cNvGrpSpPr>
                        <wpg:grpSpPr bwMode="auto">
                          <a:xfrm>
                            <a:off x="10406" y="-1227"/>
                            <a:ext cx="40" cy="32"/>
                            <a:chOff x="10406" y="-1227"/>
                            <a:chExt cx="40" cy="32"/>
                          </a:xfrm>
                        </wpg:grpSpPr>
                        <wps:wsp>
                          <wps:cNvPr id="109" name="Freeform 90"/>
                          <wps:cNvSpPr>
                            <a:spLocks/>
                          </wps:cNvSpPr>
                          <wps:spPr bwMode="auto">
                            <a:xfrm>
                              <a:off x="10406" y="-1227"/>
                              <a:ext cx="40" cy="32"/>
                            </a:xfrm>
                            <a:custGeom>
                              <a:avLst/>
                              <a:gdLst>
                                <a:gd name="T0" fmla="+- 0 10446 10406"/>
                                <a:gd name="T1" fmla="*/ T0 w 40"/>
                                <a:gd name="T2" fmla="+- 0 -1211 -1227"/>
                                <a:gd name="T3" fmla="*/ -1211 h 32"/>
                                <a:gd name="T4" fmla="+- 0 10446 10406"/>
                                <a:gd name="T5" fmla="*/ T4 w 40"/>
                                <a:gd name="T6" fmla="+- 0 -1219 -1227"/>
                                <a:gd name="T7" fmla="*/ -1219 h 32"/>
                                <a:gd name="T8" fmla="+- 0 10437 10406"/>
                                <a:gd name="T9" fmla="*/ T8 w 40"/>
                                <a:gd name="T10" fmla="+- 0 -1227 -1227"/>
                                <a:gd name="T11" fmla="*/ -1227 h 32"/>
                                <a:gd name="T12" fmla="+- 0 10426 10406"/>
                                <a:gd name="T13" fmla="*/ T12 w 40"/>
                                <a:gd name="T14" fmla="+- 0 -1227 -1227"/>
                                <a:gd name="T15" fmla="*/ -1227 h 32"/>
                                <a:gd name="T16" fmla="+- 0 10415 10406"/>
                                <a:gd name="T17" fmla="*/ T16 w 40"/>
                                <a:gd name="T18" fmla="+- 0 -1227 -1227"/>
                                <a:gd name="T19" fmla="*/ -1227 h 32"/>
                                <a:gd name="T20" fmla="+- 0 10406 10406"/>
                                <a:gd name="T21" fmla="*/ T20 w 40"/>
                                <a:gd name="T22" fmla="+- 0 -1219 -1227"/>
                                <a:gd name="T23" fmla="*/ -1219 h 32"/>
                                <a:gd name="T24" fmla="+- 0 10406 10406"/>
                                <a:gd name="T25" fmla="*/ T24 w 40"/>
                                <a:gd name="T26" fmla="+- 0 -1211 -1227"/>
                                <a:gd name="T27" fmla="*/ -1211 h 32"/>
                                <a:gd name="T28" fmla="+- 0 10406 10406"/>
                                <a:gd name="T29" fmla="*/ T28 w 40"/>
                                <a:gd name="T30" fmla="+- 0 -1202 -1227"/>
                                <a:gd name="T31" fmla="*/ -1202 h 32"/>
                                <a:gd name="T32" fmla="+- 0 10415 10406"/>
                                <a:gd name="T33" fmla="*/ T32 w 40"/>
                                <a:gd name="T34" fmla="+- 0 -1195 -1227"/>
                                <a:gd name="T35" fmla="*/ -1195 h 32"/>
                                <a:gd name="T36" fmla="+- 0 10426 10406"/>
                                <a:gd name="T37" fmla="*/ T36 w 40"/>
                                <a:gd name="T38" fmla="+- 0 -1195 -1227"/>
                                <a:gd name="T39" fmla="*/ -1195 h 32"/>
                                <a:gd name="T40" fmla="+- 0 10437 10406"/>
                                <a:gd name="T41" fmla="*/ T40 w 40"/>
                                <a:gd name="T42" fmla="+- 0 -1195 -1227"/>
                                <a:gd name="T43" fmla="*/ -1195 h 32"/>
                                <a:gd name="T44" fmla="+- 0 10446 10406"/>
                                <a:gd name="T45" fmla="*/ T44 w 40"/>
                                <a:gd name="T46" fmla="+- 0 -1202 -1227"/>
                                <a:gd name="T47" fmla="*/ -1202 h 32"/>
                                <a:gd name="T48" fmla="+- 0 10446 10406"/>
                                <a:gd name="T49" fmla="*/ T48 w 40"/>
                                <a:gd name="T50" fmla="+- 0 -1211 -1227"/>
                                <a:gd name="T51" fmla="*/ -1211 h 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0" h="32">
                                  <a:moveTo>
                                    <a:pt x="40" y="16"/>
                                  </a:moveTo>
                                  <a:lnTo>
                                    <a:pt x="40" y="8"/>
                                  </a:lnTo>
                                  <a:lnTo>
                                    <a:pt x="31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9" y="32"/>
                                  </a:lnTo>
                                  <a:lnTo>
                                    <a:pt x="20" y="32"/>
                                  </a:lnTo>
                                  <a:lnTo>
                                    <a:pt x="31" y="32"/>
                                  </a:lnTo>
                                  <a:lnTo>
                                    <a:pt x="40" y="25"/>
                                  </a:lnTo>
                                  <a:lnTo>
                                    <a:pt x="40" y="16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AACFFD" id="Group 88" o:spid="_x0000_s1026" style="position:absolute;margin-left:519.95pt;margin-top:-61.7pt;width:2.7pt;height:2.3pt;z-index:-34144;mso-position-horizontal-relative:page" coordorigin="10399,-1234" coordsize="5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">
                <v:group id="Group 91" o:spid="_x0000_s1027" style="position:absolute;left:10406;top:-1227;width:40;height:32" coordorigin="10406,-1227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thp7PCAAAA3AAAAA8A&#10;AAAAAAAAAAAAAAAAqgIAAGRycy9kb3ducmV2LnhtbFBLBQYAAAAABAAEAPoAAACZAwAAAAA=&#10;">
                  <v:shape id="Freeform 92" o:spid="_x0000_s1028" style="position:absolute;left:10406;top:-1227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JDDcEA&#10;AADcAAAADwAAAGRycy9kb3ducmV2LnhtbERPTYvCMBC9L/gfwgje1lQPKtUoIiiCp3UXz2MzptVm&#10;UpLY1v31m4WFvc3jfc5q09tatORD5VjBZJyBIC6crtgo+Prcvy9AhIissXZMCl4UYLMevK0w167j&#10;D2rP0YgUwiFHBWWMTS5lKEqyGMauIU7czXmLMUFvpPbYpXBby2mWzaTFilNDiQ3tSioe56dVMGvm&#10;l6tpT/FuFtMddX5yOnzvlRoN++0SRKQ+/ov/3Eed5mdz+H0mXSDX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FCQw3BAAAA3AAAAA8AAAAAAAAAAAAAAAAAmAIAAGRycy9kb3du&#10;cmV2LnhtbFBLBQYAAAAABAAEAPUAAACGAwAAAAA=&#10;" path="m31,l9,,,8,,25r9,7l31,32r9,-7l40,8,31,xe" fillcolor="black" stroked="f">
                    <v:path arrowok="t" o:connecttype="custom" o:connectlocs="31,-1227;9,-1227;0,-1219;0,-1202;9,-1195;31,-1195;40,-1202;40,-1219;31,-1227" o:connectangles="0,0,0,0,0,0,0,0,0"/>
                  </v:shape>
                </v:group>
                <v:group id="Group 89" o:spid="_x0000_s1029" style="position:absolute;left:10406;top:-1227;width:40;height:32" coordorigin="10406,-1227" coordsize="40,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    <v:shape id="Freeform 90" o:spid="_x0000_s1030" style="position:absolute;left:10406;top:-1227;width:40;height:32;visibility:visible;mso-wrap-style:square;v-text-anchor:top" coordsize="40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YH8MIA&#10;AADcAAAADwAAAGRycy9kb3ducmV2LnhtbERPPW/CMBDdK/EfrENiK047IJpiEKrUwsJAwsJ2xNc4&#10;bXxOY5MEfj1GqsR2T+/zFqvB1qKj1leOFbxMExDEhdMVlwoO+efzHIQPyBprx6TgQh5Wy9HTAlPt&#10;et5Tl4VSxBD2KSowITSplL4wZNFPXUMcuW/XWgwRtqXULfYx3NbyNUlm0mLFscFgQx+Git/sbBV0&#10;X40+bNZd5unv59SXuzw3x6tSk/GwfgcRaAgP8b97q+P85A3uz8QL5PI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VgfwwgAAANwAAAAPAAAAAAAAAAAAAAAAAJgCAABkcnMvZG93&#10;bnJldi54bWxQSwUGAAAAAAQABAD1AAAAhwMAAAAA&#10;" path="m40,16r,-8l31,,20,,9,,,8r,8l,25r9,7l20,32r11,l40,25r,-9e" filled="f" strokeweight=".7pt">
                    <v:path arrowok="t" o:connecttype="custom" o:connectlocs="40,-1211;40,-1219;31,-1227;20,-1227;9,-1227;0,-1219;0,-1211;0,-1202;9,-1195;20,-1195;31,-1195;40,-1202;40,-1211" o:connectangles="0,0,0,0,0,0,0,0,0,0,0,0,0"/>
                  </v:shape>
                </v:group>
                <w10:wrap anchorx="page"/>
              </v:group>
            </w:pict>
          </mc:Fallback>
        </mc:AlternateContent>
      </w:r>
      <w:r w:rsidR="00DB2685">
        <w:rPr>
          <w:rFonts w:ascii="Garamond"/>
          <w:b/>
          <w:color w:val="0066CC"/>
          <w:sz w:val="28"/>
        </w:rPr>
        <w:t>Your</w:t>
      </w:r>
      <w:r w:rsidR="00DB2685">
        <w:rPr>
          <w:rFonts w:ascii="Garamond"/>
          <w:b/>
          <w:color w:val="0066CC"/>
          <w:spacing w:val="-10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Rights</w:t>
      </w:r>
      <w:r w:rsidR="00DB2685">
        <w:rPr>
          <w:rFonts w:ascii="Garamond"/>
          <w:b/>
          <w:color w:val="0066CC"/>
          <w:spacing w:val="-10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to</w:t>
      </w:r>
      <w:r w:rsidR="00DB2685">
        <w:rPr>
          <w:rFonts w:ascii="Garamond"/>
          <w:b/>
          <w:color w:val="0066CC"/>
          <w:spacing w:val="-9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Continue</w:t>
      </w:r>
      <w:r w:rsidR="00DB2685">
        <w:rPr>
          <w:rFonts w:ascii="Garamond"/>
          <w:b/>
          <w:color w:val="0066CC"/>
          <w:spacing w:val="-10"/>
          <w:sz w:val="28"/>
        </w:rPr>
        <w:t xml:space="preserve"> </w:t>
      </w:r>
      <w:r w:rsidR="00DB2685">
        <w:rPr>
          <w:rFonts w:ascii="Garamond"/>
          <w:b/>
          <w:color w:val="0066CC"/>
          <w:sz w:val="28"/>
        </w:rPr>
        <w:t>Coverage:</w:t>
      </w:r>
    </w:p>
    <w:p w14:paraId="356EF14D" w14:textId="77777777" w:rsidR="00042536" w:rsidRDefault="00DB2685">
      <w:pPr>
        <w:pStyle w:val="BodyText"/>
        <w:spacing w:line="256" w:lineRule="auto"/>
        <w:ind w:left="255" w:right="263"/>
      </w:pPr>
      <w:r>
        <w:t>If</w:t>
      </w:r>
      <w:r>
        <w:rPr>
          <w:spacing w:val="-6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lose</w:t>
      </w:r>
      <w:r>
        <w:rPr>
          <w:spacing w:val="-5"/>
        </w:rPr>
        <w:t xml:space="preserve"> </w:t>
      </w:r>
      <w:r>
        <w:t>coverage</w:t>
      </w:r>
      <w:r>
        <w:rPr>
          <w:spacing w:val="-6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,</w:t>
      </w:r>
      <w:r>
        <w:rPr>
          <w:spacing w:val="-5"/>
        </w:rPr>
        <w:t xml:space="preserve"> </w:t>
      </w:r>
      <w:r>
        <w:t>then,</w:t>
      </w:r>
      <w:r>
        <w:rPr>
          <w:spacing w:val="-6"/>
        </w:rPr>
        <w:t xml:space="preserve"> </w:t>
      </w:r>
      <w:r>
        <w:t>depending</w:t>
      </w:r>
      <w:r>
        <w:rPr>
          <w:spacing w:val="-5"/>
        </w:rPr>
        <w:t xml:space="preserve"> </w:t>
      </w:r>
      <w:r>
        <w:t>up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rcumstances,</w:t>
      </w:r>
      <w:r>
        <w:rPr>
          <w:spacing w:val="-6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laws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protections</w:t>
      </w:r>
      <w:r>
        <w:rPr>
          <w:spacing w:val="-5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llow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keep</w:t>
      </w:r>
      <w:r>
        <w:rPr>
          <w:spacing w:val="-6"/>
        </w:rPr>
        <w:t xml:space="preserve"> </w:t>
      </w:r>
      <w:r>
        <w:t>health</w:t>
      </w:r>
      <w:r>
        <w:rPr>
          <w:w w:val="99"/>
        </w:rPr>
        <w:t xml:space="preserve"> </w:t>
      </w:r>
      <w:r>
        <w:t>coverage.</w:t>
      </w:r>
      <w:r>
        <w:rPr>
          <w:spacing w:val="-5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limit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dura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quire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ay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b/>
          <w:u w:val="single" w:color="000000"/>
        </w:rPr>
        <w:t>premium</w:t>
      </w:r>
      <w:r>
        <w:t>,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ignificantly</w:t>
      </w:r>
      <w:r>
        <w:rPr>
          <w:spacing w:val="-4"/>
        </w:rPr>
        <w:t xml:space="preserve"> </w:t>
      </w:r>
      <w:r>
        <w:t>higher</w:t>
      </w:r>
      <w:r>
        <w:rPr>
          <w:spacing w:val="-5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b/>
          <w:u w:val="single" w:color="000000"/>
        </w:rPr>
        <w:t>premium</w:t>
      </w:r>
      <w:r>
        <w:rPr>
          <w:b/>
          <w:spacing w:val="-5"/>
          <w:u w:val="single" w:color="000000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t>while</w:t>
      </w:r>
      <w:r>
        <w:rPr>
          <w:w w:val="99"/>
        </w:rPr>
        <w:t xml:space="preserve"> </w:t>
      </w:r>
      <w:r>
        <w:t>covered</w:t>
      </w:r>
      <w:r>
        <w:rPr>
          <w:spacing w:val="-6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an.</w:t>
      </w:r>
      <w:r>
        <w:rPr>
          <w:spacing w:val="-5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limitations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right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ntinue</w:t>
      </w:r>
      <w:r>
        <w:rPr>
          <w:spacing w:val="-5"/>
        </w:rPr>
        <w:t xml:space="preserve"> </w:t>
      </w:r>
      <w:r>
        <w:t>coverage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apply.</w:t>
      </w:r>
    </w:p>
    <w:p w14:paraId="7C2BDAEE" w14:textId="77777777" w:rsidR="00042536" w:rsidRDefault="00DB2685">
      <w:pPr>
        <w:pStyle w:val="BodyText"/>
        <w:spacing w:line="256" w:lineRule="auto"/>
        <w:ind w:left="255" w:right="263"/>
      </w:pPr>
      <w:r>
        <w:t>For</w:t>
      </w:r>
      <w:r>
        <w:rPr>
          <w:spacing w:val="-6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right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ntinue</w:t>
      </w:r>
      <w:r>
        <w:rPr>
          <w:spacing w:val="-6"/>
        </w:rPr>
        <w:t xml:space="preserve"> </w:t>
      </w:r>
      <w:r>
        <w:t>coverage,</w:t>
      </w:r>
      <w:r>
        <w:rPr>
          <w:spacing w:val="-5"/>
        </w:rPr>
        <w:t xml:space="preserve"> </w:t>
      </w:r>
      <w:r>
        <w:t>contac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1-8</w:t>
      </w:r>
      <w:r w:rsidR="00807A1A">
        <w:t>88-223-4214</w:t>
      </w:r>
      <w:r>
        <w:t>.</w:t>
      </w:r>
      <w:r>
        <w:rPr>
          <w:spacing w:val="-5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insurance</w:t>
      </w:r>
      <w:r>
        <w:rPr>
          <w:spacing w:val="-6"/>
        </w:rPr>
        <w:t xml:space="preserve"> </w:t>
      </w:r>
      <w:r>
        <w:t>department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.S.</w:t>
      </w:r>
      <w:r>
        <w:rPr>
          <w:w w:val="99"/>
        </w:rPr>
        <w:t xml:space="preserve"> </w:t>
      </w: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Labor,</w:t>
      </w:r>
      <w:r>
        <w:rPr>
          <w:spacing w:val="-7"/>
        </w:rPr>
        <w:t xml:space="preserve"> </w:t>
      </w:r>
      <w:r>
        <w:t>Employee</w:t>
      </w:r>
      <w:r>
        <w:rPr>
          <w:spacing w:val="-7"/>
        </w:rPr>
        <w:t xml:space="preserve"> </w:t>
      </w:r>
      <w:r>
        <w:t>Benefits</w:t>
      </w:r>
      <w:r>
        <w:rPr>
          <w:spacing w:val="-7"/>
        </w:rPr>
        <w:t xml:space="preserve"> </w:t>
      </w:r>
      <w:r>
        <w:t>Security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1-866-444-3272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hyperlink r:id="rId13">
        <w:r>
          <w:rPr>
            <w:b/>
            <w:u w:val="single" w:color="000000"/>
          </w:rPr>
          <w:t>www.dol.gov/ebsa</w:t>
        </w:r>
        <w:r>
          <w:t>,</w:t>
        </w:r>
      </w:hyperlink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.S.</w:t>
      </w:r>
      <w:r>
        <w:rPr>
          <w:spacing w:val="-8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Human</w:t>
      </w:r>
      <w:r>
        <w:rPr>
          <w:w w:val="99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1-877-267-2323</w:t>
      </w:r>
      <w:r>
        <w:rPr>
          <w:spacing w:val="-10"/>
        </w:rPr>
        <w:t xml:space="preserve"> </w:t>
      </w:r>
      <w:r>
        <w:t>x61565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hyperlink r:id="rId14">
        <w:r>
          <w:rPr>
            <w:b/>
            <w:u w:val="single" w:color="000000"/>
          </w:rPr>
          <w:t>www.cciio.cms.gov</w:t>
        </w:r>
        <w:r>
          <w:t>.</w:t>
        </w:r>
      </w:hyperlink>
    </w:p>
    <w:p w14:paraId="397AD300" w14:textId="77777777" w:rsidR="00042536" w:rsidRDefault="00DB2685">
      <w:pPr>
        <w:pStyle w:val="Heading2"/>
        <w:spacing w:before="153"/>
        <w:ind w:left="255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Your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Grievance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and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Appeals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Rights:</w:t>
      </w:r>
    </w:p>
    <w:p w14:paraId="37FD6843" w14:textId="77777777" w:rsidR="00042536" w:rsidRDefault="00DB2685">
      <w:pPr>
        <w:pStyle w:val="BodyText"/>
        <w:spacing w:before="29" w:line="256" w:lineRule="auto"/>
        <w:ind w:left="271" w:right="263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laint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dissatisfied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enial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verag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laims</w:t>
      </w:r>
      <w:r>
        <w:rPr>
          <w:spacing w:val="-4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plan,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bl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b/>
          <w:u w:val="single" w:color="000000"/>
        </w:rPr>
        <w:t>appeal</w:t>
      </w:r>
      <w:r>
        <w:rPr>
          <w:b/>
          <w:spacing w:val="-4"/>
          <w:u w:val="single" w:color="000000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b/>
          <w:u w:val="single" w:color="000000"/>
        </w:rPr>
        <w:t>grievance</w:t>
      </w:r>
      <w:r>
        <w:t>.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questions</w:t>
      </w:r>
      <w:r>
        <w:rPr>
          <w:w w:val="99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rights,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notice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ssistance,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us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call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ll</w:t>
      </w:r>
      <w:r>
        <w:rPr>
          <w:spacing w:val="-4"/>
        </w:rPr>
        <w:t xml:space="preserve"> </w:t>
      </w:r>
      <w:r>
        <w:t>free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t>ID</w:t>
      </w:r>
      <w:r>
        <w:rPr>
          <w:spacing w:val="-4"/>
        </w:rPr>
        <w:t xml:space="preserve"> </w:t>
      </w:r>
      <w:r>
        <w:t>Card.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group</w:t>
      </w:r>
      <w:r>
        <w:rPr>
          <w:spacing w:val="-4"/>
        </w:rPr>
        <w:t xml:space="preserve"> </w:t>
      </w:r>
      <w:r>
        <w:t>health</w:t>
      </w:r>
      <w:r>
        <w:rPr>
          <w:spacing w:val="-4"/>
        </w:rPr>
        <w:t xml:space="preserve"> </w:t>
      </w:r>
      <w:r>
        <w:t>plan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to</w:t>
      </w:r>
      <w:r>
        <w:rPr>
          <w:w w:val="99"/>
        </w:rPr>
        <w:t xml:space="preserve"> </w:t>
      </w:r>
      <w:r>
        <w:t>ERISA,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also</w:t>
      </w:r>
      <w:r>
        <w:rPr>
          <w:spacing w:val="-7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Labor's</w:t>
      </w:r>
      <w:r>
        <w:rPr>
          <w:spacing w:val="-7"/>
        </w:rPr>
        <w:t xml:space="preserve"> </w:t>
      </w:r>
      <w:r>
        <w:t>Employee</w:t>
      </w:r>
      <w:r>
        <w:rPr>
          <w:spacing w:val="-7"/>
        </w:rPr>
        <w:t xml:space="preserve"> </w:t>
      </w:r>
      <w:r>
        <w:t>Benefits</w:t>
      </w:r>
      <w:r>
        <w:rPr>
          <w:spacing w:val="-7"/>
        </w:rPr>
        <w:t xml:space="preserve"> </w:t>
      </w:r>
      <w:r>
        <w:t>Security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1-866-444-EBSA</w:t>
      </w:r>
      <w:r>
        <w:rPr>
          <w:spacing w:val="-7"/>
        </w:rPr>
        <w:t xml:space="preserve"> </w:t>
      </w:r>
      <w:r>
        <w:t>(3272)</w:t>
      </w:r>
      <w:r>
        <w:rPr>
          <w:spacing w:val="-7"/>
        </w:rPr>
        <w:t xml:space="preserve"> </w:t>
      </w:r>
      <w:r>
        <w:t xml:space="preserve">or </w:t>
      </w:r>
      <w:hyperlink r:id="rId15">
        <w:r>
          <w:rPr>
            <w:b/>
            <w:u w:val="single" w:color="000000"/>
          </w:rPr>
          <w:t>www.dol.gov/ebsa/healthreform</w:t>
        </w:r>
        <w:r>
          <w:t>.</w:t>
        </w:r>
      </w:hyperlink>
    </w:p>
    <w:p w14:paraId="0F95B433" w14:textId="77777777" w:rsidR="00042536" w:rsidRDefault="00DB2685">
      <w:pPr>
        <w:pStyle w:val="BodyText"/>
        <w:spacing w:before="18"/>
        <w:ind w:left="255"/>
      </w:pPr>
      <w:r>
        <w:t>Additionally,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onsumer</w:t>
      </w:r>
      <w:r>
        <w:rPr>
          <w:spacing w:val="-6"/>
        </w:rPr>
        <w:t xml:space="preserve"> </w:t>
      </w:r>
      <w:r>
        <w:t>assistance</w:t>
      </w:r>
      <w:r>
        <w:rPr>
          <w:spacing w:val="-6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help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rPr>
          <w:b/>
          <w:u w:val="single" w:color="000000"/>
        </w:rPr>
        <w:t>appeal</w:t>
      </w:r>
      <w:r>
        <w:t>.</w:t>
      </w:r>
      <w:r>
        <w:rPr>
          <w:spacing w:val="-6"/>
        </w:rPr>
        <w:t xml:space="preserve"> </w:t>
      </w:r>
      <w:r>
        <w:t>Contact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t</w:t>
      </w:r>
    </w:p>
    <w:p w14:paraId="7D2EC48B" w14:textId="77777777" w:rsidR="00042536" w:rsidRDefault="00CE58EA">
      <w:pPr>
        <w:pStyle w:val="Heading3"/>
        <w:spacing w:before="18"/>
        <w:ind w:left="255"/>
        <w:rPr>
          <w:b w:val="0"/>
          <w:bCs w:val="0"/>
        </w:rPr>
      </w:pPr>
      <w:hyperlink r:id="rId16">
        <w:r w:rsidR="00DB2685">
          <w:rPr>
            <w:u w:val="single" w:color="000000"/>
          </w:rPr>
          <w:t>http://www.aetna.com/individuals-families-health-insurance/rights-resources/complaints-grievances-appeals/index.html</w:t>
        </w:r>
      </w:hyperlink>
    </w:p>
    <w:p w14:paraId="0636F54C" w14:textId="77777777" w:rsidR="00042536" w:rsidRDefault="00042536">
      <w:pPr>
        <w:sectPr w:rsidR="00042536">
          <w:pgSz w:w="15840" w:h="12240" w:orient="landscape"/>
          <w:pgMar w:top="1440" w:right="200" w:bottom="940" w:left="160" w:header="231" w:footer="758" w:gutter="0"/>
          <w:cols w:space="720"/>
        </w:sectPr>
      </w:pPr>
    </w:p>
    <w:p w14:paraId="056D0E33" w14:textId="77777777" w:rsidR="00042536" w:rsidRDefault="00042536">
      <w:pPr>
        <w:spacing w:before="3"/>
        <w:rPr>
          <w:rFonts w:ascii="Garamond" w:eastAsia="Garamond" w:hAnsi="Garamond" w:cs="Garamond"/>
          <w:b/>
          <w:bCs/>
          <w:sz w:val="23"/>
          <w:szCs w:val="23"/>
        </w:rPr>
      </w:pPr>
    </w:p>
    <w:p w14:paraId="43C666BC" w14:textId="77777777" w:rsidR="00042536" w:rsidRDefault="00DB2685">
      <w:pPr>
        <w:spacing w:before="73"/>
        <w:ind w:left="112"/>
        <w:rPr>
          <w:rFonts w:ascii="Garamond" w:eastAsia="Garamond" w:hAnsi="Garamond" w:cs="Garamond"/>
          <w:sz w:val="28"/>
          <w:szCs w:val="28"/>
        </w:rPr>
      </w:pPr>
      <w:r>
        <w:rPr>
          <w:rFonts w:ascii="Garamond"/>
          <w:b/>
          <w:color w:val="0066CC"/>
          <w:sz w:val="28"/>
        </w:rPr>
        <w:t>Does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this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Coverage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Provide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Minimum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Essential</w:t>
      </w:r>
      <w:r>
        <w:rPr>
          <w:rFonts w:ascii="Garamond"/>
          <w:b/>
          <w:color w:val="0066CC"/>
          <w:spacing w:val="-11"/>
          <w:sz w:val="28"/>
        </w:rPr>
        <w:t xml:space="preserve"> </w:t>
      </w:r>
      <w:r>
        <w:rPr>
          <w:rFonts w:ascii="Garamond"/>
          <w:b/>
          <w:color w:val="0066CC"/>
          <w:sz w:val="28"/>
        </w:rPr>
        <w:t>Coverage?</w:t>
      </w:r>
    </w:p>
    <w:p w14:paraId="2D601A95" w14:textId="77777777" w:rsidR="00042536" w:rsidRDefault="00DB2685">
      <w:pPr>
        <w:spacing w:before="47" w:line="256" w:lineRule="auto"/>
        <w:ind w:left="127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sz w:val="24"/>
        </w:rPr>
        <w:t>Th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ffordabl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ct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require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most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peopl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o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hav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health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coverag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hat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qualifies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"minimum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essential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coverage".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This</w:t>
      </w:r>
      <w:r>
        <w:rPr>
          <w:rFonts w:ascii="Garamond"/>
          <w:b/>
          <w:spacing w:val="-5"/>
          <w:sz w:val="24"/>
        </w:rPr>
        <w:t xml:space="preserve"> </w:t>
      </w:r>
      <w:r>
        <w:rPr>
          <w:rFonts w:ascii="Garamond"/>
          <w:b/>
          <w:sz w:val="24"/>
        </w:rPr>
        <w:t>plan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or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policy</w:t>
      </w:r>
      <w:r>
        <w:rPr>
          <w:rFonts w:ascii="Garamond"/>
          <w:b/>
          <w:spacing w:val="-5"/>
          <w:sz w:val="24"/>
        </w:rPr>
        <w:t xml:space="preserve"> </w:t>
      </w:r>
      <w:r>
        <w:rPr>
          <w:rFonts w:ascii="Garamond"/>
          <w:b/>
          <w:sz w:val="24"/>
          <w:u w:val="single" w:color="000000"/>
        </w:rPr>
        <w:t>does</w:t>
      </w:r>
      <w:r>
        <w:rPr>
          <w:rFonts w:ascii="Garamond"/>
          <w:b/>
          <w:spacing w:val="-6"/>
          <w:sz w:val="24"/>
          <w:u w:val="single" w:color="000000"/>
        </w:rPr>
        <w:t xml:space="preserve"> </w:t>
      </w:r>
      <w:r>
        <w:rPr>
          <w:rFonts w:ascii="Garamond"/>
          <w:b/>
          <w:sz w:val="24"/>
          <w:u w:val="single" w:color="000000"/>
        </w:rPr>
        <w:t>provide</w:t>
      </w:r>
      <w:r>
        <w:rPr>
          <w:rFonts w:ascii="Garamond"/>
          <w:b/>
          <w:w w:val="99"/>
          <w:sz w:val="24"/>
        </w:rPr>
        <w:t xml:space="preserve"> </w:t>
      </w:r>
      <w:r>
        <w:rPr>
          <w:rFonts w:ascii="Garamond"/>
          <w:b/>
          <w:sz w:val="24"/>
        </w:rPr>
        <w:t>minimum</w:t>
      </w:r>
      <w:r>
        <w:rPr>
          <w:rFonts w:ascii="Garamond"/>
          <w:b/>
          <w:spacing w:val="-15"/>
          <w:sz w:val="24"/>
        </w:rPr>
        <w:t xml:space="preserve"> </w:t>
      </w:r>
      <w:r>
        <w:rPr>
          <w:rFonts w:ascii="Garamond"/>
          <w:b/>
          <w:sz w:val="24"/>
        </w:rPr>
        <w:t>essential</w:t>
      </w:r>
      <w:r>
        <w:rPr>
          <w:rFonts w:ascii="Garamond"/>
          <w:b/>
          <w:spacing w:val="-14"/>
          <w:sz w:val="24"/>
        </w:rPr>
        <w:t xml:space="preserve"> </w:t>
      </w:r>
      <w:r>
        <w:rPr>
          <w:rFonts w:ascii="Garamond"/>
          <w:b/>
          <w:sz w:val="24"/>
        </w:rPr>
        <w:t>coverage.</w:t>
      </w:r>
    </w:p>
    <w:p w14:paraId="5AE88943" w14:textId="77777777" w:rsidR="00042536" w:rsidRDefault="00DB2685">
      <w:pPr>
        <w:pStyle w:val="Heading2"/>
        <w:spacing w:before="133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Does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this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Coverage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Meet</w:t>
      </w:r>
      <w:r>
        <w:rPr>
          <w:rFonts w:ascii="Garamond"/>
          <w:color w:val="0066CC"/>
          <w:spacing w:val="-9"/>
        </w:rPr>
        <w:t xml:space="preserve"> </w:t>
      </w:r>
      <w:r>
        <w:rPr>
          <w:rFonts w:ascii="Garamond"/>
          <w:color w:val="0066CC"/>
        </w:rPr>
        <w:t>Minimum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Value</w:t>
      </w:r>
      <w:r>
        <w:rPr>
          <w:rFonts w:ascii="Garamond"/>
          <w:color w:val="0066CC"/>
          <w:spacing w:val="-10"/>
        </w:rPr>
        <w:t xml:space="preserve"> </w:t>
      </w:r>
      <w:r>
        <w:rPr>
          <w:rFonts w:ascii="Garamond"/>
          <w:color w:val="0066CC"/>
        </w:rPr>
        <w:t>Standard?</w:t>
      </w:r>
    </w:p>
    <w:p w14:paraId="25E6C5F4" w14:textId="77777777" w:rsidR="00042536" w:rsidRDefault="00DB2685">
      <w:pPr>
        <w:spacing w:before="33" w:line="256" w:lineRule="auto"/>
        <w:ind w:left="117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sz w:val="24"/>
        </w:rPr>
        <w:t>Th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ffordabl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Car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ct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establishe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a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minimum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valu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standard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of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benefit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of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a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health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plan.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The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minimum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value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standard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is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60%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sz w:val="24"/>
        </w:rPr>
        <w:t>(actuarial</w:t>
      </w:r>
      <w:r>
        <w:rPr>
          <w:rFonts w:ascii="Garamond"/>
          <w:spacing w:val="-6"/>
          <w:sz w:val="24"/>
        </w:rPr>
        <w:t xml:space="preserve"> </w:t>
      </w:r>
      <w:r>
        <w:rPr>
          <w:rFonts w:ascii="Garamond"/>
          <w:sz w:val="24"/>
        </w:rPr>
        <w:t>value).</w:t>
      </w:r>
      <w:r>
        <w:rPr>
          <w:rFonts w:ascii="Garamond"/>
          <w:spacing w:val="-5"/>
          <w:sz w:val="24"/>
        </w:rPr>
        <w:t xml:space="preserve"> </w:t>
      </w:r>
      <w:r>
        <w:rPr>
          <w:rFonts w:ascii="Garamond"/>
          <w:b/>
          <w:sz w:val="24"/>
        </w:rPr>
        <w:t>This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health</w:t>
      </w:r>
      <w:r>
        <w:rPr>
          <w:rFonts w:ascii="Garamond"/>
          <w:b/>
          <w:w w:val="99"/>
          <w:sz w:val="24"/>
        </w:rPr>
        <w:t xml:space="preserve"> </w:t>
      </w:r>
      <w:r>
        <w:rPr>
          <w:rFonts w:ascii="Garamond"/>
          <w:b/>
          <w:sz w:val="24"/>
        </w:rPr>
        <w:t>coverage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  <w:u w:val="single" w:color="000000"/>
        </w:rPr>
        <w:t>does</w:t>
      </w:r>
      <w:r>
        <w:rPr>
          <w:rFonts w:ascii="Garamond"/>
          <w:b/>
          <w:spacing w:val="-6"/>
          <w:sz w:val="24"/>
          <w:u w:val="single" w:color="000000"/>
        </w:rPr>
        <w:t xml:space="preserve"> </w:t>
      </w:r>
      <w:r>
        <w:rPr>
          <w:rFonts w:ascii="Garamond"/>
          <w:b/>
          <w:sz w:val="24"/>
          <w:u w:val="single" w:color="000000"/>
        </w:rPr>
        <w:t>meet</w:t>
      </w:r>
      <w:r>
        <w:rPr>
          <w:rFonts w:ascii="Garamond"/>
          <w:b/>
          <w:spacing w:val="-7"/>
          <w:sz w:val="24"/>
          <w:u w:val="single" w:color="000000"/>
        </w:rPr>
        <w:t xml:space="preserve"> </w:t>
      </w:r>
      <w:r>
        <w:rPr>
          <w:rFonts w:ascii="Garamond"/>
          <w:b/>
          <w:sz w:val="24"/>
        </w:rPr>
        <w:t>th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minimum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valu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standard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for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the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benefits</w:t>
      </w:r>
      <w:r>
        <w:rPr>
          <w:rFonts w:ascii="Garamond"/>
          <w:b/>
          <w:spacing w:val="-7"/>
          <w:sz w:val="24"/>
        </w:rPr>
        <w:t xml:space="preserve"> </w:t>
      </w:r>
      <w:r>
        <w:rPr>
          <w:rFonts w:ascii="Garamond"/>
          <w:b/>
          <w:sz w:val="24"/>
        </w:rPr>
        <w:t>it</w:t>
      </w:r>
      <w:r>
        <w:rPr>
          <w:rFonts w:ascii="Garamond"/>
          <w:b/>
          <w:spacing w:val="-6"/>
          <w:sz w:val="24"/>
        </w:rPr>
        <w:t xml:space="preserve"> </w:t>
      </w:r>
      <w:r>
        <w:rPr>
          <w:rFonts w:ascii="Garamond"/>
          <w:b/>
          <w:sz w:val="24"/>
        </w:rPr>
        <w:t>provides.</w:t>
      </w:r>
    </w:p>
    <w:p w14:paraId="2144E9B9" w14:textId="77777777" w:rsidR="00042536" w:rsidRDefault="00DB2685">
      <w:pPr>
        <w:pStyle w:val="Heading2"/>
        <w:spacing w:before="57"/>
        <w:rPr>
          <w:rFonts w:ascii="Garamond" w:eastAsia="Garamond" w:hAnsi="Garamond" w:cs="Garamond"/>
          <w:b w:val="0"/>
          <w:bCs w:val="0"/>
        </w:rPr>
      </w:pPr>
      <w:r>
        <w:rPr>
          <w:rFonts w:ascii="Garamond"/>
          <w:color w:val="0066CC"/>
        </w:rPr>
        <w:t>Language</w:t>
      </w:r>
      <w:r>
        <w:rPr>
          <w:rFonts w:ascii="Garamond"/>
          <w:color w:val="0066CC"/>
          <w:spacing w:val="-15"/>
        </w:rPr>
        <w:t xml:space="preserve"> </w:t>
      </w:r>
      <w:r>
        <w:rPr>
          <w:rFonts w:ascii="Garamond"/>
          <w:color w:val="0066CC"/>
        </w:rPr>
        <w:t>Access</w:t>
      </w:r>
      <w:r>
        <w:rPr>
          <w:rFonts w:ascii="Garamond"/>
          <w:color w:val="0066CC"/>
          <w:spacing w:val="-15"/>
        </w:rPr>
        <w:t xml:space="preserve"> </w:t>
      </w:r>
      <w:r>
        <w:rPr>
          <w:rFonts w:ascii="Garamond"/>
          <w:color w:val="0066CC"/>
        </w:rPr>
        <w:t>Services:</w:t>
      </w:r>
    </w:p>
    <w:p w14:paraId="6BC72E01" w14:textId="77777777" w:rsidR="00042536" w:rsidRDefault="003D527B">
      <w:pPr>
        <w:pStyle w:val="BodyText"/>
        <w:tabs>
          <w:tab w:val="left" w:pos="11883"/>
        </w:tabs>
        <w:spacing w:before="71"/>
        <w:ind w:left="150"/>
      </w:pPr>
      <w:r>
        <w:rPr>
          <w:noProof/>
        </w:rPr>
        <w:drawing>
          <wp:anchor distT="0" distB="0" distL="114300" distR="114300" simplePos="0" relativeHeight="503282360" behindDoc="1" locked="0" layoutInCell="1" allowOverlap="1" wp14:anchorId="62C3B3E0" wp14:editId="08D8919D">
            <wp:simplePos x="0" y="0"/>
            <wp:positionH relativeFrom="page">
              <wp:posOffset>4960620</wp:posOffset>
            </wp:positionH>
            <wp:positionV relativeFrom="paragraph">
              <wp:posOffset>81280</wp:posOffset>
            </wp:positionV>
            <wp:extent cx="2700020" cy="184150"/>
            <wp:effectExtent l="0" t="0" r="5080" b="6350"/>
            <wp:wrapNone/>
            <wp:docPr id="104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2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685">
        <w:t>Para</w:t>
      </w:r>
      <w:r w:rsidR="00DB2685">
        <w:rPr>
          <w:spacing w:val="-8"/>
        </w:rPr>
        <w:t xml:space="preserve"> </w:t>
      </w:r>
      <w:r w:rsidR="00DB2685">
        <w:t>obtener</w:t>
      </w:r>
      <w:r w:rsidR="00DB2685">
        <w:rPr>
          <w:spacing w:val="-7"/>
        </w:rPr>
        <w:t xml:space="preserve"> </w:t>
      </w:r>
      <w:r w:rsidR="00DB2685">
        <w:t>asistencia</w:t>
      </w:r>
      <w:r w:rsidR="00DB2685">
        <w:rPr>
          <w:spacing w:val="-7"/>
        </w:rPr>
        <w:t xml:space="preserve"> </w:t>
      </w:r>
      <w:r w:rsidR="00DB2685">
        <w:t>en</w:t>
      </w:r>
      <w:r w:rsidR="00DB2685">
        <w:rPr>
          <w:spacing w:val="-7"/>
        </w:rPr>
        <w:t xml:space="preserve"> </w:t>
      </w:r>
      <w:r w:rsidR="00DB2685">
        <w:t>Español,</w:t>
      </w:r>
      <w:r w:rsidR="00DB2685">
        <w:rPr>
          <w:spacing w:val="-8"/>
        </w:rPr>
        <w:t xml:space="preserve"> </w:t>
      </w:r>
      <w:r w:rsidR="00DB2685">
        <w:t>llame</w:t>
      </w:r>
      <w:r w:rsidR="00DB2685">
        <w:rPr>
          <w:spacing w:val="-7"/>
        </w:rPr>
        <w:t xml:space="preserve"> </w:t>
      </w:r>
      <w:r w:rsidR="00DB2685">
        <w:t>al</w:t>
      </w:r>
      <w:r w:rsidR="00DB2685">
        <w:rPr>
          <w:spacing w:val="-7"/>
        </w:rPr>
        <w:t xml:space="preserve"> </w:t>
      </w:r>
      <w:r w:rsidR="00DB2685">
        <w:t>1-8</w:t>
      </w:r>
      <w:r w:rsidR="00807A1A">
        <w:t>88-223-4214</w:t>
      </w:r>
      <w:r w:rsidR="00DB2685">
        <w:t>.</w:t>
      </w:r>
      <w:r w:rsidR="00DB2685">
        <w:tab/>
      </w:r>
      <w:r w:rsidR="00DB2685">
        <w:rPr>
          <w:position w:val="-1"/>
        </w:rPr>
        <w:t>1-8</w:t>
      </w:r>
      <w:r w:rsidR="00807A1A">
        <w:rPr>
          <w:position w:val="-1"/>
        </w:rPr>
        <w:t>88-223-4214</w:t>
      </w:r>
      <w:r w:rsidR="00DB2685">
        <w:rPr>
          <w:position w:val="-1"/>
        </w:rPr>
        <w:t>.</w:t>
      </w:r>
    </w:p>
    <w:p w14:paraId="533CC75C" w14:textId="77777777" w:rsidR="00042536" w:rsidRDefault="00042536">
      <w:pPr>
        <w:sectPr w:rsidR="00042536">
          <w:pgSz w:w="15840" w:h="12240" w:orient="landscape"/>
          <w:pgMar w:top="1440" w:right="200" w:bottom="940" w:left="260" w:header="231" w:footer="758" w:gutter="0"/>
          <w:cols w:space="720"/>
        </w:sectPr>
      </w:pPr>
    </w:p>
    <w:p w14:paraId="5DB8FCF2" w14:textId="77777777" w:rsidR="00042536" w:rsidRDefault="00DB2685">
      <w:pPr>
        <w:pStyle w:val="BodyText"/>
        <w:spacing w:before="32"/>
        <w:ind w:left="144"/>
      </w:pPr>
      <w:r>
        <w:t>Kung</w:t>
      </w:r>
      <w:r>
        <w:rPr>
          <w:spacing w:val="-7"/>
        </w:rPr>
        <w:t xml:space="preserve"> </w:t>
      </w:r>
      <w:r>
        <w:t>kailangan</w:t>
      </w:r>
      <w:r>
        <w:rPr>
          <w:spacing w:val="-7"/>
        </w:rPr>
        <w:t xml:space="preserve"> </w:t>
      </w:r>
      <w:r>
        <w:t>ninyo</w:t>
      </w:r>
      <w:r>
        <w:rPr>
          <w:spacing w:val="-7"/>
        </w:rPr>
        <w:t xml:space="preserve"> </w:t>
      </w:r>
      <w:r>
        <w:t>ang</w:t>
      </w:r>
      <w:r>
        <w:rPr>
          <w:spacing w:val="-7"/>
        </w:rPr>
        <w:t xml:space="preserve"> </w:t>
      </w:r>
      <w:r>
        <w:t>tulong</w:t>
      </w:r>
      <w:r>
        <w:rPr>
          <w:spacing w:val="-7"/>
        </w:rPr>
        <w:t xml:space="preserve"> </w:t>
      </w:r>
      <w:r>
        <w:t>sa</w:t>
      </w:r>
      <w:r>
        <w:rPr>
          <w:spacing w:val="-7"/>
        </w:rPr>
        <w:t xml:space="preserve"> </w:t>
      </w:r>
      <w:r>
        <w:t>Tagalog</w:t>
      </w:r>
      <w:r>
        <w:rPr>
          <w:spacing w:val="-7"/>
        </w:rPr>
        <w:t xml:space="preserve"> </w:t>
      </w:r>
      <w:r>
        <w:t>tumawag</w:t>
      </w:r>
      <w:r>
        <w:rPr>
          <w:spacing w:val="-7"/>
        </w:rPr>
        <w:t xml:space="preserve"> </w:t>
      </w:r>
      <w:r>
        <w:t>sa</w:t>
      </w:r>
      <w:r>
        <w:rPr>
          <w:spacing w:val="-7"/>
        </w:rPr>
        <w:t xml:space="preserve"> </w:t>
      </w:r>
      <w:r>
        <w:t>1-8</w:t>
      </w:r>
      <w:r w:rsidR="00807A1A">
        <w:t>88-223-4214</w:t>
      </w:r>
      <w:r>
        <w:t>.</w:t>
      </w:r>
    </w:p>
    <w:p w14:paraId="1CCCB8AB" w14:textId="77777777" w:rsidR="00042536" w:rsidRDefault="00DB2685">
      <w:pPr>
        <w:pStyle w:val="BodyText"/>
        <w:spacing w:before="32"/>
        <w:ind w:left="226"/>
      </w:pPr>
      <w:r>
        <w:br w:type="column"/>
        <w:t>Dinek'ehgo</w:t>
      </w:r>
      <w:r>
        <w:rPr>
          <w:spacing w:val="-11"/>
        </w:rPr>
        <w:t xml:space="preserve"> </w:t>
      </w:r>
      <w:r>
        <w:t>shika</w:t>
      </w:r>
      <w:r>
        <w:rPr>
          <w:spacing w:val="-10"/>
        </w:rPr>
        <w:t xml:space="preserve"> </w:t>
      </w:r>
      <w:r>
        <w:t>at'ohwol</w:t>
      </w:r>
      <w:r>
        <w:rPr>
          <w:spacing w:val="-10"/>
        </w:rPr>
        <w:t xml:space="preserve"> </w:t>
      </w:r>
      <w:r>
        <w:t>ninisingo,</w:t>
      </w:r>
      <w:r>
        <w:rPr>
          <w:spacing w:val="-10"/>
        </w:rPr>
        <w:t xml:space="preserve"> </w:t>
      </w:r>
      <w:r>
        <w:t>kwiijigo</w:t>
      </w:r>
      <w:r>
        <w:rPr>
          <w:spacing w:val="-10"/>
        </w:rPr>
        <w:t xml:space="preserve"> </w:t>
      </w:r>
      <w:r>
        <w:t>holne'</w:t>
      </w:r>
      <w:r>
        <w:rPr>
          <w:spacing w:val="-10"/>
        </w:rPr>
        <w:t xml:space="preserve"> </w:t>
      </w:r>
      <w:r>
        <w:t>1-8</w:t>
      </w:r>
      <w:r w:rsidR="00807A1A">
        <w:t>88</w:t>
      </w:r>
      <w:r>
        <w:t>-</w:t>
      </w:r>
      <w:r w:rsidR="00807A1A">
        <w:t>223-4214</w:t>
      </w:r>
      <w:r>
        <w:t>.</w:t>
      </w:r>
    </w:p>
    <w:p w14:paraId="74D5290C" w14:textId="77777777" w:rsidR="00042536" w:rsidRDefault="00042536">
      <w:pPr>
        <w:sectPr w:rsidR="00042536">
          <w:type w:val="continuous"/>
          <w:pgSz w:w="15840" w:h="12240" w:orient="landscape"/>
          <w:pgMar w:top="1440" w:right="200" w:bottom="940" w:left="260" w:header="720" w:footer="720" w:gutter="0"/>
          <w:cols w:num="2" w:space="720" w:equalWidth="0">
            <w:col w:w="6969" w:space="439"/>
            <w:col w:w="7972"/>
          </w:cols>
        </w:sectPr>
      </w:pPr>
    </w:p>
    <w:p w14:paraId="3094A2A7" w14:textId="77777777" w:rsidR="00042536" w:rsidRDefault="00DB2685">
      <w:pPr>
        <w:spacing w:before="30"/>
        <w:ind w:left="2320"/>
        <w:rPr>
          <w:rFonts w:ascii="Garamond" w:eastAsia="Garamond" w:hAnsi="Garamond" w:cs="Garamond"/>
          <w:sz w:val="24"/>
          <w:szCs w:val="24"/>
        </w:rPr>
      </w:pPr>
      <w:r>
        <w:rPr>
          <w:rFonts w:ascii="Garamond"/>
          <w:color w:val="0066CC"/>
          <w:sz w:val="24"/>
        </w:rPr>
        <w:t>-------------------</w:t>
      </w:r>
      <w:r>
        <w:rPr>
          <w:rFonts w:ascii="Garamond"/>
          <w:i/>
          <w:color w:val="0066CC"/>
          <w:sz w:val="24"/>
        </w:rPr>
        <w:t>To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e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examples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of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how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this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plan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might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cover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costs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for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a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ampl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medical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ituation,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se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the</w:t>
      </w:r>
      <w:r>
        <w:rPr>
          <w:rFonts w:ascii="Garamond"/>
          <w:i/>
          <w:color w:val="0066CC"/>
          <w:spacing w:val="-5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next</w:t>
      </w:r>
      <w:r>
        <w:rPr>
          <w:rFonts w:ascii="Garamond"/>
          <w:i/>
          <w:color w:val="0066CC"/>
          <w:spacing w:val="-6"/>
          <w:sz w:val="24"/>
        </w:rPr>
        <w:t xml:space="preserve"> </w:t>
      </w:r>
      <w:r>
        <w:rPr>
          <w:rFonts w:ascii="Garamond"/>
          <w:i/>
          <w:color w:val="0066CC"/>
          <w:sz w:val="24"/>
        </w:rPr>
        <w:t>page</w:t>
      </w:r>
      <w:r>
        <w:rPr>
          <w:rFonts w:ascii="Garamond"/>
          <w:color w:val="0066CC"/>
          <w:sz w:val="24"/>
        </w:rPr>
        <w:t>.-------------------</w:t>
      </w:r>
    </w:p>
    <w:p w14:paraId="5130ACB8" w14:textId="77777777" w:rsidR="00042536" w:rsidRDefault="00042536">
      <w:pPr>
        <w:rPr>
          <w:rFonts w:ascii="Garamond" w:eastAsia="Garamond" w:hAnsi="Garamond" w:cs="Garamond"/>
          <w:sz w:val="24"/>
          <w:szCs w:val="24"/>
        </w:rPr>
        <w:sectPr w:rsidR="00042536">
          <w:type w:val="continuous"/>
          <w:pgSz w:w="15840" w:h="12240" w:orient="landscape"/>
          <w:pgMar w:top="1440" w:right="200" w:bottom="940" w:left="260" w:header="720" w:footer="720" w:gutter="0"/>
          <w:cols w:space="720"/>
        </w:sectPr>
      </w:pPr>
    </w:p>
    <w:p w14:paraId="535EF6B2" w14:textId="77777777" w:rsidR="00042536" w:rsidRDefault="00042536">
      <w:pPr>
        <w:rPr>
          <w:rFonts w:ascii="Garamond" w:eastAsia="Garamond" w:hAnsi="Garamond" w:cs="Garamond"/>
          <w:sz w:val="20"/>
          <w:szCs w:val="20"/>
        </w:rPr>
      </w:pPr>
    </w:p>
    <w:p w14:paraId="7D2ADB0F" w14:textId="77777777" w:rsidR="00042536" w:rsidRDefault="00042536">
      <w:pPr>
        <w:spacing w:before="2"/>
        <w:rPr>
          <w:rFonts w:ascii="Garamond" w:eastAsia="Garamond" w:hAnsi="Garamond" w:cs="Garamond"/>
          <w:sz w:val="27"/>
          <w:szCs w:val="27"/>
        </w:rPr>
      </w:pPr>
    </w:p>
    <w:p w14:paraId="7022CAD4" w14:textId="77777777" w:rsidR="00042536" w:rsidRDefault="003D527B">
      <w:pPr>
        <w:pStyle w:val="Heading1"/>
        <w:spacing w:before="54" w:line="250" w:lineRule="auto"/>
        <w:ind w:left="140" w:right="11437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696" behindDoc="0" locked="0" layoutInCell="1" allowOverlap="1" wp14:anchorId="7756E376" wp14:editId="5B61253E">
                <wp:simplePos x="0" y="0"/>
                <wp:positionH relativeFrom="page">
                  <wp:posOffset>3765550</wp:posOffset>
                </wp:positionH>
                <wp:positionV relativeFrom="paragraph">
                  <wp:posOffset>33020</wp:posOffset>
                </wp:positionV>
                <wp:extent cx="2942590" cy="836930"/>
                <wp:effectExtent l="3175" t="4445" r="6985" b="6350"/>
                <wp:wrapNone/>
                <wp:docPr id="98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42590" cy="836930"/>
                          <a:chOff x="5930" y="52"/>
                          <a:chExt cx="4634" cy="1318"/>
                        </a:xfrm>
                      </wpg:grpSpPr>
                      <wpg:grpSp>
                        <wpg:cNvPr id="99" name="Group 85"/>
                        <wpg:cNvGrpSpPr>
                          <a:grpSpLocks/>
                        </wpg:cNvGrpSpPr>
                        <wpg:grpSpPr bwMode="auto">
                          <a:xfrm>
                            <a:off x="5942" y="64"/>
                            <a:ext cx="4610" cy="1294"/>
                            <a:chOff x="5942" y="64"/>
                            <a:chExt cx="4610" cy="1294"/>
                          </a:xfrm>
                        </wpg:grpSpPr>
                        <wps:wsp>
                          <wps:cNvPr id="100" name="Freeform 86"/>
                          <wps:cNvSpPr>
                            <a:spLocks/>
                          </wps:cNvSpPr>
                          <wps:spPr bwMode="auto">
                            <a:xfrm>
                              <a:off x="5942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5942 5942"/>
                                <a:gd name="T1" fmla="*/ T0 w 4610"/>
                                <a:gd name="T2" fmla="+- 0 1358 64"/>
                                <a:gd name="T3" fmla="*/ 1358 h 1294"/>
                                <a:gd name="T4" fmla="+- 0 10552 5942"/>
                                <a:gd name="T5" fmla="*/ T4 w 4610"/>
                                <a:gd name="T6" fmla="+- 0 1358 64"/>
                                <a:gd name="T7" fmla="*/ 1358 h 1294"/>
                                <a:gd name="T8" fmla="+- 0 10552 5942"/>
                                <a:gd name="T9" fmla="*/ T8 w 4610"/>
                                <a:gd name="T10" fmla="+- 0 64 64"/>
                                <a:gd name="T11" fmla="*/ 64 h 1294"/>
                                <a:gd name="T12" fmla="+- 0 5942 5942"/>
                                <a:gd name="T13" fmla="*/ T12 w 4610"/>
                                <a:gd name="T14" fmla="+- 0 64 64"/>
                                <a:gd name="T15" fmla="*/ 64 h 1294"/>
                                <a:gd name="T16" fmla="+- 0 5942 5942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775A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82"/>
                        <wpg:cNvGrpSpPr>
                          <a:grpSpLocks/>
                        </wpg:cNvGrpSpPr>
                        <wpg:grpSpPr bwMode="auto">
                          <a:xfrm>
                            <a:off x="5942" y="64"/>
                            <a:ext cx="4610" cy="1294"/>
                            <a:chOff x="5942" y="64"/>
                            <a:chExt cx="4610" cy="1294"/>
                          </a:xfrm>
                        </wpg:grpSpPr>
                        <wps:wsp>
                          <wps:cNvPr id="102" name="Freeform 84"/>
                          <wps:cNvSpPr>
                            <a:spLocks/>
                          </wps:cNvSpPr>
                          <wps:spPr bwMode="auto">
                            <a:xfrm>
                              <a:off x="5942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5942 5942"/>
                                <a:gd name="T1" fmla="*/ T0 w 4610"/>
                                <a:gd name="T2" fmla="+- 0 1358 64"/>
                                <a:gd name="T3" fmla="*/ 1358 h 1294"/>
                                <a:gd name="T4" fmla="+- 0 10552 5942"/>
                                <a:gd name="T5" fmla="*/ T4 w 4610"/>
                                <a:gd name="T6" fmla="+- 0 1358 64"/>
                                <a:gd name="T7" fmla="*/ 1358 h 1294"/>
                                <a:gd name="T8" fmla="+- 0 10552 5942"/>
                                <a:gd name="T9" fmla="*/ T8 w 4610"/>
                                <a:gd name="T10" fmla="+- 0 64 64"/>
                                <a:gd name="T11" fmla="*/ 64 h 1294"/>
                                <a:gd name="T12" fmla="+- 0 5942 5942"/>
                                <a:gd name="T13" fmla="*/ T12 w 4610"/>
                                <a:gd name="T14" fmla="+- 0 64 64"/>
                                <a:gd name="T15" fmla="*/ 64 h 1294"/>
                                <a:gd name="T16" fmla="+- 0 5942 5942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Text Box 8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30" y="52"/>
                              <a:ext cx="4634" cy="13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5E2CBB" w14:textId="77777777" w:rsidR="0008018B" w:rsidRDefault="0008018B">
                                <w:pPr>
                                  <w:spacing w:before="9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3"/>
                                    <w:szCs w:val="23"/>
                                  </w:rPr>
                                </w:pPr>
                              </w:p>
                              <w:p w14:paraId="37E6A18E" w14:textId="77777777" w:rsidR="0008018B" w:rsidRDefault="0008018B">
                                <w:pPr>
                                  <w:ind w:left="1344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Having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9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9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baby</w:t>
                                </w:r>
                              </w:p>
                              <w:p w14:paraId="25D09117" w14:textId="77777777" w:rsidR="0008018B" w:rsidRDefault="0008018B">
                                <w:pPr>
                                  <w:spacing w:before="70"/>
                                  <w:ind w:left="1400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(normal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delivery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56E376" id="Group 81" o:spid="_x0000_s1026" style="position:absolute;left:0;text-align:left;margin-left:296.5pt;margin-top:2.6pt;width:231.7pt;height:65.9pt;z-index:1696;mso-position-horizontal-relative:page" coordorigin="5930,52" coordsize="4634,1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">
                <v:group id="Group 85" o:spid="_x0000_s1027" style="position:absolute;left:5942;top:64;width:4610;height:1294" coordorigin="5942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dRo3cQAAADbAAAADwAAAGRycy9kb3ducmV2LnhtbESPQYvCMBSE78L+h/CE&#10;vWnaXZS1GkXEXTyIoC6It0fzbIvNS2liW/+9EQSPw8x8w8wWnSlFQ7UrLCuIhxEI4tTqgjMF/8ff&#10;wQ8I55E1lpZJwZ0cLOYfvRkm2ra8p+bgMxEg7BJUkHtfJVK6NCeDbmgr4uBdbG3QB1lnUtfYBrgp&#10;5VcUjaXBgsNCjhWtckqvh5tR8Ndiu/yO1832elndz8fR7rSNSanPfrecgvDU+Xf41d5oBZMJ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dRo3cQAAADbAAAA&#10;DwAAAAAAAAAAAAAAAACqAgAAZHJzL2Rvd25yZXYueG1sUEsFBgAAAAAEAAQA+gAAAJsDAAAAAA==&#10;">
                  <v:shape id="Freeform 86" o:spid="_x0000_s1028" style="position:absolute;left:5942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eIW8UA&#10;AADcAAAADwAAAGRycy9kb3ducmV2LnhtbESPQUvDQBCF74L/YRmhF7G7yaGUmG2pguBNGluKtzE7&#10;JqHZ2Zhdm/jvnYPQ2wzvzXvflNvZ9+pCY+wCW8iWBhRxHVzHjYXD+8vDGlRMyA77wGThlyJsN7c3&#10;JRYuTLynS5UaJSEcC7TQpjQUWse6JY9xGQZi0b7C6DHJOjbajThJuO91bsxKe+xYGloc6Lml+lz9&#10;eAsGq7eQ3X+fD5/5x3F3mvr8aZVZu7ibd4+gEs3pav6/fnWCbwRfnpEJ9OY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Z4hbxQAAANwAAAAPAAAAAAAAAAAAAAAAAJgCAABkcnMv&#10;ZG93bnJldi54bWxQSwUGAAAAAAQABAD1AAAAigMAAAAA&#10;" path="m,1294r4610,l4610,,,,,1294xe" fillcolor="#0775a8" stroked="f">
                    <v:path arrowok="t" o:connecttype="custom" o:connectlocs="0,1358;4610,1358;4610,64;0,64;0,1358" o:connectangles="0,0,0,0,0"/>
                  </v:shape>
                </v:group>
                <v:group id="Group 82" o:spid="_x0000_s1029" style="position:absolute;left:5942;top:64;width:4610;height:1294" coordorigin="5942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    <v:shape id="Freeform 84" o:spid="_x0000_s1030" style="position:absolute;left:5942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x0i8MA&#10;AADcAAAADwAAAGRycy9kb3ducmV2LnhtbERP32vCMBB+H+x/CDfY20xXRpFqlFHYGGMgWil9PJqz&#10;KTaX0kTb/fdmMPDtPr6ft97OthdXGn3nWMHrIgFB3DjdcavgWH68LEH4gKyxd0wKfsnDdvP4sMZc&#10;u4n3dD2EVsQQ9jkqMCEMuZS+MWTRL9xAHLmTGy2GCMdW6hGnGG57mSZJJi12HBsMDlQYas6Hi1VQ&#10;1dP3sshMdfE7+9aE2pY/2adSz0/z+wpEoDncxf/uLx3nJyn8PRMvkJ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rx0i8MAAADcAAAADwAAAAAAAAAAAAAAAACYAgAAZHJzL2Rv&#10;d25yZXYueG1sUEsFBgAAAAAEAAQA9QAAAIgDAAAAAA==&#10;" path="m,1294r4610,l4610,,,,,1294xe" filled="f" strokecolor="#729edb" strokeweight="1.2pt">
                    <v:path arrowok="t" o:connecttype="custom" o:connectlocs="0,1358;4610,1358;4610,64;0,64;0,1358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3" o:spid="_x0000_s1031" type="#_x0000_t202" style="position:absolute;left:5930;top:52;width:4634;height:13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zPmMIA&#10;AADcAAAADwAAAGRycy9kb3ducmV2LnhtbERPTWsCMRC9F/wPYYTeamILUlejiFgoFIrrevA4bsbd&#10;4GayblLd/vtGKHibx/uc+bJ3jbhSF6xnDeORAkFcemO50rAvPl7eQYSIbLDxTBp+KcByMXiaY2b8&#10;jXO67mIlUgiHDDXUMbaZlKGsyWEY+ZY4cSffOYwJdpU0Hd5SuGvkq1IT6dByaqixpXVN5Xn34zSs&#10;Dpxv7OX7uM1PuS2KqeKvyVnr52G/moGI1MeH+N/9adJ89Qb3Z9IF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DM+YwgAAANwAAAAPAAAAAAAAAAAAAAAAAJgCAABkcnMvZG93&#10;bnJldi54bWxQSwUGAAAAAAQABAD1AAAAhwMAAAAA&#10;" filled="f" stroked="f">
                    <v:textbox inset="0,0,0,0">
                      <w:txbxContent>
                        <w:p w14:paraId="005E2CBB" w14:textId="77777777" w:rsidR="0008018B" w:rsidRDefault="0008018B">
                          <w:pPr>
                            <w:spacing w:before="9"/>
                            <w:rPr>
                              <w:rFonts w:ascii="Arial" w:eastAsia="Arial" w:hAnsi="Arial" w:cs="Arial"/>
                              <w:b/>
                              <w:bCs/>
                              <w:sz w:val="23"/>
                              <w:szCs w:val="23"/>
                            </w:rPr>
                          </w:pPr>
                        </w:p>
                        <w:p w14:paraId="37E6A18E" w14:textId="77777777" w:rsidR="0008018B" w:rsidRDefault="0008018B">
                          <w:pPr>
                            <w:ind w:left="1344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Having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a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baby</w:t>
                          </w:r>
                        </w:p>
                        <w:p w14:paraId="25D09117" w14:textId="77777777" w:rsidR="0008018B" w:rsidRDefault="0008018B">
                          <w:pPr>
                            <w:spacing w:before="70"/>
                            <w:ind w:left="140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(normal</w:t>
                          </w:r>
                          <w:r>
                            <w:rPr>
                              <w:rFonts w:ascii="Arial"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delivery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44" behindDoc="0" locked="0" layoutInCell="1" allowOverlap="1" wp14:anchorId="38DEB3A2" wp14:editId="529E2E35">
                <wp:simplePos x="0" y="0"/>
                <wp:positionH relativeFrom="page">
                  <wp:posOffset>6894830</wp:posOffset>
                </wp:positionH>
                <wp:positionV relativeFrom="paragraph">
                  <wp:posOffset>33020</wp:posOffset>
                </wp:positionV>
                <wp:extent cx="2942590" cy="836930"/>
                <wp:effectExtent l="8255" t="4445" r="1905" b="6350"/>
                <wp:wrapNone/>
                <wp:docPr id="92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42590" cy="836930"/>
                          <a:chOff x="10858" y="52"/>
                          <a:chExt cx="4634" cy="1318"/>
                        </a:xfrm>
                      </wpg:grpSpPr>
                      <wpg:grpSp>
                        <wpg:cNvPr id="93" name="Group 79"/>
                        <wpg:cNvGrpSpPr>
                          <a:grpSpLocks/>
                        </wpg:cNvGrpSpPr>
                        <wpg:grpSpPr bwMode="auto">
                          <a:xfrm>
                            <a:off x="10870" y="64"/>
                            <a:ext cx="4610" cy="1294"/>
                            <a:chOff x="10870" y="64"/>
                            <a:chExt cx="4610" cy="1294"/>
                          </a:xfrm>
                        </wpg:grpSpPr>
                        <wps:wsp>
                          <wps:cNvPr id="94" name="Freeform 80"/>
                          <wps:cNvSpPr>
                            <a:spLocks/>
                          </wps:cNvSpPr>
                          <wps:spPr bwMode="auto">
                            <a:xfrm>
                              <a:off x="10870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10870 10870"/>
                                <a:gd name="T1" fmla="*/ T0 w 4610"/>
                                <a:gd name="T2" fmla="+- 0 1358 64"/>
                                <a:gd name="T3" fmla="*/ 1358 h 1294"/>
                                <a:gd name="T4" fmla="+- 0 15480 10870"/>
                                <a:gd name="T5" fmla="*/ T4 w 4610"/>
                                <a:gd name="T6" fmla="+- 0 1358 64"/>
                                <a:gd name="T7" fmla="*/ 1358 h 1294"/>
                                <a:gd name="T8" fmla="+- 0 15480 10870"/>
                                <a:gd name="T9" fmla="*/ T8 w 4610"/>
                                <a:gd name="T10" fmla="+- 0 64 64"/>
                                <a:gd name="T11" fmla="*/ 64 h 1294"/>
                                <a:gd name="T12" fmla="+- 0 10870 10870"/>
                                <a:gd name="T13" fmla="*/ T12 w 4610"/>
                                <a:gd name="T14" fmla="+- 0 64 64"/>
                                <a:gd name="T15" fmla="*/ 64 h 1294"/>
                                <a:gd name="T16" fmla="+- 0 10870 10870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775A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76"/>
                        <wpg:cNvGrpSpPr>
                          <a:grpSpLocks/>
                        </wpg:cNvGrpSpPr>
                        <wpg:grpSpPr bwMode="auto">
                          <a:xfrm>
                            <a:off x="10870" y="64"/>
                            <a:ext cx="4610" cy="1294"/>
                            <a:chOff x="10870" y="64"/>
                            <a:chExt cx="4610" cy="1294"/>
                          </a:xfrm>
                        </wpg:grpSpPr>
                        <wps:wsp>
                          <wps:cNvPr id="96" name="Freeform 78"/>
                          <wps:cNvSpPr>
                            <a:spLocks/>
                          </wps:cNvSpPr>
                          <wps:spPr bwMode="auto">
                            <a:xfrm>
                              <a:off x="10870" y="64"/>
                              <a:ext cx="4610" cy="1294"/>
                            </a:xfrm>
                            <a:custGeom>
                              <a:avLst/>
                              <a:gdLst>
                                <a:gd name="T0" fmla="+- 0 10870 10870"/>
                                <a:gd name="T1" fmla="*/ T0 w 4610"/>
                                <a:gd name="T2" fmla="+- 0 1358 64"/>
                                <a:gd name="T3" fmla="*/ 1358 h 1294"/>
                                <a:gd name="T4" fmla="+- 0 15480 10870"/>
                                <a:gd name="T5" fmla="*/ T4 w 4610"/>
                                <a:gd name="T6" fmla="+- 0 1358 64"/>
                                <a:gd name="T7" fmla="*/ 1358 h 1294"/>
                                <a:gd name="T8" fmla="+- 0 15480 10870"/>
                                <a:gd name="T9" fmla="*/ T8 w 4610"/>
                                <a:gd name="T10" fmla="+- 0 64 64"/>
                                <a:gd name="T11" fmla="*/ 64 h 1294"/>
                                <a:gd name="T12" fmla="+- 0 10870 10870"/>
                                <a:gd name="T13" fmla="*/ T12 w 4610"/>
                                <a:gd name="T14" fmla="+- 0 64 64"/>
                                <a:gd name="T15" fmla="*/ 64 h 1294"/>
                                <a:gd name="T16" fmla="+- 0 10870 10870"/>
                                <a:gd name="T17" fmla="*/ T16 w 4610"/>
                                <a:gd name="T18" fmla="+- 0 1358 64"/>
                                <a:gd name="T19" fmla="*/ 1358 h 1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0" h="1294">
                                  <a:moveTo>
                                    <a:pt x="0" y="1294"/>
                                  </a:moveTo>
                                  <a:lnTo>
                                    <a:pt x="4610" y="1294"/>
                                  </a:lnTo>
                                  <a:lnTo>
                                    <a:pt x="4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" name="Text Box 7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58" y="52"/>
                              <a:ext cx="4634" cy="13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1CB017" w14:textId="77777777" w:rsidR="0008018B" w:rsidRDefault="0008018B">
                                <w:pPr>
                                  <w:spacing w:before="9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3"/>
                                    <w:szCs w:val="23"/>
                                  </w:rPr>
                                </w:pPr>
                              </w:p>
                              <w:p w14:paraId="289C22A5" w14:textId="77777777" w:rsidR="0008018B" w:rsidRDefault="0008018B">
                                <w:pPr>
                                  <w:spacing w:line="310" w:lineRule="exact"/>
                                  <w:ind w:left="614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Managing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2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type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2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pacing w:val="-1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FFFFFF"/>
                                    <w:sz w:val="28"/>
                                  </w:rPr>
                                  <w:t>diabetes</w:t>
                                </w:r>
                              </w:p>
                              <w:p w14:paraId="08E9E7F1" w14:textId="77777777" w:rsidR="0008018B" w:rsidRDefault="0008018B">
                                <w:pPr>
                                  <w:spacing w:line="250" w:lineRule="auto"/>
                                  <w:ind w:left="897" w:right="893" w:firstLine="159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FFFFFF"/>
                                    <w:sz w:val="24"/>
                                  </w:rPr>
                                  <w:t>(routine maintenance of a well-controlled condition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DEB3A2" id="Group 75" o:spid="_x0000_s1032" style="position:absolute;left:0;text-align:left;margin-left:542.9pt;margin-top:2.6pt;width:231.7pt;height:65.9pt;z-index:1744;mso-position-horizontal-relative:page" coordorigin="10858,52" coordsize="4634,1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">
                <v:group id="Group 79" o:spid="_x0000_s1033" style="position:absolute;left:10870;top:64;width:4610;height:1294" coordorigin="10870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DxfN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c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DxfN8QAAADbAAAA&#10;DwAAAAAAAAAAAAAAAACqAgAAZHJzL2Rvd25yZXYueG1sUEsFBgAAAAAEAAQA+gAAAJsDAAAAAA==&#10;">
                  <v:shape id="Freeform 80" o:spid="_x0000_s1034" style="position:absolute;left:10870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3WgPMQA&#10;AADbAAAADwAAAGRycy9kb3ducmV2LnhtbESPQWvCQBSE74X+h+UJvUjdJIi00VWsUPAmRkvp7Zl9&#10;JsHs25hdTfz3riD0OMzMN8xs0ZtaXKl1lWUF8SgCQZxbXXGhYL/7fv8A4TyyxtoyKbiRg8X89WWG&#10;qbYdb+ma+UIECLsUFZTeN6mULi/JoBvZhjh4R9sa9EG2hdQtdgFuaplE0UQarDgslNjQqqT8lF2M&#10;ggizjY2H59P+kPz9LH+7OvmaxEq9DfrlFISn3v+Hn+21VvA5hseX8APk/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t1oDzEAAAA2wAAAA8AAAAAAAAAAAAAAAAAmAIAAGRycy9k&#10;b3ducmV2LnhtbFBLBQYAAAAABAAEAPUAAACJAwAAAAA=&#10;" path="m,1294r4610,l4610,,,,,1294xe" fillcolor="#0775a8" stroked="f">
                    <v:path arrowok="t" o:connecttype="custom" o:connectlocs="0,1358;4610,1358;4610,64;0,64;0,1358" o:connectangles="0,0,0,0,0"/>
                  </v:shape>
                </v:group>
                <v:group id="Group 76" o:spid="_x0000_s1035" style="position:absolute;left:10870;top:64;width:4610;height:1294" coordorigin="10870,64" coordsize="4610,1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Jli2M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R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CZYtjFAAAA2wAA&#10;AA8AAAAAAAAAAAAAAAAAqgIAAGRycy9kb3ducmV2LnhtbFBLBQYAAAAABAAEAPoAAACcAwAAAAA=&#10;">
                  <v:shape id="Freeform 78" o:spid="_x0000_s1036" style="position:absolute;left:10870;top:64;width:4610;height:1294;visibility:visible;mso-wrap-style:square;v-text-anchor:top" coordsize="4610,1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06FMQA&#10;AADbAAAADwAAAGRycy9kb3ducmV2LnhtbESPQWvCQBSE70L/w/IKvZlNpYQ0dRURKqUIRS3B4yP7&#10;mg1m34bsmqT/visUPA4z8w2zXE+2FQP1vnGs4DlJQRBXTjdcK/g+vc9zED4ga2wdk4Jf8rBePcyW&#10;WGg38oGGY6hFhLAvUIEJoSuk9JUhiz5xHXH0flxvMUTZ11L3OEa4beUiTTNpseG4YLCjraHqcrxa&#10;BeV5/My3mSmv/su+VOFsT/tsp9TT47R5AxFoCvfwf/tDK3jN4PYl/g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tOhTEAAAA2wAAAA8AAAAAAAAAAAAAAAAAmAIAAGRycy9k&#10;b3ducmV2LnhtbFBLBQYAAAAABAAEAPUAAACJAwAAAAA=&#10;" path="m,1294r4610,l4610,,,,,1294xe" filled="f" strokecolor="#729edb" strokeweight="1.2pt">
                    <v:path arrowok="t" o:connecttype="custom" o:connectlocs="0,1358;4610,1358;4610,64;0,64;0,1358" o:connectangles="0,0,0,0,0"/>
                  </v:shape>
                  <v:shape id="Text Box 77" o:spid="_x0000_s1037" type="#_x0000_t202" style="position:absolute;left:10858;top:52;width:4634;height:13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M5mcQA&#10;AADbAAAADwAAAGRycy9kb3ducmV2LnhtbESPQWvCQBSE74L/YXmF3nTTHqxJXUWkBaEgxnjw+Jp9&#10;JovZt2l21fjvu4LgcZiZb5jZoreNuFDnjWMFb+MEBHHptOFKwb74Hk1B+ICssXFMCm7kYTEfDmaY&#10;aXflnC67UIkIYZ+hgjqENpPSlzVZ9GPXEkfv6DqLIcqukrrDa4TbRr4nyURaNBwXamxpVVN52p2t&#10;guWB8y/zt/nd5sfcFEWa8M/kpNTrS7/8BBGoD8/wo73WCtIPuH+JP0DO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cDOZnEAAAA2wAAAA8AAAAAAAAAAAAAAAAAmAIAAGRycy9k&#10;b3ducmV2LnhtbFBLBQYAAAAABAAEAPUAAACJAwAAAAA=&#10;" filled="f" stroked="f">
                    <v:textbox inset="0,0,0,0">
                      <w:txbxContent>
                        <w:p w14:paraId="351CB017" w14:textId="77777777" w:rsidR="0008018B" w:rsidRDefault="0008018B">
                          <w:pPr>
                            <w:spacing w:before="9"/>
                            <w:rPr>
                              <w:rFonts w:ascii="Arial" w:eastAsia="Arial" w:hAnsi="Arial" w:cs="Arial"/>
                              <w:b/>
                              <w:bCs/>
                              <w:sz w:val="23"/>
                              <w:szCs w:val="23"/>
                            </w:rPr>
                          </w:pPr>
                        </w:p>
                        <w:p w14:paraId="289C22A5" w14:textId="77777777" w:rsidR="0008018B" w:rsidRDefault="0008018B">
                          <w:pPr>
                            <w:spacing w:line="310" w:lineRule="exact"/>
                            <w:ind w:left="614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Managing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type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2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FFFF"/>
                              <w:sz w:val="28"/>
                            </w:rPr>
                            <w:t>diabetes</w:t>
                          </w:r>
                        </w:p>
                        <w:p w14:paraId="08E9E7F1" w14:textId="77777777" w:rsidR="0008018B" w:rsidRDefault="0008018B">
                          <w:pPr>
                            <w:spacing w:line="250" w:lineRule="auto"/>
                            <w:ind w:left="897" w:right="893" w:firstLine="159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color w:val="FFFFFF"/>
                              <w:sz w:val="24"/>
                            </w:rPr>
                            <w:t>(routine maintenance of a well-controlled condition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68" behindDoc="0" locked="0" layoutInCell="1" allowOverlap="1" wp14:anchorId="195F97B9" wp14:editId="034C6057">
                <wp:simplePos x="0" y="0"/>
                <wp:positionH relativeFrom="page">
                  <wp:posOffset>3672840</wp:posOffset>
                </wp:positionH>
                <wp:positionV relativeFrom="paragraph">
                  <wp:posOffset>40640</wp:posOffset>
                </wp:positionV>
                <wp:extent cx="1270" cy="5064760"/>
                <wp:effectExtent l="15240" t="12065" r="12065" b="9525"/>
                <wp:wrapNone/>
                <wp:docPr id="90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064760"/>
                          <a:chOff x="5784" y="64"/>
                          <a:chExt cx="2" cy="7976"/>
                        </a:xfrm>
                      </wpg:grpSpPr>
                      <wps:wsp>
                        <wps:cNvPr id="91" name="Freeform 74"/>
                        <wps:cNvSpPr>
                          <a:spLocks/>
                        </wps:cNvSpPr>
                        <wps:spPr bwMode="auto">
                          <a:xfrm>
                            <a:off x="5784" y="64"/>
                            <a:ext cx="2" cy="7976"/>
                          </a:xfrm>
                          <a:custGeom>
                            <a:avLst/>
                            <a:gdLst>
                              <a:gd name="T0" fmla="+- 0 64 64"/>
                              <a:gd name="T1" fmla="*/ 64 h 7976"/>
                              <a:gd name="T2" fmla="+- 0 8040 64"/>
                              <a:gd name="T3" fmla="*/ 8040 h 797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976">
                                <a:moveTo>
                                  <a:pt x="0" y="0"/>
                                </a:moveTo>
                                <a:lnTo>
                                  <a:pt x="0" y="7976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5EEDFC" id="Group 73" o:spid="_x0000_s1026" style="position:absolute;margin-left:289.2pt;margin-top:3.2pt;width:.1pt;height:398.8pt;z-index:1768;mso-position-horizontal-relative:page" coordorigin="5784,64" coordsize="2,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">
                <v:shape id="Freeform 74" o:spid="_x0000_s1027" style="position:absolute;left:5784;top:64;width:2;height:7976;visibility:visible;mso-wrap-style:square;v-text-anchor:top" coordsize="2,7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i1DMMA&#10;AADbAAAADwAAAGRycy9kb3ducmV2LnhtbESPT4vCMBTE74LfITzBi2iqLKLVKFJR9rb4B7w+mmdb&#10;bV5qE7X99puFBY/DzPyGWa4bU4oX1a6wrGA8ikAQp1YXnCk4n3bDGQjnkTWWlklBSw7Wq25nibG2&#10;bz7Q6+gzESDsYlSQe1/FUro0J4NuZCvi4F1tbdAHWWdS1/gOcFPKSRRNpcGCw0KOFSU5pffj0yjY&#10;PtpLux/sH/OkunyVP89ZEt1Spfq9ZrMA4anxn/B/+1srmI/h70v4AX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8i1DMMAAADbAAAADwAAAAAAAAAAAAAAAACYAgAAZHJzL2Rv&#10;d25yZXYueG1sUEsFBgAAAAAEAAQA9QAAAIgDAAAAAA==&#10;" path="m,l,7976e" filled="f" strokeweight="1.2pt">
                  <v:path arrowok="t" o:connecttype="custom" o:connectlocs="0,64;0,804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92" behindDoc="0" locked="0" layoutInCell="1" allowOverlap="1" wp14:anchorId="24188BB3" wp14:editId="5CB41E4E">
                <wp:simplePos x="0" y="0"/>
                <wp:positionH relativeFrom="page">
                  <wp:posOffset>6802120</wp:posOffset>
                </wp:positionH>
                <wp:positionV relativeFrom="paragraph">
                  <wp:posOffset>40640</wp:posOffset>
                </wp:positionV>
                <wp:extent cx="1270" cy="5064760"/>
                <wp:effectExtent l="10795" t="12065" r="6985" b="9525"/>
                <wp:wrapNone/>
                <wp:docPr id="88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064760"/>
                          <a:chOff x="10712" y="64"/>
                          <a:chExt cx="2" cy="7976"/>
                        </a:xfrm>
                      </wpg:grpSpPr>
                      <wps:wsp>
                        <wps:cNvPr id="89" name="Freeform 72"/>
                        <wps:cNvSpPr>
                          <a:spLocks/>
                        </wps:cNvSpPr>
                        <wps:spPr bwMode="auto">
                          <a:xfrm>
                            <a:off x="10712" y="64"/>
                            <a:ext cx="2" cy="7976"/>
                          </a:xfrm>
                          <a:custGeom>
                            <a:avLst/>
                            <a:gdLst>
                              <a:gd name="T0" fmla="+- 0 64 64"/>
                              <a:gd name="T1" fmla="*/ 64 h 7976"/>
                              <a:gd name="T2" fmla="+- 0 8040 64"/>
                              <a:gd name="T3" fmla="*/ 8040 h 797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976">
                                <a:moveTo>
                                  <a:pt x="0" y="0"/>
                                </a:moveTo>
                                <a:lnTo>
                                  <a:pt x="0" y="7976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063515" id="Group 71" o:spid="_x0000_s1026" style="position:absolute;margin-left:535.6pt;margin-top:3.2pt;width:.1pt;height:398.8pt;z-index:1792;mso-position-horizontal-relative:page" coordorigin="10712,64" coordsize="2,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">
                <v:shape id="Freeform 72" o:spid="_x0000_s1027" style="position:absolute;left:10712;top:64;width:2;height:7976;visibility:visible;mso-wrap-style:square;v-text-anchor:top" coordsize="2,7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cv18MA&#10;AADbAAAADwAAAGRycy9kb3ducmV2LnhtbESPQYvCMBSE7wv+h/AEL4umiiy1GkUqirdlVfD6aJ5t&#10;tXmpTdT2328WFjwOM/MNs1i1phJPalxpWcF4FIEgzqwuOVdwOm6HMQjnkTVWlklBRw5Wy97HAhNt&#10;X/xDz4PPRYCwS1BB4X2dSOmyggy6ka2Jg3exjUEfZJNL3eArwE0lJ1H0JQ2WHBYKrCktKLsdHkbB&#10;5t6du93n7j5L6/O0+n7EaXTNlBr02/UchKfWv8P/7b1WEM/g70v4AXL5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Gcv18MAAADbAAAADwAAAAAAAAAAAAAAAACYAgAAZHJzL2Rv&#10;d25yZXYueG1sUEsFBgAAAAAEAAQA9QAAAIgDAAAAAA==&#10;" path="m,l,7976e" filled="f" strokeweight="1.2pt">
                  <v:path arrowok="t" o:connecttype="custom" o:connectlocs="0,64;0,8040" o:connectangles="0,0"/>
                </v:shape>
                <w10:wrap anchorx="page"/>
              </v:group>
            </w:pict>
          </mc:Fallback>
        </mc:AlternateContent>
      </w:r>
      <w:r w:rsidR="00DB2685">
        <w:rPr>
          <w:color w:val="0066CC"/>
        </w:rPr>
        <w:t>About these Coverage Examples:</w:t>
      </w:r>
    </w:p>
    <w:p w14:paraId="01CC14F1" w14:textId="77777777" w:rsidR="00042536" w:rsidRDefault="00042536">
      <w:pPr>
        <w:spacing w:before="7"/>
        <w:rPr>
          <w:rFonts w:ascii="Arial" w:eastAsia="Arial" w:hAnsi="Arial" w:cs="Arial"/>
          <w:b/>
          <w:bCs/>
          <w:sz w:val="29"/>
          <w:szCs w:val="29"/>
        </w:rPr>
      </w:pPr>
    </w:p>
    <w:p w14:paraId="0D4C00A6" w14:textId="77777777" w:rsidR="00042536" w:rsidRDefault="00042536">
      <w:pPr>
        <w:rPr>
          <w:rFonts w:ascii="Arial" w:eastAsia="Arial" w:hAnsi="Arial" w:cs="Arial"/>
          <w:sz w:val="29"/>
          <w:szCs w:val="29"/>
        </w:rPr>
        <w:sectPr w:rsidR="00042536">
          <w:headerReference w:type="default" r:id="rId18"/>
          <w:pgSz w:w="15840" w:h="12240" w:orient="landscape"/>
          <w:pgMar w:top="1440" w:right="220" w:bottom="940" w:left="220" w:header="231" w:footer="758" w:gutter="0"/>
          <w:cols w:space="720"/>
        </w:sectPr>
      </w:pPr>
    </w:p>
    <w:p w14:paraId="37C1A265" w14:textId="77777777" w:rsidR="00042536" w:rsidRDefault="00DB2685">
      <w:pPr>
        <w:pStyle w:val="BodyText"/>
        <w:spacing w:before="77" w:line="256" w:lineRule="auto"/>
        <w:ind w:left="140"/>
      </w:pPr>
      <w:r>
        <w:t>These</w:t>
      </w:r>
      <w:r>
        <w:rPr>
          <w:spacing w:val="-6"/>
        </w:rPr>
        <w:t xml:space="preserve"> </w:t>
      </w:r>
      <w:r>
        <w:t>examples</w:t>
      </w:r>
      <w:r>
        <w:rPr>
          <w:spacing w:val="-5"/>
        </w:rPr>
        <w:t xml:space="preserve"> </w:t>
      </w:r>
      <w:r>
        <w:t>show</w:t>
      </w:r>
      <w:r>
        <w:rPr>
          <w:spacing w:val="-5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might</w:t>
      </w:r>
      <w:r>
        <w:rPr>
          <w:spacing w:val="-6"/>
        </w:rPr>
        <w:t xml:space="preserve"> </w:t>
      </w:r>
      <w:r>
        <w:t>cover</w:t>
      </w:r>
      <w:r>
        <w:rPr>
          <w:w w:val="99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given</w:t>
      </w:r>
      <w:r>
        <w:rPr>
          <w:spacing w:val="-6"/>
        </w:rPr>
        <w:t xml:space="preserve"> </w:t>
      </w:r>
      <w:r>
        <w:t>situations.</w:t>
      </w:r>
      <w:r>
        <w:rPr>
          <w:spacing w:val="-6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these</w:t>
      </w:r>
      <w:r>
        <w:rPr>
          <w:w w:val="99"/>
        </w:rPr>
        <w:t xml:space="preserve"> </w:t>
      </w:r>
      <w:r>
        <w:t>example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ee,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general,</w:t>
      </w:r>
      <w:r>
        <w:rPr>
          <w:spacing w:val="-6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much</w:t>
      </w:r>
      <w:r>
        <w:rPr>
          <w:spacing w:val="-6"/>
        </w:rPr>
        <w:t xml:space="preserve"> </w:t>
      </w:r>
      <w:r>
        <w:t>financial</w:t>
      </w:r>
      <w:r>
        <w:rPr>
          <w:w w:val="99"/>
        </w:rPr>
        <w:t xml:space="preserve"> </w:t>
      </w:r>
      <w:r>
        <w:t>protectio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ample</w:t>
      </w:r>
      <w:r>
        <w:rPr>
          <w:spacing w:val="-5"/>
        </w:rPr>
        <w:t xml:space="preserve"> </w:t>
      </w:r>
      <w:r>
        <w:t>patient</w:t>
      </w:r>
      <w:r>
        <w:rPr>
          <w:spacing w:val="-5"/>
        </w:rPr>
        <w:t xml:space="preserve"> </w:t>
      </w:r>
      <w:r>
        <w:t>might</w:t>
      </w:r>
      <w:r>
        <w:rPr>
          <w:spacing w:val="-5"/>
        </w:rPr>
        <w:t xml:space="preserve"> </w:t>
      </w:r>
      <w:r>
        <w:t>get</w:t>
      </w:r>
      <w:r>
        <w:rPr>
          <w:spacing w:val="-5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w w:val="99"/>
        </w:rPr>
        <w:t xml:space="preserve"> </w:t>
      </w:r>
      <w:r>
        <w:t>covered</w:t>
      </w:r>
      <w:r>
        <w:rPr>
          <w:spacing w:val="-9"/>
        </w:rPr>
        <w:t xml:space="preserve"> </w:t>
      </w:r>
      <w:r>
        <w:t>under</w:t>
      </w:r>
      <w:r>
        <w:rPr>
          <w:spacing w:val="-9"/>
        </w:rPr>
        <w:t xml:space="preserve"> </w:t>
      </w:r>
      <w:r>
        <w:t>different</w:t>
      </w:r>
      <w:r>
        <w:rPr>
          <w:spacing w:val="-9"/>
        </w:rPr>
        <w:t xml:space="preserve"> </w:t>
      </w:r>
      <w:r>
        <w:t>plans.</w:t>
      </w:r>
    </w:p>
    <w:p w14:paraId="1A7FCF1B" w14:textId="77777777" w:rsidR="00042536" w:rsidRDefault="00DB2685">
      <w:pPr>
        <w:spacing w:before="8"/>
        <w:rPr>
          <w:rFonts w:ascii="Garamond" w:eastAsia="Garamond" w:hAnsi="Garamond" w:cs="Garamond"/>
          <w:sz w:val="27"/>
          <w:szCs w:val="27"/>
        </w:rPr>
      </w:pPr>
      <w:r>
        <w:br w:type="column"/>
      </w:r>
    </w:p>
    <w:p w14:paraId="343901DF" w14:textId="77777777" w:rsidR="00042536" w:rsidRDefault="003D527B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04FB83BC" wp14:editId="3FF97E44">
                <wp:extent cx="78740" cy="78740"/>
                <wp:effectExtent l="0" t="0" r="0" b="0"/>
                <wp:docPr id="85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6" name="Group 69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7" name="Freeform 7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3107FDC" id="Group 68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">
                <v:group id="Group 69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<v:shape id="Freeform 70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lsesMA&#10;AADbAAAADwAAAGRycy9kb3ducmV2LnhtbESPS2vDMBCE74X+B7GF3hophrbBiRzSUkNuJc/zYq0f&#10;xFq5lhw7/z4qFHocZuYbZrWebCuu1PvGsYb5TIEgLpxpuNJwPOQvCxA+IBtsHZOGG3lYZ48PK0yN&#10;G3lH132oRISwT1FDHUKXSumLmiz6meuIo1e63mKIsq+k6XGMcNvKRKk3abHhuFBjR581FZf9YDUM&#10;t+51N5zyHzp/nL9K75NJfSdaPz9NmyWIQFP4D/+1t0bD4h1+v8QfIL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YlsesMAAADbAAAADwAAAAAAAAAAAAAAAACYAgAAZHJzL2Rv&#10;d25yZXYueG1sUEsFBgAAAAAEAAQA9QAAAIgDAAAAAA=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0A09914C" w14:textId="77777777" w:rsidR="00042536" w:rsidRDefault="00042536">
      <w:pPr>
        <w:spacing w:before="5"/>
        <w:rPr>
          <w:rFonts w:ascii="Garamond" w:eastAsia="Garamond" w:hAnsi="Garamond" w:cs="Garamond"/>
          <w:sz w:val="11"/>
          <w:szCs w:val="11"/>
        </w:rPr>
      </w:pPr>
    </w:p>
    <w:p w14:paraId="2C17B673" w14:textId="77777777" w:rsidR="00042536" w:rsidRDefault="003D527B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616DCEAB" wp14:editId="4C9E5967">
                <wp:extent cx="78740" cy="78740"/>
                <wp:effectExtent l="0" t="0" r="0" b="0"/>
                <wp:docPr id="82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3" name="Group 6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4" name="Freeform 6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40D983A" id="Group 65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">
                <v:group id="Group 66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67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vyDcMA&#10;AADbAAAADwAAAGRycy9kb3ducmV2LnhtbESPS2vDMBCE74X+B7GF3hoppi3BiRzSUkNuJc/zYq0f&#10;xFq5lhw7/z4qFHocZuYbZrWebCuu1PvGsYb5TIEgLpxpuNJwPOQvCxA+IBtsHZOGG3lYZ48PK0yN&#10;G3lH132oRISwT1FDHUKXSumLmiz6meuIo1e63mKIsq+k6XGMcNvKRKl3abHhuFBjR581FZf9YDUM&#10;t+5tN5zyHzp/nL9K75NJfSdaPz9NmyWIQFP4D/+1t0bD4hV+v8QfIL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VvyDcMAAADbAAAADwAAAAAAAAAAAAAAAACYAgAAZHJzL2Rv&#10;d25yZXYueG1sUEsFBgAAAAAEAAQA9QAAAIgDAAAAAA=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24BF2934" w14:textId="77777777" w:rsidR="00042536" w:rsidRDefault="00042536">
      <w:pPr>
        <w:spacing w:before="5"/>
        <w:rPr>
          <w:rFonts w:ascii="Garamond" w:eastAsia="Garamond" w:hAnsi="Garamond" w:cs="Garamond"/>
          <w:sz w:val="11"/>
          <w:szCs w:val="11"/>
        </w:rPr>
      </w:pPr>
    </w:p>
    <w:p w14:paraId="549C780C" w14:textId="77777777" w:rsidR="00042536" w:rsidRDefault="003D527B">
      <w:pPr>
        <w:spacing w:line="120" w:lineRule="atLeast"/>
        <w:ind w:left="140"/>
        <w:rPr>
          <w:rFonts w:ascii="Garamond" w:eastAsia="Garamond" w:hAnsi="Garamond" w:cs="Garamond"/>
          <w:sz w:val="12"/>
          <w:szCs w:val="12"/>
        </w:rPr>
      </w:pPr>
      <w:r>
        <w:rPr>
          <w:rFonts w:ascii="Garamond" w:eastAsia="Garamond" w:hAnsi="Garamond" w:cs="Garamond"/>
          <w:noProof/>
          <w:sz w:val="12"/>
          <w:szCs w:val="12"/>
        </w:rPr>
        <mc:AlternateContent>
          <mc:Choice Requires="wpg">
            <w:drawing>
              <wp:inline distT="0" distB="0" distL="0" distR="0" wp14:anchorId="71D891BE" wp14:editId="1C5C1140">
                <wp:extent cx="78740" cy="78740"/>
                <wp:effectExtent l="0" t="0" r="0" b="0"/>
                <wp:docPr id="79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740" cy="78740"/>
                          <a:chOff x="0" y="0"/>
                          <a:chExt cx="124" cy="124"/>
                        </a:xfrm>
                      </wpg:grpSpPr>
                      <wpg:grpSp>
                        <wpg:cNvPr id="80" name="Group 6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4" cy="124"/>
                            <a:chOff x="0" y="0"/>
                            <a:chExt cx="124" cy="124"/>
                          </a:xfrm>
                        </wpg:grpSpPr>
                        <wps:wsp>
                          <wps:cNvPr id="81" name="Freeform 6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4" cy="124"/>
                            </a:xfrm>
                            <a:custGeom>
                              <a:avLst/>
                              <a:gdLst>
                                <a:gd name="T0" fmla="*/ 0 w 124"/>
                                <a:gd name="T1" fmla="*/ 124 h 124"/>
                                <a:gd name="T2" fmla="*/ 124 w 124"/>
                                <a:gd name="T3" fmla="*/ 124 h 124"/>
                                <a:gd name="T4" fmla="*/ 124 w 124"/>
                                <a:gd name="T5" fmla="*/ 0 h 124"/>
                                <a:gd name="T6" fmla="*/ 0 w 124"/>
                                <a:gd name="T7" fmla="*/ 0 h 124"/>
                                <a:gd name="T8" fmla="*/ 0 w 124"/>
                                <a:gd name="T9" fmla="*/ 124 h 12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9455CC5" id="Group 62" o:spid="_x0000_s1026" style="width:6.2pt;height:6.2pt;mso-position-horizontal-relative:char;mso-position-vertical-relative:line" coordsize="124,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">
                <v:group id="Group 63" o:spid="_x0000_s1027" style="position:absolute;width:124;height:124" coordsize="124,1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shape id="Freeform 64" o:spid="_x0000_s1028" style="position:absolute;width:124;height:124;visibility:visible;mso-wrap-style:square;v-text-anchor:top" coordsize="124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xRlcEA&#10;AADbAAAADwAAAGRycy9kb3ducmV2LnhtbESPzarCMBSE94LvEI7gTlMLivQa5SoK7sSf2/WhObbl&#10;Nie1SbW+vREEl8PMfMMsVp2pxJ0aV1pWMBlHIIgzq0vOFVzOu9EchPPIGivLpOBJDlbLfm+BibYP&#10;PtL95HMRIOwSVFB4XydSuqwgg25sa+LgXW1j0AfZ5FI3+AhwU8k4imbSYMlhocCaNgVl/6fWKGif&#10;9fTY/u1ulK7T7dW5uIsOsVLDQff7A8JT57/hT3uvFcwn8P4SfoBcv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0sUZXBAAAA2wAAAA8AAAAAAAAAAAAAAAAAmAIAAGRycy9kb3du&#10;cmV2LnhtbFBLBQYAAAAABAAEAPUAAACGAwAAAAA=&#10;" path="m,124r124,l124,,,,,124xe" fillcolor="#06c" stroked="f">
                    <v:path arrowok="t" o:connecttype="custom" o:connectlocs="0,124;124,124;124,0;0,0;0,124" o:connectangles="0,0,0,0,0"/>
                  </v:shape>
                </v:group>
                <w10:anchorlock/>
              </v:group>
            </w:pict>
          </mc:Fallback>
        </mc:AlternateContent>
      </w:r>
    </w:p>
    <w:p w14:paraId="11B63B21" w14:textId="77777777" w:rsidR="00042536" w:rsidRDefault="00042536">
      <w:pPr>
        <w:spacing w:before="11"/>
        <w:rPr>
          <w:rFonts w:ascii="Garamond" w:eastAsia="Garamond" w:hAnsi="Garamond" w:cs="Garamond"/>
          <w:sz w:val="31"/>
          <w:szCs w:val="31"/>
        </w:rPr>
      </w:pPr>
    </w:p>
    <w:p w14:paraId="17072181" w14:textId="77777777" w:rsidR="00042536" w:rsidRDefault="003D527B">
      <w:pPr>
        <w:pStyle w:val="Heading3"/>
        <w:ind w:left="140"/>
        <w:rPr>
          <w:rFonts w:ascii="Arial" w:eastAsia="Arial" w:hAnsi="Arial" w:cs="Arial"/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912" behindDoc="0" locked="0" layoutInCell="1" allowOverlap="1" wp14:anchorId="130E7508" wp14:editId="2CAC70E6">
                <wp:simplePos x="0" y="0"/>
                <wp:positionH relativeFrom="page">
                  <wp:posOffset>3895725</wp:posOffset>
                </wp:positionH>
                <wp:positionV relativeFrom="paragraph">
                  <wp:posOffset>-866775</wp:posOffset>
                </wp:positionV>
                <wp:extent cx="5845175" cy="735330"/>
                <wp:effectExtent l="0" t="0" r="3175" b="0"/>
                <wp:wrapNone/>
                <wp:docPr id="78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5175" cy="735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34"/>
                              <w:gridCol w:w="1343"/>
                              <w:gridCol w:w="3584"/>
                              <w:gridCol w:w="1044"/>
                            </w:tblGrid>
                            <w:tr w:rsidR="0008018B" w14:paraId="46658B63" w14:textId="77777777">
                              <w:trPr>
                                <w:trHeight w:hRule="exact" w:val="533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0D0A36F" w14:textId="77777777" w:rsidR="0008018B" w:rsidRDefault="0008018B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1F1AB0B1" w14:textId="77777777" w:rsidR="0008018B" w:rsidRDefault="0008018B">
                                  <w:pPr>
                                    <w:pStyle w:val="TableParagraph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Amount owed to providers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DF94832" w14:textId="77777777" w:rsidR="0008018B" w:rsidRDefault="0008018B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3F539475" w14:textId="77777777" w:rsidR="0008018B" w:rsidRDefault="0008018B">
                                  <w:pPr>
                                    <w:pStyle w:val="TableParagraph"/>
                                    <w:ind w:left="58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$7,540</w:t>
                                  </w:r>
                                </w:p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47334BC" w14:textId="77777777" w:rsidR="0008018B" w:rsidRDefault="0008018B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2BAB6CF" w14:textId="77777777" w:rsidR="0008018B" w:rsidRDefault="0008018B">
                                  <w:pPr>
                                    <w:pStyle w:val="TableParagraph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Amount owed to providers: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040AF9" w14:textId="77777777" w:rsidR="0008018B" w:rsidRDefault="0008018B">
                                  <w:pPr>
                                    <w:pStyle w:val="TableParagraph"/>
                                    <w:spacing w:before="5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1625E241" w14:textId="77777777" w:rsidR="0008018B" w:rsidRDefault="0008018B">
                                  <w:pPr>
                                    <w:pStyle w:val="TableParagraph"/>
                                    <w:ind w:left="59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4"/>
                                    </w:rPr>
                                    <w:t>$5,400</w:t>
                                  </w:r>
                                </w:p>
                              </w:tc>
                            </w:tr>
                            <w:tr w:rsidR="0008018B" w:rsidRPr="00B14E1F" w14:paraId="1DBDA8ED" w14:textId="77777777">
                              <w:trPr>
                                <w:trHeight w:hRule="exact" w:val="270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0A14283" w14:textId="77777777" w:rsidR="0008018B" w:rsidRPr="00B14E1F" w:rsidRDefault="0008018B">
                                  <w:pPr>
                                    <w:pStyle w:val="TableParagraph"/>
                                    <w:spacing w:line="260" w:lineRule="exact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B14E1F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lan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pacing w:val="-11"/>
                                      <w:sz w:val="24"/>
                                    </w:rPr>
                                    <w:t xml:space="preserve"> 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 w:rsidR="00113D11" w:rsidRPr="00B14E1F">
                                    <w:rPr>
                                      <w:rFonts w:ascii="Arial"/>
                                      <w:sz w:val="24"/>
                                    </w:rPr>
                                    <w:t>$4,910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816480" w14:textId="77777777" w:rsidR="0008018B" w:rsidRPr="00B14E1F" w:rsidRDefault="0008018B"/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FF92BDC" w14:textId="77777777" w:rsidR="0008018B" w:rsidRPr="00B14E1F" w:rsidRDefault="0008018B">
                                  <w:pPr>
                                    <w:pStyle w:val="TableParagraph"/>
                                    <w:spacing w:line="260" w:lineRule="exact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B14E1F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lan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pacing w:val="-7"/>
                                      <w:sz w:val="24"/>
                                    </w:rPr>
                                    <w:t xml:space="preserve"> 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pacing w:val="-7"/>
                                      <w:sz w:val="24"/>
                                    </w:rPr>
                                    <w:t xml:space="preserve"> </w:t>
                                  </w:r>
                                  <w:r w:rsidR="00113D11" w:rsidRPr="00B14E1F">
                                    <w:rPr>
                                      <w:rFonts w:ascii="Arial"/>
                                      <w:sz w:val="24"/>
                                    </w:rPr>
                                    <w:t>$2,440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5147AF4" w14:textId="77777777" w:rsidR="0008018B" w:rsidRPr="00B14E1F" w:rsidRDefault="0008018B"/>
                              </w:tc>
                            </w:tr>
                            <w:tr w:rsidR="0008018B" w14:paraId="42C5904B" w14:textId="77777777">
                              <w:trPr>
                                <w:trHeight w:hRule="exact" w:val="355"/>
                              </w:trPr>
                              <w:tc>
                                <w:tcPr>
                                  <w:tcW w:w="323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0064E1D" w14:textId="77777777" w:rsidR="0008018B" w:rsidRPr="00B14E1F" w:rsidRDefault="0008018B">
                                  <w:pPr>
                                    <w:pStyle w:val="TableParagraph"/>
                                    <w:spacing w:line="260" w:lineRule="exact"/>
                                    <w:ind w:left="55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B14E1F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tient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="00113D11" w:rsidRPr="00B14E1F">
                                    <w:rPr>
                                      <w:rFonts w:ascii="Arial"/>
                                      <w:sz w:val="24"/>
                                    </w:rPr>
                                    <w:t>$2,630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CEF62FC" w14:textId="77777777" w:rsidR="0008018B" w:rsidRPr="00B14E1F" w:rsidRDefault="0008018B"/>
                              </w:tc>
                              <w:tc>
                                <w:tcPr>
                                  <w:tcW w:w="3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6B53D14" w14:textId="77777777" w:rsidR="0008018B" w:rsidRDefault="0008018B">
                                  <w:pPr>
                                    <w:pStyle w:val="TableParagraph"/>
                                    <w:spacing w:line="260" w:lineRule="exact"/>
                                    <w:ind w:left="121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B14E1F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tient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z w:val="24"/>
                                    </w:rPr>
                                    <w:t>pays:</w:t>
                                  </w:r>
                                  <w:r w:rsidRPr="00B14E1F">
                                    <w:rPr>
                                      <w:rFonts w:ascii="Arial"/>
                                      <w:b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 w:rsidR="00113D11" w:rsidRPr="00B14E1F">
                                    <w:rPr>
                                      <w:rFonts w:ascii="Arial"/>
                                      <w:sz w:val="24"/>
                                    </w:rPr>
                                    <w:t>$2,960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1F518CF" w14:textId="77777777" w:rsidR="0008018B" w:rsidRDefault="0008018B"/>
                              </w:tc>
                            </w:tr>
                          </w:tbl>
                          <w:p w14:paraId="303D77F2" w14:textId="77777777" w:rsidR="0008018B" w:rsidRDefault="0008018B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0E7508" id="Text Box 61" o:spid="_x0000_s1038" type="#_x0000_t202" style="position:absolute;left:0;text-align:left;margin-left:306.75pt;margin-top:-68.25pt;width:460.25pt;height:57.9pt;z-index:1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34"/>
                        <w:gridCol w:w="1343"/>
                        <w:gridCol w:w="3584"/>
                        <w:gridCol w:w="1044"/>
                      </w:tblGrid>
                      <w:tr w:rsidR="0008018B" w14:paraId="46658B63" w14:textId="77777777">
                        <w:trPr>
                          <w:trHeight w:hRule="exact" w:val="533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0D0A36F" w14:textId="77777777" w:rsidR="0008018B" w:rsidRDefault="0008018B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1F1AB0B1" w14:textId="77777777" w:rsidR="0008018B" w:rsidRDefault="0008018B">
                            <w:pPr>
                              <w:pStyle w:val="TableParagraph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Amount owed to providers: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DF94832" w14:textId="77777777" w:rsidR="0008018B" w:rsidRDefault="0008018B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3F539475" w14:textId="77777777" w:rsidR="0008018B" w:rsidRDefault="0008018B">
                            <w:pPr>
                              <w:pStyle w:val="TableParagraph"/>
                              <w:ind w:left="5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sz w:val="24"/>
                              </w:rPr>
                              <w:t>$7,540</w:t>
                            </w:r>
                          </w:p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47334BC" w14:textId="77777777" w:rsidR="0008018B" w:rsidRDefault="0008018B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52BAB6CF" w14:textId="77777777" w:rsidR="0008018B" w:rsidRDefault="0008018B">
                            <w:pPr>
                              <w:pStyle w:val="TableParagraph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Amount owed to providers: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040AF9" w14:textId="77777777" w:rsidR="0008018B" w:rsidRDefault="0008018B">
                            <w:pPr>
                              <w:pStyle w:val="TableParagraph"/>
                              <w:spacing w:before="5"/>
                              <w:rPr>
                                <w:rFonts w:ascii="Arial" w:eastAsia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1625E241" w14:textId="77777777" w:rsidR="0008018B" w:rsidRDefault="0008018B">
                            <w:pPr>
                              <w:pStyle w:val="TableParagraph"/>
                              <w:ind w:left="59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sz w:val="24"/>
                              </w:rPr>
                              <w:t>$5,400</w:t>
                            </w:r>
                          </w:p>
                        </w:tc>
                      </w:tr>
                      <w:tr w:rsidR="0008018B" w:rsidRPr="00B14E1F" w14:paraId="1DBDA8ED" w14:textId="77777777">
                        <w:trPr>
                          <w:trHeight w:hRule="exact" w:val="270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0A14283" w14:textId="77777777" w:rsidR="0008018B" w:rsidRPr="00B14E1F" w:rsidRDefault="0008018B">
                            <w:pPr>
                              <w:pStyle w:val="TableParagraph"/>
                              <w:spacing w:line="260" w:lineRule="exact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B14E1F">
                              <w:rPr>
                                <w:rFonts w:ascii="Arial"/>
                                <w:b/>
                                <w:sz w:val="24"/>
                              </w:rPr>
                              <w:t>Plan</w:t>
                            </w:r>
                            <w:r w:rsidRPr="00B14E1F">
                              <w:rPr>
                                <w:rFonts w:ascii="Arial"/>
                                <w:b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 w:rsidRPr="00B14E1F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B14E1F">
                              <w:rPr>
                                <w:rFonts w:ascii="Arial"/>
                                <w:b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 w:rsidR="00113D11" w:rsidRPr="00B14E1F">
                              <w:rPr>
                                <w:rFonts w:ascii="Arial"/>
                                <w:sz w:val="24"/>
                              </w:rPr>
                              <w:t>$4,910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816480" w14:textId="77777777" w:rsidR="0008018B" w:rsidRPr="00B14E1F" w:rsidRDefault="0008018B"/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FF92BDC" w14:textId="77777777" w:rsidR="0008018B" w:rsidRPr="00B14E1F" w:rsidRDefault="0008018B">
                            <w:pPr>
                              <w:pStyle w:val="TableParagraph"/>
                              <w:spacing w:line="260" w:lineRule="exact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B14E1F">
                              <w:rPr>
                                <w:rFonts w:ascii="Arial"/>
                                <w:b/>
                                <w:sz w:val="24"/>
                              </w:rPr>
                              <w:t>Plan</w:t>
                            </w:r>
                            <w:r w:rsidRPr="00B14E1F">
                              <w:rPr>
                                <w:rFonts w:ascii="Arial"/>
                                <w:b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 w:rsidRPr="00B14E1F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B14E1F">
                              <w:rPr>
                                <w:rFonts w:ascii="Arial"/>
                                <w:b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 w:rsidR="00113D11" w:rsidRPr="00B14E1F">
                              <w:rPr>
                                <w:rFonts w:ascii="Arial"/>
                                <w:sz w:val="24"/>
                              </w:rPr>
                              <w:t>$2,440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5147AF4" w14:textId="77777777" w:rsidR="0008018B" w:rsidRPr="00B14E1F" w:rsidRDefault="0008018B"/>
                        </w:tc>
                      </w:tr>
                      <w:tr w:rsidR="0008018B" w14:paraId="42C5904B" w14:textId="77777777">
                        <w:trPr>
                          <w:trHeight w:hRule="exact" w:val="355"/>
                        </w:trPr>
                        <w:tc>
                          <w:tcPr>
                            <w:tcW w:w="323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0064E1D" w14:textId="77777777" w:rsidR="0008018B" w:rsidRPr="00B14E1F" w:rsidRDefault="0008018B">
                            <w:pPr>
                              <w:pStyle w:val="TableParagraph"/>
                              <w:spacing w:line="260" w:lineRule="exact"/>
                              <w:ind w:left="55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B14E1F">
                              <w:rPr>
                                <w:rFonts w:ascii="Arial"/>
                                <w:b/>
                                <w:sz w:val="24"/>
                              </w:rPr>
                              <w:t>Patient</w:t>
                            </w:r>
                            <w:r w:rsidRPr="00B14E1F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Pr="00B14E1F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B14E1F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="00113D11" w:rsidRPr="00B14E1F">
                              <w:rPr>
                                <w:rFonts w:ascii="Arial"/>
                                <w:sz w:val="24"/>
                              </w:rPr>
                              <w:t>$2,630</w:t>
                            </w:r>
                          </w:p>
                        </w:tc>
                        <w:tc>
                          <w:tcPr>
                            <w:tcW w:w="134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CEF62FC" w14:textId="77777777" w:rsidR="0008018B" w:rsidRPr="00B14E1F" w:rsidRDefault="0008018B"/>
                        </w:tc>
                        <w:tc>
                          <w:tcPr>
                            <w:tcW w:w="3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6B53D14" w14:textId="77777777" w:rsidR="0008018B" w:rsidRDefault="0008018B">
                            <w:pPr>
                              <w:pStyle w:val="TableParagraph"/>
                              <w:spacing w:line="260" w:lineRule="exact"/>
                              <w:ind w:left="121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B14E1F">
                              <w:rPr>
                                <w:rFonts w:ascii="Arial"/>
                                <w:b/>
                                <w:sz w:val="24"/>
                              </w:rPr>
                              <w:t>Patient</w:t>
                            </w:r>
                            <w:r w:rsidRPr="00B14E1F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Pr="00B14E1F">
                              <w:rPr>
                                <w:rFonts w:ascii="Arial"/>
                                <w:b/>
                                <w:sz w:val="24"/>
                              </w:rPr>
                              <w:t>pays:</w:t>
                            </w:r>
                            <w:r w:rsidRPr="00B14E1F">
                              <w:rPr>
                                <w:rFonts w:ascii="Arial"/>
                                <w:b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 w:rsidR="00113D11" w:rsidRPr="00B14E1F">
                              <w:rPr>
                                <w:rFonts w:ascii="Arial"/>
                                <w:sz w:val="24"/>
                              </w:rPr>
                              <w:t>$2,960</w:t>
                            </w:r>
                          </w:p>
                        </w:tc>
                        <w:tc>
                          <w:tcPr>
                            <w:tcW w:w="104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1F518CF" w14:textId="77777777" w:rsidR="0008018B" w:rsidRDefault="0008018B"/>
                        </w:tc>
                      </w:tr>
                    </w:tbl>
                    <w:p w14:paraId="303D77F2" w14:textId="77777777" w:rsidR="0008018B" w:rsidRDefault="0008018B"/>
                  </w:txbxContent>
                </v:textbox>
                <w10:wrap anchorx="page"/>
              </v:shape>
            </w:pict>
          </mc:Fallback>
        </mc:AlternateContent>
      </w:r>
      <w:r w:rsidR="00DB2685">
        <w:rPr>
          <w:rFonts w:ascii="Arial"/>
        </w:rPr>
        <w:t>Sample care costs:</w:t>
      </w:r>
    </w:p>
    <w:p w14:paraId="079D1467" w14:textId="77777777" w:rsidR="00042536" w:rsidRDefault="00DB2685">
      <w:pPr>
        <w:rPr>
          <w:rFonts w:ascii="Arial" w:eastAsia="Arial" w:hAnsi="Arial" w:cs="Arial"/>
          <w:b/>
          <w:bCs/>
          <w:sz w:val="24"/>
          <w:szCs w:val="24"/>
        </w:rPr>
      </w:pPr>
      <w:r>
        <w:br w:type="column"/>
      </w:r>
    </w:p>
    <w:p w14:paraId="30247249" w14:textId="77777777" w:rsidR="00042536" w:rsidRDefault="00042536">
      <w:pPr>
        <w:rPr>
          <w:rFonts w:ascii="Arial" w:eastAsia="Arial" w:hAnsi="Arial" w:cs="Arial"/>
          <w:b/>
          <w:bCs/>
          <w:sz w:val="24"/>
          <w:szCs w:val="24"/>
        </w:rPr>
      </w:pPr>
    </w:p>
    <w:p w14:paraId="01411D36" w14:textId="77777777" w:rsidR="00042536" w:rsidRDefault="00042536">
      <w:pPr>
        <w:rPr>
          <w:rFonts w:ascii="Arial" w:eastAsia="Arial" w:hAnsi="Arial" w:cs="Arial"/>
          <w:b/>
          <w:bCs/>
          <w:sz w:val="24"/>
          <w:szCs w:val="24"/>
        </w:rPr>
      </w:pPr>
    </w:p>
    <w:p w14:paraId="3A0A470E" w14:textId="77777777" w:rsidR="00042536" w:rsidRDefault="00042536">
      <w:pPr>
        <w:rPr>
          <w:rFonts w:ascii="Arial" w:eastAsia="Arial" w:hAnsi="Arial" w:cs="Arial"/>
          <w:b/>
          <w:bCs/>
          <w:sz w:val="24"/>
          <w:szCs w:val="24"/>
        </w:rPr>
      </w:pPr>
    </w:p>
    <w:p w14:paraId="3754C4E5" w14:textId="77777777" w:rsidR="00042536" w:rsidRDefault="00042536">
      <w:pPr>
        <w:spacing w:before="7"/>
        <w:rPr>
          <w:rFonts w:ascii="Arial" w:eastAsia="Arial" w:hAnsi="Arial" w:cs="Arial"/>
          <w:b/>
          <w:bCs/>
          <w:sz w:val="21"/>
          <w:szCs w:val="21"/>
        </w:rPr>
      </w:pPr>
    </w:p>
    <w:p w14:paraId="4A125E35" w14:textId="77777777" w:rsidR="00042536" w:rsidRDefault="00DB2685">
      <w:pPr>
        <w:ind w:left="140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Sample care costs:</w:t>
      </w:r>
    </w:p>
    <w:p w14:paraId="3DB4E900" w14:textId="77777777" w:rsidR="00042536" w:rsidRDefault="00042536">
      <w:pPr>
        <w:rPr>
          <w:rFonts w:ascii="Arial" w:eastAsia="Arial" w:hAnsi="Arial" w:cs="Arial"/>
          <w:sz w:val="24"/>
          <w:szCs w:val="24"/>
        </w:rPr>
        <w:sectPr w:rsidR="00042536">
          <w:type w:val="continuous"/>
          <w:pgSz w:w="15840" w:h="12240" w:orient="landscape"/>
          <w:pgMar w:top="1440" w:right="220" w:bottom="940" w:left="220" w:header="720" w:footer="720" w:gutter="0"/>
          <w:cols w:num="3" w:space="720" w:equalWidth="0">
            <w:col w:w="4656" w:space="926"/>
            <w:col w:w="2328" w:space="2600"/>
            <w:col w:w="4890"/>
          </w:cols>
        </w:sectPr>
      </w:pPr>
    </w:p>
    <w:tbl>
      <w:tblPr>
        <w:tblW w:w="0" w:type="auto"/>
        <w:tblInd w:w="106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76"/>
        <w:gridCol w:w="1036"/>
      </w:tblGrid>
      <w:tr w:rsidR="00042536" w14:paraId="59A6DB2B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605B855B" w14:textId="77777777" w:rsidR="00042536" w:rsidRDefault="00DB2685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Prescription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3217E487" w14:textId="77777777" w:rsidR="00042536" w:rsidRDefault="00DB2685">
            <w:pPr>
              <w:pStyle w:val="TableParagraph"/>
              <w:spacing w:before="39" w:line="261" w:lineRule="exact"/>
              <w:ind w:left="3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2,900</w:t>
            </w:r>
          </w:p>
        </w:tc>
      </w:tr>
      <w:tr w:rsidR="00042536" w14:paraId="2B19030F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7132EF70" w14:textId="77777777" w:rsidR="00042536" w:rsidRDefault="00DB2685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Medical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quipment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9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Supplie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4A188E54" w14:textId="77777777" w:rsidR="00042536" w:rsidRDefault="00DB2685">
            <w:pPr>
              <w:pStyle w:val="TableParagraph"/>
              <w:spacing w:before="37" w:line="261" w:lineRule="exact"/>
              <w:ind w:left="32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,300</w:t>
            </w:r>
          </w:p>
        </w:tc>
      </w:tr>
      <w:tr w:rsidR="00042536" w14:paraId="2A84AA88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7997286B" w14:textId="77777777" w:rsidR="00042536" w:rsidRDefault="00DB2685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Office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Visits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and</w:t>
            </w:r>
            <w:r>
              <w:rPr>
                <w:rFonts w:ascii="Garamond"/>
                <w:spacing w:val="-7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ocedure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36F68622" w14:textId="77777777" w:rsidR="00042536" w:rsidRDefault="00DB2685">
            <w:pPr>
              <w:pStyle w:val="TableParagraph"/>
              <w:spacing w:before="39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700</w:t>
            </w:r>
          </w:p>
        </w:tc>
      </w:tr>
      <w:tr w:rsidR="00042536" w14:paraId="6370E089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3E8EF7A0" w14:textId="77777777" w:rsidR="00042536" w:rsidRDefault="00DB2685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Education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0DBE9543" w14:textId="77777777" w:rsidR="00042536" w:rsidRDefault="00DB2685">
            <w:pPr>
              <w:pStyle w:val="TableParagraph"/>
              <w:spacing w:before="37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300</w:t>
            </w:r>
          </w:p>
        </w:tc>
      </w:tr>
      <w:tr w:rsidR="00042536" w14:paraId="33931259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7C62E69F" w14:textId="77777777" w:rsidR="00042536" w:rsidRDefault="00DB2685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aboratory</w:t>
            </w:r>
            <w:r>
              <w:rPr>
                <w:rFonts w:ascii="Garamond"/>
                <w:spacing w:val="-15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tests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79364F74" w14:textId="77777777" w:rsidR="00042536" w:rsidRDefault="00DB2685">
            <w:pPr>
              <w:pStyle w:val="TableParagraph"/>
              <w:spacing w:before="39" w:line="261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00</w:t>
            </w:r>
          </w:p>
        </w:tc>
      </w:tr>
      <w:tr w:rsidR="00042536" w14:paraId="629B4819" w14:textId="77777777">
        <w:trPr>
          <w:trHeight w:hRule="exact" w:val="314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2C33A7E4" w14:textId="77777777" w:rsidR="00042536" w:rsidRDefault="00DB2685">
            <w:pPr>
              <w:pStyle w:val="TableParagraph"/>
              <w:spacing w:before="37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Vaccines,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ther</w:t>
            </w:r>
            <w:r>
              <w:rPr>
                <w:rFonts w:ascii="Garamond"/>
                <w:spacing w:val="-12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preventive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54BC9B36" w14:textId="77777777" w:rsidR="00042536" w:rsidRDefault="00DB2685">
            <w:pPr>
              <w:pStyle w:val="TableParagraph"/>
              <w:spacing w:before="39" w:line="259" w:lineRule="exact"/>
              <w:ind w:left="49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$100</w:t>
            </w:r>
          </w:p>
        </w:tc>
      </w:tr>
      <w:tr w:rsidR="00042536" w14:paraId="7A67DAA4" w14:textId="77777777">
        <w:trPr>
          <w:trHeight w:hRule="exact" w:val="316"/>
        </w:trPr>
        <w:tc>
          <w:tcPr>
            <w:tcW w:w="3576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  <w:shd w:val="clear" w:color="auto" w:fill="BFE8FB"/>
          </w:tcPr>
          <w:p w14:paraId="7A29CCFB" w14:textId="77777777" w:rsidR="00042536" w:rsidRDefault="00DB2685">
            <w:pPr>
              <w:pStyle w:val="TableParagraph"/>
              <w:spacing w:before="39" w:line="261" w:lineRule="exact"/>
              <w:ind w:left="88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Total</w:t>
            </w:r>
          </w:p>
        </w:tc>
        <w:tc>
          <w:tcPr>
            <w:tcW w:w="1036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  <w:shd w:val="clear" w:color="auto" w:fill="BFE8FB"/>
          </w:tcPr>
          <w:p w14:paraId="30A9BA96" w14:textId="77777777" w:rsidR="00042536" w:rsidRDefault="00DB2685">
            <w:pPr>
              <w:pStyle w:val="TableParagraph"/>
              <w:spacing w:before="39" w:line="261" w:lineRule="exact"/>
              <w:ind w:left="313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$5,400</w:t>
            </w:r>
          </w:p>
        </w:tc>
      </w:tr>
    </w:tbl>
    <w:p w14:paraId="7D3BB0B9" w14:textId="77777777" w:rsidR="00042536" w:rsidRDefault="00042536">
      <w:pPr>
        <w:spacing w:before="4"/>
        <w:rPr>
          <w:rFonts w:ascii="Arial" w:eastAsia="Arial" w:hAnsi="Arial" w:cs="Arial"/>
          <w:b/>
          <w:bCs/>
          <w:sz w:val="6"/>
          <w:szCs w:val="6"/>
        </w:rPr>
      </w:pPr>
    </w:p>
    <w:p w14:paraId="75F79FD1" w14:textId="77777777" w:rsidR="00042536" w:rsidRDefault="003D527B">
      <w:pPr>
        <w:spacing w:before="69"/>
        <w:ind w:right="3254"/>
        <w:jc w:val="right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840" behindDoc="0" locked="0" layoutInCell="1" allowOverlap="1" wp14:anchorId="6E73FBD9" wp14:editId="72919AEE">
                <wp:simplePos x="0" y="0"/>
                <wp:positionH relativeFrom="page">
                  <wp:posOffset>220980</wp:posOffset>
                </wp:positionH>
                <wp:positionV relativeFrom="paragraph">
                  <wp:posOffset>-1295400</wp:posOffset>
                </wp:positionV>
                <wp:extent cx="2072640" cy="3335020"/>
                <wp:effectExtent l="1905" t="9525" r="1905" b="8255"/>
                <wp:wrapNone/>
                <wp:docPr id="71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72640" cy="3335020"/>
                          <a:chOff x="348" y="-2040"/>
                          <a:chExt cx="3264" cy="5252"/>
                        </a:xfrm>
                      </wpg:grpSpPr>
                      <wpg:grpSp>
                        <wpg:cNvPr id="72" name="Group 59"/>
                        <wpg:cNvGrpSpPr>
                          <a:grpSpLocks/>
                        </wpg:cNvGrpSpPr>
                        <wpg:grpSpPr bwMode="auto">
                          <a:xfrm>
                            <a:off x="360" y="-2028"/>
                            <a:ext cx="3240" cy="5228"/>
                            <a:chOff x="360" y="-2028"/>
                            <a:chExt cx="3240" cy="5228"/>
                          </a:xfrm>
                        </wpg:grpSpPr>
                        <wps:wsp>
                          <wps:cNvPr id="73" name="Freeform 60"/>
                          <wps:cNvSpPr>
                            <a:spLocks/>
                          </wps:cNvSpPr>
                          <wps:spPr bwMode="auto">
                            <a:xfrm>
                              <a:off x="360" y="-2028"/>
                              <a:ext cx="3240" cy="5228"/>
                            </a:xfrm>
                            <a:custGeom>
                              <a:avLst/>
                              <a:gdLst>
                                <a:gd name="T0" fmla="+- 0 360 360"/>
                                <a:gd name="T1" fmla="*/ T0 w 3240"/>
                                <a:gd name="T2" fmla="+- 0 3200 -2028"/>
                                <a:gd name="T3" fmla="*/ 3200 h 5228"/>
                                <a:gd name="T4" fmla="+- 0 3600 360"/>
                                <a:gd name="T5" fmla="*/ T4 w 3240"/>
                                <a:gd name="T6" fmla="+- 0 3200 -2028"/>
                                <a:gd name="T7" fmla="*/ 3200 h 5228"/>
                                <a:gd name="T8" fmla="+- 0 3600 360"/>
                                <a:gd name="T9" fmla="*/ T8 w 3240"/>
                                <a:gd name="T10" fmla="+- 0 -2028 -2028"/>
                                <a:gd name="T11" fmla="*/ -2028 h 5228"/>
                                <a:gd name="T12" fmla="+- 0 360 360"/>
                                <a:gd name="T13" fmla="*/ T12 w 3240"/>
                                <a:gd name="T14" fmla="+- 0 -2028 -2028"/>
                                <a:gd name="T15" fmla="*/ -2028 h 5228"/>
                                <a:gd name="T16" fmla="+- 0 360 360"/>
                                <a:gd name="T17" fmla="*/ T16 w 3240"/>
                                <a:gd name="T18" fmla="+- 0 3200 -2028"/>
                                <a:gd name="T19" fmla="*/ 3200 h 5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240" h="5228">
                                  <a:moveTo>
                                    <a:pt x="0" y="5228"/>
                                  </a:moveTo>
                                  <a:lnTo>
                                    <a:pt x="3240" y="5228"/>
                                  </a:lnTo>
                                  <a:lnTo>
                                    <a:pt x="3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2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F9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" name="Group 55"/>
                        <wpg:cNvGrpSpPr>
                          <a:grpSpLocks/>
                        </wpg:cNvGrpSpPr>
                        <wpg:grpSpPr bwMode="auto">
                          <a:xfrm>
                            <a:off x="360" y="-2028"/>
                            <a:ext cx="3240" cy="5228"/>
                            <a:chOff x="360" y="-2028"/>
                            <a:chExt cx="3240" cy="5228"/>
                          </a:xfrm>
                        </wpg:grpSpPr>
                        <wps:wsp>
                          <wps:cNvPr id="75" name="Freeform 58"/>
                          <wps:cNvSpPr>
                            <a:spLocks/>
                          </wps:cNvSpPr>
                          <wps:spPr bwMode="auto">
                            <a:xfrm>
                              <a:off x="360" y="-2028"/>
                              <a:ext cx="3240" cy="5228"/>
                            </a:xfrm>
                            <a:custGeom>
                              <a:avLst/>
                              <a:gdLst>
                                <a:gd name="T0" fmla="+- 0 360 360"/>
                                <a:gd name="T1" fmla="*/ T0 w 3240"/>
                                <a:gd name="T2" fmla="+- 0 3200 -2028"/>
                                <a:gd name="T3" fmla="*/ 3200 h 5228"/>
                                <a:gd name="T4" fmla="+- 0 3600 360"/>
                                <a:gd name="T5" fmla="*/ T4 w 3240"/>
                                <a:gd name="T6" fmla="+- 0 3200 -2028"/>
                                <a:gd name="T7" fmla="*/ 3200 h 5228"/>
                                <a:gd name="T8" fmla="+- 0 3600 360"/>
                                <a:gd name="T9" fmla="*/ T8 w 3240"/>
                                <a:gd name="T10" fmla="+- 0 -2028 -2028"/>
                                <a:gd name="T11" fmla="*/ -2028 h 5228"/>
                                <a:gd name="T12" fmla="+- 0 360 360"/>
                                <a:gd name="T13" fmla="*/ T12 w 3240"/>
                                <a:gd name="T14" fmla="+- 0 -2028 -2028"/>
                                <a:gd name="T15" fmla="*/ -2028 h 5228"/>
                                <a:gd name="T16" fmla="+- 0 360 360"/>
                                <a:gd name="T17" fmla="*/ T16 w 3240"/>
                                <a:gd name="T18" fmla="+- 0 3200 -2028"/>
                                <a:gd name="T19" fmla="*/ 3200 h 5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240" h="5228">
                                  <a:moveTo>
                                    <a:pt x="0" y="5228"/>
                                  </a:moveTo>
                                  <a:lnTo>
                                    <a:pt x="3240" y="5228"/>
                                  </a:lnTo>
                                  <a:lnTo>
                                    <a:pt x="3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2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">
                              <a:solidFill>
                                <a:srgbClr val="729ED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6" name="Picture 5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50" y="-1726"/>
                              <a:ext cx="990" cy="86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77" name="Text Box 5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" y="-2040"/>
                              <a:ext cx="3264" cy="525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72CC8C" w14:textId="77777777" w:rsidR="0008018B" w:rsidRDefault="0008018B">
                                <w:pPr>
                                  <w:spacing w:before="199" w:line="250" w:lineRule="auto"/>
                                  <w:ind w:left="1225" w:right="635"/>
                                  <w:rPr>
                                    <w:rFonts w:ascii="Arial" w:eastAsia="Arial" w:hAnsi="Arial" w:cs="Arial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sz w:val="28"/>
                                  </w:rPr>
                                  <w:t>This is not a cost estimator.</w:t>
                                </w:r>
                              </w:p>
                              <w:p w14:paraId="251DECA7" w14:textId="77777777" w:rsidR="0008018B" w:rsidRDefault="0008018B">
                                <w:pPr>
                                  <w:spacing w:before="182" w:line="256" w:lineRule="auto"/>
                                  <w:ind w:left="236" w:right="411"/>
                                  <w:rPr>
                                    <w:rFonts w:ascii="Garamond" w:eastAsia="Garamond" w:hAnsi="Garamond" w:cs="Garamond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on't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us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o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stimate</w:t>
                                </w:r>
                                <w:r>
                                  <w:rPr>
                                    <w:rFonts w:ascii="Garamond"/>
                                    <w:spacing w:val="-8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your</w:t>
                                </w:r>
                                <w:r>
                                  <w:rPr>
                                    <w:rFonts w:ascii="Garamond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ctual</w:t>
                                </w:r>
                                <w:r>
                                  <w:rPr>
                                    <w:rFonts w:ascii="Garamond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osts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under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is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plan.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ctual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ar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you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receiv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will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b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ifferent</w:t>
                                </w:r>
                                <w:r>
                                  <w:rPr>
                                    <w:rFonts w:ascii="Garamond"/>
                                    <w:spacing w:val="-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from</w:t>
                                </w:r>
                                <w:r>
                                  <w:rPr>
                                    <w:rFonts w:ascii="Garamond"/>
                                    <w:spacing w:val="-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,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ost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of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at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care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lso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will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be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different.</w:t>
                                </w:r>
                              </w:p>
                              <w:p w14:paraId="080C9BB0" w14:textId="77777777" w:rsidR="0008018B" w:rsidRDefault="0008018B">
                                <w:pP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5"/>
                                    <w:szCs w:val="25"/>
                                  </w:rPr>
                                </w:pPr>
                              </w:p>
                              <w:p w14:paraId="66BD5A52" w14:textId="77777777" w:rsidR="0008018B" w:rsidRDefault="0008018B">
                                <w:pPr>
                                  <w:spacing w:line="256" w:lineRule="auto"/>
                                  <w:ind w:left="236" w:right="343"/>
                                  <w:rPr>
                                    <w:rFonts w:ascii="Garamond" w:eastAsia="Garamond" w:hAnsi="Garamond" w:cs="Garamond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Se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next</w:t>
                                </w:r>
                                <w:r>
                                  <w:rPr>
                                    <w:rFonts w:ascii="Garamond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page</w:t>
                                </w:r>
                                <w:r>
                                  <w:rPr>
                                    <w:rFonts w:ascii="Garamond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for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important</w:t>
                                </w:r>
                                <w:r>
                                  <w:rPr>
                                    <w:rFonts w:ascii="Garamond"/>
                                    <w:spacing w:val="-1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information</w:t>
                                </w:r>
                                <w:r>
                                  <w:rPr>
                                    <w:rFonts w:ascii="Garamond"/>
                                    <w:spacing w:val="-1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about</w:t>
                                </w:r>
                                <w:r>
                                  <w:rPr>
                                    <w:rFonts w:ascii="Garamond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these</w:t>
                                </w:r>
                                <w:r>
                                  <w:rPr>
                                    <w:rFonts w:ascii="Garamond"/>
                                    <w:spacing w:val="-1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/>
                                    <w:sz w:val="24"/>
                                  </w:rPr>
                                  <w:t>examples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73FBD9" id="Group 54" o:spid="_x0000_s1039" style="position:absolute;left:0;text-align:left;margin-left:17.4pt;margin-top:-102pt;width:163.2pt;height:262.6pt;z-index:1840;mso-position-horizontal-relative:page" coordorigin="348,-2040" coordsize="3264,5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">
                <v:group id="Group 59" o:spid="_x0000_s1040" style="position:absolute;left:360;top:-2028;width:3240;height:5228" coordorigin="360,-2028" coordsize="3240,52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<v:shape id="Freeform 60" o:spid="_x0000_s1041" style="position:absolute;left:360;top:-2028;width:3240;height:5228;visibility:visible;mso-wrap-style:square;v-text-anchor:top" coordsize="3240,5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1jfsYA&#10;AADbAAAADwAAAGRycy9kb3ducmV2LnhtbESPT2vCQBTE74LfYXlCL9Js1GIlZpVSSVuKF//00Nsj&#10;+0yC2bchuybx23cLhR6HmfkNk24HU4uOWldZVjCLYhDEudUVFwrOp+xxBcJ5ZI21ZVJwJwfbzXiU&#10;YqJtzwfqjr4QAcIuQQWl900ipctLMugi2xAH72Jbgz7ItpC6xT7ATS3ncbyUBisOCyU29FpSfj3e&#10;jIKsm96+MnpaFrPP7/3l/fw27Hqj1MNkeFmD8DT4//Bf+0MreF7A75fwA+Tm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V1jfsYAAADbAAAADwAAAAAAAAAAAAAAAACYAgAAZHJz&#10;L2Rvd25yZXYueG1sUEsFBgAAAAAEAAQA9QAAAIsDAAAAAA==&#10;" path="m,5228r3240,l3240,,,,,5228xe" fillcolor="#eff9ff" stroked="f">
                    <v:path arrowok="t" o:connecttype="custom" o:connectlocs="0,3200;3240,3200;3240,-2028;0,-2028;0,3200" o:connectangles="0,0,0,0,0"/>
                  </v:shape>
                </v:group>
                <v:group id="Group 55" o:spid="_x0000_s1042" style="position:absolute;left:360;top:-2028;width:3240;height:5228" coordorigin="360,-2028" coordsize="3240,52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58" o:spid="_x0000_s1043" style="position:absolute;left:360;top:-2028;width:3240;height:5228;visibility:visible;mso-wrap-style:square;v-text-anchor:top" coordsize="3240,52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taWsQA&#10;AADbAAAADwAAAGRycy9kb3ducmV2LnhtbESP0WoCMRRE3wv+Q7hC37pZLbZ1axSRilUKRe0HXJLr&#10;7urmZklSXf++EYQ+DjNzhpnMOtuIM/lQO1YwyHIQxNqZmksFP/vl0xuIEJENNo5JwZUCzKa9hwkW&#10;xl14S+ddLEWCcChQQRVjW0gZdEUWQ+Za4uQdnLcYk/SlNB4vCW4bOczzF2mx5rRQYUuLivRp92sV&#10;rD7WuNVf38vN9TjsVvoZR2O/Ueqx383fQUTq4n/43v40Cl5HcPuSfoC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97WlrEAAAA2wAAAA8AAAAAAAAAAAAAAAAAmAIAAGRycy9k&#10;b3ducmV2LnhtbFBLBQYAAAAABAAEAPUAAACJAwAAAAA=&#10;" path="m,5228r3240,l3240,,,,,5228xe" filled="f" strokecolor="#729edb" strokeweight="1.2pt">
                    <v:path arrowok="t" o:connecttype="custom" o:connectlocs="0,3200;3240,3200;3240,-2028;0,-2028;0,3200" o:connectangles="0,0,0,0,0"/>
                  </v:shape>
                  <v:shape id="Picture 57" o:spid="_x0000_s1044" type="#_x0000_t75" style="position:absolute;left:450;top:-1726;width:990;height:8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r+TfDAAAA2wAAAA8AAABkcnMvZG93bnJldi54bWxEj0GLwjAUhO+C/yE8wZum6qJL1ygiCrKI&#10;oq7u9dE822LzUppY67/fLAgeh5n5hpnOG1OImiqXW1Yw6EcgiBOrc04V/JzWvU8QziNrLCyTgic5&#10;mM/arSnG2j74QPXRpyJA2MWoIPO+jKV0SUYGXd+WxMG72sqgD7JKpa7wEeCmkMMoGkuDOYeFDEta&#10;ZpTcjnejYHv4rve/5eiyoo/dZXI2A1+vz0p1O83iC4Snxr/Dr/ZGK5iM4f9L+AFy9g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Sv5N8MAAADbAAAADwAAAAAAAAAAAAAAAACf&#10;AgAAZHJzL2Rvd25yZXYueG1sUEsFBgAAAAAEAAQA9wAAAI8DAAAAAA==&#10;">
                    <v:imagedata r:id="rId20" o:title=""/>
                  </v:shape>
                  <v:shape id="Text Box 56" o:spid="_x0000_s1045" type="#_x0000_t202" style="position:absolute;left:348;top:-2040;width:3264;height:52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/fY8UA&#10;AADbAAAADwAAAGRycy9kb3ducmV2LnhtbESPQWvCQBSE7wX/w/KE3pqNPWiNbkRKC4WCNMaDx2f2&#10;mSzJvk2zW03/vVsoeBxm5htmvRltJy40eONYwSxJQRBXThuuFRzK96cXED4ga+wck4Jf8rDJJw9r&#10;zLS7ckGXfahFhLDPUEETQp9J6auGLPrE9cTRO7vBYohyqKUe8BrhtpPPaTqXFg3HhQZ7em2oavc/&#10;VsH2yMWb+d6dvopzYcpymfLnvFXqcTpuVyACjeEe/m9/aAWLBfx9iT9A5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D99jxQAAANsAAAAPAAAAAAAAAAAAAAAAAJgCAABkcnMv&#10;ZG93bnJldi54bWxQSwUGAAAAAAQABAD1AAAAigMAAAAA&#10;" filled="f" stroked="f">
                    <v:textbox inset="0,0,0,0">
                      <w:txbxContent>
                        <w:p w14:paraId="4E72CC8C" w14:textId="77777777" w:rsidR="0008018B" w:rsidRDefault="0008018B">
                          <w:pPr>
                            <w:spacing w:before="199" w:line="250" w:lineRule="auto"/>
                            <w:ind w:left="1225" w:right="635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8"/>
                            </w:rPr>
                            <w:t>This is not a cost estimator.</w:t>
                          </w:r>
                        </w:p>
                        <w:p w14:paraId="251DECA7" w14:textId="77777777" w:rsidR="0008018B" w:rsidRDefault="0008018B">
                          <w:pPr>
                            <w:spacing w:before="182" w:line="256" w:lineRule="auto"/>
                            <w:ind w:left="236" w:right="411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sz w:val="24"/>
                            </w:rPr>
                            <w:t>Don't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us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o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stimate</w:t>
                          </w:r>
                          <w:r>
                            <w:rPr>
                              <w:rFonts w:ascii="Garamond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your</w:t>
                          </w:r>
                          <w:r>
                            <w:rPr>
                              <w:rFonts w:ascii="Garamond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ctual</w:t>
                          </w:r>
                          <w:r>
                            <w:rPr>
                              <w:rFonts w:ascii="Garamond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osts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under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is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plan.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ctual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ar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you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receiv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will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b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different</w:t>
                          </w:r>
                          <w:r>
                            <w:rPr>
                              <w:rFonts w:ascii="Garamond"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from</w:t>
                          </w:r>
                          <w:r>
                            <w:rPr>
                              <w:rFonts w:ascii="Garamond"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,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ost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at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care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lso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will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be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different.</w:t>
                          </w:r>
                        </w:p>
                        <w:p w14:paraId="080C9BB0" w14:textId="77777777" w:rsidR="0008018B" w:rsidRDefault="0008018B">
                          <w:pPr>
                            <w:rPr>
                              <w:rFonts w:ascii="Arial" w:eastAsia="Arial" w:hAnsi="Arial" w:cs="Arial"/>
                              <w:b/>
                              <w:bCs/>
                              <w:sz w:val="25"/>
                              <w:szCs w:val="25"/>
                            </w:rPr>
                          </w:pPr>
                        </w:p>
                        <w:p w14:paraId="66BD5A52" w14:textId="77777777" w:rsidR="0008018B" w:rsidRDefault="0008018B">
                          <w:pPr>
                            <w:spacing w:line="256" w:lineRule="auto"/>
                            <w:ind w:left="236" w:right="343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sz w:val="24"/>
                            </w:rPr>
                            <w:t>Se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next</w:t>
                          </w:r>
                          <w:r>
                            <w:rPr>
                              <w:rFonts w:ascii="Garamond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page</w:t>
                          </w:r>
                          <w:r>
                            <w:rPr>
                              <w:rFonts w:ascii="Garamond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for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important</w:t>
                          </w:r>
                          <w:r>
                            <w:rPr>
                              <w:rFonts w:ascii="Garamond"/>
                              <w:spacing w:val="-1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information</w:t>
                          </w:r>
                          <w:r>
                            <w:rPr>
                              <w:rFonts w:ascii="Garamond"/>
                              <w:spacing w:val="-1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about</w:t>
                          </w:r>
                          <w:r>
                            <w:rPr>
                              <w:rFonts w:ascii="Garamond"/>
                              <w:w w:val="9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these</w:t>
                          </w:r>
                          <w:r>
                            <w:rPr>
                              <w:rFonts w:ascii="Garamond"/>
                              <w:spacing w:val="-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sz w:val="24"/>
                            </w:rPr>
                            <w:t>examples.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864" behindDoc="0" locked="0" layoutInCell="1" allowOverlap="1" wp14:anchorId="56F19A44" wp14:editId="0DB7FBA5">
                <wp:simplePos x="0" y="0"/>
                <wp:positionH relativeFrom="page">
                  <wp:posOffset>3768090</wp:posOffset>
                </wp:positionH>
                <wp:positionV relativeFrom="paragraph">
                  <wp:posOffset>-1447800</wp:posOffset>
                </wp:positionV>
                <wp:extent cx="2942590" cy="1811020"/>
                <wp:effectExtent l="0" t="0" r="4445" b="0"/>
                <wp:wrapNone/>
                <wp:docPr id="70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2590" cy="1811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578"/>
                              <w:gridCol w:w="1032"/>
                            </w:tblGrid>
                            <w:tr w:rsidR="0008018B" w14:paraId="59EF7162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4B9067E9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Hospital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harges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(mother)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7DEF21C5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414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,700</w:t>
                                  </w:r>
                                </w:p>
                              </w:tc>
                            </w:tr>
                            <w:tr w:rsidR="0008018B" w14:paraId="2B816C4C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51DDAF51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Routine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obstetric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are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409B93C9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ind w:left="414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,100</w:t>
                                  </w:r>
                                </w:p>
                              </w:tc>
                            </w:tr>
                            <w:tr w:rsidR="0008018B" w14:paraId="3867FC8F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1F247721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Hospital</w:t>
                                  </w:r>
                                  <w:r>
                                    <w:rPr>
                                      <w:rFonts w:ascii="Garamond"/>
                                      <w:spacing w:val="-1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harges</w:t>
                                  </w:r>
                                  <w:r>
                                    <w:rPr>
                                      <w:rFonts w:ascii="Garamond"/>
                                      <w:spacing w:val="-10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(baby)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54FAE675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900</w:t>
                                  </w:r>
                                </w:p>
                              </w:tc>
                            </w:tr>
                            <w:tr w:rsidR="0008018B" w14:paraId="7618BE5E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0850BC90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Anesthesia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1C5EA626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900</w:t>
                                  </w:r>
                                </w:p>
                              </w:tc>
                            </w:tr>
                            <w:tr w:rsidR="0008018B" w14:paraId="7D3519C1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2E4C0FB0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Laboratory</w:t>
                                  </w:r>
                                  <w:r>
                                    <w:rPr>
                                      <w:rFonts w:ascii="Garamond"/>
                                      <w:spacing w:val="-15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tests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3702B060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500</w:t>
                                  </w:r>
                                </w:p>
                              </w:tc>
                            </w:tr>
                            <w:tr w:rsidR="0008018B" w14:paraId="7F92AFD1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7929FADE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Prescriptions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5A8A1D4B" w14:textId="77777777" w:rsidR="0008018B" w:rsidRDefault="0008018B">
                                  <w:pPr>
                                    <w:pStyle w:val="TableParagraph"/>
                                    <w:spacing w:before="39" w:line="259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00</w:t>
                                  </w:r>
                                </w:p>
                              </w:tc>
                            </w:tr>
                            <w:tr w:rsidR="0008018B" w14:paraId="0FD7569D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396FE282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Radiology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14515931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57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200</w:t>
                                  </w:r>
                                </w:p>
                              </w:tc>
                            </w:tr>
                            <w:tr w:rsidR="0008018B" w14:paraId="6DAA2AD4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53228626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Vaccines,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other</w:t>
                                  </w:r>
                                  <w:r>
                                    <w:rPr>
                                      <w:rFonts w:ascii="Garamond"/>
                                      <w:spacing w:val="-1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preventive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6E8133B9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jc w:val="right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w w:val="95"/>
                                      <w:sz w:val="24"/>
                                    </w:rPr>
                                    <w:t>$40</w:t>
                                  </w:r>
                                </w:p>
                              </w:tc>
                            </w:tr>
                            <w:tr w:rsidR="0008018B" w14:paraId="37CC9504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8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  <w:shd w:val="clear" w:color="auto" w:fill="BFE8FB"/>
                                </w:tcPr>
                                <w:p w14:paraId="3439F323" w14:textId="77777777" w:rsidR="0008018B" w:rsidRDefault="0008018B">
                                  <w:pPr>
                                    <w:pStyle w:val="TableParagraph"/>
                                    <w:spacing w:before="39" w:line="261" w:lineRule="exact"/>
                                    <w:ind w:left="90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032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  <w:shd w:val="clear" w:color="auto" w:fill="BFE8FB"/>
                                </w:tcPr>
                                <w:p w14:paraId="2E3163C0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399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b/>
                                      <w:w w:val="95"/>
                                      <w:sz w:val="24"/>
                                    </w:rPr>
                                    <w:t>$7,540</w:t>
                                  </w:r>
                                </w:p>
                              </w:tc>
                            </w:tr>
                          </w:tbl>
                          <w:p w14:paraId="3E7D933E" w14:textId="77777777" w:rsidR="0008018B" w:rsidRDefault="0008018B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F19A44" id="Text Box 53" o:spid="_x0000_s1046" type="#_x0000_t202" style="position:absolute;left:0;text-align:left;margin-left:296.7pt;margin-top:-114pt;width:231.7pt;height:142.6pt;z-index:1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578"/>
                        <w:gridCol w:w="1032"/>
                      </w:tblGrid>
                      <w:tr w:rsidR="0008018B" w14:paraId="59EF7162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4B9067E9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Hospital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harges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(mother)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7DEF21C5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414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,700</w:t>
                            </w:r>
                          </w:p>
                        </w:tc>
                      </w:tr>
                      <w:tr w:rsidR="0008018B" w14:paraId="2B816C4C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51DDAF51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Routine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obstetric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are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409B93C9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ind w:left="414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,100</w:t>
                            </w:r>
                          </w:p>
                        </w:tc>
                      </w:tr>
                      <w:tr w:rsidR="0008018B" w14:paraId="3867FC8F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1F247721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Hospital</w:t>
                            </w:r>
                            <w:r>
                              <w:rPr>
                                <w:rFonts w:ascii="Garamond"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charges</w:t>
                            </w:r>
                            <w:r>
                              <w:rPr>
                                <w:rFonts w:ascii="Garamond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(baby)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54FAE675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900</w:t>
                            </w:r>
                          </w:p>
                        </w:tc>
                      </w:tr>
                      <w:tr w:rsidR="0008018B" w14:paraId="7618BE5E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0850BC90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Anesthesia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1C5EA626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900</w:t>
                            </w:r>
                          </w:p>
                        </w:tc>
                      </w:tr>
                      <w:tr w:rsidR="0008018B" w14:paraId="7D3519C1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2E4C0FB0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Laboratory</w:t>
                            </w:r>
                            <w:r>
                              <w:rPr>
                                <w:rFonts w:ascii="Garamond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tests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3702B060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500</w:t>
                            </w:r>
                          </w:p>
                        </w:tc>
                      </w:tr>
                      <w:tr w:rsidR="0008018B" w14:paraId="7F92AFD1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7929FADE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Prescriptions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5A8A1D4B" w14:textId="77777777" w:rsidR="0008018B" w:rsidRDefault="0008018B">
                            <w:pPr>
                              <w:pStyle w:val="TableParagraph"/>
                              <w:spacing w:before="39" w:line="259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00</w:t>
                            </w:r>
                          </w:p>
                        </w:tc>
                      </w:tr>
                      <w:tr w:rsidR="0008018B" w14:paraId="0FD7569D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396FE282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Radiology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14515931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57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200</w:t>
                            </w:r>
                          </w:p>
                        </w:tc>
                      </w:tr>
                      <w:tr w:rsidR="0008018B" w14:paraId="6DAA2AD4" w14:textId="77777777">
                        <w:trPr>
                          <w:trHeight w:hRule="exact" w:val="314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53228626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Vaccines,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other</w:t>
                            </w:r>
                            <w:r>
                              <w:rPr>
                                <w:rFonts w:ascii="Garamond"/>
                                <w:spacing w:val="-1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preventive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6E8133B9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jc w:val="right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w w:val="95"/>
                                <w:sz w:val="24"/>
                              </w:rPr>
                              <w:t>$40</w:t>
                            </w:r>
                          </w:p>
                        </w:tc>
                      </w:tr>
                      <w:tr w:rsidR="0008018B" w14:paraId="37CC9504" w14:textId="77777777">
                        <w:trPr>
                          <w:trHeight w:hRule="exact" w:val="316"/>
                        </w:trPr>
                        <w:tc>
                          <w:tcPr>
                            <w:tcW w:w="3578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  <w:shd w:val="clear" w:color="auto" w:fill="BFE8FB"/>
                          </w:tcPr>
                          <w:p w14:paraId="3439F323" w14:textId="77777777" w:rsidR="0008018B" w:rsidRDefault="0008018B">
                            <w:pPr>
                              <w:pStyle w:val="TableParagraph"/>
                              <w:spacing w:before="39" w:line="261" w:lineRule="exact"/>
                              <w:ind w:left="90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b/>
                                <w:sz w:val="2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032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  <w:shd w:val="clear" w:color="auto" w:fill="BFE8FB"/>
                          </w:tcPr>
                          <w:p w14:paraId="2E3163C0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399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b/>
                                <w:w w:val="95"/>
                                <w:sz w:val="24"/>
                              </w:rPr>
                              <w:t>$7,540</w:t>
                            </w:r>
                          </w:p>
                        </w:tc>
                      </w:tr>
                    </w:tbl>
                    <w:p w14:paraId="3E7D933E" w14:textId="77777777" w:rsidR="0008018B" w:rsidRDefault="0008018B"/>
                  </w:txbxContent>
                </v:textbox>
                <w10:wrap anchorx="page"/>
              </v:shape>
            </w:pict>
          </mc:Fallback>
        </mc:AlternateContent>
      </w:r>
      <w:r w:rsidR="00DB2685">
        <w:rPr>
          <w:rFonts w:ascii="Arial"/>
          <w:b/>
          <w:sz w:val="24"/>
        </w:rPr>
        <w:t>Patient pays:</w:t>
      </w:r>
    </w:p>
    <w:p w14:paraId="37BB0372" w14:textId="77777777" w:rsidR="00042536" w:rsidRDefault="00042536">
      <w:pPr>
        <w:spacing w:before="9"/>
        <w:rPr>
          <w:rFonts w:ascii="Arial" w:eastAsia="Arial" w:hAnsi="Arial" w:cs="Arial"/>
          <w:b/>
          <w:bCs/>
          <w:sz w:val="24"/>
          <w:szCs w:val="24"/>
        </w:rPr>
      </w:pPr>
    </w:p>
    <w:p w14:paraId="1C800342" w14:textId="77777777" w:rsidR="00042536" w:rsidRDefault="003D527B">
      <w:pPr>
        <w:spacing w:before="69"/>
        <w:ind w:right="2460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888" behindDoc="0" locked="0" layoutInCell="1" allowOverlap="1" wp14:anchorId="663DB3B8" wp14:editId="68247E52">
                <wp:simplePos x="0" y="0"/>
                <wp:positionH relativeFrom="page">
                  <wp:posOffset>6897370</wp:posOffset>
                </wp:positionH>
                <wp:positionV relativeFrom="paragraph">
                  <wp:posOffset>-147320</wp:posOffset>
                </wp:positionV>
                <wp:extent cx="2942590" cy="1010920"/>
                <wp:effectExtent l="1270" t="0" r="0" b="3175"/>
                <wp:wrapNone/>
                <wp:docPr id="69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2590" cy="1010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576"/>
                              <w:gridCol w:w="1034"/>
                            </w:tblGrid>
                            <w:tr w:rsidR="0008018B" w14:paraId="059BA5A3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3004904B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Deductible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3A20564D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328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$2,000</w:t>
                                  </w:r>
                                </w:p>
                              </w:tc>
                            </w:tr>
                            <w:tr w:rsidR="0008018B" w14:paraId="4F45DF01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3F2E13A4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opay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65B4419C" w14:textId="77777777" w:rsidR="0008018B" w:rsidRPr="00B14E1F" w:rsidRDefault="00113D11" w:rsidP="00113D11">
                                  <w:pPr>
                                    <w:pStyle w:val="TableParagraph"/>
                                    <w:spacing w:before="37" w:line="261" w:lineRule="exact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14E1F"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  <w:t xml:space="preserve">         $550</w:t>
                                  </w:r>
                                </w:p>
                              </w:tc>
                            </w:tr>
                            <w:tr w:rsidR="0008018B" w14:paraId="01B11D71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46890154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Coinsurance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1104D6CC" w14:textId="77777777" w:rsidR="0008018B" w:rsidRPr="00B14E1F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605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14E1F">
                                    <w:rPr>
                                      <w:rFonts w:ascii="Garamond"/>
                                      <w:sz w:val="24"/>
                                    </w:rPr>
                                    <w:t>$60</w:t>
                                  </w:r>
                                </w:p>
                              </w:tc>
                            </w:tr>
                            <w:tr w:rsidR="0008018B" w14:paraId="17E9AA7C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</w:tcPr>
                                <w:p w14:paraId="02C3168D" w14:textId="77777777" w:rsidR="0008018B" w:rsidRDefault="0008018B">
                                  <w:pPr>
                                    <w:pStyle w:val="TableParagraph"/>
                                    <w:spacing w:before="37" w:line="261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Limits</w:t>
                                  </w:r>
                                  <w:r>
                                    <w:rPr>
                                      <w:rFonts w:ascii="Garamond"/>
                                      <w:spacing w:val="-8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or</w:t>
                                  </w:r>
                                  <w:r>
                                    <w:rPr>
                                      <w:rFonts w:ascii="Garamond"/>
                                      <w:spacing w:val="-8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/>
                                      <w:sz w:val="24"/>
                                    </w:rPr>
                                    <w:t>exclusions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</w:tcPr>
                                <w:p w14:paraId="1144CFEE" w14:textId="77777777" w:rsidR="0008018B" w:rsidRPr="00B14E1F" w:rsidRDefault="00113D11">
                                  <w:pPr>
                                    <w:pStyle w:val="TableParagraph"/>
                                    <w:spacing w:before="37" w:line="261" w:lineRule="exact"/>
                                    <w:ind w:left="328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14E1F">
                                    <w:rPr>
                                      <w:rFonts w:ascii="Garamond"/>
                                      <w:sz w:val="24"/>
                                    </w:rPr>
                                    <w:t xml:space="preserve">    $350</w:t>
                                  </w:r>
                                </w:p>
                              </w:tc>
                            </w:tr>
                            <w:tr w:rsidR="0008018B" w14:paraId="001F072C" w14:textId="77777777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3576" w:type="dxa"/>
                                  <w:tcBorders>
                                    <w:top w:val="single" w:sz="6" w:space="0" w:color="729EDB"/>
                                    <w:left w:val="nil"/>
                                    <w:bottom w:val="single" w:sz="6" w:space="0" w:color="729EDB"/>
                                    <w:right w:val="single" w:sz="6" w:space="0" w:color="729EDB"/>
                                  </w:tcBorders>
                                  <w:shd w:val="clear" w:color="auto" w:fill="BFE8FB"/>
                                </w:tcPr>
                                <w:p w14:paraId="7A3E1EC5" w14:textId="77777777" w:rsidR="0008018B" w:rsidRDefault="0008018B">
                                  <w:pPr>
                                    <w:pStyle w:val="TableParagraph"/>
                                    <w:spacing w:before="37" w:line="263" w:lineRule="exact"/>
                                    <w:ind w:left="111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034" w:type="dxa"/>
                                  <w:tcBorders>
                                    <w:top w:val="single" w:sz="6" w:space="0" w:color="729EDB"/>
                                    <w:left w:val="single" w:sz="6" w:space="0" w:color="729EDB"/>
                                    <w:bottom w:val="single" w:sz="6" w:space="0" w:color="729EDB"/>
                                    <w:right w:val="nil"/>
                                  </w:tcBorders>
                                  <w:shd w:val="clear" w:color="auto" w:fill="BFE8FB"/>
                                </w:tcPr>
                                <w:p w14:paraId="3C2F5D67" w14:textId="77777777" w:rsidR="0008018B" w:rsidRPr="00B14E1F" w:rsidRDefault="00113D11">
                                  <w:pPr>
                                    <w:pStyle w:val="TableParagraph"/>
                                    <w:spacing w:before="37" w:line="263" w:lineRule="exact"/>
                                    <w:ind w:left="313"/>
                                    <w:rPr>
                                      <w:rFonts w:ascii="Garamond" w:eastAsia="Garamond" w:hAnsi="Garamond" w:cs="Garamond"/>
                                      <w:sz w:val="24"/>
                                      <w:szCs w:val="24"/>
                                    </w:rPr>
                                  </w:pPr>
                                  <w:r w:rsidRPr="00B14E1F">
                                    <w:rPr>
                                      <w:rFonts w:ascii="Garamond"/>
                                      <w:b/>
                                      <w:sz w:val="24"/>
                                    </w:rPr>
                                    <w:t>$2,960</w:t>
                                  </w:r>
                                </w:p>
                              </w:tc>
                            </w:tr>
                          </w:tbl>
                          <w:p w14:paraId="4162D2CA" w14:textId="77777777" w:rsidR="0008018B" w:rsidRDefault="0008018B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B3B8" id="Text Box 52" o:spid="_x0000_s1047" type="#_x0000_t202" style="position:absolute;left:0;text-align:left;margin-left:543.1pt;margin-top:-11.6pt;width:231.7pt;height:79.6pt;z-index: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576"/>
                        <w:gridCol w:w="1034"/>
                      </w:tblGrid>
                      <w:tr w:rsidR="0008018B" w14:paraId="059BA5A3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3004904B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Deductible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3A20564D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328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$2,000</w:t>
                            </w:r>
                          </w:p>
                        </w:tc>
                      </w:tr>
                      <w:tr w:rsidR="0008018B" w14:paraId="4F45DF01" w14:textId="77777777">
                        <w:trPr>
                          <w:trHeight w:hRule="exact" w:val="314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3F2E13A4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Copay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65B4419C" w14:textId="77777777" w:rsidR="0008018B" w:rsidRPr="00B14E1F" w:rsidRDefault="00113D11" w:rsidP="00113D11">
                            <w:pPr>
                              <w:pStyle w:val="TableParagraph"/>
                              <w:spacing w:before="37" w:line="261" w:lineRule="exact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14E1F"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  <w:t xml:space="preserve">         $550</w:t>
                            </w:r>
                          </w:p>
                        </w:tc>
                      </w:tr>
                      <w:tr w:rsidR="0008018B" w14:paraId="01B11D71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46890154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Coinsurance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1104D6CC" w14:textId="77777777" w:rsidR="0008018B" w:rsidRPr="00B14E1F" w:rsidRDefault="0008018B">
                            <w:pPr>
                              <w:pStyle w:val="TableParagraph"/>
                              <w:spacing w:before="37" w:line="263" w:lineRule="exact"/>
                              <w:ind w:left="605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14E1F">
                              <w:rPr>
                                <w:rFonts w:ascii="Garamond"/>
                                <w:sz w:val="24"/>
                              </w:rPr>
                              <w:t>$60</w:t>
                            </w:r>
                          </w:p>
                        </w:tc>
                      </w:tr>
                      <w:tr w:rsidR="0008018B" w14:paraId="17E9AA7C" w14:textId="77777777">
                        <w:trPr>
                          <w:trHeight w:hRule="exact" w:val="314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</w:tcPr>
                          <w:p w14:paraId="02C3168D" w14:textId="77777777" w:rsidR="0008018B" w:rsidRDefault="0008018B">
                            <w:pPr>
                              <w:pStyle w:val="TableParagraph"/>
                              <w:spacing w:before="37" w:line="261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</w:rPr>
                              <w:t>Limits</w:t>
                            </w:r>
                            <w:r>
                              <w:rPr>
                                <w:rFonts w:ascii="Garamond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or</w:t>
                            </w:r>
                            <w:r>
                              <w:rPr>
                                <w:rFonts w:ascii="Garamond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/>
                                <w:sz w:val="24"/>
                              </w:rPr>
                              <w:t>exclusions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</w:tcPr>
                          <w:p w14:paraId="1144CFEE" w14:textId="77777777" w:rsidR="0008018B" w:rsidRPr="00B14E1F" w:rsidRDefault="00113D11">
                            <w:pPr>
                              <w:pStyle w:val="TableParagraph"/>
                              <w:spacing w:before="37" w:line="261" w:lineRule="exact"/>
                              <w:ind w:left="328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14E1F">
                              <w:rPr>
                                <w:rFonts w:ascii="Garamond"/>
                                <w:sz w:val="24"/>
                              </w:rPr>
                              <w:t xml:space="preserve">    $350</w:t>
                            </w:r>
                          </w:p>
                        </w:tc>
                      </w:tr>
                      <w:tr w:rsidR="0008018B" w14:paraId="001F072C" w14:textId="77777777">
                        <w:trPr>
                          <w:trHeight w:hRule="exact" w:val="316"/>
                        </w:trPr>
                        <w:tc>
                          <w:tcPr>
                            <w:tcW w:w="3576" w:type="dxa"/>
                            <w:tcBorders>
                              <w:top w:val="single" w:sz="6" w:space="0" w:color="729EDB"/>
                              <w:left w:val="nil"/>
                              <w:bottom w:val="single" w:sz="6" w:space="0" w:color="729EDB"/>
                              <w:right w:val="single" w:sz="6" w:space="0" w:color="729EDB"/>
                            </w:tcBorders>
                            <w:shd w:val="clear" w:color="auto" w:fill="BFE8FB"/>
                          </w:tcPr>
                          <w:p w14:paraId="7A3E1EC5" w14:textId="77777777" w:rsidR="0008018B" w:rsidRDefault="0008018B">
                            <w:pPr>
                              <w:pStyle w:val="TableParagraph"/>
                              <w:spacing w:before="37" w:line="263" w:lineRule="exact"/>
                              <w:ind w:left="111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/>
                                <w:b/>
                                <w:sz w:val="2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034" w:type="dxa"/>
                            <w:tcBorders>
                              <w:top w:val="single" w:sz="6" w:space="0" w:color="729EDB"/>
                              <w:left w:val="single" w:sz="6" w:space="0" w:color="729EDB"/>
                              <w:bottom w:val="single" w:sz="6" w:space="0" w:color="729EDB"/>
                              <w:right w:val="nil"/>
                            </w:tcBorders>
                            <w:shd w:val="clear" w:color="auto" w:fill="BFE8FB"/>
                          </w:tcPr>
                          <w:p w14:paraId="3C2F5D67" w14:textId="77777777" w:rsidR="0008018B" w:rsidRPr="00B14E1F" w:rsidRDefault="00113D11">
                            <w:pPr>
                              <w:pStyle w:val="TableParagraph"/>
                              <w:spacing w:before="37" w:line="263" w:lineRule="exact"/>
                              <w:ind w:left="31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</w:rPr>
                            </w:pPr>
                            <w:r w:rsidRPr="00B14E1F">
                              <w:rPr>
                                <w:rFonts w:ascii="Garamond"/>
                                <w:b/>
                                <w:sz w:val="24"/>
                              </w:rPr>
                              <w:t>$2,960</w:t>
                            </w:r>
                          </w:p>
                        </w:tc>
                      </w:tr>
                    </w:tbl>
                    <w:p w14:paraId="4162D2CA" w14:textId="77777777" w:rsidR="0008018B" w:rsidRDefault="0008018B"/>
                  </w:txbxContent>
                </v:textbox>
                <w10:wrap anchorx="page"/>
              </v:shape>
            </w:pict>
          </mc:Fallback>
        </mc:AlternateContent>
      </w:r>
      <w:r w:rsidR="00DB2685">
        <w:rPr>
          <w:rFonts w:ascii="Arial"/>
          <w:b/>
          <w:sz w:val="24"/>
        </w:rPr>
        <w:t>Patient pays:</w:t>
      </w:r>
    </w:p>
    <w:p w14:paraId="7609C275" w14:textId="77777777" w:rsidR="00042536" w:rsidRDefault="00042536">
      <w:pPr>
        <w:spacing w:before="7"/>
        <w:rPr>
          <w:rFonts w:ascii="Arial" w:eastAsia="Arial" w:hAnsi="Arial" w:cs="Arial"/>
          <w:b/>
          <w:bCs/>
          <w:sz w:val="4"/>
          <w:szCs w:val="4"/>
        </w:rPr>
      </w:pPr>
    </w:p>
    <w:tbl>
      <w:tblPr>
        <w:tblW w:w="0" w:type="auto"/>
        <w:tblInd w:w="57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78"/>
        <w:gridCol w:w="1032"/>
      </w:tblGrid>
      <w:tr w:rsidR="00042536" w14:paraId="5EDEC9F3" w14:textId="77777777">
        <w:trPr>
          <w:trHeight w:hRule="exact" w:val="314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6F75E748" w14:textId="77777777" w:rsidR="00042536" w:rsidRDefault="00DB2685">
            <w:pPr>
              <w:pStyle w:val="TableParagraph"/>
              <w:spacing w:before="37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Deductible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19369AD6" w14:textId="77777777" w:rsidR="00042536" w:rsidRDefault="00DB2685">
            <w:pPr>
              <w:pStyle w:val="TableParagraph"/>
              <w:spacing w:before="37" w:line="261" w:lineRule="exact"/>
              <w:ind w:left="414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2,000</w:t>
            </w:r>
          </w:p>
        </w:tc>
      </w:tr>
      <w:tr w:rsidR="00042536" w14:paraId="0B58E264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23F650B0" w14:textId="77777777" w:rsidR="00042536" w:rsidRDefault="00DB2685">
            <w:pPr>
              <w:pStyle w:val="TableParagraph"/>
              <w:spacing w:before="39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pay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3B822882" w14:textId="77777777" w:rsidR="00042536" w:rsidRDefault="00DB2685">
            <w:pPr>
              <w:pStyle w:val="TableParagraph"/>
              <w:spacing w:before="39" w:line="261" w:lineRule="exact"/>
              <w:jc w:val="right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0</w:t>
            </w:r>
          </w:p>
        </w:tc>
      </w:tr>
      <w:tr w:rsidR="00042536" w14:paraId="66CC1354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6BF1BDAA" w14:textId="77777777" w:rsidR="00042536" w:rsidRDefault="00DB2685">
            <w:pPr>
              <w:pStyle w:val="TableParagraph"/>
              <w:spacing w:before="37" w:line="263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Coinsurance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34060A76" w14:textId="77777777" w:rsidR="00042536" w:rsidRDefault="00DB2685">
            <w:pPr>
              <w:pStyle w:val="TableParagraph"/>
              <w:spacing w:before="37" w:line="263" w:lineRule="exact"/>
              <w:ind w:left="57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w w:val="95"/>
                <w:sz w:val="24"/>
              </w:rPr>
              <w:t>$600</w:t>
            </w:r>
          </w:p>
        </w:tc>
      </w:tr>
      <w:tr w:rsidR="00042536" w14:paraId="03B4B9E0" w14:textId="77777777">
        <w:trPr>
          <w:trHeight w:hRule="exact" w:val="314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</w:tcPr>
          <w:p w14:paraId="3E0E5BC7" w14:textId="77777777" w:rsidR="00042536" w:rsidRDefault="00DB2685">
            <w:pPr>
              <w:pStyle w:val="TableParagraph"/>
              <w:spacing w:before="37" w:line="261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sz w:val="24"/>
              </w:rPr>
              <w:t>Limits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or</w:t>
            </w:r>
            <w:r>
              <w:rPr>
                <w:rFonts w:ascii="Garamond"/>
                <w:spacing w:val="-8"/>
                <w:sz w:val="24"/>
              </w:rPr>
              <w:t xml:space="preserve"> </w:t>
            </w:r>
            <w:r>
              <w:rPr>
                <w:rFonts w:ascii="Garamond"/>
                <w:sz w:val="24"/>
              </w:rPr>
              <w:t>exclusions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</w:tcPr>
          <w:p w14:paraId="47E3A81A" w14:textId="77777777" w:rsidR="00042536" w:rsidRPr="00B14E1F" w:rsidRDefault="00113D11">
            <w:pPr>
              <w:pStyle w:val="TableParagraph"/>
              <w:spacing w:before="37" w:line="261" w:lineRule="exact"/>
              <w:ind w:left="579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w w:val="95"/>
                <w:sz w:val="24"/>
              </w:rPr>
              <w:t>$ 30</w:t>
            </w:r>
          </w:p>
        </w:tc>
      </w:tr>
      <w:tr w:rsidR="00042536" w14:paraId="033513BC" w14:textId="77777777">
        <w:trPr>
          <w:trHeight w:hRule="exact" w:val="316"/>
        </w:trPr>
        <w:tc>
          <w:tcPr>
            <w:tcW w:w="3578" w:type="dxa"/>
            <w:tcBorders>
              <w:top w:val="single" w:sz="6" w:space="0" w:color="729EDB"/>
              <w:left w:val="nil"/>
              <w:bottom w:val="single" w:sz="6" w:space="0" w:color="729EDB"/>
              <w:right w:val="single" w:sz="6" w:space="0" w:color="729EDB"/>
            </w:tcBorders>
            <w:shd w:val="clear" w:color="auto" w:fill="BFE8FB"/>
          </w:tcPr>
          <w:p w14:paraId="474B8457" w14:textId="77777777" w:rsidR="00042536" w:rsidRDefault="00DB2685">
            <w:pPr>
              <w:pStyle w:val="TableParagraph"/>
              <w:spacing w:before="37" w:line="263" w:lineRule="exact"/>
              <w:ind w:left="9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/>
                <w:b/>
                <w:sz w:val="24"/>
              </w:rPr>
              <w:t>Total</w:t>
            </w:r>
          </w:p>
        </w:tc>
        <w:tc>
          <w:tcPr>
            <w:tcW w:w="1032" w:type="dxa"/>
            <w:tcBorders>
              <w:top w:val="single" w:sz="6" w:space="0" w:color="729EDB"/>
              <w:left w:val="single" w:sz="6" w:space="0" w:color="729EDB"/>
              <w:bottom w:val="single" w:sz="6" w:space="0" w:color="729EDB"/>
              <w:right w:val="nil"/>
            </w:tcBorders>
            <w:shd w:val="clear" w:color="auto" w:fill="BFE8FB"/>
          </w:tcPr>
          <w:p w14:paraId="3720DFC3" w14:textId="77777777" w:rsidR="00042536" w:rsidRPr="00B14E1F" w:rsidRDefault="00113D11">
            <w:pPr>
              <w:pStyle w:val="TableParagraph"/>
              <w:spacing w:before="37" w:line="263" w:lineRule="exact"/>
              <w:ind w:left="401" w:right="-2"/>
              <w:rPr>
                <w:rFonts w:ascii="Garamond" w:eastAsia="Garamond" w:hAnsi="Garamond" w:cs="Garamond"/>
                <w:sz w:val="24"/>
                <w:szCs w:val="24"/>
              </w:rPr>
            </w:pPr>
            <w:r w:rsidRPr="00B14E1F">
              <w:rPr>
                <w:rFonts w:ascii="Garamond"/>
                <w:b/>
                <w:w w:val="95"/>
                <w:sz w:val="24"/>
              </w:rPr>
              <w:t>$2,630</w:t>
            </w:r>
          </w:p>
        </w:tc>
      </w:tr>
    </w:tbl>
    <w:p w14:paraId="2642C93F" w14:textId="77777777" w:rsidR="00042536" w:rsidRDefault="00042536">
      <w:pPr>
        <w:spacing w:line="263" w:lineRule="exact"/>
        <w:rPr>
          <w:rFonts w:ascii="Garamond" w:eastAsia="Garamond" w:hAnsi="Garamond" w:cs="Garamond"/>
          <w:sz w:val="24"/>
          <w:szCs w:val="24"/>
        </w:rPr>
        <w:sectPr w:rsidR="00042536">
          <w:type w:val="continuous"/>
          <w:pgSz w:w="15840" w:h="12240" w:orient="landscape"/>
          <w:pgMar w:top="1440" w:right="220" w:bottom="940" w:left="220" w:header="720" w:footer="720" w:gutter="0"/>
          <w:cols w:space="720"/>
        </w:sectPr>
      </w:pPr>
    </w:p>
    <w:p w14:paraId="6B2F4755" w14:textId="77777777" w:rsidR="00042536" w:rsidRDefault="00042536">
      <w:pPr>
        <w:spacing w:before="7"/>
        <w:rPr>
          <w:rFonts w:ascii="Arial" w:eastAsia="Arial" w:hAnsi="Arial" w:cs="Arial"/>
          <w:b/>
          <w:bCs/>
          <w:sz w:val="9"/>
          <w:szCs w:val="9"/>
        </w:rPr>
      </w:pPr>
    </w:p>
    <w:p w14:paraId="0FD089BC" w14:textId="77777777" w:rsidR="00042536" w:rsidRDefault="00DB2685">
      <w:pPr>
        <w:spacing w:before="54"/>
        <w:ind w:left="140"/>
        <w:rPr>
          <w:rFonts w:ascii="Arial" w:eastAsia="Arial" w:hAnsi="Arial" w:cs="Arial"/>
          <w:sz w:val="36"/>
          <w:szCs w:val="36"/>
        </w:rPr>
      </w:pPr>
      <w:r>
        <w:rPr>
          <w:rFonts w:ascii="Arial"/>
          <w:b/>
          <w:color w:val="0070BF"/>
          <w:sz w:val="36"/>
        </w:rPr>
        <w:t>Questions and answers about the Coverage Examples:</w:t>
      </w:r>
    </w:p>
    <w:p w14:paraId="4E409C88" w14:textId="77777777" w:rsidR="00042536" w:rsidRDefault="00042536">
      <w:pPr>
        <w:rPr>
          <w:rFonts w:ascii="Arial" w:eastAsia="Arial" w:hAnsi="Arial" w:cs="Arial"/>
          <w:sz w:val="36"/>
          <w:szCs w:val="36"/>
        </w:rPr>
        <w:sectPr w:rsidR="00042536">
          <w:pgSz w:w="15840" w:h="12240" w:orient="landscape"/>
          <w:pgMar w:top="1440" w:right="220" w:bottom="940" w:left="220" w:header="231" w:footer="758" w:gutter="0"/>
          <w:cols w:space="720"/>
        </w:sectPr>
      </w:pPr>
    </w:p>
    <w:p w14:paraId="1FC1DFD4" w14:textId="77777777" w:rsidR="00042536" w:rsidRDefault="003D527B">
      <w:pPr>
        <w:spacing w:line="40" w:lineRule="atLeast"/>
        <w:ind w:left="118"/>
        <w:rPr>
          <w:rFonts w:ascii="Arial" w:eastAsia="Arial" w:hAnsi="Arial" w:cs="Arial"/>
          <w:sz w:val="4"/>
          <w:szCs w:val="4"/>
        </w:rPr>
      </w:pPr>
      <w:r>
        <w:rPr>
          <w:rFonts w:ascii="Arial" w:eastAsia="Arial" w:hAnsi="Arial" w:cs="Arial"/>
          <w:noProof/>
          <w:sz w:val="4"/>
          <w:szCs w:val="4"/>
        </w:rPr>
        <mc:AlternateContent>
          <mc:Choice Requires="wpg">
            <w:drawing>
              <wp:inline distT="0" distB="0" distL="0" distR="0" wp14:anchorId="5B0EFFE1" wp14:editId="697B50C0">
                <wp:extent cx="2842260" cy="27940"/>
                <wp:effectExtent l="0" t="0" r="5715" b="635"/>
                <wp:docPr id="66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42260" cy="27940"/>
                          <a:chOff x="0" y="0"/>
                          <a:chExt cx="4476" cy="44"/>
                        </a:xfrm>
                      </wpg:grpSpPr>
                      <wpg:grpSp>
                        <wpg:cNvPr id="67" name="Group 50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432" cy="2"/>
                            <a:chOff x="22" y="22"/>
                            <a:chExt cx="4432" cy="2"/>
                          </a:xfrm>
                        </wpg:grpSpPr>
                        <wps:wsp>
                          <wps:cNvPr id="68" name="Freeform 51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432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432"/>
                                <a:gd name="T2" fmla="+- 0 4454 22"/>
                                <a:gd name="T3" fmla="*/ T2 w 44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32">
                                  <a:moveTo>
                                    <a:pt x="0" y="0"/>
                                  </a:moveTo>
                                  <a:lnTo>
                                    <a:pt x="4432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257BBE" id="Group 49" o:spid="_x0000_s1026" style="width:223.8pt;height:2.2pt;mso-position-horizontal-relative:char;mso-position-vertical-relative:line" coordsize="4476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">
                <v:group id="Group 50" o:spid="_x0000_s1027" style="position:absolute;left:22;top:22;width:4432;height:2" coordorigin="22,22" coordsize="44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51" o:spid="_x0000_s1028" style="position:absolute;left:22;top:22;width:4432;height:2;visibility:visible;mso-wrap-style:square;v-text-anchor:top" coordsize="44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sAA8AA&#10;AADbAAAADwAAAGRycy9kb3ducmV2LnhtbERPy2rCQBTdF/oPwy24q5PWIhIdRVIKWTbRjbtL5joJ&#10;Zu6EzOShX99ZFFweznt3mG0rRup941jBxzIBQVw53bBRcD79vG9A+ICssXVMCu7k4bB/fdlhqt3E&#10;BY1lMCKGsE9RQR1Cl0rpq5os+qXriCN3db3FEGFvpO5xiuG2lZ9JspYWG44NNXaU1VTdysEq+DX5&#10;V95mqzOaTXEd8mH6vjyOSi3e5uMWRKA5PMX/7lwrWMex8Uv8AXL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/sAA8AAAADbAAAADwAAAAAAAAAAAAAAAACYAgAAZHJzL2Rvd25y&#10;ZXYueG1sUEsFBgAAAAAEAAQA9QAAAIUDAAAAAA==&#10;" path="m,l4432,e" filled="f" strokecolor="#bfe8fb" strokeweight="2.2pt">
                    <v:path arrowok="t" o:connecttype="custom" o:connectlocs="0,0;4432,0" o:connectangles="0,0"/>
                  </v:shape>
                </v:group>
                <w10:anchorlock/>
              </v:group>
            </w:pict>
          </mc:Fallback>
        </mc:AlternateContent>
      </w:r>
    </w:p>
    <w:p w14:paraId="6BB49A5C" w14:textId="77777777" w:rsidR="00042536" w:rsidRDefault="00DB2685">
      <w:pPr>
        <w:spacing w:before="49" w:line="280" w:lineRule="exact"/>
        <w:ind w:left="140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What are some of the assumptions behind the Coverage Examples?</w:t>
      </w:r>
    </w:p>
    <w:p w14:paraId="0A92AD2B" w14:textId="77777777" w:rsidR="00042536" w:rsidRDefault="00042536">
      <w:pPr>
        <w:rPr>
          <w:rFonts w:ascii="Arial" w:eastAsia="Arial" w:hAnsi="Arial" w:cs="Arial"/>
          <w:b/>
          <w:bCs/>
          <w:sz w:val="28"/>
          <w:szCs w:val="28"/>
        </w:rPr>
      </w:pPr>
    </w:p>
    <w:p w14:paraId="3809F3E8" w14:textId="77777777" w:rsidR="00042536" w:rsidRDefault="00042536">
      <w:pPr>
        <w:rPr>
          <w:rFonts w:ascii="Arial" w:eastAsia="Arial" w:hAnsi="Arial" w:cs="Arial"/>
          <w:b/>
          <w:bCs/>
          <w:sz w:val="30"/>
          <w:szCs w:val="30"/>
        </w:rPr>
      </w:pPr>
    </w:p>
    <w:p w14:paraId="70DEE857" w14:textId="77777777" w:rsidR="00042536" w:rsidRDefault="003D527B">
      <w:pPr>
        <w:ind w:left="495"/>
        <w:rPr>
          <w:rFonts w:ascii="Garamond" w:eastAsia="Garamond" w:hAnsi="Garamond" w:cs="Garamond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864" behindDoc="1" locked="0" layoutInCell="1" allowOverlap="1" wp14:anchorId="3AD5B2D0" wp14:editId="33399FF8">
                <wp:simplePos x="0" y="0"/>
                <wp:positionH relativeFrom="page">
                  <wp:posOffset>1627505</wp:posOffset>
                </wp:positionH>
                <wp:positionV relativeFrom="paragraph">
                  <wp:posOffset>152400</wp:posOffset>
                </wp:positionV>
                <wp:extent cx="655955" cy="1270"/>
                <wp:effectExtent l="8255" t="9525" r="12065" b="8255"/>
                <wp:wrapNone/>
                <wp:docPr id="6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5955" cy="1270"/>
                          <a:chOff x="2563" y="240"/>
                          <a:chExt cx="1033" cy="2"/>
                        </a:xfrm>
                      </wpg:grpSpPr>
                      <wps:wsp>
                        <wps:cNvPr id="65" name="Freeform 48"/>
                        <wps:cNvSpPr>
                          <a:spLocks/>
                        </wps:cNvSpPr>
                        <wps:spPr bwMode="auto">
                          <a:xfrm>
                            <a:off x="2563" y="240"/>
                            <a:ext cx="1033" cy="2"/>
                          </a:xfrm>
                          <a:custGeom>
                            <a:avLst/>
                            <a:gdLst>
                              <a:gd name="T0" fmla="+- 0 2563 2563"/>
                              <a:gd name="T1" fmla="*/ T0 w 1033"/>
                              <a:gd name="T2" fmla="+- 0 3596 2563"/>
                              <a:gd name="T3" fmla="*/ T2 w 10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3">
                                <a:moveTo>
                                  <a:pt x="0" y="0"/>
                                </a:moveTo>
                                <a:lnTo>
                                  <a:pt x="103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D95EAC" id="Group 47" o:spid="_x0000_s1026" style="position:absolute;margin-left:128.15pt;margin-top:12pt;width:51.65pt;height:.1pt;z-index:-33616;mso-position-horizontal-relative:page" coordorigin="2563,240" coordsize="10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">
                <v:shape id="Freeform 48" o:spid="_x0000_s1027" style="position:absolute;left:2563;top:240;width:1033;height:2;visibility:visible;mso-wrap-style:square;v-text-anchor:top" coordsize="10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z+rcIA&#10;AADbAAAADwAAAGRycy9kb3ducmV2LnhtbESPS4vCQBCE7wv+h6GFva2TCMoSHUUExVNAXcRjm+k8&#10;MNMTMmMe/35HWNhjUVVfUevtYGrRUesqywriWQSCOLO64kLBz/Xw9Q3CeWSNtWVSMJKD7WbyscZE&#10;257P1F18IQKEXYIKSu+bREqXlWTQzWxDHLzctgZ9kG0hdYt9gJtazqNoKQ1WHBZKbGhfUva8vIyC&#10;ND9GfTfG4yNO7/Iq81t6zOdKfU6H3QqEp8H/h//aJ61guYD3l/AD5O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TP6twgAAANsAAAAPAAAAAAAAAAAAAAAAAJgCAABkcnMvZG93&#10;bnJldi54bWxQSwUGAAAAAAQABAD1AAAAhwMAAAAA&#10;" path="m,l1033,e" filled="f" strokeweight=".7pt">
                  <v:path arrowok="t" o:connecttype="custom" o:connectlocs="0,0;1033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272" behindDoc="0" locked="0" layoutInCell="1" allowOverlap="1" wp14:anchorId="44BAAEBB" wp14:editId="48CE1A45">
                <wp:simplePos x="0" y="0"/>
                <wp:positionH relativeFrom="page">
                  <wp:posOffset>285750</wp:posOffset>
                </wp:positionH>
                <wp:positionV relativeFrom="paragraph">
                  <wp:posOffset>57785</wp:posOffset>
                </wp:positionV>
                <wp:extent cx="50165" cy="48260"/>
                <wp:effectExtent l="0" t="635" r="6985" b="8255"/>
                <wp:wrapNone/>
                <wp:docPr id="62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91"/>
                          <a:chExt cx="79" cy="76"/>
                        </a:xfrm>
                      </wpg:grpSpPr>
                      <wps:wsp>
                        <wps:cNvPr id="63" name="Freeform 46"/>
                        <wps:cNvSpPr>
                          <a:spLocks/>
                        </wps:cNvSpPr>
                        <wps:spPr bwMode="auto">
                          <a:xfrm>
                            <a:off x="450" y="91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91 91"/>
                              <a:gd name="T3" fmla="*/ 91 h 76"/>
                              <a:gd name="T4" fmla="+- 0 478 450"/>
                              <a:gd name="T5" fmla="*/ T4 w 79"/>
                              <a:gd name="T6" fmla="+- 0 92 91"/>
                              <a:gd name="T7" fmla="*/ 92 h 76"/>
                              <a:gd name="T8" fmla="+- 0 459 450"/>
                              <a:gd name="T9" fmla="*/ T8 w 79"/>
                              <a:gd name="T10" fmla="+- 0 101 91"/>
                              <a:gd name="T11" fmla="*/ 101 h 76"/>
                              <a:gd name="T12" fmla="+- 0 450 450"/>
                              <a:gd name="T13" fmla="*/ T12 w 79"/>
                              <a:gd name="T14" fmla="+- 0 116 91"/>
                              <a:gd name="T15" fmla="*/ 116 h 76"/>
                              <a:gd name="T16" fmla="+- 0 453 450"/>
                              <a:gd name="T17" fmla="*/ T16 w 79"/>
                              <a:gd name="T18" fmla="+- 0 142 91"/>
                              <a:gd name="T19" fmla="*/ 142 h 76"/>
                              <a:gd name="T20" fmla="+- 0 465 450"/>
                              <a:gd name="T21" fmla="*/ T20 w 79"/>
                              <a:gd name="T22" fmla="+- 0 159 91"/>
                              <a:gd name="T23" fmla="*/ 159 h 76"/>
                              <a:gd name="T24" fmla="+- 0 482 450"/>
                              <a:gd name="T25" fmla="*/ T24 w 79"/>
                              <a:gd name="T26" fmla="+- 0 166 91"/>
                              <a:gd name="T27" fmla="*/ 166 h 76"/>
                              <a:gd name="T28" fmla="+- 0 506 450"/>
                              <a:gd name="T29" fmla="*/ T28 w 79"/>
                              <a:gd name="T30" fmla="+- 0 161 91"/>
                              <a:gd name="T31" fmla="*/ 161 h 76"/>
                              <a:gd name="T32" fmla="+- 0 522 450"/>
                              <a:gd name="T33" fmla="*/ T32 w 79"/>
                              <a:gd name="T34" fmla="+- 0 148 91"/>
                              <a:gd name="T35" fmla="*/ 148 h 76"/>
                              <a:gd name="T36" fmla="+- 0 528 450"/>
                              <a:gd name="T37" fmla="*/ T36 w 79"/>
                              <a:gd name="T38" fmla="+- 0 128 91"/>
                              <a:gd name="T39" fmla="*/ 128 h 76"/>
                              <a:gd name="T40" fmla="+- 0 528 450"/>
                              <a:gd name="T41" fmla="*/ T40 w 79"/>
                              <a:gd name="T42" fmla="+- 0 127 91"/>
                              <a:gd name="T43" fmla="*/ 127 h 76"/>
                              <a:gd name="T44" fmla="+- 0 522 450"/>
                              <a:gd name="T45" fmla="*/ T44 w 79"/>
                              <a:gd name="T46" fmla="+- 0 106 91"/>
                              <a:gd name="T47" fmla="*/ 106 h 76"/>
                              <a:gd name="T48" fmla="+- 0 506 450"/>
                              <a:gd name="T49" fmla="*/ T48 w 79"/>
                              <a:gd name="T50" fmla="+- 0 91 91"/>
                              <a:gd name="T51" fmla="*/ 91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F6F957" id="Group 45" o:spid="_x0000_s1026" style="position:absolute;margin-left:22.5pt;margin-top:4.55pt;width:3.95pt;height:3.8pt;z-index:2272;mso-position-horizontal-relative:page" coordorigin="450,91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">
                <v:shape id="Freeform 46" o:spid="_x0000_s1027" style="position:absolute;left:450;top:91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JtDsQA&#10;AADbAAAADwAAAGRycy9kb3ducmV2LnhtbESPQWvCQBSE70L/w/IKvUjdWDGU6Cq2INTejIHg7ZF9&#10;TUKzb8PumsR/3y0Uehxm5htmu59MJwZyvrWsYLlIQBBXVrdcKygux+dXED4ga+wsk4I7edjvHmZb&#10;zLQd+UxDHmoRIewzVNCE0GdS+qohg35he+LofVlnMETpaqkdjhFuOvmSJKk02HJcaLCn94aq7/xm&#10;FJji7tb60xbXspxXS3cq37oDK/X0OB02IAJN4T/81/7QCtIV/H6JP0D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gybQ7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91;28,92;9,101;0,116;3,142;15,159;32,166;56,161;72,148;78,128;78,127;72,106;56,91" o:connectangles="0,0,0,0,0,0,0,0,0,0,0,0,0"/>
                </v:shape>
                <w10:wrap anchorx="page"/>
              </v:group>
            </w:pict>
          </mc:Fallback>
        </mc:AlternateContent>
      </w:r>
      <w:r w:rsidR="00DB2685">
        <w:rPr>
          <w:rFonts w:ascii="Garamond"/>
          <w:sz w:val="24"/>
        </w:rPr>
        <w:t>Costs</w:t>
      </w:r>
      <w:r w:rsidR="00DB2685">
        <w:rPr>
          <w:rFonts w:ascii="Garamond"/>
          <w:spacing w:val="-10"/>
          <w:sz w:val="24"/>
        </w:rPr>
        <w:t xml:space="preserve"> </w:t>
      </w:r>
      <w:r w:rsidR="00DB2685">
        <w:rPr>
          <w:rFonts w:ascii="Garamond"/>
          <w:sz w:val="24"/>
        </w:rPr>
        <w:t>don't</w:t>
      </w:r>
      <w:r w:rsidR="00DB2685">
        <w:rPr>
          <w:rFonts w:ascii="Garamond"/>
          <w:spacing w:val="-9"/>
          <w:sz w:val="24"/>
        </w:rPr>
        <w:t xml:space="preserve"> </w:t>
      </w:r>
      <w:r w:rsidR="00DB2685">
        <w:rPr>
          <w:rFonts w:ascii="Garamond"/>
          <w:sz w:val="24"/>
        </w:rPr>
        <w:t>include</w:t>
      </w:r>
      <w:r w:rsidR="00DB2685">
        <w:rPr>
          <w:rFonts w:ascii="Garamond"/>
          <w:spacing w:val="-9"/>
          <w:sz w:val="24"/>
        </w:rPr>
        <w:t xml:space="preserve"> </w:t>
      </w:r>
      <w:r w:rsidR="00DB2685">
        <w:rPr>
          <w:rFonts w:ascii="Garamond"/>
          <w:b/>
          <w:sz w:val="24"/>
        </w:rPr>
        <w:t>premiums</w:t>
      </w:r>
      <w:r w:rsidR="00DB2685">
        <w:rPr>
          <w:rFonts w:ascii="Garamond"/>
          <w:sz w:val="24"/>
        </w:rPr>
        <w:t>.</w:t>
      </w:r>
    </w:p>
    <w:p w14:paraId="32844260" w14:textId="77777777" w:rsidR="00042536" w:rsidRDefault="003D527B">
      <w:pPr>
        <w:pStyle w:val="BodyText"/>
        <w:spacing w:before="60" w:line="256" w:lineRule="auto"/>
        <w:ind w:right="38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416" behindDoc="0" locked="0" layoutInCell="1" allowOverlap="1" wp14:anchorId="25D296D8" wp14:editId="1AF1A4C7">
                <wp:simplePos x="0" y="0"/>
                <wp:positionH relativeFrom="page">
                  <wp:posOffset>285750</wp:posOffset>
                </wp:positionH>
                <wp:positionV relativeFrom="paragraph">
                  <wp:posOffset>95885</wp:posOffset>
                </wp:positionV>
                <wp:extent cx="50165" cy="48260"/>
                <wp:effectExtent l="0" t="635" r="6985" b="8255"/>
                <wp:wrapNone/>
                <wp:docPr id="60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51"/>
                          <a:chExt cx="79" cy="76"/>
                        </a:xfrm>
                      </wpg:grpSpPr>
                      <wps:wsp>
                        <wps:cNvPr id="61" name="Freeform 44"/>
                        <wps:cNvSpPr>
                          <a:spLocks/>
                        </wps:cNvSpPr>
                        <wps:spPr bwMode="auto">
                          <a:xfrm>
                            <a:off x="450" y="151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51 151"/>
                              <a:gd name="T3" fmla="*/ 151 h 76"/>
                              <a:gd name="T4" fmla="+- 0 478 450"/>
                              <a:gd name="T5" fmla="*/ T4 w 79"/>
                              <a:gd name="T6" fmla="+- 0 152 151"/>
                              <a:gd name="T7" fmla="*/ 152 h 76"/>
                              <a:gd name="T8" fmla="+- 0 459 450"/>
                              <a:gd name="T9" fmla="*/ T8 w 79"/>
                              <a:gd name="T10" fmla="+- 0 161 151"/>
                              <a:gd name="T11" fmla="*/ 161 h 76"/>
                              <a:gd name="T12" fmla="+- 0 450 450"/>
                              <a:gd name="T13" fmla="*/ T12 w 79"/>
                              <a:gd name="T14" fmla="+- 0 176 151"/>
                              <a:gd name="T15" fmla="*/ 176 h 76"/>
                              <a:gd name="T16" fmla="+- 0 453 450"/>
                              <a:gd name="T17" fmla="*/ T16 w 79"/>
                              <a:gd name="T18" fmla="+- 0 202 151"/>
                              <a:gd name="T19" fmla="*/ 202 h 76"/>
                              <a:gd name="T20" fmla="+- 0 465 450"/>
                              <a:gd name="T21" fmla="*/ T20 w 79"/>
                              <a:gd name="T22" fmla="+- 0 219 151"/>
                              <a:gd name="T23" fmla="*/ 219 h 76"/>
                              <a:gd name="T24" fmla="+- 0 482 450"/>
                              <a:gd name="T25" fmla="*/ T24 w 79"/>
                              <a:gd name="T26" fmla="+- 0 226 151"/>
                              <a:gd name="T27" fmla="*/ 226 h 76"/>
                              <a:gd name="T28" fmla="+- 0 506 450"/>
                              <a:gd name="T29" fmla="*/ T28 w 79"/>
                              <a:gd name="T30" fmla="+- 0 221 151"/>
                              <a:gd name="T31" fmla="*/ 221 h 76"/>
                              <a:gd name="T32" fmla="+- 0 522 450"/>
                              <a:gd name="T33" fmla="*/ T32 w 79"/>
                              <a:gd name="T34" fmla="+- 0 208 151"/>
                              <a:gd name="T35" fmla="*/ 208 h 76"/>
                              <a:gd name="T36" fmla="+- 0 528 450"/>
                              <a:gd name="T37" fmla="*/ T36 w 79"/>
                              <a:gd name="T38" fmla="+- 0 188 151"/>
                              <a:gd name="T39" fmla="*/ 188 h 76"/>
                              <a:gd name="T40" fmla="+- 0 528 450"/>
                              <a:gd name="T41" fmla="*/ T40 w 79"/>
                              <a:gd name="T42" fmla="+- 0 187 151"/>
                              <a:gd name="T43" fmla="*/ 187 h 76"/>
                              <a:gd name="T44" fmla="+- 0 522 450"/>
                              <a:gd name="T45" fmla="*/ T44 w 79"/>
                              <a:gd name="T46" fmla="+- 0 166 151"/>
                              <a:gd name="T47" fmla="*/ 166 h 76"/>
                              <a:gd name="T48" fmla="+- 0 506 450"/>
                              <a:gd name="T49" fmla="*/ T48 w 79"/>
                              <a:gd name="T50" fmla="+- 0 151 151"/>
                              <a:gd name="T51" fmla="*/ 151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191F6B" id="Group 43" o:spid="_x0000_s1026" style="position:absolute;margin-left:22.5pt;margin-top:7.55pt;width:3.95pt;height:3.8pt;z-index:2416;mso-position-horizontal-relative:page" coordorigin="450,151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">
                <v:shape id="Freeform 44" o:spid="_x0000_s1027" style="position:absolute;left:450;top:151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6xW4sQA&#10;AADbAAAADwAAAGRycy9kb3ducmV2LnhtbESPwWrDMBBE74X8g9hALiWRHWgoTpSQFAptb00NJrdF&#10;2tgm1spIamz/fVUo9DjMzBtmdxhtJ+7kQ+tYQb7KQBBrZ1quFZRfr8tnECEiG+wck4KJAhz2s4cd&#10;FsYN/En3c6xFgnAoUEETY19IGXRDFsPK9cTJuzpvMSbpa2k8DgluO7nOso202HJaaLCnl4b07fxt&#10;Fdhy8k/mw5WXqnrUuX+vTt2RlVrMx+MWRKQx/of/2m9GwSaH3y/pB8j9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esVuL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151;28,152;9,161;0,176;3,202;15,219;32,226;56,221;72,208;78,188;78,187;72,166;56,151" o:connectangles="0,0,0,0,0,0,0,0,0,0,0,0,0"/>
                </v:shape>
                <w10:wrap anchorx="page"/>
              </v:group>
            </w:pict>
          </mc:Fallback>
        </mc:AlternateContent>
      </w:r>
      <w:r w:rsidR="00DB2685">
        <w:t>Sample</w:t>
      </w:r>
      <w:r w:rsidR="00DB2685">
        <w:rPr>
          <w:spacing w:val="-6"/>
        </w:rPr>
        <w:t xml:space="preserve"> </w:t>
      </w:r>
      <w:r w:rsidR="00DB2685">
        <w:t>care</w:t>
      </w:r>
      <w:r w:rsidR="00DB2685">
        <w:rPr>
          <w:spacing w:val="-5"/>
        </w:rPr>
        <w:t xml:space="preserve"> </w:t>
      </w:r>
      <w:r w:rsidR="00DB2685">
        <w:t>costs</w:t>
      </w:r>
      <w:r w:rsidR="00DB2685">
        <w:rPr>
          <w:spacing w:val="-5"/>
        </w:rPr>
        <w:t xml:space="preserve"> </w:t>
      </w:r>
      <w:r w:rsidR="00DB2685">
        <w:t>are</w:t>
      </w:r>
      <w:r w:rsidR="00DB2685">
        <w:rPr>
          <w:spacing w:val="-5"/>
        </w:rPr>
        <w:t xml:space="preserve"> </w:t>
      </w:r>
      <w:r w:rsidR="00DB2685">
        <w:t>based</w:t>
      </w:r>
      <w:r w:rsidR="00DB2685">
        <w:rPr>
          <w:spacing w:val="-5"/>
        </w:rPr>
        <w:t xml:space="preserve"> </w:t>
      </w:r>
      <w:r w:rsidR="00DB2685">
        <w:t>on</w:t>
      </w:r>
      <w:r w:rsidR="00DB2685">
        <w:rPr>
          <w:spacing w:val="-5"/>
        </w:rPr>
        <w:t xml:space="preserve"> </w:t>
      </w:r>
      <w:r w:rsidR="00DB2685">
        <w:t>national</w:t>
      </w:r>
      <w:r w:rsidR="00DB2685">
        <w:rPr>
          <w:w w:val="99"/>
        </w:rPr>
        <w:t xml:space="preserve"> </w:t>
      </w:r>
      <w:r w:rsidR="00DB2685">
        <w:t>averages</w:t>
      </w:r>
      <w:r w:rsidR="00DB2685">
        <w:rPr>
          <w:spacing w:val="-8"/>
        </w:rPr>
        <w:t xml:space="preserve"> </w:t>
      </w:r>
      <w:r w:rsidR="00DB2685">
        <w:t>supplied</w:t>
      </w:r>
      <w:r w:rsidR="00DB2685">
        <w:rPr>
          <w:spacing w:val="-7"/>
        </w:rPr>
        <w:t xml:space="preserve"> </w:t>
      </w:r>
      <w:r w:rsidR="00DB2685">
        <w:t>by</w:t>
      </w:r>
      <w:r w:rsidR="00DB2685">
        <w:rPr>
          <w:spacing w:val="-7"/>
        </w:rPr>
        <w:t xml:space="preserve"> </w:t>
      </w:r>
      <w:r w:rsidR="00DB2685">
        <w:t>the</w:t>
      </w:r>
      <w:r w:rsidR="00DB2685">
        <w:rPr>
          <w:spacing w:val="-7"/>
        </w:rPr>
        <w:t xml:space="preserve"> </w:t>
      </w:r>
      <w:r w:rsidR="00DB2685">
        <w:t>U.S.</w:t>
      </w:r>
      <w:r w:rsidR="00DB2685">
        <w:rPr>
          <w:spacing w:val="-7"/>
        </w:rPr>
        <w:t xml:space="preserve"> </w:t>
      </w:r>
      <w:r w:rsidR="00DB2685">
        <w:t>Department</w:t>
      </w:r>
      <w:r w:rsidR="00DB2685">
        <w:rPr>
          <w:w w:val="99"/>
        </w:rPr>
        <w:t xml:space="preserve"> </w:t>
      </w:r>
      <w:r w:rsidR="00DB2685">
        <w:t>of</w:t>
      </w:r>
      <w:r w:rsidR="00DB2685">
        <w:rPr>
          <w:spacing w:val="-5"/>
        </w:rPr>
        <w:t xml:space="preserve"> </w:t>
      </w:r>
      <w:r w:rsidR="00DB2685">
        <w:t>Health</w:t>
      </w:r>
      <w:r w:rsidR="00DB2685">
        <w:rPr>
          <w:spacing w:val="-5"/>
        </w:rPr>
        <w:t xml:space="preserve"> </w:t>
      </w:r>
      <w:r w:rsidR="00DB2685">
        <w:t>and</w:t>
      </w:r>
      <w:r w:rsidR="00DB2685">
        <w:rPr>
          <w:spacing w:val="-5"/>
        </w:rPr>
        <w:t xml:space="preserve"> </w:t>
      </w:r>
      <w:r w:rsidR="00DB2685">
        <w:t>Human</w:t>
      </w:r>
      <w:r w:rsidR="00DB2685">
        <w:rPr>
          <w:spacing w:val="-4"/>
        </w:rPr>
        <w:t xml:space="preserve"> </w:t>
      </w:r>
      <w:r w:rsidR="00DB2685">
        <w:t>Services,</w:t>
      </w:r>
      <w:r w:rsidR="00DB2685">
        <w:rPr>
          <w:spacing w:val="-5"/>
        </w:rPr>
        <w:t xml:space="preserve"> </w:t>
      </w:r>
      <w:r w:rsidR="00DB2685">
        <w:t>and</w:t>
      </w:r>
      <w:r w:rsidR="00DB2685">
        <w:rPr>
          <w:spacing w:val="-5"/>
        </w:rPr>
        <w:t xml:space="preserve"> </w:t>
      </w:r>
      <w:r w:rsidR="00DB2685">
        <w:t>aren't</w:t>
      </w:r>
      <w:r w:rsidR="00DB2685">
        <w:rPr>
          <w:w w:val="99"/>
        </w:rPr>
        <w:t xml:space="preserve"> </w:t>
      </w:r>
      <w:r w:rsidR="00DB2685">
        <w:t>specific</w:t>
      </w:r>
      <w:r w:rsidR="00DB2685">
        <w:rPr>
          <w:spacing w:val="-6"/>
        </w:rPr>
        <w:t xml:space="preserve"> </w:t>
      </w:r>
      <w:r w:rsidR="00DB2685">
        <w:t>to</w:t>
      </w:r>
      <w:r w:rsidR="00DB2685">
        <w:rPr>
          <w:spacing w:val="-5"/>
        </w:rPr>
        <w:t xml:space="preserve"> </w:t>
      </w:r>
      <w:r w:rsidR="00DB2685">
        <w:t>a</w:t>
      </w:r>
      <w:r w:rsidR="00DB2685">
        <w:rPr>
          <w:spacing w:val="-5"/>
        </w:rPr>
        <w:t xml:space="preserve"> </w:t>
      </w:r>
      <w:r w:rsidR="00DB2685">
        <w:t>particular</w:t>
      </w:r>
      <w:r w:rsidR="00DB2685">
        <w:rPr>
          <w:spacing w:val="-6"/>
        </w:rPr>
        <w:t xml:space="preserve"> </w:t>
      </w:r>
      <w:r w:rsidR="00DB2685">
        <w:t>geographic</w:t>
      </w:r>
      <w:r w:rsidR="00DB2685">
        <w:rPr>
          <w:spacing w:val="-5"/>
        </w:rPr>
        <w:t xml:space="preserve"> </w:t>
      </w:r>
      <w:r w:rsidR="00DB2685">
        <w:t>area</w:t>
      </w:r>
      <w:r w:rsidR="00DB2685">
        <w:rPr>
          <w:spacing w:val="-5"/>
        </w:rPr>
        <w:t xml:space="preserve"> </w:t>
      </w:r>
      <w:r w:rsidR="00DB2685">
        <w:t>or health</w:t>
      </w:r>
      <w:r w:rsidR="00DB2685">
        <w:rPr>
          <w:spacing w:val="-11"/>
        </w:rPr>
        <w:t xml:space="preserve"> </w:t>
      </w:r>
      <w:r w:rsidR="00DB2685">
        <w:t>plan.</w:t>
      </w:r>
    </w:p>
    <w:p w14:paraId="16F31E97" w14:textId="77777777" w:rsidR="00042536" w:rsidRDefault="00DB2685">
      <w:pPr>
        <w:spacing w:line="40" w:lineRule="atLeast"/>
        <w:ind w:left="32"/>
        <w:rPr>
          <w:rFonts w:ascii="Garamond" w:eastAsia="Garamond" w:hAnsi="Garamond" w:cs="Garamond"/>
          <w:sz w:val="4"/>
          <w:szCs w:val="4"/>
        </w:rPr>
      </w:pPr>
      <w:r>
        <w:br w:type="column"/>
      </w:r>
      <w:r w:rsidR="003D527B">
        <w:rPr>
          <w:rFonts w:ascii="Garamond"/>
          <w:noProof/>
          <w:sz w:val="4"/>
        </w:rPr>
        <mc:AlternateContent>
          <mc:Choice Requires="wpg">
            <w:drawing>
              <wp:inline distT="0" distB="0" distL="0" distR="0" wp14:anchorId="434B24A2" wp14:editId="34C9397D">
                <wp:extent cx="2926080" cy="27940"/>
                <wp:effectExtent l="0" t="0" r="7620" b="635"/>
                <wp:docPr id="57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6080" cy="27940"/>
                          <a:chOff x="0" y="0"/>
                          <a:chExt cx="4608" cy="44"/>
                        </a:xfrm>
                      </wpg:grpSpPr>
                      <wpg:grpSp>
                        <wpg:cNvPr id="58" name="Group 41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4" cy="2"/>
                            <a:chOff x="22" y="22"/>
                            <a:chExt cx="4564" cy="2"/>
                          </a:xfrm>
                        </wpg:grpSpPr>
                        <wps:wsp>
                          <wps:cNvPr id="59" name="Freeform 42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4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4"/>
                                <a:gd name="T2" fmla="+- 0 4586 22"/>
                                <a:gd name="T3" fmla="*/ T2 w 45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4">
                                  <a:moveTo>
                                    <a:pt x="0" y="0"/>
                                  </a:moveTo>
                                  <a:lnTo>
                                    <a:pt x="4564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0AD98F4" id="Group 40" o:spid="_x0000_s1026" style="width:230.4pt;height:2.2pt;mso-position-horizontal-relative:char;mso-position-vertical-relative:line" coordsize="4608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">
                <v:group id="Group 41" o:spid="_x0000_s1027" style="position:absolute;left:22;top:22;width:4564;height:2" coordorigin="22,22" coordsize="456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v:shape id="Freeform 42" o:spid="_x0000_s1028" style="position:absolute;left:22;top:22;width:4564;height:2;visibility:visible;mso-wrap-style:square;v-text-anchor:top" coordsize="456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wBGcUA&#10;AADbAAAADwAAAGRycy9kb3ducmV2LnhtbESPT2sCMRTE70K/Q3gFL1KzCi26NStSFDwV/116e01e&#10;N0s3L9tNXNd++kYoeBxm5jfMYtm7WnTUhsqzgsk4A0Gsvam4VHA6bp5mIEJENlh7JgVXCrAsHgYL&#10;zI2/8J66QyxFgnDIUYGNscmlDNqSwzD2DXHyvnzrMCbZltK0eElwV8tplr1IhxWnBYsNvVnS34ez&#10;U/B7urq1/pn7Salx9b4b2fD5sVdq+NivXkFE6uM9/N/eGgXPc7h9ST9AF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vAEZxQAAANsAAAAPAAAAAAAAAAAAAAAAAJgCAABkcnMv&#10;ZG93bnJldi54bWxQSwUGAAAAAAQABAD1AAAAigMAAAAA&#10;" path="m,l4564,e" filled="f" strokecolor="#bfe8fb" strokeweight="2.2pt">
                    <v:path arrowok="t" o:connecttype="custom" o:connectlocs="0,0;4564,0" o:connectangles="0,0"/>
                  </v:shape>
                </v:group>
                <w10:anchorlock/>
              </v:group>
            </w:pict>
          </mc:Fallback>
        </mc:AlternateContent>
      </w:r>
    </w:p>
    <w:p w14:paraId="07E945CD" w14:textId="77777777" w:rsidR="00042536" w:rsidRDefault="00DB2685">
      <w:pPr>
        <w:spacing w:before="52" w:line="280" w:lineRule="exact"/>
        <w:ind w:left="140" w:right="1293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What does a Coverage Example show?</w:t>
      </w:r>
    </w:p>
    <w:p w14:paraId="1B276CC4" w14:textId="77777777" w:rsidR="00042536" w:rsidRDefault="00DB2685">
      <w:pPr>
        <w:pStyle w:val="BodyText"/>
        <w:spacing w:before="213" w:line="256" w:lineRule="auto"/>
        <w:ind w:left="140"/>
      </w:pPr>
      <w:r>
        <w:t>For</w:t>
      </w:r>
      <w:r>
        <w:rPr>
          <w:spacing w:val="-8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t>treatment</w:t>
      </w:r>
      <w:r>
        <w:rPr>
          <w:spacing w:val="-7"/>
        </w:rPr>
        <w:t xml:space="preserve"> </w:t>
      </w:r>
      <w:r>
        <w:t>situation,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verage</w:t>
      </w:r>
      <w:r>
        <w:rPr>
          <w:w w:val="99"/>
        </w:rPr>
        <w:t xml:space="preserve"> </w:t>
      </w:r>
      <w:r>
        <w:t>Example</w:t>
      </w:r>
      <w:r>
        <w:rPr>
          <w:spacing w:val="-8"/>
        </w:rPr>
        <w:t xml:space="preserve"> </w:t>
      </w:r>
      <w:r>
        <w:t>helps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see</w:t>
      </w:r>
      <w:r>
        <w:rPr>
          <w:spacing w:val="-7"/>
        </w:rPr>
        <w:t xml:space="preserve"> </w:t>
      </w:r>
      <w:r>
        <w:t>how</w:t>
      </w:r>
      <w:r>
        <w:rPr>
          <w:spacing w:val="-7"/>
        </w:rPr>
        <w:t xml:space="preserve"> </w:t>
      </w:r>
      <w:r>
        <w:rPr>
          <w:b/>
          <w:u w:val="single" w:color="000000"/>
        </w:rPr>
        <w:t>deductibles</w:t>
      </w:r>
      <w:r>
        <w:t>,</w:t>
      </w:r>
      <w:r>
        <w:rPr>
          <w:w w:val="99"/>
        </w:rPr>
        <w:t xml:space="preserve"> </w:t>
      </w:r>
      <w:r>
        <w:rPr>
          <w:b/>
          <w:u w:val="single" w:color="000000"/>
        </w:rPr>
        <w:t>copayments</w:t>
      </w:r>
      <w:r>
        <w:t>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b/>
          <w:u w:val="single" w:color="000000"/>
        </w:rPr>
        <w:t>coinsurance</w:t>
      </w:r>
      <w:r>
        <w:rPr>
          <w:b/>
          <w:spacing w:val="-6"/>
          <w:u w:val="single" w:color="000000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add</w:t>
      </w:r>
      <w:r>
        <w:rPr>
          <w:spacing w:val="-6"/>
        </w:rPr>
        <w:t xml:space="preserve"> </w:t>
      </w:r>
      <w:r>
        <w:t>up.</w:t>
      </w:r>
      <w:r>
        <w:rPr>
          <w:spacing w:val="-5"/>
        </w:rPr>
        <w:t xml:space="preserve"> </w:t>
      </w:r>
      <w:r>
        <w:t>It</w:t>
      </w:r>
      <w:r>
        <w:rPr>
          <w:w w:val="99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helps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see</w:t>
      </w:r>
      <w:r>
        <w:rPr>
          <w:spacing w:val="-5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expenses</w:t>
      </w:r>
      <w:r>
        <w:rPr>
          <w:spacing w:val="-5"/>
        </w:rPr>
        <w:t xml:space="preserve"> </w:t>
      </w:r>
      <w:r>
        <w:t>might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left</w:t>
      </w:r>
      <w:r>
        <w:rPr>
          <w:w w:val="99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t>becaus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rvice</w:t>
      </w:r>
      <w:r>
        <w:rPr>
          <w:spacing w:val="-4"/>
        </w:rPr>
        <w:t xml:space="preserve"> </w:t>
      </w:r>
      <w:r>
        <w:t>or treatment</w:t>
      </w:r>
      <w:r>
        <w:rPr>
          <w:spacing w:val="-7"/>
        </w:rPr>
        <w:t xml:space="preserve"> </w:t>
      </w:r>
      <w:r>
        <w:t>isn't</w:t>
      </w:r>
      <w:r>
        <w:rPr>
          <w:spacing w:val="-6"/>
        </w:rPr>
        <w:t xml:space="preserve"> </w:t>
      </w:r>
      <w:r>
        <w:t>covered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paymen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limited.</w:t>
      </w:r>
    </w:p>
    <w:p w14:paraId="528463E2" w14:textId="77777777" w:rsidR="00042536" w:rsidRDefault="00042536">
      <w:pPr>
        <w:spacing w:before="3"/>
        <w:rPr>
          <w:rFonts w:ascii="Garamond" w:eastAsia="Garamond" w:hAnsi="Garamond" w:cs="Garamond"/>
          <w:sz w:val="24"/>
          <w:szCs w:val="24"/>
        </w:rPr>
      </w:pPr>
    </w:p>
    <w:p w14:paraId="3BF8B649" w14:textId="77777777" w:rsidR="00042536" w:rsidRDefault="003D527B">
      <w:pPr>
        <w:spacing w:line="40" w:lineRule="atLeast"/>
        <w:ind w:left="36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26AF33B3" wp14:editId="2A5F11DA">
                <wp:extent cx="2928620" cy="27940"/>
                <wp:effectExtent l="0" t="0" r="5080" b="635"/>
                <wp:docPr id="54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8620" cy="27940"/>
                          <a:chOff x="0" y="0"/>
                          <a:chExt cx="4612" cy="44"/>
                        </a:xfrm>
                      </wpg:grpSpPr>
                      <wpg:grpSp>
                        <wpg:cNvPr id="55" name="Group 38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8" cy="2"/>
                            <a:chOff x="22" y="22"/>
                            <a:chExt cx="4568" cy="2"/>
                          </a:xfrm>
                        </wpg:grpSpPr>
                        <wps:wsp>
                          <wps:cNvPr id="56" name="Freeform 39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8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8"/>
                                <a:gd name="T2" fmla="+- 0 4590 22"/>
                                <a:gd name="T3" fmla="*/ T2 w 4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8">
                                  <a:moveTo>
                                    <a:pt x="0" y="0"/>
                                  </a:moveTo>
                                  <a:lnTo>
                                    <a:pt x="4568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18BE948" id="Group 37" o:spid="_x0000_s1026" style="width:230.6pt;height:2.2pt;mso-position-horizontal-relative:char;mso-position-vertical-relative:line" coordsize="461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">
                <v:group id="Group 38" o:spid="_x0000_s1027" style="position:absolute;left:22;top:22;width:4568;height:2" coordorigin="22,22" coordsize="456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<v:shape id="Freeform 39" o:spid="_x0000_s1028" style="position:absolute;left:22;top:22;width:4568;height:2;visibility:visible;mso-wrap-style:square;v-text-anchor:top" coordsize="45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WtvcQA&#10;AADbAAAADwAAAGRycy9kb3ducmV2LnhtbESPQWvCQBSE74X+h+UVvDWbWhpsmlWsIvSaaPD6mn1N&#10;gtm3Ibs10V/vCoUeh5n5hslWk+nEmQbXWlbwEsUgiCurW64VHPa75wUI55E1dpZJwYUcrJaPDxmm&#10;2o6c07nwtQgQdikqaLzvUyld1ZBBF9meOHg/djDogxxqqQccA9x0ch7HiTTYclhosKdNQ9Wp+DUK&#10;xrxYv7/2ZVV236fPY2m2h+txq9TsaVp/gPA0+f/wX/tLK3hL4P4l/AC5v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2Frb3EAAAA2wAAAA8AAAAAAAAAAAAAAAAAmAIAAGRycy9k&#10;b3ducmV2LnhtbFBLBQYAAAAABAAEAPUAAACJAwAAAAA=&#10;" path="m,l4568,e" filled="f" strokecolor="#bfe8fb" strokeweight="2.2pt">
                    <v:path arrowok="t" o:connecttype="custom" o:connectlocs="0,0;4568,0" o:connectangles="0,0"/>
                  </v:shape>
                </v:group>
                <w10:anchorlock/>
              </v:group>
            </w:pict>
          </mc:Fallback>
        </mc:AlternateContent>
      </w:r>
    </w:p>
    <w:p w14:paraId="4F75D88C" w14:textId="77777777" w:rsidR="00042536" w:rsidRDefault="00DB2685">
      <w:pPr>
        <w:pStyle w:val="Heading2"/>
        <w:spacing w:line="247" w:lineRule="exact"/>
        <w:ind w:left="141"/>
        <w:rPr>
          <w:b w:val="0"/>
          <w:bCs w:val="0"/>
        </w:rPr>
      </w:pPr>
      <w:r>
        <w:t>Does the Coverage Example</w:t>
      </w:r>
    </w:p>
    <w:p w14:paraId="77015E61" w14:textId="77777777" w:rsidR="00042536" w:rsidRDefault="00DB2685">
      <w:pPr>
        <w:spacing w:line="40" w:lineRule="atLeast"/>
        <w:ind w:left="166"/>
        <w:rPr>
          <w:rFonts w:ascii="Arial" w:eastAsia="Arial" w:hAnsi="Arial" w:cs="Arial"/>
          <w:sz w:val="4"/>
          <w:szCs w:val="4"/>
        </w:rPr>
      </w:pPr>
      <w:r>
        <w:br w:type="column"/>
      </w:r>
      <w:r w:rsidR="003D527B">
        <w:rPr>
          <w:rFonts w:ascii="Arial"/>
          <w:noProof/>
          <w:sz w:val="4"/>
        </w:rPr>
        <mc:AlternateContent>
          <mc:Choice Requires="wpg">
            <w:drawing>
              <wp:inline distT="0" distB="0" distL="0" distR="0" wp14:anchorId="1C3C9809" wp14:editId="5BA161D1">
                <wp:extent cx="2997200" cy="27940"/>
                <wp:effectExtent l="0" t="0" r="3175" b="635"/>
                <wp:docPr id="51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97200" cy="27940"/>
                          <a:chOff x="0" y="0"/>
                          <a:chExt cx="4720" cy="44"/>
                        </a:xfrm>
                      </wpg:grpSpPr>
                      <wpg:grpSp>
                        <wpg:cNvPr id="52" name="Group 35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676" cy="2"/>
                            <a:chOff x="22" y="22"/>
                            <a:chExt cx="4676" cy="2"/>
                          </a:xfrm>
                        </wpg:grpSpPr>
                        <wps:wsp>
                          <wps:cNvPr id="53" name="Freeform 36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676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676"/>
                                <a:gd name="T2" fmla="+- 0 4698 22"/>
                                <a:gd name="T3" fmla="*/ T2 w 46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676">
                                  <a:moveTo>
                                    <a:pt x="0" y="0"/>
                                  </a:moveTo>
                                  <a:lnTo>
                                    <a:pt x="4676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F3DCE7E" id="Group 34" o:spid="_x0000_s1026" style="width:236pt;height:2.2pt;mso-position-horizontal-relative:char;mso-position-vertical-relative:line" coordsize="472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">
                <v:group id="Group 35" o:spid="_x0000_s1027" style="position:absolute;left:22;top:22;width:4676;height:2" coordorigin="22,22" coordsize="46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36" o:spid="_x0000_s1028" style="position:absolute;left:22;top:22;width:4676;height:2;visibility:visible;mso-wrap-style:square;v-text-anchor:top" coordsize="46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UZIsUA&#10;AADbAAAADwAAAGRycy9kb3ducmV2LnhtbESPQWsCMRSE74L/ITyht5q1UrWrUaRgEQpKtT309tg8&#10;N6ubl3UT1/Xfm0LB4zAz3zCzRWtL0VDtC8cKBv0EBHHmdMG5gu/96nkCwgdkjaVjUnAjD4t5tzPD&#10;VLsrf1GzC7mIEPYpKjAhVKmUPjNk0fddRRy9g6sthijrXOoarxFuS/mSJCNpseC4YLCid0PZaXex&#10;CvT5bbPdj34/xx+3xuitNMPjj1HqqdcupyACteER/m+vtYLXIfx9iT9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hRkixQAAANsAAAAPAAAAAAAAAAAAAAAAAJgCAABkcnMv&#10;ZG93bnJldi54bWxQSwUGAAAAAAQABAD1AAAAigMAAAAA&#10;" path="m,l4676,e" filled="f" strokecolor="#bfe8fb" strokeweight="2.2pt">
                    <v:path arrowok="t" o:connecttype="custom" o:connectlocs="0,0;4676,0" o:connectangles="0,0"/>
                  </v:shape>
                </v:group>
                <w10:anchorlock/>
              </v:group>
            </w:pict>
          </mc:Fallback>
        </mc:AlternateContent>
      </w:r>
    </w:p>
    <w:p w14:paraId="0A8EA22F" w14:textId="77777777" w:rsidR="00042536" w:rsidRDefault="00DB2685">
      <w:pPr>
        <w:spacing w:before="51" w:line="280" w:lineRule="exact"/>
        <w:ind w:left="274" w:right="403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z w:val="28"/>
        </w:rPr>
        <w:t>Can I use Coverage Examples to compare plans?</w:t>
      </w:r>
    </w:p>
    <w:p w14:paraId="1CF08AC4" w14:textId="77777777" w:rsidR="00042536" w:rsidRDefault="003D527B">
      <w:pPr>
        <w:pStyle w:val="BodyText"/>
        <w:spacing w:before="206" w:line="257" w:lineRule="auto"/>
        <w:ind w:left="498" w:right="476"/>
      </w:pPr>
      <w:r>
        <w:rPr>
          <w:noProof/>
        </w:rPr>
        <w:drawing>
          <wp:anchor distT="0" distB="0" distL="114300" distR="114300" simplePos="0" relativeHeight="503283008" behindDoc="1" locked="0" layoutInCell="1" allowOverlap="1" wp14:anchorId="593272E1" wp14:editId="7F6E076A">
            <wp:simplePos x="0" y="0"/>
            <wp:positionH relativeFrom="page">
              <wp:posOffset>6830060</wp:posOffset>
            </wp:positionH>
            <wp:positionV relativeFrom="paragraph">
              <wp:posOffset>123825</wp:posOffset>
            </wp:positionV>
            <wp:extent cx="228600" cy="209550"/>
            <wp:effectExtent l="0" t="0" r="0" b="0"/>
            <wp:wrapNone/>
            <wp:docPr id="5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0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685">
        <w:rPr>
          <w:b/>
          <w:position w:val="1"/>
          <w:sz w:val="28"/>
          <w:u w:val="single" w:color="000000"/>
        </w:rPr>
        <w:t>Yes.</w:t>
      </w:r>
      <w:r w:rsidR="00DB2685">
        <w:rPr>
          <w:b/>
          <w:spacing w:val="4"/>
          <w:position w:val="1"/>
          <w:sz w:val="28"/>
          <w:u w:val="single" w:color="000000"/>
        </w:rPr>
        <w:t xml:space="preserve"> </w:t>
      </w:r>
      <w:r w:rsidR="00DB2685">
        <w:t>When</w:t>
      </w:r>
      <w:r w:rsidR="00DB2685">
        <w:rPr>
          <w:spacing w:val="-5"/>
        </w:rPr>
        <w:t xml:space="preserve"> </w:t>
      </w:r>
      <w:r w:rsidR="00DB2685">
        <w:t>you</w:t>
      </w:r>
      <w:r w:rsidR="00DB2685">
        <w:rPr>
          <w:spacing w:val="-4"/>
        </w:rPr>
        <w:t xml:space="preserve"> </w:t>
      </w:r>
      <w:r w:rsidR="00DB2685">
        <w:t>look</w:t>
      </w:r>
      <w:r w:rsidR="00DB2685">
        <w:rPr>
          <w:spacing w:val="-5"/>
        </w:rPr>
        <w:t xml:space="preserve"> </w:t>
      </w:r>
      <w:r w:rsidR="00DB2685">
        <w:t>at</w:t>
      </w:r>
      <w:r w:rsidR="00DB2685">
        <w:rPr>
          <w:spacing w:val="-4"/>
        </w:rPr>
        <w:t xml:space="preserve"> </w:t>
      </w:r>
      <w:r w:rsidR="00DB2685">
        <w:t>the</w:t>
      </w:r>
      <w:r w:rsidR="00DB2685">
        <w:rPr>
          <w:spacing w:val="-5"/>
        </w:rPr>
        <w:t xml:space="preserve"> </w:t>
      </w:r>
      <w:r w:rsidR="00DB2685">
        <w:t>Summary</w:t>
      </w:r>
      <w:r w:rsidR="00DB2685">
        <w:rPr>
          <w:spacing w:val="-4"/>
        </w:rPr>
        <w:t xml:space="preserve"> </w:t>
      </w:r>
      <w:r w:rsidR="00DB2685">
        <w:t>of</w:t>
      </w:r>
      <w:r w:rsidR="00DB2685">
        <w:rPr>
          <w:w w:val="99"/>
        </w:rPr>
        <w:t xml:space="preserve"> </w:t>
      </w:r>
      <w:r w:rsidR="00DB2685">
        <w:t>Benefits</w:t>
      </w:r>
      <w:r w:rsidR="00DB2685">
        <w:rPr>
          <w:spacing w:val="-6"/>
        </w:rPr>
        <w:t xml:space="preserve"> </w:t>
      </w:r>
      <w:r w:rsidR="00DB2685">
        <w:t>and</w:t>
      </w:r>
      <w:r w:rsidR="00DB2685">
        <w:rPr>
          <w:spacing w:val="-6"/>
        </w:rPr>
        <w:t xml:space="preserve"> </w:t>
      </w:r>
      <w:r w:rsidR="00DB2685">
        <w:t>Coverage</w:t>
      </w:r>
      <w:r w:rsidR="00DB2685">
        <w:rPr>
          <w:spacing w:val="-6"/>
        </w:rPr>
        <w:t xml:space="preserve"> </w:t>
      </w:r>
      <w:r w:rsidR="00DB2685">
        <w:t>for</w:t>
      </w:r>
      <w:r w:rsidR="00DB2685">
        <w:rPr>
          <w:spacing w:val="-6"/>
        </w:rPr>
        <w:t xml:space="preserve"> </w:t>
      </w:r>
      <w:r w:rsidR="00DB2685">
        <w:t>other</w:t>
      </w:r>
      <w:r w:rsidR="00DB2685">
        <w:rPr>
          <w:spacing w:val="-6"/>
        </w:rPr>
        <w:t xml:space="preserve"> </w:t>
      </w:r>
      <w:r w:rsidR="00DB2685">
        <w:t>plans,</w:t>
      </w:r>
      <w:r w:rsidR="00DB2685">
        <w:rPr>
          <w:w w:val="99"/>
        </w:rPr>
        <w:t xml:space="preserve"> </w:t>
      </w:r>
      <w:r w:rsidR="00DB2685">
        <w:t>you'll</w:t>
      </w:r>
      <w:r w:rsidR="00DB2685">
        <w:rPr>
          <w:spacing w:val="-7"/>
        </w:rPr>
        <w:t xml:space="preserve"> </w:t>
      </w:r>
      <w:r w:rsidR="00DB2685">
        <w:t>find</w:t>
      </w:r>
      <w:r w:rsidR="00DB2685">
        <w:rPr>
          <w:spacing w:val="-7"/>
        </w:rPr>
        <w:t xml:space="preserve"> </w:t>
      </w:r>
      <w:r w:rsidR="00DB2685">
        <w:t>the</w:t>
      </w:r>
      <w:r w:rsidR="00DB2685">
        <w:rPr>
          <w:spacing w:val="-7"/>
        </w:rPr>
        <w:t xml:space="preserve"> </w:t>
      </w:r>
      <w:r w:rsidR="00DB2685">
        <w:t>same</w:t>
      </w:r>
      <w:r w:rsidR="00DB2685">
        <w:rPr>
          <w:spacing w:val="-7"/>
        </w:rPr>
        <w:t xml:space="preserve"> </w:t>
      </w:r>
      <w:r w:rsidR="00DB2685">
        <w:t>Coverage</w:t>
      </w:r>
      <w:r w:rsidR="00DB2685">
        <w:rPr>
          <w:spacing w:val="-7"/>
        </w:rPr>
        <w:t xml:space="preserve"> </w:t>
      </w:r>
      <w:r w:rsidR="00DB2685">
        <w:t>Examples.</w:t>
      </w:r>
    </w:p>
    <w:p w14:paraId="530842B1" w14:textId="77777777" w:rsidR="00042536" w:rsidRDefault="00DB2685">
      <w:pPr>
        <w:pStyle w:val="BodyText"/>
        <w:spacing w:line="256" w:lineRule="auto"/>
        <w:ind w:left="498" w:right="328"/>
      </w:pPr>
      <w:r>
        <w:t>When</w:t>
      </w:r>
      <w:r>
        <w:rPr>
          <w:spacing w:val="-7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ompare</w:t>
      </w:r>
      <w:r>
        <w:rPr>
          <w:spacing w:val="-7"/>
        </w:rPr>
        <w:t xml:space="preserve"> </w:t>
      </w:r>
      <w:r>
        <w:t>plans,</w:t>
      </w:r>
      <w:r>
        <w:rPr>
          <w:spacing w:val="-6"/>
        </w:rPr>
        <w:t xml:space="preserve"> </w:t>
      </w:r>
      <w:r>
        <w:t>check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"Patient</w:t>
      </w:r>
      <w:r>
        <w:rPr>
          <w:w w:val="99"/>
        </w:rPr>
        <w:t xml:space="preserve"> </w:t>
      </w:r>
      <w:r>
        <w:t>Pays"</w:t>
      </w:r>
      <w:r>
        <w:rPr>
          <w:spacing w:val="-5"/>
        </w:rPr>
        <w:t xml:space="preserve"> </w:t>
      </w:r>
      <w:r>
        <w:t>box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example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maller</w:t>
      </w:r>
      <w:r>
        <w:rPr>
          <w:spacing w:val="-5"/>
        </w:rPr>
        <w:t xml:space="preserve"> </w:t>
      </w:r>
      <w:r>
        <w:t>that</w:t>
      </w:r>
      <w:r>
        <w:rPr>
          <w:w w:val="99"/>
        </w:rPr>
        <w:t xml:space="preserve"> </w:t>
      </w:r>
      <w:r>
        <w:t>number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coverag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 provides.</w:t>
      </w:r>
    </w:p>
    <w:p w14:paraId="7EF350B2" w14:textId="77777777" w:rsidR="00042536" w:rsidRDefault="00042536">
      <w:pPr>
        <w:spacing w:line="256" w:lineRule="auto"/>
        <w:sectPr w:rsidR="00042536">
          <w:type w:val="continuous"/>
          <w:pgSz w:w="15840" w:h="12240" w:orient="landscape"/>
          <w:pgMar w:top="1440" w:right="220" w:bottom="940" w:left="220" w:header="720" w:footer="720" w:gutter="0"/>
          <w:cols w:num="3" w:space="720" w:equalWidth="0">
            <w:col w:w="4777" w:space="277"/>
            <w:col w:w="4439" w:space="903"/>
            <w:col w:w="5004"/>
          </w:cols>
        </w:sectPr>
      </w:pPr>
    </w:p>
    <w:p w14:paraId="576BB90B" w14:textId="77777777" w:rsidR="00042536" w:rsidRDefault="003D527B">
      <w:pPr>
        <w:pStyle w:val="BodyText"/>
        <w:spacing w:line="247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296" behindDoc="0" locked="0" layoutInCell="1" allowOverlap="1" wp14:anchorId="3B1F5A01" wp14:editId="3CCCB2CD">
                <wp:simplePos x="0" y="0"/>
                <wp:positionH relativeFrom="page">
                  <wp:posOffset>285750</wp:posOffset>
                </wp:positionH>
                <wp:positionV relativeFrom="paragraph">
                  <wp:posOffset>41910</wp:posOffset>
                </wp:positionV>
                <wp:extent cx="50165" cy="48260"/>
                <wp:effectExtent l="0" t="3810" r="6985" b="5080"/>
                <wp:wrapNone/>
                <wp:docPr id="48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66"/>
                          <a:chExt cx="79" cy="76"/>
                        </a:xfrm>
                      </wpg:grpSpPr>
                      <wps:wsp>
                        <wps:cNvPr id="49" name="Freeform 32"/>
                        <wps:cNvSpPr>
                          <a:spLocks/>
                        </wps:cNvSpPr>
                        <wps:spPr bwMode="auto">
                          <a:xfrm>
                            <a:off x="450" y="66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66 66"/>
                              <a:gd name="T3" fmla="*/ 66 h 76"/>
                              <a:gd name="T4" fmla="+- 0 478 450"/>
                              <a:gd name="T5" fmla="*/ T4 w 79"/>
                              <a:gd name="T6" fmla="+- 0 67 66"/>
                              <a:gd name="T7" fmla="*/ 67 h 76"/>
                              <a:gd name="T8" fmla="+- 0 459 450"/>
                              <a:gd name="T9" fmla="*/ T8 w 79"/>
                              <a:gd name="T10" fmla="+- 0 76 66"/>
                              <a:gd name="T11" fmla="*/ 76 h 76"/>
                              <a:gd name="T12" fmla="+- 0 450 450"/>
                              <a:gd name="T13" fmla="*/ T12 w 79"/>
                              <a:gd name="T14" fmla="+- 0 91 66"/>
                              <a:gd name="T15" fmla="*/ 91 h 76"/>
                              <a:gd name="T16" fmla="+- 0 453 450"/>
                              <a:gd name="T17" fmla="*/ T16 w 79"/>
                              <a:gd name="T18" fmla="+- 0 117 66"/>
                              <a:gd name="T19" fmla="*/ 117 h 76"/>
                              <a:gd name="T20" fmla="+- 0 465 450"/>
                              <a:gd name="T21" fmla="*/ T20 w 79"/>
                              <a:gd name="T22" fmla="+- 0 134 66"/>
                              <a:gd name="T23" fmla="*/ 134 h 76"/>
                              <a:gd name="T24" fmla="+- 0 482 450"/>
                              <a:gd name="T25" fmla="*/ T24 w 79"/>
                              <a:gd name="T26" fmla="+- 0 141 66"/>
                              <a:gd name="T27" fmla="*/ 141 h 76"/>
                              <a:gd name="T28" fmla="+- 0 506 450"/>
                              <a:gd name="T29" fmla="*/ T28 w 79"/>
                              <a:gd name="T30" fmla="+- 0 136 66"/>
                              <a:gd name="T31" fmla="*/ 136 h 76"/>
                              <a:gd name="T32" fmla="+- 0 522 450"/>
                              <a:gd name="T33" fmla="*/ T32 w 79"/>
                              <a:gd name="T34" fmla="+- 0 123 66"/>
                              <a:gd name="T35" fmla="*/ 123 h 76"/>
                              <a:gd name="T36" fmla="+- 0 528 450"/>
                              <a:gd name="T37" fmla="*/ T36 w 79"/>
                              <a:gd name="T38" fmla="+- 0 103 66"/>
                              <a:gd name="T39" fmla="*/ 103 h 76"/>
                              <a:gd name="T40" fmla="+- 0 528 450"/>
                              <a:gd name="T41" fmla="*/ T40 w 79"/>
                              <a:gd name="T42" fmla="+- 0 102 66"/>
                              <a:gd name="T43" fmla="*/ 102 h 76"/>
                              <a:gd name="T44" fmla="+- 0 522 450"/>
                              <a:gd name="T45" fmla="*/ T44 w 79"/>
                              <a:gd name="T46" fmla="+- 0 81 66"/>
                              <a:gd name="T47" fmla="*/ 81 h 76"/>
                              <a:gd name="T48" fmla="+- 0 506 450"/>
                              <a:gd name="T49" fmla="*/ T48 w 79"/>
                              <a:gd name="T50" fmla="+- 0 66 66"/>
                              <a:gd name="T51" fmla="*/ 66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66E00" id="Group 31" o:spid="_x0000_s1026" style="position:absolute;margin-left:22.5pt;margin-top:3.3pt;width:3.95pt;height:3.8pt;z-index:2296;mso-position-horizontal-relative:page" coordorigin="450,66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">
                <v:shape id="Freeform 32" o:spid="_x0000_s1027" style="position:absolute;left:450;top:66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8GhMMA&#10;AADbAAAADwAAAGRycy9kb3ducmV2LnhtbESPQWvCQBSE70L/w/IEL6IbRYtGV7FCoe1NGwjeHtln&#10;Esy+Dburxn/vFgoeh5n5hllvO9OIGzlfW1YwGScgiAuray4VZL+fowUIH5A1NpZJwYM8bDdvvTWm&#10;2t75QLdjKEWEsE9RQRVCm0rpi4oM+rFtiaN3ts5giNKVUju8R7hp5DRJ3qXBmuNChS3tKyoux6tR&#10;YLKHm+sfm53yfFhM3Hf+0exYqUG/261ABOrCK/zf/tIKZkv4+xJ/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m8GhMMAAADbAAAADwAAAAAAAAAAAAAAAACYAgAAZHJzL2Rv&#10;d25yZXYueG1sUEsFBgAAAAAEAAQA9QAAAIgDAAAAAA==&#10;" path="m56,l28,1,9,10,,25,3,51,15,68r17,7l56,70,72,57,78,37r,-1l72,15,56,xe" fillcolor="black" stroked="f">
                  <v:path arrowok="t" o:connecttype="custom" o:connectlocs="56,66;28,67;9,76;0,91;3,117;15,134;32,141;56,136;72,123;78,103;78,102;72,81;56,66" o:connectangles="0,0,0,0,0,0,0,0,0,0,0,0,0"/>
                </v:shape>
                <w10:wrap anchorx="page"/>
              </v:group>
            </w:pict>
          </mc:Fallback>
        </mc:AlternateContent>
      </w:r>
      <w:r w:rsidR="00DB2685">
        <w:t>The</w:t>
      </w:r>
      <w:r w:rsidR="00DB2685">
        <w:rPr>
          <w:spacing w:val="-6"/>
        </w:rPr>
        <w:t xml:space="preserve"> </w:t>
      </w:r>
      <w:r w:rsidR="00DB2685">
        <w:t>patient's</w:t>
      </w:r>
      <w:r w:rsidR="00DB2685">
        <w:rPr>
          <w:spacing w:val="-5"/>
        </w:rPr>
        <w:t xml:space="preserve"> </w:t>
      </w:r>
      <w:r w:rsidR="00DB2685">
        <w:t>condition</w:t>
      </w:r>
      <w:r w:rsidR="00DB2685">
        <w:rPr>
          <w:spacing w:val="-6"/>
        </w:rPr>
        <w:t xml:space="preserve"> </w:t>
      </w:r>
      <w:r w:rsidR="00DB2685">
        <w:t>was</w:t>
      </w:r>
      <w:r w:rsidR="00DB2685">
        <w:rPr>
          <w:spacing w:val="-5"/>
        </w:rPr>
        <w:t xml:space="preserve"> </w:t>
      </w:r>
      <w:r w:rsidR="00DB2685">
        <w:t>not</w:t>
      </w:r>
      <w:r w:rsidR="00DB2685">
        <w:rPr>
          <w:spacing w:val="-5"/>
        </w:rPr>
        <w:t xml:space="preserve"> </w:t>
      </w:r>
      <w:r w:rsidR="00DB2685">
        <w:t>an</w:t>
      </w:r>
    </w:p>
    <w:p w14:paraId="5AA6C8EA" w14:textId="77777777" w:rsidR="00042536" w:rsidRDefault="00DB2685">
      <w:pPr>
        <w:pStyle w:val="BodyText"/>
        <w:spacing w:before="18" w:line="178" w:lineRule="exact"/>
      </w:pPr>
      <w:r>
        <w:t>excluded</w:t>
      </w:r>
      <w:r>
        <w:rPr>
          <w:spacing w:val="-10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preexisting</w:t>
      </w:r>
      <w:r>
        <w:rPr>
          <w:spacing w:val="-9"/>
        </w:rPr>
        <w:t xml:space="preserve"> </w:t>
      </w:r>
      <w:r>
        <w:t>condition.</w:t>
      </w:r>
    </w:p>
    <w:p w14:paraId="4B76A4C1" w14:textId="77777777" w:rsidR="00042536" w:rsidRDefault="00DB2685">
      <w:pPr>
        <w:rPr>
          <w:rFonts w:ascii="Garamond" w:eastAsia="Garamond" w:hAnsi="Garamond" w:cs="Garamond"/>
          <w:sz w:val="3"/>
          <w:szCs w:val="3"/>
        </w:rPr>
      </w:pPr>
      <w:r>
        <w:br w:type="column"/>
      </w:r>
    </w:p>
    <w:p w14:paraId="219B6199" w14:textId="77777777" w:rsidR="00042536" w:rsidRDefault="003D527B">
      <w:pPr>
        <w:spacing w:line="40" w:lineRule="atLeast"/>
        <w:ind w:left="5920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13F44588" wp14:editId="1D1C2AD4">
                <wp:extent cx="2999740" cy="27940"/>
                <wp:effectExtent l="0" t="0" r="635" b="635"/>
                <wp:docPr id="45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99740" cy="27940"/>
                          <a:chOff x="0" y="0"/>
                          <a:chExt cx="4724" cy="44"/>
                        </a:xfrm>
                      </wpg:grpSpPr>
                      <wpg:grpSp>
                        <wpg:cNvPr id="46" name="Group 29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680" cy="2"/>
                            <a:chOff x="22" y="22"/>
                            <a:chExt cx="4680" cy="2"/>
                          </a:xfrm>
                        </wpg:grpSpPr>
                        <wps:wsp>
                          <wps:cNvPr id="47" name="Freeform 30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680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680"/>
                                <a:gd name="T2" fmla="+- 0 4702 22"/>
                                <a:gd name="T3" fmla="*/ T2 w 4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680">
                                  <a:moveTo>
                                    <a:pt x="0" y="0"/>
                                  </a:moveTo>
                                  <a:lnTo>
                                    <a:pt x="4680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7957D10" id="Group 28" o:spid="_x0000_s1026" style="width:236.2pt;height:2.2pt;mso-position-horizontal-relative:char;mso-position-vertical-relative:line" coordsize="4724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">
                <v:group id="Group 29" o:spid="_x0000_s1027" style="position:absolute;left:22;top:22;width:4680;height:2" coordorigin="22,22" coordsize="4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30" o:spid="_x0000_s1028" style="position:absolute;left:22;top:22;width:4680;height:2;visibility:visible;mso-wrap-style:square;v-text-anchor:top" coordsize="4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2YhcEA&#10;AADbAAAADwAAAGRycy9kb3ducmV2LnhtbESPwWrDMBBE74H8g9hAb40cU9rgWA4hpdBrnfTQ22Jt&#10;bBNrZSTFVvv1VaGQ4zAzb5hyH80gJnK+t6xgs85AEDdW99wqOJ/eHrcgfEDWOFgmBd/kYV8tFyUW&#10;2s78QVMdWpEg7AtU0IUwFlL6piODfm1H4uRdrDMYknSt1A7nBDeDzLPsWRrsOS10ONKxo+Za34yC&#10;iPrn0uTuEOv4yiN+eT1/eqUeVvGwAxEohnv4v/2uFTy9wN+X9ANk9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HNmIXBAAAA2wAAAA8AAAAAAAAAAAAAAAAAmAIAAGRycy9kb3du&#10;cmV2LnhtbFBLBQYAAAAABAAEAPUAAACGAwAAAAA=&#10;" path="m,l4680,e" filled="f" strokecolor="#bfe8fb" strokeweight="2.2pt">
                    <v:path arrowok="t" o:connecttype="custom" o:connectlocs="0,0;4680,0" o:connectangles="0,0"/>
                  </v:shape>
                </v:group>
                <w10:anchorlock/>
              </v:group>
            </w:pict>
          </mc:Fallback>
        </mc:AlternateContent>
      </w:r>
    </w:p>
    <w:p w14:paraId="60FBEA1F" w14:textId="77777777" w:rsidR="00042536" w:rsidRDefault="00DB2685">
      <w:pPr>
        <w:pStyle w:val="Heading2"/>
        <w:tabs>
          <w:tab w:val="left" w:pos="6023"/>
        </w:tabs>
        <w:spacing w:line="358" w:lineRule="exact"/>
        <w:ind w:left="549"/>
        <w:rPr>
          <w:b w:val="0"/>
          <w:bCs w:val="0"/>
        </w:rPr>
      </w:pPr>
      <w:r>
        <w:rPr>
          <w:position w:val="10"/>
        </w:rPr>
        <w:t>predict my own care needs?</w:t>
      </w:r>
      <w:r>
        <w:rPr>
          <w:position w:val="10"/>
        </w:rPr>
        <w:tab/>
      </w:r>
      <w:r>
        <w:t>Are there other costs I should</w:t>
      </w:r>
    </w:p>
    <w:p w14:paraId="3B51824D" w14:textId="77777777" w:rsidR="00042536" w:rsidRDefault="00042536">
      <w:pPr>
        <w:spacing w:line="358" w:lineRule="exact"/>
        <w:sectPr w:rsidR="00042536">
          <w:type w:val="continuous"/>
          <w:pgSz w:w="15840" w:h="12240" w:orient="landscape"/>
          <w:pgMar w:top="1440" w:right="220" w:bottom="940" w:left="220" w:header="720" w:footer="720" w:gutter="0"/>
          <w:cols w:num="2" w:space="720" w:equalWidth="0">
            <w:col w:w="3701" w:space="945"/>
            <w:col w:w="10754"/>
          </w:cols>
        </w:sectPr>
      </w:pPr>
    </w:p>
    <w:p w14:paraId="4100920C" w14:textId="77777777" w:rsidR="00042536" w:rsidRDefault="003D527B">
      <w:pPr>
        <w:pStyle w:val="BodyText"/>
        <w:spacing w:before="168" w:line="256" w:lineRule="auto"/>
        <w:ind w:right="34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20" behindDoc="0" locked="0" layoutInCell="1" allowOverlap="1" wp14:anchorId="5CA3D83D" wp14:editId="14AB721B">
                <wp:simplePos x="0" y="0"/>
                <wp:positionH relativeFrom="page">
                  <wp:posOffset>285750</wp:posOffset>
                </wp:positionH>
                <wp:positionV relativeFrom="paragraph">
                  <wp:posOffset>161925</wp:posOffset>
                </wp:positionV>
                <wp:extent cx="50165" cy="48260"/>
                <wp:effectExtent l="0" t="0" r="6985" b="8890"/>
                <wp:wrapNone/>
                <wp:docPr id="43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255"/>
                          <a:chExt cx="79" cy="76"/>
                        </a:xfrm>
                      </wpg:grpSpPr>
                      <wps:wsp>
                        <wps:cNvPr id="44" name="Freeform 27"/>
                        <wps:cNvSpPr>
                          <a:spLocks/>
                        </wps:cNvSpPr>
                        <wps:spPr bwMode="auto">
                          <a:xfrm>
                            <a:off x="450" y="255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255 255"/>
                              <a:gd name="T3" fmla="*/ 255 h 76"/>
                              <a:gd name="T4" fmla="+- 0 478 450"/>
                              <a:gd name="T5" fmla="*/ T4 w 79"/>
                              <a:gd name="T6" fmla="+- 0 256 255"/>
                              <a:gd name="T7" fmla="*/ 256 h 76"/>
                              <a:gd name="T8" fmla="+- 0 459 450"/>
                              <a:gd name="T9" fmla="*/ T8 w 79"/>
                              <a:gd name="T10" fmla="+- 0 265 255"/>
                              <a:gd name="T11" fmla="*/ 265 h 76"/>
                              <a:gd name="T12" fmla="+- 0 450 450"/>
                              <a:gd name="T13" fmla="*/ T12 w 79"/>
                              <a:gd name="T14" fmla="+- 0 280 255"/>
                              <a:gd name="T15" fmla="*/ 280 h 76"/>
                              <a:gd name="T16" fmla="+- 0 453 450"/>
                              <a:gd name="T17" fmla="*/ T16 w 79"/>
                              <a:gd name="T18" fmla="+- 0 306 255"/>
                              <a:gd name="T19" fmla="*/ 306 h 76"/>
                              <a:gd name="T20" fmla="+- 0 465 450"/>
                              <a:gd name="T21" fmla="*/ T20 w 79"/>
                              <a:gd name="T22" fmla="+- 0 323 255"/>
                              <a:gd name="T23" fmla="*/ 323 h 76"/>
                              <a:gd name="T24" fmla="+- 0 482 450"/>
                              <a:gd name="T25" fmla="*/ T24 w 79"/>
                              <a:gd name="T26" fmla="+- 0 330 255"/>
                              <a:gd name="T27" fmla="*/ 330 h 76"/>
                              <a:gd name="T28" fmla="+- 0 506 450"/>
                              <a:gd name="T29" fmla="*/ T28 w 79"/>
                              <a:gd name="T30" fmla="+- 0 325 255"/>
                              <a:gd name="T31" fmla="*/ 325 h 76"/>
                              <a:gd name="T32" fmla="+- 0 522 450"/>
                              <a:gd name="T33" fmla="*/ T32 w 79"/>
                              <a:gd name="T34" fmla="+- 0 312 255"/>
                              <a:gd name="T35" fmla="*/ 312 h 76"/>
                              <a:gd name="T36" fmla="+- 0 528 450"/>
                              <a:gd name="T37" fmla="*/ T36 w 79"/>
                              <a:gd name="T38" fmla="+- 0 292 255"/>
                              <a:gd name="T39" fmla="*/ 292 h 76"/>
                              <a:gd name="T40" fmla="+- 0 528 450"/>
                              <a:gd name="T41" fmla="*/ T40 w 79"/>
                              <a:gd name="T42" fmla="+- 0 291 255"/>
                              <a:gd name="T43" fmla="*/ 291 h 76"/>
                              <a:gd name="T44" fmla="+- 0 522 450"/>
                              <a:gd name="T45" fmla="*/ T44 w 79"/>
                              <a:gd name="T46" fmla="+- 0 270 255"/>
                              <a:gd name="T47" fmla="*/ 270 h 76"/>
                              <a:gd name="T48" fmla="+- 0 506 450"/>
                              <a:gd name="T49" fmla="*/ T48 w 79"/>
                              <a:gd name="T50" fmla="+- 0 255 255"/>
                              <a:gd name="T51" fmla="*/ 255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6337E" id="Group 26" o:spid="_x0000_s1026" style="position:absolute;margin-left:22.5pt;margin-top:12.75pt;width:3.95pt;height:3.8pt;z-index:2320;mso-position-horizontal-relative:page" coordorigin="450,255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">
                <v:shape id="Freeform 27" o:spid="_x0000_s1027" style="position:absolute;left:450;top:255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6pGsQA&#10;AADbAAAADwAAAGRycy9kb3ducmV2LnhtbESPQWvCQBSE70L/w/IKvUizsWgp0VWsUGh7MwZCb4/s&#10;MwnNvg27q0n+fbcgeBxm5htmsxtNJ67kfGtZwSJJQRBXVrdcKyhOH89vIHxA1thZJgUTedhtH2Yb&#10;zLQd+EjXPNQiQthnqKAJoc+k9FVDBn1ie+Lona0zGKJ0tdQOhwg3nXxJ01dpsOW40GBPh4aq3/xi&#10;FJhiciv9bYufspxXC/dVvnd7VurpcdyvQQQawz18a39qBcsl/H+JP0B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uqRrEAAAA2wAAAA8AAAAAAAAAAAAAAAAAmAIAAGRycy9k&#10;b3ducmV2LnhtbFBLBQYAAAAABAAEAPUAAACJAwAAAAA=&#10;" path="m56,l28,1,9,10,,25,3,51,15,68r17,7l56,70,72,57,78,37r,-1l72,15,56,xe" fillcolor="black" stroked="f">
                  <v:path arrowok="t" o:connecttype="custom" o:connectlocs="56,255;28,256;9,265;0,280;3,306;15,323;32,330;56,325;72,312;78,292;78,291;72,270;56,255" o:connectangles="0,0,0,0,0,0,0,0,0,0,0,0,0"/>
                </v:shape>
                <w10:wrap anchorx="page"/>
              </v:group>
            </w:pict>
          </mc:Fallback>
        </mc:AlternateContent>
      </w:r>
      <w:r w:rsidR="00DB2685">
        <w:t>All</w:t>
      </w:r>
      <w:r w:rsidR="00DB2685">
        <w:rPr>
          <w:spacing w:val="-5"/>
        </w:rPr>
        <w:t xml:space="preserve"> </w:t>
      </w:r>
      <w:r w:rsidR="00DB2685">
        <w:t>services</w:t>
      </w:r>
      <w:r w:rsidR="00DB2685">
        <w:rPr>
          <w:spacing w:val="-5"/>
        </w:rPr>
        <w:t xml:space="preserve"> </w:t>
      </w:r>
      <w:r w:rsidR="00DB2685">
        <w:t>and</w:t>
      </w:r>
      <w:r w:rsidR="00DB2685">
        <w:rPr>
          <w:spacing w:val="-4"/>
        </w:rPr>
        <w:t xml:space="preserve"> </w:t>
      </w:r>
      <w:r w:rsidR="00DB2685">
        <w:t>treatments</w:t>
      </w:r>
      <w:r w:rsidR="00DB2685">
        <w:rPr>
          <w:spacing w:val="-5"/>
        </w:rPr>
        <w:t xml:space="preserve"> </w:t>
      </w:r>
      <w:r w:rsidR="00DB2685">
        <w:t>started</w:t>
      </w:r>
      <w:r w:rsidR="00DB2685">
        <w:rPr>
          <w:spacing w:val="-5"/>
        </w:rPr>
        <w:t xml:space="preserve"> </w:t>
      </w:r>
      <w:r w:rsidR="00DB2685">
        <w:t>and ended</w:t>
      </w:r>
      <w:r w:rsidR="00DB2685">
        <w:rPr>
          <w:spacing w:val="-6"/>
        </w:rPr>
        <w:t xml:space="preserve"> </w:t>
      </w:r>
      <w:r w:rsidR="00DB2685">
        <w:t>in</w:t>
      </w:r>
      <w:r w:rsidR="00DB2685">
        <w:rPr>
          <w:spacing w:val="-6"/>
        </w:rPr>
        <w:t xml:space="preserve"> </w:t>
      </w:r>
      <w:r w:rsidR="00DB2685">
        <w:t>the</w:t>
      </w:r>
      <w:r w:rsidR="00DB2685">
        <w:rPr>
          <w:spacing w:val="-5"/>
        </w:rPr>
        <w:t xml:space="preserve"> </w:t>
      </w:r>
      <w:r w:rsidR="00DB2685">
        <w:t>same</w:t>
      </w:r>
      <w:r w:rsidR="00DB2685">
        <w:rPr>
          <w:spacing w:val="-6"/>
        </w:rPr>
        <w:t xml:space="preserve"> </w:t>
      </w:r>
      <w:r w:rsidR="00DB2685">
        <w:t>coverage</w:t>
      </w:r>
      <w:r w:rsidR="00DB2685">
        <w:rPr>
          <w:spacing w:val="-5"/>
        </w:rPr>
        <w:t xml:space="preserve"> </w:t>
      </w:r>
      <w:r w:rsidR="00DB2685">
        <w:t>period.</w:t>
      </w:r>
    </w:p>
    <w:p w14:paraId="4DEFBA8A" w14:textId="77777777" w:rsidR="00042536" w:rsidRDefault="003D527B">
      <w:pPr>
        <w:pStyle w:val="BodyText"/>
        <w:spacing w:before="56" w:line="25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44" behindDoc="0" locked="0" layoutInCell="1" allowOverlap="1" wp14:anchorId="10453666" wp14:editId="4A44B08F">
                <wp:simplePos x="0" y="0"/>
                <wp:positionH relativeFrom="page">
                  <wp:posOffset>285750</wp:posOffset>
                </wp:positionH>
                <wp:positionV relativeFrom="paragraph">
                  <wp:posOffset>94615</wp:posOffset>
                </wp:positionV>
                <wp:extent cx="50165" cy="48260"/>
                <wp:effectExtent l="0" t="8890" r="6985" b="0"/>
                <wp:wrapNone/>
                <wp:docPr id="41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49"/>
                          <a:chExt cx="79" cy="76"/>
                        </a:xfrm>
                      </wpg:grpSpPr>
                      <wps:wsp>
                        <wps:cNvPr id="42" name="Freeform 25"/>
                        <wps:cNvSpPr>
                          <a:spLocks/>
                        </wps:cNvSpPr>
                        <wps:spPr bwMode="auto">
                          <a:xfrm>
                            <a:off x="450" y="149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49 149"/>
                              <a:gd name="T3" fmla="*/ 149 h 76"/>
                              <a:gd name="T4" fmla="+- 0 478 450"/>
                              <a:gd name="T5" fmla="*/ T4 w 79"/>
                              <a:gd name="T6" fmla="+- 0 150 149"/>
                              <a:gd name="T7" fmla="*/ 150 h 76"/>
                              <a:gd name="T8" fmla="+- 0 459 450"/>
                              <a:gd name="T9" fmla="*/ T8 w 79"/>
                              <a:gd name="T10" fmla="+- 0 159 149"/>
                              <a:gd name="T11" fmla="*/ 159 h 76"/>
                              <a:gd name="T12" fmla="+- 0 450 450"/>
                              <a:gd name="T13" fmla="*/ T12 w 79"/>
                              <a:gd name="T14" fmla="+- 0 174 149"/>
                              <a:gd name="T15" fmla="*/ 174 h 76"/>
                              <a:gd name="T16" fmla="+- 0 453 450"/>
                              <a:gd name="T17" fmla="*/ T16 w 79"/>
                              <a:gd name="T18" fmla="+- 0 200 149"/>
                              <a:gd name="T19" fmla="*/ 200 h 76"/>
                              <a:gd name="T20" fmla="+- 0 465 450"/>
                              <a:gd name="T21" fmla="*/ T20 w 79"/>
                              <a:gd name="T22" fmla="+- 0 217 149"/>
                              <a:gd name="T23" fmla="*/ 217 h 76"/>
                              <a:gd name="T24" fmla="+- 0 482 450"/>
                              <a:gd name="T25" fmla="*/ T24 w 79"/>
                              <a:gd name="T26" fmla="+- 0 224 149"/>
                              <a:gd name="T27" fmla="*/ 224 h 76"/>
                              <a:gd name="T28" fmla="+- 0 506 450"/>
                              <a:gd name="T29" fmla="*/ T28 w 79"/>
                              <a:gd name="T30" fmla="+- 0 219 149"/>
                              <a:gd name="T31" fmla="*/ 219 h 76"/>
                              <a:gd name="T32" fmla="+- 0 522 450"/>
                              <a:gd name="T33" fmla="*/ T32 w 79"/>
                              <a:gd name="T34" fmla="+- 0 206 149"/>
                              <a:gd name="T35" fmla="*/ 206 h 76"/>
                              <a:gd name="T36" fmla="+- 0 528 450"/>
                              <a:gd name="T37" fmla="*/ T36 w 79"/>
                              <a:gd name="T38" fmla="+- 0 186 149"/>
                              <a:gd name="T39" fmla="*/ 186 h 76"/>
                              <a:gd name="T40" fmla="+- 0 528 450"/>
                              <a:gd name="T41" fmla="*/ T40 w 79"/>
                              <a:gd name="T42" fmla="+- 0 185 149"/>
                              <a:gd name="T43" fmla="*/ 185 h 76"/>
                              <a:gd name="T44" fmla="+- 0 522 450"/>
                              <a:gd name="T45" fmla="*/ T44 w 79"/>
                              <a:gd name="T46" fmla="+- 0 164 149"/>
                              <a:gd name="T47" fmla="*/ 164 h 76"/>
                              <a:gd name="T48" fmla="+- 0 506 450"/>
                              <a:gd name="T49" fmla="*/ T48 w 79"/>
                              <a:gd name="T50" fmla="+- 0 149 149"/>
                              <a:gd name="T51" fmla="*/ 149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DEE03A" id="Group 24" o:spid="_x0000_s1026" style="position:absolute;margin-left:22.5pt;margin-top:7.45pt;width:3.95pt;height:3.8pt;z-index:2344;mso-position-horizontal-relative:page" coordorigin="450,149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">
                <v:shape id="Freeform 25" o:spid="_x0000_s1027" style="position:absolute;left:450;top:149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MuU9cIA&#10;AADbAAAADwAAAGRycy9kb3ducmV2LnhtbESPQYvCMBSE7wv+h/AEL4umyq5INYoKgru31ULx9mie&#10;bbF5KUnU+u/NguBxmJlvmMWqM424kfO1ZQXjUQKCuLC65lJBdtwNZyB8QNbYWCYFD/KwWvY+Fphq&#10;e+c/uh1CKSKEfYoKqhDaVEpfVGTQj2xLHL2zdQZDlK6U2uE9wk0jJ0kylQZrjgsVtrStqLgcrkaB&#10;yR7uW//a7JTnn8XY/eSbZs1KDfrdeg4iUBfe4Vd7rxV8TeD/S/wBcvk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y5T1wgAAANsAAAAPAAAAAAAAAAAAAAAAAJgCAABkcnMvZG93&#10;bnJldi54bWxQSwUGAAAAAAQABAD1AAAAhwMAAAAA&#10;" path="m56,l28,1,9,10,,25,3,51,15,68r17,7l56,70,72,57,78,37r,-1l72,15,56,xe" fillcolor="black" stroked="f">
                  <v:path arrowok="t" o:connecttype="custom" o:connectlocs="56,149;28,150;9,159;0,174;3,200;15,217;32,224;56,219;72,206;78,186;78,185;72,164;56,149" o:connectangles="0,0,0,0,0,0,0,0,0,0,0,0,0"/>
                </v:shape>
                <w10:wrap anchorx="page"/>
              </v:group>
            </w:pict>
          </mc:Fallback>
        </mc:AlternateContent>
      </w:r>
      <w:r w:rsidR="00DB2685">
        <w:t>There</w:t>
      </w:r>
      <w:r w:rsidR="00DB2685">
        <w:rPr>
          <w:spacing w:val="-6"/>
        </w:rPr>
        <w:t xml:space="preserve"> </w:t>
      </w:r>
      <w:r w:rsidR="00DB2685">
        <w:t>are</w:t>
      </w:r>
      <w:r w:rsidR="00DB2685">
        <w:rPr>
          <w:spacing w:val="-5"/>
        </w:rPr>
        <w:t xml:space="preserve"> </w:t>
      </w:r>
      <w:r w:rsidR="00DB2685">
        <w:t>no</w:t>
      </w:r>
      <w:r w:rsidR="00DB2685">
        <w:rPr>
          <w:spacing w:val="-5"/>
        </w:rPr>
        <w:t xml:space="preserve"> </w:t>
      </w:r>
      <w:r w:rsidR="00DB2685">
        <w:t>other</w:t>
      </w:r>
      <w:r w:rsidR="00DB2685">
        <w:rPr>
          <w:spacing w:val="-5"/>
        </w:rPr>
        <w:t xml:space="preserve"> </w:t>
      </w:r>
      <w:r w:rsidR="00DB2685">
        <w:t>medical</w:t>
      </w:r>
      <w:r w:rsidR="00DB2685">
        <w:rPr>
          <w:spacing w:val="-6"/>
        </w:rPr>
        <w:t xml:space="preserve"> </w:t>
      </w:r>
      <w:r w:rsidR="00DB2685">
        <w:t>expenses</w:t>
      </w:r>
      <w:r w:rsidR="00DB2685">
        <w:rPr>
          <w:spacing w:val="-5"/>
        </w:rPr>
        <w:t xml:space="preserve"> </w:t>
      </w:r>
      <w:r w:rsidR="00DB2685">
        <w:t>for</w:t>
      </w:r>
      <w:r w:rsidR="00DB2685">
        <w:rPr>
          <w:w w:val="99"/>
        </w:rPr>
        <w:t xml:space="preserve"> </w:t>
      </w:r>
      <w:r w:rsidR="00DB2685">
        <w:t>any</w:t>
      </w:r>
      <w:r w:rsidR="00DB2685">
        <w:rPr>
          <w:spacing w:val="-7"/>
        </w:rPr>
        <w:t xml:space="preserve"> </w:t>
      </w:r>
      <w:r w:rsidR="00DB2685">
        <w:t>member</w:t>
      </w:r>
      <w:r w:rsidR="00DB2685">
        <w:rPr>
          <w:spacing w:val="-6"/>
        </w:rPr>
        <w:t xml:space="preserve"> </w:t>
      </w:r>
      <w:r w:rsidR="00DB2685">
        <w:t>covered</w:t>
      </w:r>
      <w:r w:rsidR="00DB2685">
        <w:rPr>
          <w:spacing w:val="-6"/>
        </w:rPr>
        <w:t xml:space="preserve"> </w:t>
      </w:r>
      <w:r w:rsidR="00DB2685">
        <w:t>under</w:t>
      </w:r>
      <w:r w:rsidR="00DB2685">
        <w:rPr>
          <w:spacing w:val="-7"/>
        </w:rPr>
        <w:t xml:space="preserve"> </w:t>
      </w:r>
      <w:r w:rsidR="00DB2685">
        <w:t>this</w:t>
      </w:r>
      <w:r w:rsidR="00DB2685">
        <w:rPr>
          <w:spacing w:val="-6"/>
        </w:rPr>
        <w:t xml:space="preserve"> </w:t>
      </w:r>
      <w:r w:rsidR="00DB2685">
        <w:t>plan.</w:t>
      </w:r>
    </w:p>
    <w:p w14:paraId="00D4145B" w14:textId="77777777" w:rsidR="00042536" w:rsidRDefault="003D527B">
      <w:pPr>
        <w:pStyle w:val="BodyText"/>
        <w:spacing w:before="58" w:line="25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68" behindDoc="0" locked="0" layoutInCell="1" allowOverlap="1" wp14:anchorId="48363F0E" wp14:editId="641DE582">
                <wp:simplePos x="0" y="0"/>
                <wp:positionH relativeFrom="page">
                  <wp:posOffset>285750</wp:posOffset>
                </wp:positionH>
                <wp:positionV relativeFrom="paragraph">
                  <wp:posOffset>93345</wp:posOffset>
                </wp:positionV>
                <wp:extent cx="50165" cy="48260"/>
                <wp:effectExtent l="0" t="7620" r="6985" b="1270"/>
                <wp:wrapNone/>
                <wp:docPr id="39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47"/>
                          <a:chExt cx="79" cy="76"/>
                        </a:xfrm>
                      </wpg:grpSpPr>
                      <wps:wsp>
                        <wps:cNvPr id="40" name="Freeform 23"/>
                        <wps:cNvSpPr>
                          <a:spLocks/>
                        </wps:cNvSpPr>
                        <wps:spPr bwMode="auto">
                          <a:xfrm>
                            <a:off x="450" y="147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47 147"/>
                              <a:gd name="T3" fmla="*/ 147 h 76"/>
                              <a:gd name="T4" fmla="+- 0 478 450"/>
                              <a:gd name="T5" fmla="*/ T4 w 79"/>
                              <a:gd name="T6" fmla="+- 0 148 147"/>
                              <a:gd name="T7" fmla="*/ 148 h 76"/>
                              <a:gd name="T8" fmla="+- 0 459 450"/>
                              <a:gd name="T9" fmla="*/ T8 w 79"/>
                              <a:gd name="T10" fmla="+- 0 157 147"/>
                              <a:gd name="T11" fmla="*/ 157 h 76"/>
                              <a:gd name="T12" fmla="+- 0 450 450"/>
                              <a:gd name="T13" fmla="*/ T12 w 79"/>
                              <a:gd name="T14" fmla="+- 0 172 147"/>
                              <a:gd name="T15" fmla="*/ 172 h 76"/>
                              <a:gd name="T16" fmla="+- 0 453 450"/>
                              <a:gd name="T17" fmla="*/ T16 w 79"/>
                              <a:gd name="T18" fmla="+- 0 198 147"/>
                              <a:gd name="T19" fmla="*/ 198 h 76"/>
                              <a:gd name="T20" fmla="+- 0 465 450"/>
                              <a:gd name="T21" fmla="*/ T20 w 79"/>
                              <a:gd name="T22" fmla="+- 0 215 147"/>
                              <a:gd name="T23" fmla="*/ 215 h 76"/>
                              <a:gd name="T24" fmla="+- 0 482 450"/>
                              <a:gd name="T25" fmla="*/ T24 w 79"/>
                              <a:gd name="T26" fmla="+- 0 222 147"/>
                              <a:gd name="T27" fmla="*/ 222 h 76"/>
                              <a:gd name="T28" fmla="+- 0 506 450"/>
                              <a:gd name="T29" fmla="*/ T28 w 79"/>
                              <a:gd name="T30" fmla="+- 0 217 147"/>
                              <a:gd name="T31" fmla="*/ 217 h 76"/>
                              <a:gd name="T32" fmla="+- 0 522 450"/>
                              <a:gd name="T33" fmla="*/ T32 w 79"/>
                              <a:gd name="T34" fmla="+- 0 204 147"/>
                              <a:gd name="T35" fmla="*/ 204 h 76"/>
                              <a:gd name="T36" fmla="+- 0 528 450"/>
                              <a:gd name="T37" fmla="*/ T36 w 79"/>
                              <a:gd name="T38" fmla="+- 0 184 147"/>
                              <a:gd name="T39" fmla="*/ 184 h 76"/>
                              <a:gd name="T40" fmla="+- 0 528 450"/>
                              <a:gd name="T41" fmla="*/ T40 w 79"/>
                              <a:gd name="T42" fmla="+- 0 183 147"/>
                              <a:gd name="T43" fmla="*/ 183 h 76"/>
                              <a:gd name="T44" fmla="+- 0 522 450"/>
                              <a:gd name="T45" fmla="*/ T44 w 79"/>
                              <a:gd name="T46" fmla="+- 0 162 147"/>
                              <a:gd name="T47" fmla="*/ 162 h 76"/>
                              <a:gd name="T48" fmla="+- 0 506 450"/>
                              <a:gd name="T49" fmla="*/ T48 w 79"/>
                              <a:gd name="T50" fmla="+- 0 147 147"/>
                              <a:gd name="T51" fmla="*/ 147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C0CBD5" id="Group 22" o:spid="_x0000_s1026" style="position:absolute;margin-left:22.5pt;margin-top:7.35pt;width:3.95pt;height:3.8pt;z-index:2368;mso-position-horizontal-relative:page" coordorigin="450,147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">
                <v:shape id="Freeform 23" o:spid="_x0000_s1027" style="position:absolute;left:450;top:147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1WvGcAA&#10;AADbAAAADwAAAGRycy9kb3ducmV2LnhtbERPTYvCMBC9C/6HMMJeZE0VFekaRQVh15u1UPY2NLNt&#10;sZmUJGr995uD4PHxvtfb3rTiTs43lhVMJwkI4tLqhisF+eX4uQLhA7LG1jIpeJKH7WY4WGOq7YPP&#10;dM9CJWII+xQV1CF0qZS+rMmgn9iOOHJ/1hkMEbpKaoePGG5aOUuSpTTYcGyosaNDTeU1uxkFJn+6&#10;hT7Z/LcoxuXU/RT7dsdKfYz63ReIQH14i1/ub61gHtfHL/EHyM0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1WvGcAAAADbAAAADwAAAAAAAAAAAAAAAACYAgAAZHJzL2Rvd25y&#10;ZXYueG1sUEsFBgAAAAAEAAQA9QAAAIUDAAAAAA==&#10;" path="m56,l28,1,9,10,,25,3,51,15,68r17,7l56,70,72,57,78,37r,-1l72,15,56,xe" fillcolor="black" stroked="f">
                  <v:path arrowok="t" o:connecttype="custom" o:connectlocs="56,147;28,148;9,157;0,172;3,198;15,215;32,222;56,217;72,204;78,184;78,183;72,162;56,147" o:connectangles="0,0,0,0,0,0,0,0,0,0,0,0,0"/>
                </v:shape>
                <w10:wrap anchorx="page"/>
              </v:group>
            </w:pict>
          </mc:Fallback>
        </mc:AlternateContent>
      </w:r>
      <w:r w:rsidR="00DB2685">
        <w:t>Out-of-pocket</w:t>
      </w:r>
      <w:r w:rsidR="00DB2685">
        <w:rPr>
          <w:spacing w:val="-7"/>
        </w:rPr>
        <w:t xml:space="preserve"> </w:t>
      </w:r>
      <w:r w:rsidR="00DB2685">
        <w:t>expenses</w:t>
      </w:r>
      <w:r w:rsidR="00DB2685">
        <w:rPr>
          <w:spacing w:val="-7"/>
        </w:rPr>
        <w:t xml:space="preserve"> </w:t>
      </w:r>
      <w:r w:rsidR="00DB2685">
        <w:t>are</w:t>
      </w:r>
      <w:r w:rsidR="00DB2685">
        <w:rPr>
          <w:spacing w:val="-7"/>
        </w:rPr>
        <w:t xml:space="preserve"> </w:t>
      </w:r>
      <w:r w:rsidR="00DB2685">
        <w:t>based</w:t>
      </w:r>
      <w:r w:rsidR="00DB2685">
        <w:rPr>
          <w:spacing w:val="-7"/>
        </w:rPr>
        <w:t xml:space="preserve"> </w:t>
      </w:r>
      <w:r w:rsidR="00DB2685">
        <w:t>only</w:t>
      </w:r>
      <w:r w:rsidR="00DB2685">
        <w:rPr>
          <w:spacing w:val="-6"/>
        </w:rPr>
        <w:t xml:space="preserve"> </w:t>
      </w:r>
      <w:r w:rsidR="00DB2685">
        <w:t>on treating</w:t>
      </w:r>
      <w:r w:rsidR="00DB2685">
        <w:rPr>
          <w:spacing w:val="-6"/>
        </w:rPr>
        <w:t xml:space="preserve"> </w:t>
      </w:r>
      <w:r w:rsidR="00DB2685">
        <w:t>the</w:t>
      </w:r>
      <w:r w:rsidR="00DB2685">
        <w:rPr>
          <w:spacing w:val="-6"/>
        </w:rPr>
        <w:t xml:space="preserve"> </w:t>
      </w:r>
      <w:r w:rsidR="00DB2685">
        <w:t>condition</w:t>
      </w:r>
      <w:r w:rsidR="00DB2685">
        <w:rPr>
          <w:spacing w:val="-6"/>
        </w:rPr>
        <w:t xml:space="preserve"> </w:t>
      </w:r>
      <w:r w:rsidR="00DB2685">
        <w:t>in</w:t>
      </w:r>
      <w:r w:rsidR="00DB2685">
        <w:rPr>
          <w:spacing w:val="-6"/>
        </w:rPr>
        <w:t xml:space="preserve"> </w:t>
      </w:r>
      <w:r w:rsidR="00DB2685">
        <w:t>the</w:t>
      </w:r>
      <w:r w:rsidR="00DB2685">
        <w:rPr>
          <w:spacing w:val="-6"/>
        </w:rPr>
        <w:t xml:space="preserve"> </w:t>
      </w:r>
      <w:r w:rsidR="00DB2685">
        <w:t>example.</w:t>
      </w:r>
    </w:p>
    <w:p w14:paraId="631DA0D4" w14:textId="77777777" w:rsidR="00042536" w:rsidRDefault="003D527B">
      <w:pPr>
        <w:pStyle w:val="BodyText"/>
        <w:spacing w:before="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92" behindDoc="0" locked="0" layoutInCell="1" allowOverlap="1" wp14:anchorId="69FA9BDE" wp14:editId="4E3A8637">
                <wp:simplePos x="0" y="0"/>
                <wp:positionH relativeFrom="page">
                  <wp:posOffset>285750</wp:posOffset>
                </wp:positionH>
                <wp:positionV relativeFrom="paragraph">
                  <wp:posOffset>69215</wp:posOffset>
                </wp:positionV>
                <wp:extent cx="50165" cy="48260"/>
                <wp:effectExtent l="0" t="2540" r="6985" b="6350"/>
                <wp:wrapNone/>
                <wp:docPr id="37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65" cy="48260"/>
                          <a:chOff x="450" y="109"/>
                          <a:chExt cx="79" cy="76"/>
                        </a:xfrm>
                      </wpg:grpSpPr>
                      <wps:wsp>
                        <wps:cNvPr id="38" name="Freeform 21"/>
                        <wps:cNvSpPr>
                          <a:spLocks/>
                        </wps:cNvSpPr>
                        <wps:spPr bwMode="auto">
                          <a:xfrm>
                            <a:off x="450" y="109"/>
                            <a:ext cx="79" cy="76"/>
                          </a:xfrm>
                          <a:custGeom>
                            <a:avLst/>
                            <a:gdLst>
                              <a:gd name="T0" fmla="+- 0 506 450"/>
                              <a:gd name="T1" fmla="*/ T0 w 79"/>
                              <a:gd name="T2" fmla="+- 0 109 109"/>
                              <a:gd name="T3" fmla="*/ 109 h 76"/>
                              <a:gd name="T4" fmla="+- 0 478 450"/>
                              <a:gd name="T5" fmla="*/ T4 w 79"/>
                              <a:gd name="T6" fmla="+- 0 110 109"/>
                              <a:gd name="T7" fmla="*/ 110 h 76"/>
                              <a:gd name="T8" fmla="+- 0 459 450"/>
                              <a:gd name="T9" fmla="*/ T8 w 79"/>
                              <a:gd name="T10" fmla="+- 0 119 109"/>
                              <a:gd name="T11" fmla="*/ 119 h 76"/>
                              <a:gd name="T12" fmla="+- 0 450 450"/>
                              <a:gd name="T13" fmla="*/ T12 w 79"/>
                              <a:gd name="T14" fmla="+- 0 134 109"/>
                              <a:gd name="T15" fmla="*/ 134 h 76"/>
                              <a:gd name="T16" fmla="+- 0 453 450"/>
                              <a:gd name="T17" fmla="*/ T16 w 79"/>
                              <a:gd name="T18" fmla="+- 0 160 109"/>
                              <a:gd name="T19" fmla="*/ 160 h 76"/>
                              <a:gd name="T20" fmla="+- 0 465 450"/>
                              <a:gd name="T21" fmla="*/ T20 w 79"/>
                              <a:gd name="T22" fmla="+- 0 177 109"/>
                              <a:gd name="T23" fmla="*/ 177 h 76"/>
                              <a:gd name="T24" fmla="+- 0 482 450"/>
                              <a:gd name="T25" fmla="*/ T24 w 79"/>
                              <a:gd name="T26" fmla="+- 0 184 109"/>
                              <a:gd name="T27" fmla="*/ 184 h 76"/>
                              <a:gd name="T28" fmla="+- 0 506 450"/>
                              <a:gd name="T29" fmla="*/ T28 w 79"/>
                              <a:gd name="T30" fmla="+- 0 179 109"/>
                              <a:gd name="T31" fmla="*/ 179 h 76"/>
                              <a:gd name="T32" fmla="+- 0 522 450"/>
                              <a:gd name="T33" fmla="*/ T32 w 79"/>
                              <a:gd name="T34" fmla="+- 0 166 109"/>
                              <a:gd name="T35" fmla="*/ 166 h 76"/>
                              <a:gd name="T36" fmla="+- 0 528 450"/>
                              <a:gd name="T37" fmla="*/ T36 w 79"/>
                              <a:gd name="T38" fmla="+- 0 146 109"/>
                              <a:gd name="T39" fmla="*/ 146 h 76"/>
                              <a:gd name="T40" fmla="+- 0 528 450"/>
                              <a:gd name="T41" fmla="*/ T40 w 79"/>
                              <a:gd name="T42" fmla="+- 0 145 109"/>
                              <a:gd name="T43" fmla="*/ 145 h 76"/>
                              <a:gd name="T44" fmla="+- 0 522 450"/>
                              <a:gd name="T45" fmla="*/ T44 w 79"/>
                              <a:gd name="T46" fmla="+- 0 124 109"/>
                              <a:gd name="T47" fmla="*/ 124 h 76"/>
                              <a:gd name="T48" fmla="+- 0 506 450"/>
                              <a:gd name="T49" fmla="*/ T48 w 79"/>
                              <a:gd name="T50" fmla="+- 0 109 109"/>
                              <a:gd name="T51" fmla="*/ 109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79" h="76">
                                <a:moveTo>
                                  <a:pt x="56" y="0"/>
                                </a:moveTo>
                                <a:lnTo>
                                  <a:pt x="28" y="1"/>
                                </a:lnTo>
                                <a:lnTo>
                                  <a:pt x="9" y="10"/>
                                </a:lnTo>
                                <a:lnTo>
                                  <a:pt x="0" y="25"/>
                                </a:lnTo>
                                <a:lnTo>
                                  <a:pt x="3" y="51"/>
                                </a:lnTo>
                                <a:lnTo>
                                  <a:pt x="15" y="68"/>
                                </a:lnTo>
                                <a:lnTo>
                                  <a:pt x="32" y="75"/>
                                </a:lnTo>
                                <a:lnTo>
                                  <a:pt x="56" y="70"/>
                                </a:lnTo>
                                <a:lnTo>
                                  <a:pt x="72" y="57"/>
                                </a:lnTo>
                                <a:lnTo>
                                  <a:pt x="78" y="37"/>
                                </a:lnTo>
                                <a:lnTo>
                                  <a:pt x="78" y="36"/>
                                </a:lnTo>
                                <a:lnTo>
                                  <a:pt x="72" y="15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A3EC56" id="Group 20" o:spid="_x0000_s1026" style="position:absolute;margin-left:22.5pt;margin-top:5.45pt;width:3.95pt;height:3.8pt;z-index:2392;mso-position-horizontal-relative:page" coordorigin="450,109" coordsize="7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">
                <v:shape id="Freeform 21" o:spid="_x0000_s1027" style="position:absolute;left:450;top:109;width:79;height:76;visibility:visible;mso-wrap-style:square;v-text-anchor:top" coordsize="79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XQYsAA&#10;AADbAAAADwAAAGRycy9kb3ducmV2LnhtbERPTYvCMBC9C/6HMMJeZE1VFOkaRQVh15u1UPY2NLNt&#10;sZmUJGr995uD4PHxvtfb3rTiTs43lhVMJwkI4tLqhisF+eX4uQLhA7LG1jIpeJKH7WY4WGOq7YPP&#10;dM9CJWII+xQV1CF0qZS+rMmgn9iOOHJ/1hkMEbpKaoePGG5aOUuSpTTYcGyosaNDTeU1uxkFJn+6&#10;hT7Z/LcoxuXU/RT7dsdKfYz63ReIQH14i1/ub61gHsfGL/EHyM0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SXQYsAAAADbAAAADwAAAAAAAAAAAAAAAACYAgAAZHJzL2Rvd25y&#10;ZXYueG1sUEsFBgAAAAAEAAQA9QAAAIUDAAAAAA==&#10;" path="m56,l28,1,9,10,,25,3,51,15,68r17,7l56,70,72,57,78,37r,-1l72,15,56,xe" fillcolor="black" stroked="f">
                  <v:path arrowok="t" o:connecttype="custom" o:connectlocs="56,109;28,110;9,119;0,134;3,160;15,177;32,184;56,179;72,166;78,146;78,145;72,124;56,109" o:connectangles="0,0,0,0,0,0,0,0,0,0,0,0,0"/>
                </v:shape>
                <w10:wrap anchorx="page"/>
              </v:group>
            </w:pict>
          </mc:Fallback>
        </mc:AlternateContent>
      </w:r>
      <w:r w:rsidR="00DB2685">
        <w:t>The</w:t>
      </w:r>
      <w:r w:rsidR="00DB2685">
        <w:rPr>
          <w:spacing w:val="-6"/>
        </w:rPr>
        <w:t xml:space="preserve"> </w:t>
      </w:r>
      <w:r w:rsidR="00DB2685">
        <w:t>patient</w:t>
      </w:r>
      <w:r w:rsidR="00DB2685">
        <w:rPr>
          <w:spacing w:val="-5"/>
        </w:rPr>
        <w:t xml:space="preserve"> </w:t>
      </w:r>
      <w:r w:rsidR="00DB2685">
        <w:t>received</w:t>
      </w:r>
      <w:r w:rsidR="00DB2685">
        <w:rPr>
          <w:spacing w:val="-5"/>
        </w:rPr>
        <w:t xml:space="preserve"> </w:t>
      </w:r>
      <w:r w:rsidR="00DB2685">
        <w:t>all</w:t>
      </w:r>
      <w:r w:rsidR="00DB2685">
        <w:rPr>
          <w:spacing w:val="-5"/>
        </w:rPr>
        <w:t xml:space="preserve"> </w:t>
      </w:r>
      <w:r w:rsidR="00DB2685">
        <w:t>care</w:t>
      </w:r>
      <w:r w:rsidR="00DB2685">
        <w:rPr>
          <w:spacing w:val="-6"/>
        </w:rPr>
        <w:t xml:space="preserve"> </w:t>
      </w:r>
      <w:r w:rsidR="00DB2685">
        <w:t>from</w:t>
      </w:r>
    </w:p>
    <w:p w14:paraId="02AFC095" w14:textId="77777777" w:rsidR="00042536" w:rsidRDefault="00DB2685">
      <w:pPr>
        <w:pStyle w:val="BodyText"/>
        <w:spacing w:before="18" w:line="256" w:lineRule="auto"/>
      </w:pPr>
      <w:r>
        <w:t>in-network</w:t>
      </w:r>
      <w:r>
        <w:rPr>
          <w:spacing w:val="-7"/>
        </w:rPr>
        <w:t xml:space="preserve"> </w:t>
      </w:r>
      <w:r>
        <w:rPr>
          <w:b/>
          <w:u w:val="single" w:color="000000"/>
        </w:rPr>
        <w:t>providers</w:t>
      </w:r>
      <w:r>
        <w:t>.</w:t>
      </w:r>
      <w:r>
        <w:rPr>
          <w:spacing w:val="-6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had received</w:t>
      </w:r>
      <w:r>
        <w:rPr>
          <w:spacing w:val="-11"/>
        </w:rPr>
        <w:t xml:space="preserve"> </w:t>
      </w:r>
      <w:r>
        <w:t>care</w:t>
      </w:r>
      <w:r>
        <w:rPr>
          <w:spacing w:val="-10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out-of-network</w:t>
      </w:r>
      <w:r>
        <w:rPr>
          <w:w w:val="99"/>
        </w:rPr>
        <w:t xml:space="preserve"> </w:t>
      </w:r>
      <w:r>
        <w:rPr>
          <w:b/>
          <w:u w:val="single" w:color="000000"/>
        </w:rPr>
        <w:t>providers</w:t>
      </w:r>
      <w:r>
        <w:t>,</w:t>
      </w:r>
      <w:r>
        <w:rPr>
          <w:spacing w:val="-8"/>
        </w:rPr>
        <w:t xml:space="preserve"> </w:t>
      </w:r>
      <w:r>
        <w:t>costs</w:t>
      </w:r>
      <w:r>
        <w:rPr>
          <w:spacing w:val="-7"/>
        </w:rPr>
        <w:t xml:space="preserve"> </w:t>
      </w:r>
      <w:r>
        <w:t>would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7"/>
        </w:rPr>
        <w:t xml:space="preserve"> </w:t>
      </w:r>
      <w:r>
        <w:t>higher.</w:t>
      </w:r>
    </w:p>
    <w:p w14:paraId="2B7BD1B9" w14:textId="77777777" w:rsidR="00042536" w:rsidRDefault="00DB2685">
      <w:pPr>
        <w:pStyle w:val="BodyText"/>
        <w:spacing w:before="93" w:line="256" w:lineRule="auto"/>
        <w:ind w:left="809" w:right="4"/>
      </w:pPr>
      <w:r>
        <w:br w:type="column"/>
      </w:r>
      <w:r>
        <w:rPr>
          <w:b/>
          <w:position w:val="1"/>
          <w:sz w:val="28"/>
          <w:u w:val="single" w:color="000000"/>
        </w:rPr>
        <w:t>No.</w:t>
      </w:r>
      <w:r>
        <w:rPr>
          <w:b/>
          <w:spacing w:val="-35"/>
          <w:position w:val="1"/>
          <w:sz w:val="28"/>
          <w:u w:val="single" w:color="000000"/>
        </w:rPr>
        <w:t xml:space="preserve"> </w:t>
      </w:r>
      <w:r>
        <w:t>Treatments</w:t>
      </w:r>
      <w:r>
        <w:rPr>
          <w:spacing w:val="-7"/>
        </w:rPr>
        <w:t xml:space="preserve"> </w:t>
      </w:r>
      <w:r>
        <w:t>shown</w:t>
      </w:r>
      <w:r>
        <w:rPr>
          <w:spacing w:val="-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just</w:t>
      </w:r>
      <w:r>
        <w:rPr>
          <w:spacing w:val="-7"/>
        </w:rPr>
        <w:t xml:space="preserve"> </w:t>
      </w:r>
      <w:r>
        <w:t>examples.</w:t>
      </w:r>
      <w:r>
        <w:rPr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receiv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is</w:t>
      </w:r>
      <w:r>
        <w:rPr>
          <w:w w:val="99"/>
        </w:rPr>
        <w:t xml:space="preserve"> </w:t>
      </w:r>
      <w:r>
        <w:t>condition</w:t>
      </w:r>
      <w:r>
        <w:rPr>
          <w:spacing w:val="-6"/>
        </w:rPr>
        <w:t xml:space="preserve"> </w:t>
      </w:r>
      <w:r>
        <w:t>could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ifferent,</w:t>
      </w:r>
      <w:r>
        <w:rPr>
          <w:spacing w:val="-5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</w:t>
      </w:r>
      <w:r>
        <w:rPr>
          <w:w w:val="99"/>
        </w:rPr>
        <w:t xml:space="preserve"> </w:t>
      </w:r>
      <w:r>
        <w:t>doctor's</w:t>
      </w:r>
      <w:r>
        <w:rPr>
          <w:spacing w:val="-7"/>
        </w:rPr>
        <w:t xml:space="preserve"> </w:t>
      </w:r>
      <w:r>
        <w:t>advice,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age,</w:t>
      </w:r>
      <w:r>
        <w:rPr>
          <w:spacing w:val="-6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serious</w:t>
      </w:r>
      <w:r>
        <w:rPr>
          <w:spacing w:val="-6"/>
        </w:rPr>
        <w:t xml:space="preserve"> </w:t>
      </w:r>
      <w:r>
        <w:t>your</w:t>
      </w:r>
      <w:r>
        <w:rPr>
          <w:w w:val="99"/>
        </w:rPr>
        <w:t xml:space="preserve"> </w:t>
      </w:r>
      <w:r>
        <w:t>condition</w:t>
      </w:r>
      <w:r>
        <w:rPr>
          <w:spacing w:val="-6"/>
        </w:rPr>
        <w:t xml:space="preserve"> </w:t>
      </w:r>
      <w:r>
        <w:t>is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any</w:t>
      </w:r>
      <w:r>
        <w:rPr>
          <w:spacing w:val="-6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factors.</w:t>
      </w:r>
    </w:p>
    <w:p w14:paraId="48296586" w14:textId="77777777" w:rsidR="00042536" w:rsidRDefault="00042536">
      <w:pPr>
        <w:spacing w:before="1"/>
        <w:rPr>
          <w:rFonts w:ascii="Garamond" w:eastAsia="Garamond" w:hAnsi="Garamond" w:cs="Garamond"/>
          <w:sz w:val="24"/>
          <w:szCs w:val="24"/>
        </w:rPr>
      </w:pPr>
    </w:p>
    <w:p w14:paraId="7728A2D0" w14:textId="77777777" w:rsidR="00042536" w:rsidRDefault="003D527B">
      <w:pPr>
        <w:spacing w:line="40" w:lineRule="atLeast"/>
        <w:ind w:left="444"/>
        <w:rPr>
          <w:rFonts w:ascii="Garamond" w:eastAsia="Garamond" w:hAnsi="Garamond" w:cs="Garamond"/>
          <w:sz w:val="4"/>
          <w:szCs w:val="4"/>
        </w:rPr>
      </w:pPr>
      <w:r>
        <w:rPr>
          <w:rFonts w:ascii="Garamond" w:eastAsia="Garamond" w:hAnsi="Garamond" w:cs="Garamond"/>
          <w:noProof/>
          <w:sz w:val="4"/>
          <w:szCs w:val="4"/>
        </w:rPr>
        <mc:AlternateContent>
          <mc:Choice Requires="wpg">
            <w:drawing>
              <wp:inline distT="0" distB="0" distL="0" distR="0" wp14:anchorId="363BBB68" wp14:editId="2C914CF0">
                <wp:extent cx="2928620" cy="27940"/>
                <wp:effectExtent l="0" t="0" r="5080" b="635"/>
                <wp:docPr id="34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8620" cy="27940"/>
                          <a:chOff x="0" y="0"/>
                          <a:chExt cx="4612" cy="44"/>
                        </a:xfrm>
                      </wpg:grpSpPr>
                      <wpg:grpSp>
                        <wpg:cNvPr id="35" name="Group 18"/>
                        <wpg:cNvGrpSpPr>
                          <a:grpSpLocks/>
                        </wpg:cNvGrpSpPr>
                        <wpg:grpSpPr bwMode="auto">
                          <a:xfrm>
                            <a:off x="22" y="22"/>
                            <a:ext cx="4568" cy="2"/>
                            <a:chOff x="22" y="22"/>
                            <a:chExt cx="4568" cy="2"/>
                          </a:xfrm>
                        </wpg:grpSpPr>
                        <wps:wsp>
                          <wps:cNvPr id="36" name="Freeform 19"/>
                          <wps:cNvSpPr>
                            <a:spLocks/>
                          </wps:cNvSpPr>
                          <wps:spPr bwMode="auto">
                            <a:xfrm>
                              <a:off x="22" y="22"/>
                              <a:ext cx="4568" cy="2"/>
                            </a:xfrm>
                            <a:custGeom>
                              <a:avLst/>
                              <a:gdLst>
                                <a:gd name="T0" fmla="+- 0 22 22"/>
                                <a:gd name="T1" fmla="*/ T0 w 4568"/>
                                <a:gd name="T2" fmla="+- 0 4590 22"/>
                                <a:gd name="T3" fmla="*/ T2 w 4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68">
                                  <a:moveTo>
                                    <a:pt x="0" y="0"/>
                                  </a:moveTo>
                                  <a:lnTo>
                                    <a:pt x="4568" y="0"/>
                                  </a:lnTo>
                                </a:path>
                              </a:pathLst>
                            </a:custGeom>
                            <a:noFill/>
                            <a:ln w="27940">
                              <a:solidFill>
                                <a:srgbClr val="BFE8F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6E8238" id="Group 17" o:spid="_x0000_s1026" style="width:230.6pt;height:2.2pt;mso-position-horizontal-relative:char;mso-position-vertical-relative:line" coordsize="461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">
                <v:group id="Group 18" o:spid="_x0000_s1027" style="position:absolute;left:22;top:22;width:4568;height:2" coordorigin="22,22" coordsize="456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19" o:spid="_x0000_s1028" style="position:absolute;left:22;top:22;width:4568;height:2;visibility:visible;mso-wrap-style:square;v-text-anchor:top" coordsize="45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FpIHcMA&#10;AADbAAAADwAAAGRycy9kb3ducmV2LnhtbESPT4vCMBTE7wt+h/AEb2uqgqzVKP5hwavdFq/P5tkW&#10;m5fSZG310xthYY/DzPyGWW16U4s7ta6yrGAyjkAQ51ZXXChIf74/v0A4j6yxtkwKHuRgsx58rDDW&#10;tuMT3RNfiABhF6OC0vsmltLlJRl0Y9sQB+9qW4M+yLaQusUuwE0tp1E0lwYrDgslNrQvKb8lv0ZB&#10;d0q2i1mT5Vl9ue3OmTmkz/NBqdGw3y5BeOr9f/ivfdQKZnN4fwk/QK5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FpIHcMAAADbAAAADwAAAAAAAAAAAAAAAACYAgAAZHJzL2Rv&#10;d25yZXYueG1sUEsFBgAAAAAEAAQA9QAAAIgDAAAAAA==&#10;" path="m,l4568,e" filled="f" strokecolor="#bfe8fb" strokeweight="2.2pt">
                    <v:path arrowok="t" o:connecttype="custom" o:connectlocs="0,0;4568,0" o:connectangles="0,0"/>
                  </v:shape>
                </v:group>
                <w10:anchorlock/>
              </v:group>
            </w:pict>
          </mc:Fallback>
        </mc:AlternateContent>
      </w:r>
    </w:p>
    <w:p w14:paraId="6CFAFD4C" w14:textId="77777777" w:rsidR="00042536" w:rsidRDefault="003D527B">
      <w:pPr>
        <w:pStyle w:val="Heading2"/>
        <w:spacing w:before="37" w:line="280" w:lineRule="exact"/>
        <w:ind w:left="549" w:right="483"/>
        <w:jc w:val="right"/>
        <w:rPr>
          <w:b w:val="0"/>
          <w:bCs w:val="0"/>
        </w:rPr>
      </w:pPr>
      <w:r>
        <w:rPr>
          <w:noProof/>
        </w:rPr>
        <w:drawing>
          <wp:anchor distT="0" distB="0" distL="114300" distR="114300" simplePos="0" relativeHeight="503283032" behindDoc="1" locked="0" layoutInCell="1" allowOverlap="1" wp14:anchorId="5D4169F4" wp14:editId="318A9C85">
            <wp:simplePos x="0" y="0"/>
            <wp:positionH relativeFrom="page">
              <wp:posOffset>3404870</wp:posOffset>
            </wp:positionH>
            <wp:positionV relativeFrom="paragraph">
              <wp:posOffset>-1158875</wp:posOffset>
            </wp:positionV>
            <wp:extent cx="200660" cy="190500"/>
            <wp:effectExtent l="0" t="0" r="8890" b="0"/>
            <wp:wrapNone/>
            <wp:docPr id="3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" cy="19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685">
        <w:t>Does the Coverage Example predict my future expenses?</w:t>
      </w:r>
    </w:p>
    <w:p w14:paraId="73D430A3" w14:textId="77777777" w:rsidR="00042536" w:rsidRDefault="003D527B">
      <w:pPr>
        <w:pStyle w:val="BodyText"/>
        <w:spacing w:before="190" w:line="254" w:lineRule="auto"/>
        <w:ind w:left="80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888" behindDoc="1" locked="0" layoutInCell="1" allowOverlap="1" wp14:anchorId="2DA35CDB" wp14:editId="6F2DFC6C">
                <wp:simplePos x="0" y="0"/>
                <wp:positionH relativeFrom="page">
                  <wp:posOffset>5344795</wp:posOffset>
                </wp:positionH>
                <wp:positionV relativeFrom="paragraph">
                  <wp:posOffset>294640</wp:posOffset>
                </wp:positionV>
                <wp:extent cx="211455" cy="1270"/>
                <wp:effectExtent l="10795" t="8890" r="6350" b="8890"/>
                <wp:wrapNone/>
                <wp:docPr id="3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455" cy="1270"/>
                          <a:chOff x="8417" y="464"/>
                          <a:chExt cx="333" cy="2"/>
                        </a:xfrm>
                      </wpg:grpSpPr>
                      <wps:wsp>
                        <wps:cNvPr id="32" name="Freeform 15"/>
                        <wps:cNvSpPr>
                          <a:spLocks/>
                        </wps:cNvSpPr>
                        <wps:spPr bwMode="auto">
                          <a:xfrm>
                            <a:off x="8417" y="464"/>
                            <a:ext cx="333" cy="2"/>
                          </a:xfrm>
                          <a:custGeom>
                            <a:avLst/>
                            <a:gdLst>
                              <a:gd name="T0" fmla="+- 0 8417 8417"/>
                              <a:gd name="T1" fmla="*/ T0 w 333"/>
                              <a:gd name="T2" fmla="+- 0 8749 8417"/>
                              <a:gd name="T3" fmla="*/ T2 w 3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9B4D1E" id="Group 14" o:spid="_x0000_s1026" style="position:absolute;margin-left:420.85pt;margin-top:23.2pt;width:16.65pt;height:.1pt;z-index:-33592;mso-position-horizontal-relative:page" coordorigin="8417,464" coordsize="3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">
                <v:shape id="Freeform 15" o:spid="_x0000_s1027" style="position:absolute;left:8417;top:464;width:333;height:2;visibility:visible;mso-wrap-style:square;v-text-anchor:top" coordsize="3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BpBcQA&#10;AADbAAAADwAAAGRycy9kb3ducmV2LnhtbESP3WrCQBSE7wt9h+UUvCm6+QGR1FU0InjhjT8PcMge&#10;k9Ts2ZBdk+jTdwuFXg4z8w2zXI+mET11rrasIJ5FIIgLq2suFVwv++kChPPIGhvLpOBJDtar97cl&#10;ZtoOfKL+7EsRIOwyVFB532ZSuqIig25mW+Lg3Wxn0AfZlVJ3OAS4aWQSRXNpsOawUGFLeUXF/fww&#10;Cpqdz91he7x+nuJh/np98/GWpkpNPsbNFwhPo/8P/7UPWkGawO+X8APk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yAaQXEAAAA2wAAAA8AAAAAAAAAAAAAAAAAmAIAAGRycy9k&#10;b3ducmV2LnhtbFBLBQYAAAAABAAEAPUAAACJAwAAAAA=&#10;" path="m,l332,e" filled="f" strokeweight=".7pt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960" behindDoc="1" locked="0" layoutInCell="1" allowOverlap="1" wp14:anchorId="5239A448" wp14:editId="08605179">
                <wp:simplePos x="0" y="0"/>
                <wp:positionH relativeFrom="page">
                  <wp:posOffset>3404870</wp:posOffset>
                </wp:positionH>
                <wp:positionV relativeFrom="paragraph">
                  <wp:posOffset>109855</wp:posOffset>
                </wp:positionV>
                <wp:extent cx="493395" cy="193675"/>
                <wp:effectExtent l="0" t="0" r="6985" b="1270"/>
                <wp:wrapNone/>
                <wp:docPr id="2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3395" cy="193675"/>
                          <a:chOff x="5362" y="173"/>
                          <a:chExt cx="777" cy="305"/>
                        </a:xfrm>
                      </wpg:grpSpPr>
                      <wpg:grpSp>
                        <wpg:cNvPr id="28" name="Group 11"/>
                        <wpg:cNvGrpSpPr>
                          <a:grpSpLocks/>
                        </wpg:cNvGrpSpPr>
                        <wpg:grpSpPr bwMode="auto">
                          <a:xfrm>
                            <a:off x="5676" y="469"/>
                            <a:ext cx="455" cy="2"/>
                            <a:chOff x="5676" y="469"/>
                            <a:chExt cx="455" cy="2"/>
                          </a:xfrm>
                        </wpg:grpSpPr>
                        <wps:wsp>
                          <wps:cNvPr id="29" name="Freeform 13"/>
                          <wps:cNvSpPr>
                            <a:spLocks/>
                          </wps:cNvSpPr>
                          <wps:spPr bwMode="auto">
                            <a:xfrm>
                              <a:off x="5676" y="469"/>
                              <a:ext cx="455" cy="2"/>
                            </a:xfrm>
                            <a:custGeom>
                              <a:avLst/>
                              <a:gdLst>
                                <a:gd name="T0" fmla="+- 0 5676 5676"/>
                                <a:gd name="T1" fmla="*/ T0 w 455"/>
                                <a:gd name="T2" fmla="+- 0 6131 5676"/>
                                <a:gd name="T3" fmla="*/ T2 w 4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5">
                                  <a:moveTo>
                                    <a:pt x="0" y="0"/>
                                  </a:moveTo>
                                  <a:lnTo>
                                    <a:pt x="455" y="0"/>
                                  </a:lnTo>
                                </a:path>
                              </a:pathLst>
                            </a:custGeom>
                            <a:noFill/>
                            <a:ln w="101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0" name="Picture 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362" y="173"/>
                              <a:ext cx="316" cy="3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2CEC15" id="Group 10" o:spid="_x0000_s1026" style="position:absolute;margin-left:268.1pt;margin-top:8.65pt;width:38.85pt;height:15.25pt;z-index:-33520;mso-position-horizontal-relative:page" coordorigin="5362,173" coordsize="777,3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">
                <v:group id="Group 11" o:spid="_x0000_s1027" style="position:absolute;left:5676;top:469;width:455;height:2" coordorigin="5676,469" coordsize="45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13" o:spid="_x0000_s1028" style="position:absolute;left:5676;top:469;width:455;height:2;visibility:visible;mso-wrap-style:square;v-text-anchor:top" coordsize="4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5me8MA&#10;AADbAAAADwAAAGRycy9kb3ducmV2LnhtbESPQWvCQBSE74L/YXkFb7qpQtHoKrXQEugpKujxkX0m&#10;sdm3IbtN1v76bqHgcZiZb5jNLphG9NS52rKC51kCgriwuuZSwen4Pl2CcB5ZY2OZFNzJwW47Hm0w&#10;1XbgnPqDL0WEsEtRQeV9m0rpiooMupltiaN3tZ1BH2VXSt3hEOGmkfMkeZEGa44LFbb0VlHxdfg2&#10;Csznal/aPCQmO9vF4hJuH1r/KDV5Cq9rEJ6Cf4T/25lWMF/B3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v5me8MAAADbAAAADwAAAAAAAAAAAAAAAACYAgAAZHJzL2Rv&#10;d25yZXYueG1sUEsFBgAAAAAEAAQA9QAAAIgDAAAAAA==&#10;" path="m,l455,e" filled="f" strokeweight=".8pt">
                    <v:path arrowok="t" o:connecttype="custom" o:connectlocs="0,0;455,0" o:connectangles="0,0"/>
                  </v:shape>
                  <v:shape id="Picture 12" o:spid="_x0000_s1029" type="#_x0000_t75" style="position:absolute;left:5362;top:173;width:316;height:3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AuqhDBAAAA2wAAAA8AAABkcnMvZG93bnJldi54bWxET8tqwkAU3Qv+w3AL7nTSCiKpo2igIC4E&#10;baXbm8xtEs3ciZkxj793FkKXh/NebXpTiZYaV1pW8D6LQBBnVpecK/j5/pouQTiPrLGyTAoGcrBZ&#10;j0crjLXt+ETt2ecihLCLUUHhfR1L6bKCDLqZrYkD92cbgz7AJpe6wS6Em0p+RNFCGiw5NBRYU1JQ&#10;djs/jIJLSssLp7/3W3W9HtN+njwOu0GpyVu//QThqff/4pd7rxXMw/rwJfwAuX4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AuqhDBAAAA2wAAAA8AAAAAAAAAAAAAAAAAnwIA&#10;AGRycy9kb3ducmV2LnhtbFBLBQYAAAAABAAEAPcAAACNAwAAAAA=&#10;">
                    <v:imagedata r:id="rId23" o:title=""/>
                  </v:shape>
                </v:group>
                <w10:wrap anchorx="page"/>
              </v:group>
            </w:pict>
          </mc:Fallback>
        </mc:AlternateContent>
      </w:r>
      <w:r w:rsidR="00DB2685">
        <w:rPr>
          <w:b/>
          <w:sz w:val="28"/>
        </w:rPr>
        <w:t>No.</w:t>
      </w:r>
      <w:r w:rsidR="00DB2685">
        <w:rPr>
          <w:b/>
          <w:spacing w:val="-34"/>
          <w:sz w:val="28"/>
        </w:rPr>
        <w:t xml:space="preserve"> </w:t>
      </w:r>
      <w:r w:rsidR="00DB2685">
        <w:t>Coverage</w:t>
      </w:r>
      <w:r w:rsidR="00DB2685">
        <w:rPr>
          <w:spacing w:val="-7"/>
        </w:rPr>
        <w:t xml:space="preserve"> </w:t>
      </w:r>
      <w:r w:rsidR="00DB2685">
        <w:t>Examples</w:t>
      </w:r>
      <w:r w:rsidR="00DB2685">
        <w:rPr>
          <w:spacing w:val="-7"/>
        </w:rPr>
        <w:t xml:space="preserve"> </w:t>
      </w:r>
      <w:r w:rsidR="00DB2685">
        <w:t>are</w:t>
      </w:r>
      <w:r w:rsidR="00DB2685">
        <w:rPr>
          <w:spacing w:val="-6"/>
        </w:rPr>
        <w:t xml:space="preserve"> </w:t>
      </w:r>
      <w:r w:rsidR="00DB2685">
        <w:rPr>
          <w:b/>
        </w:rPr>
        <w:t>not</w:t>
      </w:r>
      <w:r w:rsidR="00DB2685">
        <w:rPr>
          <w:b/>
          <w:spacing w:val="-7"/>
        </w:rPr>
        <w:t xml:space="preserve"> </w:t>
      </w:r>
      <w:r w:rsidR="00DB2685">
        <w:t>cost</w:t>
      </w:r>
      <w:r w:rsidR="00DB2685">
        <w:rPr>
          <w:w w:val="99"/>
        </w:rPr>
        <w:t xml:space="preserve"> </w:t>
      </w:r>
      <w:r w:rsidR="00DB2685">
        <w:t>estimators.</w:t>
      </w:r>
      <w:r w:rsidR="00DB2685">
        <w:rPr>
          <w:spacing w:val="-6"/>
        </w:rPr>
        <w:t xml:space="preserve"> </w:t>
      </w:r>
      <w:r w:rsidR="00DB2685">
        <w:t>You</w:t>
      </w:r>
      <w:r w:rsidR="00DB2685">
        <w:rPr>
          <w:spacing w:val="-6"/>
        </w:rPr>
        <w:t xml:space="preserve"> </w:t>
      </w:r>
      <w:r w:rsidR="00DB2685">
        <w:t>can't</w:t>
      </w:r>
      <w:r w:rsidR="00DB2685">
        <w:rPr>
          <w:spacing w:val="-6"/>
        </w:rPr>
        <w:t xml:space="preserve"> </w:t>
      </w:r>
      <w:r w:rsidR="00DB2685">
        <w:t>use</w:t>
      </w:r>
      <w:r w:rsidR="00DB2685">
        <w:rPr>
          <w:spacing w:val="-6"/>
        </w:rPr>
        <w:t xml:space="preserve"> </w:t>
      </w:r>
      <w:r w:rsidR="00DB2685">
        <w:t>the</w:t>
      </w:r>
      <w:r w:rsidR="00DB2685">
        <w:rPr>
          <w:spacing w:val="-6"/>
        </w:rPr>
        <w:t xml:space="preserve"> </w:t>
      </w:r>
      <w:r w:rsidR="00DB2685">
        <w:t>examples</w:t>
      </w:r>
      <w:r w:rsidR="00DB2685">
        <w:rPr>
          <w:spacing w:val="-5"/>
        </w:rPr>
        <w:t xml:space="preserve"> </w:t>
      </w:r>
      <w:r w:rsidR="00DB2685">
        <w:t>to</w:t>
      </w:r>
      <w:r w:rsidR="00DB2685">
        <w:rPr>
          <w:w w:val="99"/>
        </w:rPr>
        <w:t xml:space="preserve"> </w:t>
      </w:r>
      <w:r w:rsidR="00DB2685">
        <w:t>estimate</w:t>
      </w:r>
      <w:r w:rsidR="00DB2685">
        <w:rPr>
          <w:spacing w:val="-6"/>
        </w:rPr>
        <w:t xml:space="preserve"> </w:t>
      </w:r>
      <w:r w:rsidR="00DB2685">
        <w:t>costs</w:t>
      </w:r>
      <w:r w:rsidR="00DB2685">
        <w:rPr>
          <w:spacing w:val="-6"/>
        </w:rPr>
        <w:t xml:space="preserve"> </w:t>
      </w:r>
      <w:r w:rsidR="00DB2685">
        <w:t>for</w:t>
      </w:r>
      <w:r w:rsidR="00DB2685">
        <w:rPr>
          <w:spacing w:val="-6"/>
        </w:rPr>
        <w:t xml:space="preserve"> </w:t>
      </w:r>
      <w:r w:rsidR="00DB2685">
        <w:t>an</w:t>
      </w:r>
      <w:r w:rsidR="00DB2685">
        <w:rPr>
          <w:spacing w:val="-6"/>
        </w:rPr>
        <w:t xml:space="preserve"> </w:t>
      </w:r>
      <w:r w:rsidR="00DB2685">
        <w:t>actual</w:t>
      </w:r>
      <w:r w:rsidR="00DB2685">
        <w:rPr>
          <w:spacing w:val="-5"/>
        </w:rPr>
        <w:t xml:space="preserve"> </w:t>
      </w:r>
      <w:r w:rsidR="00DB2685">
        <w:t>condition.</w:t>
      </w:r>
      <w:r w:rsidR="00DB2685">
        <w:rPr>
          <w:spacing w:val="-6"/>
        </w:rPr>
        <w:t xml:space="preserve"> </w:t>
      </w:r>
      <w:r w:rsidR="00DB2685">
        <w:t>They</w:t>
      </w:r>
      <w:r w:rsidR="00DB2685">
        <w:rPr>
          <w:w w:val="99"/>
        </w:rPr>
        <w:t xml:space="preserve"> </w:t>
      </w:r>
      <w:r w:rsidR="00DB2685">
        <w:t>are</w:t>
      </w:r>
      <w:r w:rsidR="00DB2685">
        <w:rPr>
          <w:spacing w:val="-7"/>
        </w:rPr>
        <w:t xml:space="preserve"> </w:t>
      </w:r>
      <w:r w:rsidR="00DB2685">
        <w:t>for</w:t>
      </w:r>
      <w:r w:rsidR="00DB2685">
        <w:rPr>
          <w:spacing w:val="-7"/>
        </w:rPr>
        <w:t xml:space="preserve"> </w:t>
      </w:r>
      <w:r w:rsidR="00DB2685">
        <w:t>comparative</w:t>
      </w:r>
      <w:r w:rsidR="00DB2685">
        <w:rPr>
          <w:spacing w:val="-7"/>
        </w:rPr>
        <w:t xml:space="preserve"> </w:t>
      </w:r>
      <w:r w:rsidR="00DB2685">
        <w:t>purposes</w:t>
      </w:r>
      <w:r w:rsidR="00DB2685">
        <w:rPr>
          <w:spacing w:val="-7"/>
        </w:rPr>
        <w:t xml:space="preserve"> </w:t>
      </w:r>
      <w:r w:rsidR="00DB2685">
        <w:t>only.</w:t>
      </w:r>
      <w:r w:rsidR="00DB2685">
        <w:rPr>
          <w:spacing w:val="-7"/>
        </w:rPr>
        <w:t xml:space="preserve"> </w:t>
      </w:r>
      <w:r w:rsidR="00DB2685">
        <w:t>Your</w:t>
      </w:r>
      <w:r w:rsidR="00DB2685">
        <w:rPr>
          <w:w w:val="99"/>
        </w:rPr>
        <w:t xml:space="preserve"> </w:t>
      </w:r>
      <w:r w:rsidR="00DB2685">
        <w:t>own</w:t>
      </w:r>
      <w:r w:rsidR="00DB2685">
        <w:rPr>
          <w:spacing w:val="-6"/>
        </w:rPr>
        <w:t xml:space="preserve"> </w:t>
      </w:r>
      <w:r w:rsidR="00DB2685">
        <w:t>costs</w:t>
      </w:r>
      <w:r w:rsidR="00DB2685">
        <w:rPr>
          <w:spacing w:val="-5"/>
        </w:rPr>
        <w:t xml:space="preserve"> </w:t>
      </w:r>
      <w:r w:rsidR="00DB2685">
        <w:t>will</w:t>
      </w:r>
      <w:r w:rsidR="00DB2685">
        <w:rPr>
          <w:spacing w:val="-5"/>
        </w:rPr>
        <w:t xml:space="preserve"> </w:t>
      </w:r>
      <w:r w:rsidR="00DB2685">
        <w:t>be</w:t>
      </w:r>
      <w:r w:rsidR="00DB2685">
        <w:rPr>
          <w:spacing w:val="-6"/>
        </w:rPr>
        <w:t xml:space="preserve"> </w:t>
      </w:r>
      <w:r w:rsidR="00DB2685">
        <w:t>different</w:t>
      </w:r>
      <w:r w:rsidR="00DB2685">
        <w:rPr>
          <w:spacing w:val="-5"/>
        </w:rPr>
        <w:t xml:space="preserve"> </w:t>
      </w:r>
      <w:r w:rsidR="00DB2685">
        <w:t>depending</w:t>
      </w:r>
      <w:r w:rsidR="00DB2685">
        <w:rPr>
          <w:spacing w:val="-5"/>
        </w:rPr>
        <w:t xml:space="preserve"> </w:t>
      </w:r>
      <w:r w:rsidR="00DB2685">
        <w:t>on the</w:t>
      </w:r>
      <w:r w:rsidR="00DB2685">
        <w:rPr>
          <w:spacing w:val="-5"/>
        </w:rPr>
        <w:t xml:space="preserve"> </w:t>
      </w:r>
      <w:r w:rsidR="00DB2685">
        <w:t>care</w:t>
      </w:r>
      <w:r w:rsidR="00DB2685">
        <w:rPr>
          <w:spacing w:val="-5"/>
        </w:rPr>
        <w:t xml:space="preserve"> </w:t>
      </w:r>
      <w:r w:rsidR="00DB2685">
        <w:t>you</w:t>
      </w:r>
      <w:r w:rsidR="00DB2685">
        <w:rPr>
          <w:spacing w:val="-5"/>
        </w:rPr>
        <w:t xml:space="preserve"> </w:t>
      </w:r>
      <w:r w:rsidR="00DB2685">
        <w:t>receive,</w:t>
      </w:r>
      <w:r w:rsidR="00DB2685">
        <w:rPr>
          <w:spacing w:val="-5"/>
        </w:rPr>
        <w:t xml:space="preserve"> </w:t>
      </w:r>
      <w:r w:rsidR="00DB2685">
        <w:t>the</w:t>
      </w:r>
      <w:r w:rsidR="00DB2685">
        <w:rPr>
          <w:spacing w:val="-5"/>
        </w:rPr>
        <w:t xml:space="preserve"> </w:t>
      </w:r>
      <w:r w:rsidR="00DB2685">
        <w:t>prices</w:t>
      </w:r>
      <w:r w:rsidR="00DB2685">
        <w:rPr>
          <w:spacing w:val="-5"/>
        </w:rPr>
        <w:t xml:space="preserve"> </w:t>
      </w:r>
      <w:r w:rsidR="00DB2685">
        <w:t>your</w:t>
      </w:r>
      <w:r w:rsidR="00DB2685">
        <w:rPr>
          <w:w w:val="99"/>
        </w:rPr>
        <w:t xml:space="preserve"> </w:t>
      </w:r>
      <w:r w:rsidR="00DB2685">
        <w:rPr>
          <w:b/>
          <w:u w:val="single" w:color="000000"/>
        </w:rPr>
        <w:t>providers</w:t>
      </w:r>
      <w:r w:rsidR="00DB2685">
        <w:rPr>
          <w:b/>
          <w:spacing w:val="-9"/>
          <w:u w:val="single" w:color="000000"/>
        </w:rPr>
        <w:t xml:space="preserve"> </w:t>
      </w:r>
      <w:r w:rsidR="00DB2685">
        <w:t>charge,</w:t>
      </w:r>
      <w:r w:rsidR="00DB2685">
        <w:rPr>
          <w:spacing w:val="-8"/>
        </w:rPr>
        <w:t xml:space="preserve"> </w:t>
      </w:r>
      <w:r w:rsidR="00DB2685">
        <w:t>and</w:t>
      </w:r>
      <w:r w:rsidR="00DB2685">
        <w:rPr>
          <w:spacing w:val="-8"/>
        </w:rPr>
        <w:t xml:space="preserve"> </w:t>
      </w:r>
      <w:r w:rsidR="00DB2685">
        <w:t>the</w:t>
      </w:r>
      <w:r w:rsidR="00DB2685">
        <w:rPr>
          <w:spacing w:val="-9"/>
        </w:rPr>
        <w:t xml:space="preserve"> </w:t>
      </w:r>
      <w:r w:rsidR="00DB2685">
        <w:t>reimbursement</w:t>
      </w:r>
      <w:r w:rsidR="00DB2685">
        <w:rPr>
          <w:w w:val="99"/>
        </w:rPr>
        <w:t xml:space="preserve"> </w:t>
      </w:r>
      <w:r w:rsidR="00DB2685">
        <w:t>your</w:t>
      </w:r>
      <w:r w:rsidR="00DB2685">
        <w:rPr>
          <w:spacing w:val="-6"/>
        </w:rPr>
        <w:t xml:space="preserve"> </w:t>
      </w:r>
      <w:r w:rsidR="00DB2685">
        <w:t>health</w:t>
      </w:r>
      <w:r w:rsidR="00DB2685">
        <w:rPr>
          <w:spacing w:val="-5"/>
        </w:rPr>
        <w:t xml:space="preserve"> </w:t>
      </w:r>
      <w:r w:rsidR="00DB2685">
        <w:t>plan</w:t>
      </w:r>
      <w:r w:rsidR="00DB2685">
        <w:rPr>
          <w:spacing w:val="-6"/>
        </w:rPr>
        <w:t xml:space="preserve"> </w:t>
      </w:r>
      <w:r w:rsidR="00DB2685">
        <w:t>allows.</w:t>
      </w:r>
    </w:p>
    <w:p w14:paraId="2E5AC9F0" w14:textId="77777777" w:rsidR="00042536" w:rsidRDefault="00DB2685">
      <w:pPr>
        <w:pStyle w:val="Heading2"/>
        <w:spacing w:line="286" w:lineRule="exact"/>
        <w:ind w:left="495"/>
        <w:rPr>
          <w:b w:val="0"/>
          <w:bCs w:val="0"/>
        </w:rPr>
      </w:pPr>
      <w:r>
        <w:rPr>
          <w:b w:val="0"/>
        </w:rPr>
        <w:br w:type="column"/>
      </w:r>
      <w:r>
        <w:t>consider when comparing plans?</w:t>
      </w:r>
    </w:p>
    <w:p w14:paraId="6C01C53D" w14:textId="77777777" w:rsidR="00042536" w:rsidRDefault="00042536">
      <w:pPr>
        <w:rPr>
          <w:rFonts w:ascii="Arial" w:eastAsia="Arial" w:hAnsi="Arial" w:cs="Arial"/>
          <w:b/>
          <w:bCs/>
          <w:sz w:val="28"/>
          <w:szCs w:val="28"/>
        </w:rPr>
      </w:pPr>
    </w:p>
    <w:p w14:paraId="1AF8B930" w14:textId="77777777" w:rsidR="00042536" w:rsidRDefault="003D527B">
      <w:pPr>
        <w:pStyle w:val="BodyText"/>
        <w:spacing w:before="227" w:line="261" w:lineRule="auto"/>
        <w:ind w:left="764" w:right="373" w:hanging="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2912" behindDoc="1" locked="0" layoutInCell="1" allowOverlap="1" wp14:anchorId="72225756" wp14:editId="2A7D69EA">
                <wp:simplePos x="0" y="0"/>
                <wp:positionH relativeFrom="page">
                  <wp:posOffset>7085330</wp:posOffset>
                </wp:positionH>
                <wp:positionV relativeFrom="paragraph">
                  <wp:posOffset>701675</wp:posOffset>
                </wp:positionV>
                <wp:extent cx="592455" cy="1270"/>
                <wp:effectExtent l="8255" t="6350" r="8890" b="11430"/>
                <wp:wrapNone/>
                <wp:docPr id="2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" cy="1270"/>
                          <a:chOff x="11158" y="1105"/>
                          <a:chExt cx="933" cy="2"/>
                        </a:xfrm>
                      </wpg:grpSpPr>
                      <wps:wsp>
                        <wps:cNvPr id="26" name="Freeform 9"/>
                        <wps:cNvSpPr>
                          <a:spLocks/>
                        </wps:cNvSpPr>
                        <wps:spPr bwMode="auto">
                          <a:xfrm>
                            <a:off x="11158" y="1105"/>
                            <a:ext cx="933" cy="2"/>
                          </a:xfrm>
                          <a:custGeom>
                            <a:avLst/>
                            <a:gdLst>
                              <a:gd name="T0" fmla="+- 0 11158 11158"/>
                              <a:gd name="T1" fmla="*/ T0 w 933"/>
                              <a:gd name="T2" fmla="+- 0 12091 11158"/>
                              <a:gd name="T3" fmla="*/ T2 w 9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">
                                <a:moveTo>
                                  <a:pt x="0" y="0"/>
                                </a:moveTo>
                                <a:lnTo>
                                  <a:pt x="93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49E108" id="Group 8" o:spid="_x0000_s1026" style="position:absolute;margin-left:557.9pt;margin-top:55.25pt;width:46.65pt;height:.1pt;z-index:-33568;mso-position-horizontal-relative:page" coordorigin="11158,1105" coordsize="9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">
                <v:shape id="Freeform 9" o:spid="_x0000_s1027" style="position:absolute;left:11158;top:1105;width:933;height:2;visibility:visible;mso-wrap-style:square;v-text-anchor:top" coordsize="9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EOEMMA&#10;AADbAAAADwAAAGRycy9kb3ducmV2LnhtbESPQWsCMRSE7wX/Q3iCt5qtB9muRpGq4MVKVTy/bp67&#10;SzcvSxLd+O8bodDjMDPfMPNlNK24k/ONZQVv4wwEcWl1w5WC82n7moPwAVlja5kUPMjDcjF4mWOh&#10;bc9fdD+GSiQI+wIV1CF0hZS+rMmgH9uOOHlX6wyGJF0ltcM+wU0rJ1k2lQYbTgs1dvRRU/lzvBkF&#10;B9esv9/jdbW5fPb5Nu7PeUUbpUbDuJqBCBTDf/ivvdMKJlN4fkk/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EOEMMAAADbAAAADwAAAAAAAAAAAAAAAACYAgAAZHJzL2Rv&#10;d25yZXYueG1sUEsFBgAAAAAEAAQA9QAAAIgDAAAAAA==&#10;" path="m,l933,e" filled="f" strokeweight=".7pt">
                  <v:path arrowok="t" o:connecttype="custom" o:connectlocs="0,0;933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936" behindDoc="1" locked="0" layoutInCell="1" allowOverlap="1" wp14:anchorId="28551099" wp14:editId="626A8835">
                <wp:simplePos x="0" y="0"/>
                <wp:positionH relativeFrom="page">
                  <wp:posOffset>8904605</wp:posOffset>
                </wp:positionH>
                <wp:positionV relativeFrom="paragraph">
                  <wp:posOffset>316865</wp:posOffset>
                </wp:positionV>
                <wp:extent cx="592455" cy="1270"/>
                <wp:effectExtent l="8255" t="12065" r="8890" b="5715"/>
                <wp:wrapNone/>
                <wp:docPr id="2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" cy="1270"/>
                          <a:chOff x="14023" y="499"/>
                          <a:chExt cx="933" cy="2"/>
                        </a:xfrm>
                      </wpg:grpSpPr>
                      <wps:wsp>
                        <wps:cNvPr id="24" name="Freeform 7"/>
                        <wps:cNvSpPr>
                          <a:spLocks/>
                        </wps:cNvSpPr>
                        <wps:spPr bwMode="auto">
                          <a:xfrm>
                            <a:off x="14023" y="499"/>
                            <a:ext cx="933" cy="2"/>
                          </a:xfrm>
                          <a:custGeom>
                            <a:avLst/>
                            <a:gdLst>
                              <a:gd name="T0" fmla="+- 0 14023 14023"/>
                              <a:gd name="T1" fmla="*/ T0 w 933"/>
                              <a:gd name="T2" fmla="+- 0 14955 14023"/>
                              <a:gd name="T3" fmla="*/ T2 w 93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">
                                <a:moveTo>
                                  <a:pt x="0" y="0"/>
                                </a:moveTo>
                                <a:lnTo>
                                  <a:pt x="932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518ECF" id="Group 6" o:spid="_x0000_s1026" style="position:absolute;margin-left:701.15pt;margin-top:24.95pt;width:46.65pt;height:.1pt;z-index:-33544;mso-position-horizontal-relative:page" coordorigin="14023,499" coordsize="93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">
                <v:shape id="Freeform 7" o:spid="_x0000_s1027" style="position:absolute;left:14023;top:499;width:933;height:2;visibility:visible;mso-wrap-style:square;v-text-anchor:top" coordsize="9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81/MQA&#10;AADbAAAADwAAAGRycy9kb3ducmV2LnhtbESPT2sCMRTE7wW/Q3iCt5pVRNatUcQq9GKLf+j5dfPc&#10;Xbp5WZLUTb99Iwg9DjPzG2a5jqYVN3K+saxgMs5AEJdWN1wpuJz3zzkIH5A1tpZJwS95WK8GT0ss&#10;tO35SLdTqESCsC9QQR1CV0jpy5oM+rHtiJN3tc5gSNJVUjvsE9y0cpplc2mw4bRQY0fbmsrv049R&#10;8OGa169FvG52n+99vo+HS17RTqnRMG5eQASK4T/8aL9pBdMZ3L+kHyB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fNfzEAAAA2wAAAA8AAAAAAAAAAAAAAAAAmAIAAGRycy9k&#10;b3ducmV2LnhtbFBLBQYAAAAABAAEAPUAAACJAwAAAAA=&#10;" path="m,l932,e" filled="f" strokeweight=".7pt">
                  <v:path arrowok="t" o:connecttype="custom" o:connectlocs="0,0;93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2984" behindDoc="1" locked="0" layoutInCell="1" allowOverlap="1" wp14:anchorId="2BF85629" wp14:editId="710E34DD">
                <wp:simplePos x="0" y="0"/>
                <wp:positionH relativeFrom="page">
                  <wp:posOffset>6828790</wp:posOffset>
                </wp:positionH>
                <wp:positionV relativeFrom="paragraph">
                  <wp:posOffset>129540</wp:posOffset>
                </wp:positionV>
                <wp:extent cx="554355" cy="209550"/>
                <wp:effectExtent l="0" t="0" r="8255" b="3810"/>
                <wp:wrapNone/>
                <wp:docPr id="1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4355" cy="209550"/>
                          <a:chOff x="10754" y="204"/>
                          <a:chExt cx="873" cy="330"/>
                        </a:xfrm>
                      </wpg:grpSpPr>
                      <wpg:grpSp>
                        <wpg:cNvPr id="20" name="Group 3"/>
                        <wpg:cNvGrpSpPr>
                          <a:grpSpLocks/>
                        </wpg:cNvGrpSpPr>
                        <wpg:grpSpPr bwMode="auto">
                          <a:xfrm>
                            <a:off x="11114" y="506"/>
                            <a:ext cx="505" cy="2"/>
                            <a:chOff x="11114" y="506"/>
                            <a:chExt cx="505" cy="2"/>
                          </a:xfrm>
                        </wpg:grpSpPr>
                        <wps:wsp>
                          <wps:cNvPr id="21" name="Freeform 5"/>
                          <wps:cNvSpPr>
                            <a:spLocks/>
                          </wps:cNvSpPr>
                          <wps:spPr bwMode="auto">
                            <a:xfrm>
                              <a:off x="11114" y="506"/>
                              <a:ext cx="505" cy="2"/>
                            </a:xfrm>
                            <a:custGeom>
                              <a:avLst/>
                              <a:gdLst>
                                <a:gd name="T0" fmla="+- 0 11114 11114"/>
                                <a:gd name="T1" fmla="*/ T0 w 505"/>
                                <a:gd name="T2" fmla="+- 0 11618 11114"/>
                                <a:gd name="T3" fmla="*/ T2 w 50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5">
                                  <a:moveTo>
                                    <a:pt x="0" y="0"/>
                                  </a:moveTo>
                                  <a:lnTo>
                                    <a:pt x="504" y="0"/>
                                  </a:lnTo>
                                </a:path>
                              </a:pathLst>
                            </a:custGeom>
                            <a:noFill/>
                            <a:ln w="101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754" y="204"/>
                              <a:ext cx="360" cy="33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079BEF" id="Group 2" o:spid="_x0000_s1026" style="position:absolute;margin-left:537.7pt;margin-top:10.2pt;width:43.65pt;height:16.5pt;z-index:-33496;mso-position-horizontal-relative:page" coordorigin="10754,204" coordsize="873,3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">
                <v:group id="Group 3" o:spid="_x0000_s1027" style="position:absolute;left:11114;top:506;width:505;height:2" coordorigin="11114,506" coordsize="50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5" o:spid="_x0000_s1028" style="position:absolute;left:11114;top:506;width:505;height:2;visibility:visible;mso-wrap-style:square;v-text-anchor:top" coordsize="5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iHqhMUA&#10;AADbAAAADwAAAGRycy9kb3ducmV2LnhtbESPQWvCQBSE70L/w/IKvYjZREEkZpW2aPFma3vw+Jp9&#10;JsHs27C7MfHfdwuFHoeZ+YYptqNpxY2cbywryJIUBHFpdcOVgq/P/WwFwgdkja1lUnAnD9vNw6TA&#10;XNuBP+h2CpWIEPY5KqhD6HIpfVmTQZ/Yjjh6F+sMhihdJbXDIcJNK+dpupQGG44LNXb0WlN5PfVG&#10;wfVl+F6mh7fpjvrjwl3ez6vueFbq6XF8XoMINIb/8F/7oBXMM/j9En+A3P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IeqExQAAANsAAAAPAAAAAAAAAAAAAAAAAJgCAABkcnMv&#10;ZG93bnJldi54bWxQSwUGAAAAAAQABAD1AAAAigMAAAAA&#10;" path="m,l504,e" filled="f" strokeweight=".8pt">
                    <v:path arrowok="t" o:connecttype="custom" o:connectlocs="0,0;504,0" o:connectangles="0,0"/>
                  </v:shape>
                  <v:shape id="Picture 4" o:spid="_x0000_s1029" type="#_x0000_t75" style="position:absolute;left:10754;top:204;width:360;height:3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V6WPFAAAA2wAAAA8AAABkcnMvZG93bnJldi54bWxEj0+LwjAUxO/CfofwFrxpag8qXaOIf0DB&#10;i3Y97O3RvG2LzUu3ydbqpzeC4HGYmd8ws0VnKtFS40rLCkbDCARxZnXJuYLvdDuYgnAeWWNlmRTc&#10;yMFi/tGbYaLtlY/UnnwuAoRdggoK7+tESpcVZNANbU0cvF/bGPRBNrnUDV4D3FQyjqKxNFhyWCiw&#10;plVB2eX0bxSkk9H5/Jen+/W0dYf1fbv5iS4bpfqf3fILhKfOv8Ov9k4riGN4fgk/QM4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AleljxQAAANsAAAAPAAAAAAAAAAAAAAAA&#10;AJ8CAABkcnMvZG93bnJldi54bWxQSwUGAAAAAAQABAD3AAAAkQMAAAAA&#10;">
                    <v:imagedata r:id="rId24" o:title=""/>
                  </v:shape>
                </v:group>
                <w10:wrap anchorx="page"/>
              </v:group>
            </w:pict>
          </mc:Fallback>
        </mc:AlternateContent>
      </w:r>
      <w:r w:rsidR="00DB2685">
        <w:rPr>
          <w:b/>
          <w:sz w:val="28"/>
        </w:rPr>
        <w:t>Yes.</w:t>
      </w:r>
      <w:r w:rsidR="00DB2685">
        <w:rPr>
          <w:b/>
          <w:spacing w:val="3"/>
          <w:sz w:val="28"/>
        </w:rPr>
        <w:t xml:space="preserve"> </w:t>
      </w:r>
      <w:r w:rsidR="00DB2685">
        <w:t>An</w:t>
      </w:r>
      <w:r w:rsidR="00DB2685">
        <w:rPr>
          <w:spacing w:val="-5"/>
        </w:rPr>
        <w:t xml:space="preserve"> </w:t>
      </w:r>
      <w:r w:rsidR="00DB2685">
        <w:t>important</w:t>
      </w:r>
      <w:r w:rsidR="00DB2685">
        <w:rPr>
          <w:spacing w:val="-5"/>
        </w:rPr>
        <w:t xml:space="preserve"> </w:t>
      </w:r>
      <w:r w:rsidR="00DB2685">
        <w:t>cost</w:t>
      </w:r>
      <w:r w:rsidR="00DB2685">
        <w:rPr>
          <w:spacing w:val="-5"/>
        </w:rPr>
        <w:t xml:space="preserve"> </w:t>
      </w:r>
      <w:r w:rsidR="00DB2685">
        <w:t>is</w:t>
      </w:r>
      <w:r w:rsidR="00DB2685">
        <w:rPr>
          <w:spacing w:val="-5"/>
        </w:rPr>
        <w:t xml:space="preserve"> </w:t>
      </w:r>
      <w:r w:rsidR="00DB2685">
        <w:t>the</w:t>
      </w:r>
      <w:r w:rsidR="00DB2685">
        <w:rPr>
          <w:spacing w:val="-5"/>
        </w:rPr>
        <w:t xml:space="preserve"> </w:t>
      </w:r>
      <w:r w:rsidR="00DB2685">
        <w:rPr>
          <w:b/>
        </w:rPr>
        <w:t>premium</w:t>
      </w:r>
      <w:r w:rsidR="00DB2685">
        <w:rPr>
          <w:b/>
          <w:w w:val="99"/>
        </w:rPr>
        <w:t xml:space="preserve"> </w:t>
      </w:r>
      <w:r w:rsidR="00DB2685">
        <w:t>you</w:t>
      </w:r>
      <w:r w:rsidR="00DB2685">
        <w:rPr>
          <w:spacing w:val="-6"/>
        </w:rPr>
        <w:t xml:space="preserve"> </w:t>
      </w:r>
      <w:r w:rsidR="00DB2685">
        <w:t>pay.</w:t>
      </w:r>
      <w:r w:rsidR="00DB2685">
        <w:rPr>
          <w:spacing w:val="-6"/>
        </w:rPr>
        <w:t xml:space="preserve"> </w:t>
      </w:r>
      <w:r w:rsidR="00DB2685">
        <w:t>Generally,</w:t>
      </w:r>
      <w:r w:rsidR="00DB2685">
        <w:rPr>
          <w:spacing w:val="-6"/>
        </w:rPr>
        <w:t xml:space="preserve"> </w:t>
      </w:r>
      <w:r w:rsidR="00DB2685">
        <w:t>the</w:t>
      </w:r>
      <w:r w:rsidR="00DB2685">
        <w:rPr>
          <w:spacing w:val="-6"/>
        </w:rPr>
        <w:t xml:space="preserve"> </w:t>
      </w:r>
      <w:r w:rsidR="00DB2685">
        <w:t>lower</w:t>
      </w:r>
      <w:r w:rsidR="00DB2685">
        <w:rPr>
          <w:spacing w:val="-5"/>
        </w:rPr>
        <w:t xml:space="preserve"> </w:t>
      </w:r>
      <w:r w:rsidR="00DB2685">
        <w:t>your</w:t>
      </w:r>
      <w:r w:rsidR="00DB2685">
        <w:rPr>
          <w:w w:val="99"/>
        </w:rPr>
        <w:t xml:space="preserve"> </w:t>
      </w:r>
      <w:r w:rsidR="00DB2685">
        <w:rPr>
          <w:b/>
        </w:rPr>
        <w:t>premium</w:t>
      </w:r>
      <w:r w:rsidR="00DB2685">
        <w:t>,</w:t>
      </w:r>
      <w:r w:rsidR="00DB2685">
        <w:rPr>
          <w:spacing w:val="-6"/>
        </w:rPr>
        <w:t xml:space="preserve"> </w:t>
      </w:r>
      <w:r w:rsidR="00DB2685">
        <w:t>the</w:t>
      </w:r>
      <w:r w:rsidR="00DB2685">
        <w:rPr>
          <w:spacing w:val="-5"/>
        </w:rPr>
        <w:t xml:space="preserve"> </w:t>
      </w:r>
      <w:r w:rsidR="00DB2685">
        <w:t>more</w:t>
      </w:r>
      <w:r w:rsidR="00DB2685">
        <w:rPr>
          <w:spacing w:val="-5"/>
        </w:rPr>
        <w:t xml:space="preserve"> </w:t>
      </w:r>
      <w:r w:rsidR="00DB2685">
        <w:t>you'll</w:t>
      </w:r>
      <w:r w:rsidR="00DB2685">
        <w:rPr>
          <w:spacing w:val="-5"/>
        </w:rPr>
        <w:t xml:space="preserve"> </w:t>
      </w:r>
      <w:r w:rsidR="00DB2685">
        <w:t>pay</w:t>
      </w:r>
      <w:r w:rsidR="00DB2685">
        <w:rPr>
          <w:spacing w:val="-5"/>
        </w:rPr>
        <w:t xml:space="preserve"> </w:t>
      </w:r>
      <w:r w:rsidR="00DB2685">
        <w:t>in</w:t>
      </w:r>
    </w:p>
    <w:p w14:paraId="52E51C03" w14:textId="77777777" w:rsidR="00042536" w:rsidRDefault="00DB2685">
      <w:pPr>
        <w:pStyle w:val="BodyText"/>
        <w:spacing w:line="256" w:lineRule="auto"/>
        <w:ind w:left="764" w:right="232"/>
      </w:pPr>
      <w:r>
        <w:t>out-of-pocket</w:t>
      </w:r>
      <w:r>
        <w:rPr>
          <w:spacing w:val="-10"/>
        </w:rPr>
        <w:t xml:space="preserve"> </w:t>
      </w:r>
      <w:r>
        <w:t>costs,</w:t>
      </w:r>
      <w:r>
        <w:rPr>
          <w:spacing w:val="-9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rPr>
          <w:b/>
          <w:u w:val="single" w:color="000000"/>
        </w:rPr>
        <w:t>copayments</w:t>
      </w:r>
      <w:r>
        <w:t>,</w:t>
      </w:r>
      <w:r>
        <w:rPr>
          <w:w w:val="99"/>
        </w:rPr>
        <w:t xml:space="preserve"> </w:t>
      </w:r>
      <w:r>
        <w:rPr>
          <w:b/>
          <w:u w:val="single" w:color="000000"/>
        </w:rPr>
        <w:t>deductibles</w:t>
      </w:r>
      <w:r>
        <w:t>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b/>
          <w:u w:val="single" w:color="000000"/>
        </w:rPr>
        <w:t>coinsurance</w:t>
      </w:r>
      <w:r>
        <w:t>.</w:t>
      </w:r>
      <w:r>
        <w:rPr>
          <w:spacing w:val="-9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should</w:t>
      </w:r>
      <w:r>
        <w:rPr>
          <w:w w:val="99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consider</w:t>
      </w:r>
      <w:r>
        <w:rPr>
          <w:spacing w:val="-8"/>
        </w:rPr>
        <w:t xml:space="preserve"> </w:t>
      </w:r>
      <w:r>
        <w:t>contributions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ccounts</w:t>
      </w:r>
      <w:r>
        <w:rPr>
          <w:spacing w:val="-8"/>
        </w:rPr>
        <w:t xml:space="preserve"> </w:t>
      </w:r>
      <w:r>
        <w:t>such</w:t>
      </w:r>
      <w:r>
        <w:rPr>
          <w:w w:val="99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savings</w:t>
      </w:r>
      <w:r>
        <w:rPr>
          <w:spacing w:val="-7"/>
        </w:rPr>
        <w:t xml:space="preserve"> </w:t>
      </w:r>
      <w:r>
        <w:t>accounts</w:t>
      </w:r>
      <w:r>
        <w:rPr>
          <w:spacing w:val="-8"/>
        </w:rPr>
        <w:t xml:space="preserve"> </w:t>
      </w:r>
      <w:r>
        <w:t>(HSAs),</w:t>
      </w:r>
      <w:r>
        <w:rPr>
          <w:spacing w:val="-7"/>
        </w:rPr>
        <w:t xml:space="preserve"> </w:t>
      </w:r>
      <w:r>
        <w:t>flexible</w:t>
      </w:r>
      <w:r>
        <w:rPr>
          <w:w w:val="99"/>
        </w:rPr>
        <w:t xml:space="preserve"> </w:t>
      </w:r>
      <w:r>
        <w:t>spending</w:t>
      </w:r>
      <w:r>
        <w:rPr>
          <w:spacing w:val="-9"/>
        </w:rPr>
        <w:t xml:space="preserve"> </w:t>
      </w:r>
      <w:r>
        <w:t>arrangements</w:t>
      </w:r>
      <w:r>
        <w:rPr>
          <w:spacing w:val="-8"/>
        </w:rPr>
        <w:t xml:space="preserve"> </w:t>
      </w:r>
      <w:r>
        <w:t>(FSAs)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health</w:t>
      </w:r>
      <w:r>
        <w:rPr>
          <w:w w:val="99"/>
        </w:rPr>
        <w:t xml:space="preserve"> </w:t>
      </w:r>
      <w:r>
        <w:t>reimbursement</w:t>
      </w:r>
      <w:r>
        <w:rPr>
          <w:spacing w:val="-10"/>
        </w:rPr>
        <w:t xml:space="preserve"> </w:t>
      </w:r>
      <w:r>
        <w:t>accounts</w:t>
      </w:r>
      <w:r>
        <w:rPr>
          <w:spacing w:val="-9"/>
        </w:rPr>
        <w:t xml:space="preserve"> </w:t>
      </w:r>
      <w:r>
        <w:t>(HRAs)</w:t>
      </w:r>
      <w:r>
        <w:rPr>
          <w:spacing w:val="-9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help</w:t>
      </w:r>
      <w:r>
        <w:rPr>
          <w:w w:val="99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pay</w:t>
      </w:r>
      <w:r>
        <w:rPr>
          <w:spacing w:val="-9"/>
        </w:rPr>
        <w:t xml:space="preserve"> </w:t>
      </w:r>
      <w:r>
        <w:t>out-of-pocket</w:t>
      </w:r>
      <w:r>
        <w:rPr>
          <w:spacing w:val="-10"/>
        </w:rPr>
        <w:t xml:space="preserve"> </w:t>
      </w:r>
      <w:r>
        <w:t>expenses.</w:t>
      </w:r>
    </w:p>
    <w:sectPr w:rsidR="00042536">
      <w:type w:val="continuous"/>
      <w:pgSz w:w="15840" w:h="12240" w:orient="landscape"/>
      <w:pgMar w:top="1440" w:right="220" w:bottom="940" w:left="220" w:header="720" w:footer="720" w:gutter="0"/>
      <w:cols w:num="3" w:space="720" w:equalWidth="0">
        <w:col w:w="4425" w:space="221"/>
        <w:col w:w="4848" w:space="680"/>
        <w:col w:w="5226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471E14" w14:textId="77777777" w:rsidR="0008018B" w:rsidRDefault="0008018B">
      <w:r>
        <w:separator/>
      </w:r>
    </w:p>
  </w:endnote>
  <w:endnote w:type="continuationSeparator" w:id="0">
    <w:p w14:paraId="7DD7428C" w14:textId="77777777" w:rsidR="0008018B" w:rsidRDefault="00080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05F064" w14:textId="77777777" w:rsidR="0008018B" w:rsidRDefault="0008018B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81976" behindDoc="1" locked="0" layoutInCell="1" allowOverlap="1" wp14:anchorId="327B7D74" wp14:editId="4688A97A">
              <wp:simplePos x="0" y="0"/>
              <wp:positionH relativeFrom="page">
                <wp:posOffset>227330</wp:posOffset>
              </wp:positionH>
              <wp:positionV relativeFrom="page">
                <wp:posOffset>7151370</wp:posOffset>
              </wp:positionV>
              <wp:extent cx="7990840" cy="470535"/>
              <wp:effectExtent l="0" t="0" r="1905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90840" cy="470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B577BC" w14:textId="77777777" w:rsidR="0008018B" w:rsidRDefault="0008018B">
                          <w:pPr>
                            <w:pStyle w:val="BodyText"/>
                            <w:spacing w:before="20" w:line="230" w:lineRule="exact"/>
                            <w:ind w:left="20" w:right="18"/>
                          </w:pPr>
                          <w:r>
                            <w:rPr>
                              <w:b/>
                            </w:rPr>
                            <w:t>Questions:</w:t>
                          </w:r>
                          <w:r>
                            <w:rPr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t>Call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1-8</w:t>
                          </w:r>
                          <w:r w:rsidR="00807A1A">
                            <w:t>88-223-4214</w:t>
                          </w:r>
                          <w:r>
                            <w:t>o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visi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u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a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hyperlink r:id="rId1">
                            <w:r>
                              <w:t>www.HealthReformPlanSBC.com.</w:t>
                            </w:r>
                          </w:hyperlink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If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you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ren't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lea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bou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ny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underlined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terms</w:t>
                          </w:r>
                          <w:r>
                            <w:rPr>
                              <w:w w:val="99"/>
                            </w:rPr>
                            <w:t xml:space="preserve"> </w:t>
                          </w:r>
                          <w:r>
                            <w:t>used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is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form,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see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Glossary.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You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can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view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Glossary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t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hyperlink r:id="rId2">
                            <w:r>
                              <w:t>www.HealthReformPlanSBC.com</w:t>
                            </w:r>
                          </w:hyperlink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or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call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1-8</w:t>
                          </w:r>
                          <w:r w:rsidR="00807A1A">
                            <w:t>88-223-4214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to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reques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a copy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7B7D74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53" type="#_x0000_t202" style="position:absolute;margin-left:17.9pt;margin-top:563.1pt;width:629.2pt;height:37.05pt;z-index:-3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" filled="f" stroked="f">
              <v:textbox inset="0,0,0,0">
                <w:txbxContent>
                  <w:p w14:paraId="68B577BC" w14:textId="77777777" w:rsidR="0008018B" w:rsidRDefault="0008018B">
                    <w:pPr>
                      <w:pStyle w:val="BodyText"/>
                      <w:spacing w:before="20" w:line="230" w:lineRule="exact"/>
                      <w:ind w:left="20" w:right="18"/>
                    </w:pPr>
                    <w:r>
                      <w:rPr>
                        <w:b/>
                      </w:rPr>
                      <w:t>Questions:</w:t>
                    </w:r>
                    <w:r>
                      <w:rPr>
                        <w:b/>
                        <w:spacing w:val="-7"/>
                      </w:rPr>
                      <w:t xml:space="preserve"> </w:t>
                    </w:r>
                    <w:r>
                      <w:t>Call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1-8</w:t>
                    </w:r>
                    <w:r w:rsidR="00807A1A">
                      <w:t>88-223-4214</w:t>
                    </w:r>
                    <w:r>
                      <w:t>o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visi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u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at</w:t>
                    </w:r>
                    <w:r>
                      <w:rPr>
                        <w:spacing w:val="-6"/>
                      </w:rPr>
                      <w:t xml:space="preserve"> </w:t>
                    </w:r>
                    <w:hyperlink r:id="rId3">
                      <w:r>
                        <w:t>www.HealthReformPlanSBC.com.</w:t>
                      </w:r>
                    </w:hyperlink>
                    <w:r>
                      <w:rPr>
                        <w:spacing w:val="-6"/>
                      </w:rPr>
                      <w:t xml:space="preserve"> </w:t>
                    </w:r>
                    <w:r>
                      <w:t>If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ren't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lea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bou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ny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underlined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erms</w:t>
                    </w:r>
                    <w:r>
                      <w:rPr>
                        <w:w w:val="99"/>
                      </w:rPr>
                      <w:t xml:space="preserve"> </w:t>
                    </w:r>
                    <w:r>
                      <w:t>used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is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form,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see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Glossary.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can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view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Glossary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t</w:t>
                    </w:r>
                    <w:r>
                      <w:rPr>
                        <w:spacing w:val="-5"/>
                      </w:rPr>
                      <w:t xml:space="preserve"> </w:t>
                    </w:r>
                    <w:hyperlink r:id="rId4">
                      <w:r>
                        <w:t>www.HealthReformPlanSBC.com</w:t>
                      </w:r>
                    </w:hyperlink>
                    <w:r>
                      <w:rPr>
                        <w:spacing w:val="-6"/>
                      </w:rPr>
                      <w:t xml:space="preserve"> </w:t>
                    </w:r>
                    <w:r>
                      <w:t>o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call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1-8</w:t>
                    </w:r>
                    <w:r w:rsidR="00807A1A">
                      <w:t>88-223-4214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reques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 copy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000" behindDoc="1" locked="0" layoutInCell="1" allowOverlap="1" wp14:anchorId="03DA7B1A" wp14:editId="6FB13663">
              <wp:simplePos x="0" y="0"/>
              <wp:positionH relativeFrom="page">
                <wp:posOffset>8458835</wp:posOffset>
              </wp:positionH>
              <wp:positionV relativeFrom="page">
                <wp:posOffset>7260590</wp:posOffset>
              </wp:positionV>
              <wp:extent cx="1406525" cy="317500"/>
              <wp:effectExtent l="635" t="2540" r="2540" b="381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6525" cy="317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575DAB" w14:textId="77777777" w:rsidR="0008018B" w:rsidRDefault="0008018B">
                          <w:pPr>
                            <w:pStyle w:val="BodyText"/>
                            <w:spacing w:line="242" w:lineRule="exact"/>
                            <w:ind w:left="0" w:right="20"/>
                            <w:jc w:val="right"/>
                          </w:pPr>
                          <w:r>
                            <w:rPr>
                              <w:w w:val="95"/>
                            </w:rPr>
                            <w:t>071700-060020-021699</w:t>
                          </w:r>
                        </w:p>
                        <w:p w14:paraId="0EB12A03" w14:textId="77777777" w:rsidR="0008018B" w:rsidRDefault="0008018B">
                          <w:pPr>
                            <w:pStyle w:val="BodyText"/>
                            <w:spacing w:line="245" w:lineRule="exact"/>
                            <w:ind w:left="0" w:right="18"/>
                            <w:jc w:val="right"/>
                            <w:rPr>
                              <w:color w:val="0070BF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color w:val="0070B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E58EA">
                            <w:rPr>
                              <w:noProof/>
                              <w:color w:val="0070BF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70BF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0070BF"/>
                            </w:rPr>
                            <w:t>of</w:t>
                          </w:r>
                          <w:r>
                            <w:rPr>
                              <w:color w:val="0070BF"/>
                              <w:spacing w:val="-2"/>
                            </w:rPr>
                            <w:t xml:space="preserve"> </w:t>
                          </w:r>
                          <w:r w:rsidR="006E5CF1">
                            <w:rPr>
                              <w:color w:val="0070BF"/>
                            </w:rPr>
                            <w:t>9</w:t>
                          </w:r>
                        </w:p>
                        <w:p w14:paraId="3DA5741B" w14:textId="77777777" w:rsidR="006E5CF1" w:rsidRDefault="006E5CF1">
                          <w:pPr>
                            <w:pStyle w:val="BodyText"/>
                            <w:spacing w:line="245" w:lineRule="exact"/>
                            <w:ind w:left="0" w:right="18"/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DA7B1A" id="Text Box 9" o:spid="_x0000_s1054" type="#_x0000_t202" style="position:absolute;margin-left:666.05pt;margin-top:571.7pt;width:110.75pt;height:25pt;z-index:-3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" filled="f" stroked="f">
              <v:textbox inset="0,0,0,0">
                <w:txbxContent>
                  <w:p w14:paraId="0C575DAB" w14:textId="77777777" w:rsidR="0008018B" w:rsidRDefault="0008018B">
                    <w:pPr>
                      <w:pStyle w:val="BodyText"/>
                      <w:spacing w:line="242" w:lineRule="exact"/>
                      <w:ind w:left="0" w:right="20"/>
                      <w:jc w:val="right"/>
                    </w:pPr>
                    <w:r>
                      <w:rPr>
                        <w:w w:val="95"/>
                      </w:rPr>
                      <w:t>071700-060020-021699</w:t>
                    </w:r>
                  </w:p>
                  <w:p w14:paraId="0EB12A03" w14:textId="77777777" w:rsidR="0008018B" w:rsidRDefault="0008018B">
                    <w:pPr>
                      <w:pStyle w:val="BodyText"/>
                      <w:spacing w:line="245" w:lineRule="exact"/>
                      <w:ind w:left="0" w:right="18"/>
                      <w:jc w:val="right"/>
                      <w:rPr>
                        <w:color w:val="0070BF"/>
                      </w:rPr>
                    </w:pPr>
                    <w:r>
                      <w:fldChar w:fldCharType="begin"/>
                    </w:r>
                    <w:r>
                      <w:rPr>
                        <w:color w:val="0070BF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E58EA">
                      <w:rPr>
                        <w:noProof/>
                        <w:color w:val="0070BF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color w:val="0070BF"/>
                        <w:spacing w:val="-3"/>
                      </w:rPr>
                      <w:t xml:space="preserve"> </w:t>
                    </w:r>
                    <w:r>
                      <w:rPr>
                        <w:color w:val="0070BF"/>
                      </w:rPr>
                      <w:t>of</w:t>
                    </w:r>
                    <w:r>
                      <w:rPr>
                        <w:color w:val="0070BF"/>
                        <w:spacing w:val="-2"/>
                      </w:rPr>
                      <w:t xml:space="preserve"> </w:t>
                    </w:r>
                    <w:r w:rsidR="006E5CF1">
                      <w:rPr>
                        <w:color w:val="0070BF"/>
                      </w:rPr>
                      <w:t>9</w:t>
                    </w:r>
                  </w:p>
                  <w:p w14:paraId="3DA5741B" w14:textId="77777777" w:rsidR="006E5CF1" w:rsidRDefault="006E5CF1">
                    <w:pPr>
                      <w:pStyle w:val="BodyText"/>
                      <w:spacing w:line="245" w:lineRule="exact"/>
                      <w:ind w:left="0" w:right="18"/>
                      <w:jc w:val="right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0EF78C" w14:textId="77777777" w:rsidR="0008018B" w:rsidRDefault="0008018B">
      <w:r>
        <w:separator/>
      </w:r>
    </w:p>
  </w:footnote>
  <w:footnote w:type="continuationSeparator" w:id="0">
    <w:p w14:paraId="2F9145DB" w14:textId="77777777" w:rsidR="0008018B" w:rsidRDefault="000801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B70BF4" w14:textId="77777777" w:rsidR="0008018B" w:rsidRDefault="0008018B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281808" behindDoc="1" locked="0" layoutInCell="1" allowOverlap="1" wp14:anchorId="6D01D4A0" wp14:editId="7A46E42D">
          <wp:simplePos x="0" y="0"/>
          <wp:positionH relativeFrom="page">
            <wp:posOffset>290830</wp:posOffset>
          </wp:positionH>
          <wp:positionV relativeFrom="page">
            <wp:posOffset>223520</wp:posOffset>
          </wp:positionV>
          <wp:extent cx="866140" cy="23749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140" cy="237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503281832" behindDoc="1" locked="0" layoutInCell="1" allowOverlap="1" wp14:anchorId="0CAC7B7A" wp14:editId="5009A4CD">
              <wp:simplePos x="0" y="0"/>
              <wp:positionH relativeFrom="page">
                <wp:posOffset>223520</wp:posOffset>
              </wp:positionH>
              <wp:positionV relativeFrom="page">
                <wp:posOffset>919480</wp:posOffset>
              </wp:positionV>
              <wp:extent cx="9601200" cy="1270"/>
              <wp:effectExtent l="13970" t="14605" r="14605" b="22225"/>
              <wp:wrapNone/>
              <wp:docPr id="16" name="Group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601200" cy="1270"/>
                        <a:chOff x="352" y="1448"/>
                        <a:chExt cx="15120" cy="2"/>
                      </a:xfrm>
                    </wpg:grpSpPr>
                    <wps:wsp>
                      <wps:cNvPr id="17" name="Freeform 17"/>
                      <wps:cNvSpPr>
                        <a:spLocks/>
                      </wps:cNvSpPr>
                      <wps:spPr bwMode="auto">
                        <a:xfrm>
                          <a:off x="352" y="1448"/>
                          <a:ext cx="15120" cy="2"/>
                        </a:xfrm>
                        <a:custGeom>
                          <a:avLst/>
                          <a:gdLst>
                            <a:gd name="T0" fmla="+- 0 352 352"/>
                            <a:gd name="T1" fmla="*/ T0 w 15120"/>
                            <a:gd name="T2" fmla="+- 0 15472 352"/>
                            <a:gd name="T3" fmla="*/ T2 w 151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120">
                              <a:moveTo>
                                <a:pt x="0" y="0"/>
                              </a:moveTo>
                              <a:lnTo>
                                <a:pt x="15120" y="0"/>
                              </a:lnTo>
                            </a:path>
                          </a:pathLst>
                        </a:custGeom>
                        <a:noFill/>
                        <a:ln w="27940">
                          <a:solidFill>
                            <a:srgbClr val="C8D6E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AAABC27" id="Group 16" o:spid="_x0000_s1026" style="position:absolute;margin-left:17.6pt;margin-top:72.4pt;width:756pt;height:.1pt;z-index:-34648;mso-position-horizontal-relative:page;mso-position-vertical-relative:page" coordorigin="352,1448" coordsize="151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">
              <v:shape id="Freeform 17" o:spid="_x0000_s1027" style="position:absolute;left:352;top:1448;width:15120;height:2;visibility:visible;mso-wrap-style:square;v-text-anchor:top" coordsize="151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YcJMMA&#10;AADbAAAADwAAAGRycy9kb3ducmV2LnhtbERPS2vCQBC+F/oflin0Vjd6UIlugrZUivSg8QG9Ddlp&#10;Npidjdmtpv++WxC8zcf3nHne20ZcqPO1YwXDQQKCuHS65krBfvf+MgXhA7LGxjEp+CUPefb4MMdU&#10;uytv6VKESsQQ9ikqMCG0qZS+NGTRD1xLHLlv11kMEXaV1B1eY7ht5ChJxtJizbHBYEuvhspT8WMV&#10;8OrsPtGuV8XobI5v46/txh+WSj0/9YsZiEB9uItv7g8d50/g/5d4gM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VYcJMMAAADbAAAADwAAAAAAAAAAAAAAAACYAgAAZHJzL2Rv&#10;d25yZXYueG1sUEsFBgAAAAAEAAQA9QAAAIgDAAAAAA==&#10;" path="m,l15120,e" filled="f" strokecolor="#c8d6e6" strokeweight="2.2pt">
                <v:path arrowok="t" o:connecttype="custom" o:connectlocs="0,0;1512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856" behindDoc="1" locked="0" layoutInCell="1" allowOverlap="1" wp14:anchorId="1D043021" wp14:editId="44B72BCB">
              <wp:simplePos x="0" y="0"/>
              <wp:positionH relativeFrom="page">
                <wp:posOffset>1606550</wp:posOffset>
              </wp:positionH>
              <wp:positionV relativeFrom="page">
                <wp:posOffset>133985</wp:posOffset>
              </wp:positionV>
              <wp:extent cx="5224145" cy="429895"/>
              <wp:effectExtent l="0" t="635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145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762925" w14:textId="77777777" w:rsidR="0008018B" w:rsidRDefault="0008018B">
                          <w:pPr>
                            <w:spacing w:line="327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DURHAM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OUNTY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GOVERNMENT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: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Aetna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hoice</w:t>
                          </w:r>
                          <w:r>
                            <w:rPr>
                              <w:rFonts w:ascii="Garamond" w:hAnsi="Garamond"/>
                              <w:color w:val="0775A8"/>
                              <w:position w:val="6"/>
                              <w:sz w:val="16"/>
                            </w:rPr>
                            <w:t>®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29"/>
                              <w:position w:val="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POS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II</w:t>
                          </w:r>
                        </w:p>
                        <w:p w14:paraId="501510F6" w14:textId="77777777" w:rsidR="0008018B" w:rsidRDefault="0008018B">
                          <w:pPr>
                            <w:spacing w:line="338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-</w:t>
                          </w:r>
                          <w:r>
                            <w:rPr>
                              <w:rFonts w:ascii="Garamond"/>
                              <w:color w:val="0775A8"/>
                              <w:spacing w:val="-7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Basic</w:t>
                          </w:r>
                          <w:r>
                            <w:rPr>
                              <w:rFonts w:ascii="Garamond"/>
                              <w:color w:val="0775A8"/>
                              <w:spacing w:val="-6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P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043021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48" type="#_x0000_t202" style="position:absolute;margin-left:126.5pt;margin-top:10.55pt;width:411.35pt;height:33.85pt;z-index:-3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" filled="f" stroked="f">
              <v:textbox inset="0,0,0,0">
                <w:txbxContent>
                  <w:p w14:paraId="00762925" w14:textId="77777777" w:rsidR="0008018B" w:rsidRDefault="0008018B">
                    <w:pPr>
                      <w:spacing w:line="327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DURHAM</w:t>
                    </w:r>
                    <w:r>
                      <w:rPr>
                        <w:rFonts w:ascii="Garamond" w:hAns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OUNTY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GOVERNMENT</w:t>
                    </w:r>
                    <w:r>
                      <w:rPr>
                        <w:rFonts w:ascii="Garamond" w:hAns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: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Aetna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hoice</w:t>
                    </w:r>
                    <w:r>
                      <w:rPr>
                        <w:rFonts w:ascii="Garamond" w:hAnsi="Garamond"/>
                        <w:color w:val="0775A8"/>
                        <w:position w:val="6"/>
                        <w:sz w:val="16"/>
                      </w:rPr>
                      <w:t>®</w:t>
                    </w:r>
                    <w:r>
                      <w:rPr>
                        <w:rFonts w:ascii="Garamond" w:hAnsi="Garamond"/>
                        <w:color w:val="0775A8"/>
                        <w:spacing w:val="29"/>
                        <w:position w:val="6"/>
                        <w:sz w:val="16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POS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II</w:t>
                    </w:r>
                  </w:p>
                  <w:p w14:paraId="501510F6" w14:textId="77777777" w:rsidR="0008018B" w:rsidRDefault="0008018B">
                    <w:pPr>
                      <w:spacing w:line="338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/>
                        <w:color w:val="0775A8"/>
                        <w:sz w:val="32"/>
                      </w:rPr>
                      <w:t>-</w:t>
                    </w:r>
                    <w:r>
                      <w:rPr>
                        <w:rFonts w:ascii="Garamond"/>
                        <w:color w:val="0775A8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Basic</w:t>
                    </w:r>
                    <w:r>
                      <w:rPr>
                        <w:rFonts w:ascii="Garamond"/>
                        <w:color w:val="0775A8"/>
                        <w:spacing w:val="-6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P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880" behindDoc="1" locked="0" layoutInCell="1" allowOverlap="1" wp14:anchorId="4217E15D" wp14:editId="292D85BA">
              <wp:simplePos x="0" y="0"/>
              <wp:positionH relativeFrom="page">
                <wp:posOffset>1313180</wp:posOffset>
              </wp:positionH>
              <wp:positionV relativeFrom="page">
                <wp:posOffset>238760</wp:posOffset>
              </wp:positionV>
              <wp:extent cx="85090" cy="254000"/>
              <wp:effectExtent l="0" t="635" r="1905" b="254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09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B0A483" w14:textId="77777777" w:rsidR="0008018B" w:rsidRDefault="0008018B">
                          <w:pPr>
                            <w:spacing w:line="391" w:lineRule="exact"/>
                            <w:ind w:left="20"/>
                            <w:rPr>
                              <w:rFonts w:ascii="Garamond" w:eastAsia="Garamond" w:hAnsi="Garamond" w:cs="Garamond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3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17E15D" id="Text Box 14" o:spid="_x0000_s1049" type="#_x0000_t202" style="position:absolute;margin-left:103.4pt;margin-top:18.8pt;width:6.7pt;height:20pt;z-index:-3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" filled="f" stroked="f">
              <v:textbox inset="0,0,0,0">
                <w:txbxContent>
                  <w:p w14:paraId="39B0A483" w14:textId="77777777" w:rsidR="0008018B" w:rsidRDefault="0008018B">
                    <w:pPr>
                      <w:spacing w:line="391" w:lineRule="exact"/>
                      <w:ind w:left="20"/>
                      <w:rPr>
                        <w:rFonts w:ascii="Garamond" w:eastAsia="Garamond" w:hAnsi="Garamond" w:cs="Garamond"/>
                        <w:sz w:val="36"/>
                        <w:szCs w:val="36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3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904" behindDoc="1" locked="0" layoutInCell="1" allowOverlap="1" wp14:anchorId="526FFB59" wp14:editId="2D0A69D0">
              <wp:simplePos x="0" y="0"/>
              <wp:positionH relativeFrom="page">
                <wp:posOffset>7100570</wp:posOffset>
              </wp:positionH>
              <wp:positionV relativeFrom="page">
                <wp:posOffset>271780</wp:posOffset>
              </wp:positionV>
              <wp:extent cx="2738755" cy="177800"/>
              <wp:effectExtent l="4445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875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0A9F78" w14:textId="77777777" w:rsidR="0008018B" w:rsidRDefault="0008018B">
                          <w:pPr>
                            <w:spacing w:line="267" w:lineRule="exact"/>
                            <w:ind w:left="20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Period: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7/01/2016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-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6/30/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6FFB59" id="Text Box 13" o:spid="_x0000_s1050" type="#_x0000_t202" style="position:absolute;margin-left:559.1pt;margin-top:21.4pt;width:215.65pt;height:14pt;z-index:-3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" filled="f" stroked="f">
              <v:textbox inset="0,0,0,0">
                <w:txbxContent>
                  <w:p w14:paraId="590A9F78" w14:textId="77777777" w:rsidR="0008018B" w:rsidRDefault="0008018B">
                    <w:pPr>
                      <w:spacing w:line="267" w:lineRule="exact"/>
                      <w:ind w:left="20"/>
                      <w:rPr>
                        <w:rFonts w:ascii="Garamond" w:eastAsia="Garamond" w:hAnsi="Garamond" w:cs="Garamond"/>
                        <w:sz w:val="24"/>
                        <w:szCs w:val="24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Coverage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Period: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7/01/2016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-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6/30/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928" behindDoc="1" locked="0" layoutInCell="1" allowOverlap="1" wp14:anchorId="038A1A4C" wp14:editId="641F7EE5">
              <wp:simplePos x="0" y="0"/>
              <wp:positionH relativeFrom="page">
                <wp:posOffset>215900</wp:posOffset>
              </wp:positionH>
              <wp:positionV relativeFrom="page">
                <wp:posOffset>706120</wp:posOffset>
              </wp:positionV>
              <wp:extent cx="5288915" cy="177800"/>
              <wp:effectExtent l="0" t="1270" r="635" b="1905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8891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C84A92" w14:textId="77777777" w:rsidR="0008018B" w:rsidRDefault="0008018B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Summary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Benefits</w:t>
                          </w:r>
                          <w:r>
                            <w:rPr>
                              <w:rFonts w:ascii="Arial"/>
                              <w:b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What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this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Covers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&amp;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What</w:t>
                          </w:r>
                          <w:r>
                            <w:rPr>
                              <w:rFonts w:ascii="Arial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t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Cos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8A1A4C" id="Text Box 12" o:spid="_x0000_s1051" type="#_x0000_t202" style="position:absolute;margin-left:17pt;margin-top:55.6pt;width:416.45pt;height:14pt;z-index:-3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" filled="f" stroked="f">
              <v:textbox inset="0,0,0,0">
                <w:txbxContent>
                  <w:p w14:paraId="6AC84A92" w14:textId="77777777" w:rsidR="0008018B" w:rsidRDefault="0008018B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Summary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of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Benefits</w:t>
                    </w:r>
                    <w:r>
                      <w:rPr>
                        <w:rFonts w:ascii="Arial"/>
                        <w:b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Coverag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What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this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lan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Covers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&amp;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What</w:t>
                    </w:r>
                    <w:r>
                      <w:rPr>
                        <w:rFonts w:ascii="Arial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t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Cos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1952" behindDoc="1" locked="0" layoutInCell="1" allowOverlap="1" wp14:anchorId="2753F441" wp14:editId="5ACE2C04">
              <wp:simplePos x="0" y="0"/>
              <wp:positionH relativeFrom="page">
                <wp:posOffset>6296025</wp:posOffset>
              </wp:positionH>
              <wp:positionV relativeFrom="page">
                <wp:posOffset>712470</wp:posOffset>
              </wp:positionV>
              <wp:extent cx="3583940" cy="17780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394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EF6000" w14:textId="77777777" w:rsidR="0008018B" w:rsidRDefault="0008018B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for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ndividual</w:t>
                          </w:r>
                          <w:r>
                            <w:rPr>
                              <w:rFonts w:ascii="Arial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+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Family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z w:val="24"/>
                            </w:rPr>
                            <w:t>|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Typ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O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53F441" id="Text Box 11" o:spid="_x0000_s1052" type="#_x0000_t202" style="position:absolute;margin-left:495.75pt;margin-top:56.1pt;width:282.2pt;height:14pt;z-index:-3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" filled="f" stroked="f">
              <v:textbox inset="0,0,0,0">
                <w:txbxContent>
                  <w:p w14:paraId="0EEF6000" w14:textId="77777777" w:rsidR="0008018B" w:rsidRDefault="0008018B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for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ndividual</w:t>
                    </w:r>
                    <w:r>
                      <w:rPr>
                        <w:rFonts w:ascii="Arial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+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Family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70BF"/>
                        <w:sz w:val="24"/>
                      </w:rPr>
                      <w:t>|</w:t>
                    </w:r>
                    <w:r>
                      <w:rPr>
                        <w:rFonts w:ascii="Arial"/>
                        <w:b/>
                        <w:color w:val="0070BF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Plan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Typ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O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6C3839" w14:textId="77777777" w:rsidR="0008018B" w:rsidRDefault="0008018B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282024" behindDoc="1" locked="0" layoutInCell="1" allowOverlap="1" wp14:anchorId="7C8058AA" wp14:editId="62D676C1">
          <wp:simplePos x="0" y="0"/>
          <wp:positionH relativeFrom="page">
            <wp:posOffset>290830</wp:posOffset>
          </wp:positionH>
          <wp:positionV relativeFrom="page">
            <wp:posOffset>223520</wp:posOffset>
          </wp:positionV>
          <wp:extent cx="866140" cy="23749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140" cy="237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503282048" behindDoc="1" locked="0" layoutInCell="1" allowOverlap="1" wp14:anchorId="5896B3D6" wp14:editId="287DFDE6">
              <wp:simplePos x="0" y="0"/>
              <wp:positionH relativeFrom="page">
                <wp:posOffset>222250</wp:posOffset>
              </wp:positionH>
              <wp:positionV relativeFrom="page">
                <wp:posOffset>901700</wp:posOffset>
              </wp:positionV>
              <wp:extent cx="9602470" cy="1270"/>
              <wp:effectExtent l="22225" t="15875" r="14605" b="2095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602470" cy="1270"/>
                        <a:chOff x="350" y="1420"/>
                        <a:chExt cx="15122" cy="2"/>
                      </a:xfrm>
                    </wpg:grpSpPr>
                    <wps:wsp>
                      <wps:cNvPr id="7" name="Freeform 7"/>
                      <wps:cNvSpPr>
                        <a:spLocks/>
                      </wps:cNvSpPr>
                      <wps:spPr bwMode="auto">
                        <a:xfrm>
                          <a:off x="350" y="1420"/>
                          <a:ext cx="15122" cy="2"/>
                        </a:xfrm>
                        <a:custGeom>
                          <a:avLst/>
                          <a:gdLst>
                            <a:gd name="T0" fmla="+- 0 350 350"/>
                            <a:gd name="T1" fmla="*/ T0 w 15122"/>
                            <a:gd name="T2" fmla="+- 0 15472 350"/>
                            <a:gd name="T3" fmla="*/ T2 w 1512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122">
                              <a:moveTo>
                                <a:pt x="0" y="0"/>
                              </a:moveTo>
                              <a:lnTo>
                                <a:pt x="15122" y="0"/>
                              </a:lnTo>
                            </a:path>
                          </a:pathLst>
                        </a:custGeom>
                        <a:noFill/>
                        <a:ln w="27940">
                          <a:solidFill>
                            <a:srgbClr val="C8D6E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A66A805" id="Group 6" o:spid="_x0000_s1026" style="position:absolute;margin-left:17.5pt;margin-top:71pt;width:756.1pt;height:.1pt;z-index:-34432;mso-position-horizontal-relative:page;mso-position-vertical-relative:page" coordorigin="350,1420" coordsize="1512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">
              <v:shape id="Freeform 7" o:spid="_x0000_s1027" style="position:absolute;left:350;top:1420;width:15122;height:2;visibility:visible;mso-wrap-style:square;v-text-anchor:top" coordsize="1512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tTaMIA&#10;AADaAAAADwAAAGRycy9kb3ducmV2LnhtbESPT4vCMBTE74LfITzBi2i6Cipdo4iwohfFP+z50bxt&#10;uzYvJYla/fSbBcHjMDO/YWaLxlTiRs6XlhV8DBIQxJnVJecKzqev/hSED8gaK8uk4EEeFvN2a4ap&#10;tnc+0O0YchEh7FNUUIRQp1L6rCCDfmBr4uj9WGcwROlyqR3eI9xUcpgkY2mw5LhQYE2rgrLL8WoU&#10;9LbfvTBK1qsN73Objd0v73ZPpbqdZvkJIlAT3uFXe6MVTOD/SrwBcv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i1NowgAAANoAAAAPAAAAAAAAAAAAAAAAAJgCAABkcnMvZG93&#10;bnJldi54bWxQSwUGAAAAAAQABAD1AAAAhwMAAAAA&#10;" path="m,l15122,e" filled="f" strokecolor="#c8d6e6" strokeweight="2.2pt">
                <v:path arrowok="t" o:connecttype="custom" o:connectlocs="0,0;15122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072" behindDoc="1" locked="0" layoutInCell="1" allowOverlap="1" wp14:anchorId="04821C47" wp14:editId="0E837A5B">
              <wp:simplePos x="0" y="0"/>
              <wp:positionH relativeFrom="page">
                <wp:posOffset>1606550</wp:posOffset>
              </wp:positionH>
              <wp:positionV relativeFrom="page">
                <wp:posOffset>133985</wp:posOffset>
              </wp:positionV>
              <wp:extent cx="5224145" cy="429895"/>
              <wp:effectExtent l="0" t="635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145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7166E3" w14:textId="77777777" w:rsidR="0008018B" w:rsidRDefault="0008018B">
                          <w:pPr>
                            <w:spacing w:line="327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DURHAM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OUNTY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GOVERNMENT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1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: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Aetna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Choice</w:t>
                          </w:r>
                          <w:r>
                            <w:rPr>
                              <w:rFonts w:ascii="Garamond" w:hAnsi="Garamond"/>
                              <w:color w:val="0775A8"/>
                              <w:position w:val="6"/>
                              <w:sz w:val="16"/>
                            </w:rPr>
                            <w:t>®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29"/>
                              <w:position w:val="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POS</w:t>
                          </w:r>
                          <w:r>
                            <w:rPr>
                              <w:rFonts w:ascii="Garamond" w:hAnsi="Garamond"/>
                              <w:color w:val="0775A8"/>
                              <w:spacing w:val="-10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color w:val="0775A8"/>
                              <w:sz w:val="32"/>
                            </w:rPr>
                            <w:t>II</w:t>
                          </w:r>
                        </w:p>
                        <w:p w14:paraId="3B84CDA9" w14:textId="77777777" w:rsidR="0008018B" w:rsidRDefault="0008018B">
                          <w:pPr>
                            <w:spacing w:line="338" w:lineRule="exact"/>
                            <w:ind w:left="20"/>
                            <w:rPr>
                              <w:rFonts w:ascii="Garamond" w:eastAsia="Garamond" w:hAnsi="Garamond" w:cs="Garamond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-</w:t>
                          </w:r>
                          <w:r>
                            <w:rPr>
                              <w:rFonts w:ascii="Garamond"/>
                              <w:color w:val="0775A8"/>
                              <w:spacing w:val="-7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Basic</w:t>
                          </w:r>
                          <w:r>
                            <w:rPr>
                              <w:rFonts w:ascii="Garamond"/>
                              <w:color w:val="0775A8"/>
                              <w:spacing w:val="-6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color w:val="0775A8"/>
                              <w:sz w:val="32"/>
                            </w:rPr>
                            <w:t>P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821C4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5" type="#_x0000_t202" style="position:absolute;margin-left:126.5pt;margin-top:10.55pt;width:411.35pt;height:33.85pt;z-index:-3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" filled="f" stroked="f">
              <v:textbox inset="0,0,0,0">
                <w:txbxContent>
                  <w:p w14:paraId="0A7166E3" w14:textId="77777777" w:rsidR="0008018B" w:rsidRDefault="0008018B">
                    <w:pPr>
                      <w:spacing w:line="327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DURHAM</w:t>
                    </w:r>
                    <w:r>
                      <w:rPr>
                        <w:rFonts w:ascii="Garamond" w:hAns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OUNTY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GOVERNMENT</w:t>
                    </w:r>
                    <w:r>
                      <w:rPr>
                        <w:rFonts w:ascii="Garamond" w:hAnsi="Garamond"/>
                        <w:color w:val="0775A8"/>
                        <w:spacing w:val="-11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: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Aetna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Choice</w:t>
                    </w:r>
                    <w:r>
                      <w:rPr>
                        <w:rFonts w:ascii="Garamond" w:hAnsi="Garamond"/>
                        <w:color w:val="0775A8"/>
                        <w:position w:val="6"/>
                        <w:sz w:val="16"/>
                      </w:rPr>
                      <w:t>®</w:t>
                    </w:r>
                    <w:r>
                      <w:rPr>
                        <w:rFonts w:ascii="Garamond" w:hAnsi="Garamond"/>
                        <w:color w:val="0775A8"/>
                        <w:spacing w:val="29"/>
                        <w:position w:val="6"/>
                        <w:sz w:val="16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POS</w:t>
                    </w:r>
                    <w:r>
                      <w:rPr>
                        <w:rFonts w:ascii="Garamond" w:hAnsi="Garamond"/>
                        <w:color w:val="0775A8"/>
                        <w:spacing w:val="-10"/>
                        <w:sz w:val="32"/>
                      </w:rPr>
                      <w:t xml:space="preserve"> </w:t>
                    </w:r>
                    <w:r>
                      <w:rPr>
                        <w:rFonts w:ascii="Garamond" w:hAnsi="Garamond"/>
                        <w:color w:val="0775A8"/>
                        <w:sz w:val="32"/>
                      </w:rPr>
                      <w:t>II</w:t>
                    </w:r>
                  </w:p>
                  <w:p w14:paraId="3B84CDA9" w14:textId="77777777" w:rsidR="0008018B" w:rsidRDefault="0008018B">
                    <w:pPr>
                      <w:spacing w:line="338" w:lineRule="exact"/>
                      <w:ind w:left="20"/>
                      <w:rPr>
                        <w:rFonts w:ascii="Garamond" w:eastAsia="Garamond" w:hAnsi="Garamond" w:cs="Garamond"/>
                        <w:sz w:val="32"/>
                        <w:szCs w:val="32"/>
                      </w:rPr>
                    </w:pPr>
                    <w:r>
                      <w:rPr>
                        <w:rFonts w:ascii="Garamond"/>
                        <w:color w:val="0775A8"/>
                        <w:sz w:val="32"/>
                      </w:rPr>
                      <w:t>-</w:t>
                    </w:r>
                    <w:r>
                      <w:rPr>
                        <w:rFonts w:ascii="Garamond"/>
                        <w:color w:val="0775A8"/>
                        <w:spacing w:val="-7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Basic</w:t>
                    </w:r>
                    <w:r>
                      <w:rPr>
                        <w:rFonts w:ascii="Garamond"/>
                        <w:color w:val="0775A8"/>
                        <w:spacing w:val="-6"/>
                        <w:sz w:val="32"/>
                      </w:rPr>
                      <w:t xml:space="preserve"> </w:t>
                    </w:r>
                    <w:r>
                      <w:rPr>
                        <w:rFonts w:ascii="Garamond"/>
                        <w:color w:val="0775A8"/>
                        <w:sz w:val="32"/>
                      </w:rPr>
                      <w:t>P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096" behindDoc="1" locked="0" layoutInCell="1" allowOverlap="1" wp14:anchorId="64F9AF20" wp14:editId="59C0560F">
              <wp:simplePos x="0" y="0"/>
              <wp:positionH relativeFrom="page">
                <wp:posOffset>1313180</wp:posOffset>
              </wp:positionH>
              <wp:positionV relativeFrom="page">
                <wp:posOffset>238760</wp:posOffset>
              </wp:positionV>
              <wp:extent cx="85090" cy="254000"/>
              <wp:effectExtent l="0" t="635" r="1905" b="254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09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5A7ED5" w14:textId="77777777" w:rsidR="0008018B" w:rsidRDefault="0008018B">
                          <w:pPr>
                            <w:spacing w:line="391" w:lineRule="exact"/>
                            <w:ind w:left="20"/>
                            <w:rPr>
                              <w:rFonts w:ascii="Garamond" w:eastAsia="Garamond" w:hAnsi="Garamond" w:cs="Garamond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3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9AF20" id="Text Box 4" o:spid="_x0000_s1056" type="#_x0000_t202" style="position:absolute;margin-left:103.4pt;margin-top:18.8pt;width:6.7pt;height:20pt;z-index:-3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" filled="f" stroked="f">
              <v:textbox inset="0,0,0,0">
                <w:txbxContent>
                  <w:p w14:paraId="595A7ED5" w14:textId="77777777" w:rsidR="0008018B" w:rsidRDefault="0008018B">
                    <w:pPr>
                      <w:spacing w:line="391" w:lineRule="exact"/>
                      <w:ind w:left="20"/>
                      <w:rPr>
                        <w:rFonts w:ascii="Garamond" w:eastAsia="Garamond" w:hAnsi="Garamond" w:cs="Garamond"/>
                        <w:sz w:val="36"/>
                        <w:szCs w:val="36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3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120" behindDoc="1" locked="0" layoutInCell="1" allowOverlap="1" wp14:anchorId="42B26BD2" wp14:editId="51DF201E">
              <wp:simplePos x="0" y="0"/>
              <wp:positionH relativeFrom="page">
                <wp:posOffset>7100570</wp:posOffset>
              </wp:positionH>
              <wp:positionV relativeFrom="page">
                <wp:posOffset>271780</wp:posOffset>
              </wp:positionV>
              <wp:extent cx="2738755" cy="177800"/>
              <wp:effectExtent l="4445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875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B48676" w14:textId="77777777" w:rsidR="0008018B" w:rsidRDefault="0008018B">
                          <w:pPr>
                            <w:spacing w:line="267" w:lineRule="exact"/>
                            <w:ind w:left="20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Period: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7/01/2016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-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3475CD"/>
                              <w:sz w:val="24"/>
                            </w:rPr>
                            <w:t>06/30/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B26BD2" id="Text Box 3" o:spid="_x0000_s1057" type="#_x0000_t202" style="position:absolute;margin-left:559.1pt;margin-top:21.4pt;width:215.65pt;height:14pt;z-index:-3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" filled="f" stroked="f">
              <v:textbox inset="0,0,0,0">
                <w:txbxContent>
                  <w:p w14:paraId="1CB48676" w14:textId="77777777" w:rsidR="0008018B" w:rsidRDefault="0008018B">
                    <w:pPr>
                      <w:spacing w:line="267" w:lineRule="exact"/>
                      <w:ind w:left="20"/>
                      <w:rPr>
                        <w:rFonts w:ascii="Garamond" w:eastAsia="Garamond" w:hAnsi="Garamond" w:cs="Garamond"/>
                        <w:sz w:val="24"/>
                        <w:szCs w:val="24"/>
                      </w:rPr>
                    </w:pP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Coverage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Period: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7/01/2016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-</w:t>
                    </w:r>
                    <w:r>
                      <w:rPr>
                        <w:rFonts w:ascii="Garamond"/>
                        <w:b/>
                        <w:color w:val="3475CD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3475CD"/>
                        <w:sz w:val="24"/>
                      </w:rPr>
                      <w:t>06/30/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144" behindDoc="1" locked="0" layoutInCell="1" allowOverlap="1" wp14:anchorId="77E00E04" wp14:editId="6986979A">
              <wp:simplePos x="0" y="0"/>
              <wp:positionH relativeFrom="page">
                <wp:posOffset>215900</wp:posOffset>
              </wp:positionH>
              <wp:positionV relativeFrom="page">
                <wp:posOffset>706120</wp:posOffset>
              </wp:positionV>
              <wp:extent cx="1473200" cy="177800"/>
              <wp:effectExtent l="0" t="127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323C6E" w14:textId="77777777" w:rsidR="0008018B" w:rsidRDefault="0008018B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2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Examp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E00E04" id="Text Box 2" o:spid="_x0000_s1058" type="#_x0000_t202" style="position:absolute;margin-left:17pt;margin-top:55.6pt;width:116pt;height:14pt;z-index:-3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" filled="f" stroked="f">
              <v:textbox inset="0,0,0,0">
                <w:txbxContent>
                  <w:p w14:paraId="44323C6E" w14:textId="77777777" w:rsidR="0008018B" w:rsidRDefault="0008018B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24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Examp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168" behindDoc="1" locked="0" layoutInCell="1" allowOverlap="1" wp14:anchorId="6B72DB5D" wp14:editId="3056789F">
              <wp:simplePos x="0" y="0"/>
              <wp:positionH relativeFrom="page">
                <wp:posOffset>6261735</wp:posOffset>
              </wp:positionH>
              <wp:positionV relativeFrom="page">
                <wp:posOffset>706120</wp:posOffset>
              </wp:positionV>
              <wp:extent cx="3583940" cy="177800"/>
              <wp:effectExtent l="3810" t="1270" r="3175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394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50AE93" w14:textId="77777777" w:rsidR="0008018B" w:rsidRDefault="0008018B">
                          <w:pPr>
                            <w:spacing w:line="265" w:lineRule="exact"/>
                            <w:ind w:left="2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Coverage</w:t>
                          </w:r>
                          <w:r>
                            <w:rPr>
                              <w:rFonts w:ascii="Arial"/>
                              <w:b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for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Individual</w:t>
                          </w:r>
                          <w:r>
                            <w:rPr>
                              <w:rFonts w:ascii="Arial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+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Family</w:t>
                          </w:r>
                          <w:r>
                            <w:rPr>
                              <w:rFonts w:ascii="Arial"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z w:val="24"/>
                            </w:rPr>
                            <w:t>|</w:t>
                          </w:r>
                          <w:r>
                            <w:rPr>
                              <w:rFonts w:ascii="Arial"/>
                              <w:b/>
                              <w:color w:val="0070BF"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Plan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Type: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PO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72DB5D" id="Text Box 1" o:spid="_x0000_s1059" type="#_x0000_t202" style="position:absolute;margin-left:493.05pt;margin-top:55.6pt;width:282.2pt;height:14pt;z-index:-3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" filled="f" stroked="f">
              <v:textbox inset="0,0,0,0">
                <w:txbxContent>
                  <w:p w14:paraId="3750AE93" w14:textId="77777777" w:rsidR="0008018B" w:rsidRDefault="0008018B">
                    <w:pPr>
                      <w:spacing w:line="265" w:lineRule="exact"/>
                      <w:ind w:left="20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Coverage</w:t>
                    </w:r>
                    <w:r>
                      <w:rPr>
                        <w:rFonts w:ascii="Arial"/>
                        <w:b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for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Individual</w:t>
                    </w:r>
                    <w:r>
                      <w:rPr>
                        <w:rFonts w:ascii="Arial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+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Family</w:t>
                    </w:r>
                    <w:r>
                      <w:rPr>
                        <w:rFonts w:ascii="Arial"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70BF"/>
                        <w:sz w:val="24"/>
                      </w:rPr>
                      <w:t>|</w:t>
                    </w:r>
                    <w:r>
                      <w:rPr>
                        <w:rFonts w:ascii="Arial"/>
                        <w:b/>
                        <w:color w:val="0070BF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Plan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Type:</w:t>
                    </w:r>
                    <w:r>
                      <w:rPr>
                        <w:rFonts w:ascii="Arial"/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sz w:val="24"/>
                      </w:rPr>
                      <w:t>PO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wNABiMxNzA1NzCyUdpeDU4uLM/DyQAsNaABKOEswsAAAA"/>
  </w:docVars>
  <w:rsids>
    <w:rsidRoot w:val="00042536"/>
    <w:rsid w:val="00042536"/>
    <w:rsid w:val="0008018B"/>
    <w:rsid w:val="00113D11"/>
    <w:rsid w:val="0029335C"/>
    <w:rsid w:val="003D070C"/>
    <w:rsid w:val="003D527B"/>
    <w:rsid w:val="005C5499"/>
    <w:rsid w:val="006965CB"/>
    <w:rsid w:val="006E5CF1"/>
    <w:rsid w:val="0073622E"/>
    <w:rsid w:val="00807A1A"/>
    <w:rsid w:val="008B1EFF"/>
    <w:rsid w:val="00B14E1F"/>
    <w:rsid w:val="00B94A36"/>
    <w:rsid w:val="00CE58EA"/>
    <w:rsid w:val="00D260AC"/>
    <w:rsid w:val="00DB2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26A7417"/>
  <w15:docId w15:val="{D4A09E0A-ECC9-404F-AE77-E950C5FF0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0"/>
      <w:outlineLvl w:val="0"/>
    </w:pPr>
    <w:rPr>
      <w:rFonts w:ascii="Arial" w:eastAsia="Arial" w:hAnsi="Arial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112"/>
      <w:outlineLvl w:val="1"/>
    </w:pPr>
    <w:rPr>
      <w:rFonts w:ascii="Arial" w:eastAsia="Arial" w:hAnsi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20"/>
      <w:outlineLvl w:val="2"/>
    </w:pPr>
    <w:rPr>
      <w:rFonts w:ascii="Garamond" w:eastAsia="Garamond" w:hAnsi="Garamon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95"/>
    </w:pPr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8018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5C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5CF1"/>
  </w:style>
  <w:style w:type="paragraph" w:styleId="Footer">
    <w:name w:val="footer"/>
    <w:basedOn w:val="Normal"/>
    <w:link w:val="FooterChar"/>
    <w:uiPriority w:val="99"/>
    <w:unhideWhenUsed/>
    <w:rsid w:val="006E5C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5C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tna.com/" TargetMode="External"/><Relationship Id="rId13" Type="http://schemas.openxmlformats.org/officeDocument/2006/relationships/hyperlink" Target="http://www.dol.gov/ebsa" TargetMode="Externa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7" Type="http://schemas.openxmlformats.org/officeDocument/2006/relationships/hyperlink" Target="http://www.aetna.com/sbcsearch/getpolicydocs?u=071700-060020-021699" TargetMode="External"/><Relationship Id="rId12" Type="http://schemas.openxmlformats.org/officeDocument/2006/relationships/image" Target="media/image4.jpeg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aetna.com/individuals-families-health-insurance/rights-resources/complaints-grievances-appeals/index.html" TargetMode="External"/><Relationship Id="rId20" Type="http://schemas.openxmlformats.org/officeDocument/2006/relationships/image" Target="media/image7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3.jpeg"/><Relationship Id="rId24" Type="http://schemas.openxmlformats.org/officeDocument/2006/relationships/image" Target="media/image11.png"/><Relationship Id="rId5" Type="http://schemas.openxmlformats.org/officeDocument/2006/relationships/endnotes" Target="endnotes.xml"/><Relationship Id="rId15" Type="http://schemas.openxmlformats.org/officeDocument/2006/relationships/hyperlink" Target="http://www.dol.gov/ebsa/healthreform" TargetMode="External"/><Relationship Id="rId23" Type="http://schemas.openxmlformats.org/officeDocument/2006/relationships/image" Target="media/image10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hyperlink" Target="http://www.cciio.cms.gov/" TargetMode="External"/><Relationship Id="rId22" Type="http://schemas.openxmlformats.org/officeDocument/2006/relationships/image" Target="media/image9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ealthReformPlanSBC.com/" TargetMode="External"/><Relationship Id="rId2" Type="http://schemas.openxmlformats.org/officeDocument/2006/relationships/hyperlink" Target="http://www.HealthReformPlanSBC.com/" TargetMode="External"/><Relationship Id="rId1" Type="http://schemas.openxmlformats.org/officeDocument/2006/relationships/hyperlink" Target="http://www.HealthReformPlanSBC.com/" TargetMode="External"/><Relationship Id="rId4" Type="http://schemas.openxmlformats.org/officeDocument/2006/relationships/hyperlink" Target="http://www.HealthReformPlanSBC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3</Pages>
  <Words>2375</Words>
  <Characters>13538</Characters>
  <Application>Microsoft Office Word</Application>
  <DocSecurity>4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tna</Company>
  <LinksUpToDate>false</LinksUpToDate>
  <CharactersWithSpaces>15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E:\PlanExecutions\Temps\ACSSBC\2016-06-20_22_27_55_045  8184_1-(000)\008 SinglePDF-55FF481E-3741-4320-B65D-0B88E2EBFAD0-SinglePDF.PDF</dc:subject>
  <dc:creator>Bristow Reid, Linda J</dc:creator>
  <cp:keywords>BuildDocID=4195993,PageBegin=1,PageEnd=8</cp:keywords>
  <cp:lastModifiedBy>Peele, Lavern</cp:lastModifiedBy>
  <cp:revision>2</cp:revision>
  <dcterms:created xsi:type="dcterms:W3CDTF">2016-10-28T01:05:00Z</dcterms:created>
  <dcterms:modified xsi:type="dcterms:W3CDTF">2016-10-28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0T00:00:00Z</vt:filetime>
  </property>
  <property fmtid="{D5CDD505-2E9C-101B-9397-08002B2CF9AE}" pid="3" name="LastSaved">
    <vt:filetime>2016-06-21T00:00:00Z</vt:filetime>
  </property>
</Properties>
</file>